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BAD1F" w14:textId="77777777" w:rsidR="007F339C" w:rsidRPr="007F339C" w:rsidRDefault="007F339C" w:rsidP="007F339C">
      <w:pPr>
        <w:jc w:val="center"/>
        <w:rPr>
          <w:rFonts w:ascii="Times New Roman" w:hAnsi="Times New Roman" w:cs="Times New Roman"/>
          <w:b/>
          <w:bCs/>
          <w:sz w:val="32"/>
          <w:szCs w:val="20"/>
          <w:shd w:val="clear" w:color="auto" w:fill="FFFFFF"/>
        </w:rPr>
      </w:pPr>
      <w:r w:rsidRPr="007F339C">
        <w:rPr>
          <w:rFonts w:ascii="Times New Roman" w:hAnsi="Times New Roman" w:cs="Times New Roman"/>
          <w:b/>
          <w:bCs/>
          <w:sz w:val="32"/>
          <w:szCs w:val="20"/>
          <w:shd w:val="clear" w:color="auto" w:fill="FFFFFF"/>
        </w:rPr>
        <w:t>TUGAS SISTEM INFORMASI AKUNTANSI</w:t>
      </w:r>
    </w:p>
    <w:p w14:paraId="59491833" w14:textId="3D698342" w:rsidR="007F339C" w:rsidRPr="007F339C" w:rsidRDefault="00371F28" w:rsidP="007F339C">
      <w:pPr>
        <w:jc w:val="center"/>
        <w:rPr>
          <w:rFonts w:ascii="Times New Roman" w:hAnsi="Times New Roman" w:cs="Times New Roman"/>
          <w:sz w:val="32"/>
          <w:szCs w:val="32"/>
        </w:rPr>
      </w:pPr>
      <w:r>
        <w:rPr>
          <w:rFonts w:ascii="Times New Roman" w:hAnsi="Times New Roman" w:cs="Times New Roman"/>
          <w:b/>
          <w:bCs/>
          <w:sz w:val="32"/>
          <w:szCs w:val="32"/>
          <w:shd w:val="clear" w:color="auto" w:fill="FFFFFF"/>
        </w:rPr>
        <w:t>TEKNIK DAN DOKUMENTASI SISTEM INFORMASI AKUNTANSI</w:t>
      </w:r>
    </w:p>
    <w:p w14:paraId="17F9FC7B" w14:textId="77777777" w:rsidR="007F339C" w:rsidRDefault="007F339C"/>
    <w:p w14:paraId="6FBE1016" w14:textId="77777777" w:rsidR="007F339C" w:rsidRDefault="007F339C"/>
    <w:p w14:paraId="697C13CD" w14:textId="389F9884" w:rsidR="007F339C" w:rsidRDefault="00145260" w:rsidP="007F339C">
      <w:pPr>
        <w:jc w:val="center"/>
      </w:pPr>
      <w:r w:rsidRPr="00ED780D">
        <w:rPr>
          <w:noProof/>
        </w:rPr>
        <w:drawing>
          <wp:inline distT="0" distB="0" distL="0" distR="0" wp14:anchorId="5DAADE49" wp14:editId="13F02EC3">
            <wp:extent cx="2515114" cy="22860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kumen Mocher\desktop\logo UMB.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38917" cy="2307635"/>
                    </a:xfrm>
                    <a:prstGeom prst="rect">
                      <a:avLst/>
                    </a:prstGeom>
                    <a:noFill/>
                    <a:ln w="9525">
                      <a:noFill/>
                      <a:miter lim="800000"/>
                      <a:headEnd/>
                      <a:tailEnd/>
                    </a:ln>
                  </pic:spPr>
                </pic:pic>
              </a:graphicData>
            </a:graphic>
          </wp:inline>
        </w:drawing>
      </w:r>
    </w:p>
    <w:p w14:paraId="15AEEE62" w14:textId="77777777" w:rsidR="00145260" w:rsidRDefault="00145260" w:rsidP="007F339C">
      <w:pPr>
        <w:jc w:val="center"/>
      </w:pPr>
    </w:p>
    <w:p w14:paraId="35D06057" w14:textId="77777777" w:rsidR="00145260" w:rsidRDefault="00145260" w:rsidP="007F339C">
      <w:pPr>
        <w:jc w:val="center"/>
      </w:pPr>
    </w:p>
    <w:p w14:paraId="32345840" w14:textId="77777777" w:rsidR="00371F28" w:rsidRDefault="00371F28" w:rsidP="007F339C">
      <w:pPr>
        <w:jc w:val="center"/>
      </w:pPr>
    </w:p>
    <w:p w14:paraId="72FBD255" w14:textId="2200876B" w:rsidR="00145260" w:rsidRPr="00371F28" w:rsidRDefault="00145260" w:rsidP="007F339C">
      <w:pPr>
        <w:jc w:val="center"/>
        <w:rPr>
          <w:rFonts w:ascii="Arial Rounded MT Bold" w:hAnsi="Arial Rounded MT Bold"/>
          <w:sz w:val="36"/>
        </w:rPr>
      </w:pPr>
      <w:r w:rsidRPr="00371F28">
        <w:rPr>
          <w:rFonts w:ascii="Arial Rounded MT Bold" w:hAnsi="Arial Rounded MT Bold"/>
          <w:sz w:val="36"/>
        </w:rPr>
        <w:t>Oleh:</w:t>
      </w:r>
    </w:p>
    <w:p w14:paraId="41C0F194" w14:textId="0C3BDCD2" w:rsidR="00145260" w:rsidRPr="00371F28" w:rsidRDefault="00145260" w:rsidP="007F339C">
      <w:pPr>
        <w:jc w:val="center"/>
        <w:rPr>
          <w:rFonts w:ascii="Arial Rounded MT Bold" w:hAnsi="Arial Rounded MT Bold"/>
          <w:sz w:val="36"/>
        </w:rPr>
      </w:pPr>
      <w:r w:rsidRPr="00371F28">
        <w:rPr>
          <w:rFonts w:ascii="Arial Rounded MT Bold" w:hAnsi="Arial Rounded MT Bold"/>
          <w:sz w:val="36"/>
        </w:rPr>
        <w:t>Erin Apriani</w:t>
      </w:r>
    </w:p>
    <w:p w14:paraId="0957E6BF" w14:textId="6F9316F0" w:rsidR="00145260" w:rsidRPr="00371F28" w:rsidRDefault="00145260" w:rsidP="007F339C">
      <w:pPr>
        <w:jc w:val="center"/>
        <w:rPr>
          <w:rFonts w:ascii="Arial Rounded MT Bold" w:hAnsi="Arial Rounded MT Bold"/>
          <w:sz w:val="36"/>
        </w:rPr>
      </w:pPr>
      <w:r w:rsidRPr="00371F28">
        <w:rPr>
          <w:rFonts w:ascii="Arial Rounded MT Bold" w:hAnsi="Arial Rounded MT Bold"/>
          <w:sz w:val="36"/>
        </w:rPr>
        <w:t>43218120032</w:t>
      </w:r>
    </w:p>
    <w:p w14:paraId="6C57C828" w14:textId="77777777" w:rsidR="007F339C" w:rsidRDefault="007F339C"/>
    <w:p w14:paraId="7EA69FB0" w14:textId="77777777" w:rsidR="007F339C" w:rsidRDefault="007F339C"/>
    <w:p w14:paraId="67E94819" w14:textId="77777777" w:rsidR="00145260" w:rsidRDefault="00145260"/>
    <w:p w14:paraId="72FB82A8" w14:textId="77777777" w:rsidR="00145260" w:rsidRDefault="00145260"/>
    <w:tbl>
      <w:tblPr>
        <w:tblStyle w:val="TableGrid"/>
        <w:tblpPr w:leftFromText="180" w:rightFromText="180" w:vertAnchor="text" w:horzAnchor="margin" w:tblpXSpec="center" w:tblpY="27"/>
        <w:tblW w:w="11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3715"/>
        <w:gridCol w:w="992"/>
        <w:gridCol w:w="243"/>
        <w:gridCol w:w="891"/>
        <w:gridCol w:w="284"/>
        <w:gridCol w:w="142"/>
        <w:gridCol w:w="425"/>
        <w:gridCol w:w="2848"/>
        <w:gridCol w:w="720"/>
      </w:tblGrid>
      <w:tr w:rsidR="005F58FE" w:rsidRPr="00FB183E" w14:paraId="678744D4" w14:textId="77777777" w:rsidTr="00FB183E">
        <w:trPr>
          <w:trHeight w:val="99"/>
        </w:trPr>
        <w:tc>
          <w:tcPr>
            <w:tcW w:w="1530" w:type="dxa"/>
            <w:shd w:val="clear" w:color="auto" w:fill="92D050"/>
          </w:tcPr>
          <w:p w14:paraId="2C707A48" w14:textId="4B46CB74" w:rsidR="005911D6" w:rsidRPr="00FB183E" w:rsidRDefault="005911D6" w:rsidP="005F58FE">
            <w:pPr>
              <w:jc w:val="both"/>
              <w:rPr>
                <w:rFonts w:ascii="Segoe UI" w:hAnsi="Segoe UI" w:cs="Segoe UI"/>
                <w:szCs w:val="24"/>
                <w:lang w:val="id-ID"/>
              </w:rPr>
            </w:pPr>
          </w:p>
        </w:tc>
        <w:tc>
          <w:tcPr>
            <w:tcW w:w="3715" w:type="dxa"/>
            <w:shd w:val="clear" w:color="auto" w:fill="92D050"/>
          </w:tcPr>
          <w:p w14:paraId="720FEDD3" w14:textId="77777777" w:rsidR="005911D6" w:rsidRPr="00FB183E" w:rsidRDefault="005911D6" w:rsidP="005F58FE">
            <w:pPr>
              <w:jc w:val="both"/>
              <w:rPr>
                <w:rFonts w:ascii="Segoe UI" w:hAnsi="Segoe UI" w:cs="Segoe UI"/>
                <w:szCs w:val="24"/>
                <w:lang w:val="id-ID"/>
              </w:rPr>
            </w:pPr>
          </w:p>
        </w:tc>
        <w:tc>
          <w:tcPr>
            <w:tcW w:w="992" w:type="dxa"/>
            <w:shd w:val="clear" w:color="auto" w:fill="92D050"/>
          </w:tcPr>
          <w:p w14:paraId="6823B767" w14:textId="77777777" w:rsidR="005911D6" w:rsidRPr="00FB183E" w:rsidRDefault="005911D6" w:rsidP="005F58FE">
            <w:pPr>
              <w:jc w:val="both"/>
              <w:rPr>
                <w:rFonts w:ascii="Segoe UI" w:hAnsi="Segoe UI" w:cs="Segoe UI"/>
                <w:szCs w:val="24"/>
                <w:lang w:val="id-ID"/>
              </w:rPr>
            </w:pPr>
          </w:p>
        </w:tc>
        <w:tc>
          <w:tcPr>
            <w:tcW w:w="243" w:type="dxa"/>
            <w:shd w:val="clear" w:color="auto" w:fill="92D050"/>
          </w:tcPr>
          <w:p w14:paraId="3D3FDF15" w14:textId="77777777" w:rsidR="005911D6" w:rsidRPr="00FB183E" w:rsidRDefault="005911D6" w:rsidP="005F58FE">
            <w:pPr>
              <w:jc w:val="both"/>
              <w:rPr>
                <w:rFonts w:ascii="Segoe UI" w:hAnsi="Segoe UI" w:cs="Segoe UI"/>
                <w:szCs w:val="24"/>
                <w:lang w:val="id-ID"/>
              </w:rPr>
            </w:pPr>
          </w:p>
        </w:tc>
        <w:tc>
          <w:tcPr>
            <w:tcW w:w="1742" w:type="dxa"/>
            <w:gridSpan w:val="4"/>
            <w:shd w:val="clear" w:color="auto" w:fill="92D050"/>
          </w:tcPr>
          <w:p w14:paraId="565DFB59" w14:textId="77777777" w:rsidR="005911D6" w:rsidRPr="00FB183E" w:rsidRDefault="005911D6" w:rsidP="005F58FE">
            <w:pPr>
              <w:jc w:val="both"/>
              <w:rPr>
                <w:rFonts w:ascii="Segoe UI" w:hAnsi="Segoe UI" w:cs="Segoe UI"/>
                <w:szCs w:val="24"/>
                <w:lang w:val="id-ID"/>
              </w:rPr>
            </w:pPr>
          </w:p>
        </w:tc>
        <w:tc>
          <w:tcPr>
            <w:tcW w:w="2848" w:type="dxa"/>
            <w:shd w:val="clear" w:color="auto" w:fill="92D050"/>
          </w:tcPr>
          <w:p w14:paraId="6E80738D" w14:textId="77777777" w:rsidR="005911D6" w:rsidRPr="00FB183E" w:rsidRDefault="005911D6" w:rsidP="005F58FE">
            <w:pPr>
              <w:jc w:val="both"/>
              <w:rPr>
                <w:rFonts w:ascii="Segoe UI" w:hAnsi="Segoe UI" w:cs="Segoe UI"/>
                <w:szCs w:val="24"/>
                <w:lang w:val="id-ID"/>
              </w:rPr>
            </w:pPr>
          </w:p>
        </w:tc>
        <w:tc>
          <w:tcPr>
            <w:tcW w:w="720" w:type="dxa"/>
            <w:shd w:val="clear" w:color="auto" w:fill="92D050"/>
          </w:tcPr>
          <w:p w14:paraId="50DDC97B" w14:textId="77777777" w:rsidR="005911D6" w:rsidRPr="00FB183E" w:rsidRDefault="005911D6" w:rsidP="005F58FE">
            <w:pPr>
              <w:jc w:val="both"/>
              <w:rPr>
                <w:rFonts w:ascii="Segoe UI" w:hAnsi="Segoe UI" w:cs="Segoe UI"/>
                <w:szCs w:val="24"/>
                <w:lang w:val="id-ID"/>
              </w:rPr>
            </w:pPr>
          </w:p>
        </w:tc>
      </w:tr>
      <w:tr w:rsidR="005F58FE" w:rsidRPr="00FB183E" w14:paraId="50487BF4" w14:textId="77777777" w:rsidTr="00FB183E">
        <w:trPr>
          <w:trHeight w:val="450"/>
        </w:trPr>
        <w:tc>
          <w:tcPr>
            <w:tcW w:w="1530" w:type="dxa"/>
            <w:shd w:val="clear" w:color="auto" w:fill="0070C0"/>
            <w:vAlign w:val="center"/>
          </w:tcPr>
          <w:p w14:paraId="4B686E5A" w14:textId="77777777" w:rsidR="005911D6" w:rsidRPr="00FB183E" w:rsidRDefault="005911D6" w:rsidP="005F58FE">
            <w:pPr>
              <w:jc w:val="both"/>
              <w:rPr>
                <w:rFonts w:ascii="Segoe UI" w:hAnsi="Segoe UI" w:cs="Segoe UI"/>
                <w:szCs w:val="24"/>
                <w:lang w:val="id-ID"/>
              </w:rPr>
            </w:pPr>
          </w:p>
        </w:tc>
        <w:tc>
          <w:tcPr>
            <w:tcW w:w="3715" w:type="dxa"/>
            <w:shd w:val="clear" w:color="auto" w:fill="0070C0"/>
            <w:vAlign w:val="center"/>
          </w:tcPr>
          <w:p w14:paraId="005E5DC6" w14:textId="77777777" w:rsidR="005911D6" w:rsidRPr="00FB183E" w:rsidRDefault="005911D6" w:rsidP="005F58FE">
            <w:pPr>
              <w:jc w:val="both"/>
              <w:rPr>
                <w:rFonts w:ascii="Segoe UI" w:hAnsi="Segoe UI" w:cs="Segoe UI"/>
                <w:color w:val="FFFFFF" w:themeColor="background1"/>
                <w:szCs w:val="24"/>
                <w:lang w:val="id-ID"/>
              </w:rPr>
            </w:pPr>
            <w:r w:rsidRPr="00FB183E">
              <w:rPr>
                <w:rFonts w:ascii="Segoe UI" w:hAnsi="Segoe UI" w:cs="Segoe UI"/>
                <w:color w:val="FFFFFF" w:themeColor="background1"/>
                <w:szCs w:val="24"/>
                <w:lang w:val="id-ID"/>
              </w:rPr>
              <w:t>Fakultas</w:t>
            </w:r>
          </w:p>
        </w:tc>
        <w:tc>
          <w:tcPr>
            <w:tcW w:w="2126" w:type="dxa"/>
            <w:gridSpan w:val="3"/>
            <w:shd w:val="clear" w:color="auto" w:fill="0070C0"/>
            <w:vAlign w:val="center"/>
          </w:tcPr>
          <w:p w14:paraId="3F4017B2" w14:textId="77777777" w:rsidR="005911D6" w:rsidRPr="00FB183E" w:rsidRDefault="005911D6" w:rsidP="005F58FE">
            <w:pPr>
              <w:jc w:val="both"/>
              <w:rPr>
                <w:rFonts w:ascii="Segoe UI" w:hAnsi="Segoe UI" w:cs="Segoe UI"/>
                <w:color w:val="FFFFFF" w:themeColor="background1"/>
                <w:szCs w:val="24"/>
                <w:lang w:val="id-ID"/>
              </w:rPr>
            </w:pPr>
            <w:r w:rsidRPr="00FB183E">
              <w:rPr>
                <w:rFonts w:ascii="Segoe UI" w:hAnsi="Segoe UI" w:cs="Segoe UI"/>
                <w:color w:val="FFFFFF" w:themeColor="background1"/>
                <w:szCs w:val="24"/>
                <w:lang w:val="id-ID"/>
              </w:rPr>
              <w:t>Program Studi</w:t>
            </w:r>
          </w:p>
        </w:tc>
        <w:tc>
          <w:tcPr>
            <w:tcW w:w="426" w:type="dxa"/>
            <w:gridSpan w:val="2"/>
            <w:shd w:val="clear" w:color="auto" w:fill="0070C0"/>
            <w:vAlign w:val="center"/>
          </w:tcPr>
          <w:p w14:paraId="18D9EC4C" w14:textId="6D3AD7DF" w:rsidR="005911D6" w:rsidRPr="00FB183E" w:rsidRDefault="005911D6" w:rsidP="005F58FE">
            <w:pPr>
              <w:jc w:val="both"/>
              <w:rPr>
                <w:rFonts w:ascii="Segoe UI" w:hAnsi="Segoe UI" w:cs="Segoe UI"/>
                <w:color w:val="FFFFFF" w:themeColor="background1"/>
                <w:szCs w:val="24"/>
                <w:lang w:val="id-ID"/>
              </w:rPr>
            </w:pPr>
          </w:p>
        </w:tc>
        <w:tc>
          <w:tcPr>
            <w:tcW w:w="425" w:type="dxa"/>
            <w:shd w:val="clear" w:color="auto" w:fill="0070C0"/>
            <w:vAlign w:val="center"/>
          </w:tcPr>
          <w:p w14:paraId="7B4ADF4C" w14:textId="383DE06B" w:rsidR="005911D6" w:rsidRPr="00FB183E" w:rsidRDefault="005911D6" w:rsidP="005F58FE">
            <w:pPr>
              <w:jc w:val="both"/>
              <w:rPr>
                <w:rFonts w:ascii="Segoe UI" w:hAnsi="Segoe UI" w:cs="Segoe UI"/>
                <w:color w:val="FFFFFF" w:themeColor="background1"/>
                <w:szCs w:val="24"/>
                <w:lang w:val="id-ID"/>
              </w:rPr>
            </w:pPr>
          </w:p>
        </w:tc>
        <w:tc>
          <w:tcPr>
            <w:tcW w:w="2848" w:type="dxa"/>
            <w:shd w:val="clear" w:color="auto" w:fill="0070C0"/>
            <w:vAlign w:val="center"/>
          </w:tcPr>
          <w:p w14:paraId="02654F97" w14:textId="43C9DF0C" w:rsidR="005911D6" w:rsidRPr="00FB183E" w:rsidRDefault="007F339C" w:rsidP="005F58FE">
            <w:pPr>
              <w:jc w:val="both"/>
              <w:rPr>
                <w:rFonts w:ascii="Segoe UI" w:hAnsi="Segoe UI" w:cs="Segoe UI"/>
                <w:color w:val="FFFFFF" w:themeColor="background1"/>
                <w:szCs w:val="24"/>
                <w:lang w:val="id-ID"/>
              </w:rPr>
            </w:pPr>
            <w:r w:rsidRPr="00FB183E">
              <w:rPr>
                <w:rFonts w:ascii="Segoe UI" w:hAnsi="Segoe UI" w:cs="Segoe UI"/>
                <w:color w:val="FFFFFF" w:themeColor="background1"/>
                <w:szCs w:val="24"/>
                <w:lang w:val="id-ID"/>
              </w:rPr>
              <w:t>Dosen Pengampu</w:t>
            </w:r>
          </w:p>
        </w:tc>
        <w:tc>
          <w:tcPr>
            <w:tcW w:w="720" w:type="dxa"/>
            <w:shd w:val="clear" w:color="auto" w:fill="0070C0"/>
            <w:vAlign w:val="center"/>
          </w:tcPr>
          <w:p w14:paraId="03AAF367" w14:textId="77777777" w:rsidR="005911D6" w:rsidRPr="00FB183E" w:rsidRDefault="005911D6" w:rsidP="005F58FE">
            <w:pPr>
              <w:jc w:val="both"/>
              <w:rPr>
                <w:rFonts w:ascii="Segoe UI" w:hAnsi="Segoe UI" w:cs="Segoe UI"/>
                <w:szCs w:val="24"/>
                <w:lang w:val="id-ID"/>
              </w:rPr>
            </w:pPr>
          </w:p>
        </w:tc>
      </w:tr>
      <w:tr w:rsidR="005F58FE" w:rsidRPr="00FB183E" w14:paraId="1C428C71" w14:textId="77777777" w:rsidTr="00FB183E">
        <w:trPr>
          <w:trHeight w:val="720"/>
        </w:trPr>
        <w:tc>
          <w:tcPr>
            <w:tcW w:w="1530" w:type="dxa"/>
            <w:shd w:val="clear" w:color="auto" w:fill="0070C0"/>
          </w:tcPr>
          <w:p w14:paraId="07C81FB1" w14:textId="77777777" w:rsidR="005911D6" w:rsidRPr="00FB183E" w:rsidRDefault="005911D6" w:rsidP="005F58FE">
            <w:pPr>
              <w:jc w:val="both"/>
              <w:rPr>
                <w:rFonts w:ascii="Segoe UI" w:hAnsi="Segoe UI" w:cs="Segoe UI"/>
                <w:szCs w:val="24"/>
                <w:lang w:val="id-ID"/>
              </w:rPr>
            </w:pPr>
          </w:p>
        </w:tc>
        <w:tc>
          <w:tcPr>
            <w:tcW w:w="3715" w:type="dxa"/>
            <w:shd w:val="clear" w:color="auto" w:fill="0070C0"/>
          </w:tcPr>
          <w:p w14:paraId="23748E9D" w14:textId="77777777" w:rsidR="005911D6" w:rsidRPr="00FB183E" w:rsidRDefault="00CF2A8A" w:rsidP="005F58FE">
            <w:pPr>
              <w:jc w:val="both"/>
              <w:rPr>
                <w:rFonts w:ascii="Segoe UI" w:hAnsi="Segoe UI" w:cs="Segoe UI"/>
                <w:color w:val="FFFFFF" w:themeColor="background1"/>
                <w:szCs w:val="24"/>
                <w:lang w:val="id-ID"/>
              </w:rPr>
            </w:pPr>
            <w:r w:rsidRPr="00FB183E">
              <w:rPr>
                <w:rFonts w:ascii="Segoe UI" w:hAnsi="Segoe UI" w:cs="Segoe UI"/>
                <w:color w:val="FFFFFF" w:themeColor="background1"/>
                <w:szCs w:val="24"/>
                <w:lang w:val="id-ID"/>
              </w:rPr>
              <w:t>Ekonomi dan Bisnis</w:t>
            </w:r>
          </w:p>
        </w:tc>
        <w:tc>
          <w:tcPr>
            <w:tcW w:w="2126" w:type="dxa"/>
            <w:gridSpan w:val="3"/>
            <w:shd w:val="clear" w:color="auto" w:fill="0070C0"/>
          </w:tcPr>
          <w:p w14:paraId="498FD12F" w14:textId="77777777" w:rsidR="005911D6" w:rsidRPr="00FB183E" w:rsidRDefault="00CF2A8A" w:rsidP="005F58FE">
            <w:pPr>
              <w:jc w:val="both"/>
              <w:rPr>
                <w:rFonts w:ascii="Segoe UI" w:hAnsi="Segoe UI" w:cs="Segoe UI"/>
                <w:color w:val="FFFFFF" w:themeColor="background1"/>
                <w:szCs w:val="24"/>
                <w:lang w:val="id-ID"/>
              </w:rPr>
            </w:pPr>
            <w:r w:rsidRPr="00FB183E">
              <w:rPr>
                <w:rFonts w:ascii="Segoe UI" w:hAnsi="Segoe UI" w:cs="Segoe UI"/>
                <w:color w:val="FFFFFF" w:themeColor="background1"/>
                <w:szCs w:val="24"/>
                <w:lang w:val="id-ID"/>
              </w:rPr>
              <w:t>Akuntansi</w:t>
            </w:r>
          </w:p>
        </w:tc>
        <w:tc>
          <w:tcPr>
            <w:tcW w:w="284" w:type="dxa"/>
            <w:shd w:val="clear" w:color="auto" w:fill="0070C0"/>
          </w:tcPr>
          <w:p w14:paraId="2D58E219" w14:textId="6514E24F" w:rsidR="005911D6" w:rsidRPr="00FB183E" w:rsidRDefault="005911D6" w:rsidP="005F58FE">
            <w:pPr>
              <w:ind w:right="162"/>
              <w:jc w:val="both"/>
              <w:rPr>
                <w:rFonts w:ascii="Segoe UI" w:hAnsi="Segoe UI" w:cs="Segoe UI"/>
                <w:color w:val="FFFFFF" w:themeColor="background1"/>
                <w:szCs w:val="24"/>
                <w:lang w:val="id-ID"/>
              </w:rPr>
            </w:pPr>
          </w:p>
        </w:tc>
        <w:tc>
          <w:tcPr>
            <w:tcW w:w="567" w:type="dxa"/>
            <w:gridSpan w:val="2"/>
            <w:shd w:val="clear" w:color="auto" w:fill="0070C0"/>
          </w:tcPr>
          <w:p w14:paraId="45E6B3BF" w14:textId="28935C04" w:rsidR="005911D6" w:rsidRPr="00FB183E" w:rsidRDefault="005911D6" w:rsidP="005F58FE">
            <w:pPr>
              <w:jc w:val="both"/>
              <w:rPr>
                <w:rFonts w:ascii="Segoe UI" w:hAnsi="Segoe UI" w:cs="Segoe UI"/>
                <w:color w:val="FFFFFF" w:themeColor="background1"/>
                <w:szCs w:val="24"/>
                <w:lang w:val="id-ID"/>
              </w:rPr>
            </w:pPr>
          </w:p>
        </w:tc>
        <w:tc>
          <w:tcPr>
            <w:tcW w:w="2848" w:type="dxa"/>
            <w:shd w:val="clear" w:color="auto" w:fill="0070C0"/>
          </w:tcPr>
          <w:p w14:paraId="3E8A77FC" w14:textId="5EDA53C0" w:rsidR="00C90CD6" w:rsidRPr="00FB183E" w:rsidRDefault="00FB183E" w:rsidP="005F58FE">
            <w:pPr>
              <w:jc w:val="both"/>
              <w:rPr>
                <w:rFonts w:ascii="Segoe UI" w:hAnsi="Segoe UI" w:cs="Segoe UI"/>
                <w:color w:val="FFFFFF" w:themeColor="background1"/>
                <w:szCs w:val="24"/>
              </w:rPr>
            </w:pPr>
            <w:r w:rsidRPr="00FB183E">
              <w:rPr>
                <w:rFonts w:ascii="Segoe UI" w:hAnsi="Segoe UI" w:cs="Segoe UI"/>
                <w:color w:val="FFFFFF" w:themeColor="background1"/>
                <w:szCs w:val="24"/>
                <w:lang w:val="id-ID"/>
              </w:rPr>
              <w:t>Yananto Mihadi P</w:t>
            </w:r>
            <w:r w:rsidRPr="00FB183E">
              <w:rPr>
                <w:rFonts w:ascii="Segoe UI" w:hAnsi="Segoe UI" w:cs="Segoe UI"/>
                <w:color w:val="FFFFFF" w:themeColor="background1"/>
                <w:szCs w:val="24"/>
              </w:rPr>
              <w:t>.</w:t>
            </w:r>
            <w:r w:rsidRPr="00FB183E">
              <w:rPr>
                <w:rFonts w:ascii="Segoe UI" w:hAnsi="Segoe UI" w:cs="Segoe UI"/>
                <w:color w:val="FFFFFF" w:themeColor="background1"/>
                <w:szCs w:val="24"/>
                <w:lang w:val="id-ID"/>
              </w:rPr>
              <w:t>, S.E., M.Si.</w:t>
            </w:r>
            <w:r w:rsidRPr="00FB183E">
              <w:rPr>
                <w:rFonts w:ascii="Segoe UI" w:hAnsi="Segoe UI" w:cs="Segoe UI"/>
                <w:color w:val="FFFFFF" w:themeColor="background1"/>
                <w:szCs w:val="24"/>
              </w:rPr>
              <w:t xml:space="preserve">, </w:t>
            </w:r>
            <w:proofErr w:type="gramStart"/>
            <w:r w:rsidRPr="00FB183E">
              <w:rPr>
                <w:rFonts w:ascii="Segoe UI" w:hAnsi="Segoe UI" w:cs="Segoe UI"/>
                <w:color w:val="FFFFFF" w:themeColor="background1"/>
                <w:szCs w:val="24"/>
              </w:rPr>
              <w:t>CMA.,</w:t>
            </w:r>
            <w:proofErr w:type="gramEnd"/>
            <w:r w:rsidRPr="00FB183E">
              <w:rPr>
                <w:rFonts w:ascii="Segoe UI" w:hAnsi="Segoe UI" w:cs="Segoe UI"/>
                <w:color w:val="FFFFFF" w:themeColor="background1"/>
                <w:szCs w:val="24"/>
              </w:rPr>
              <w:t xml:space="preserve"> CAP.</w:t>
            </w:r>
          </w:p>
        </w:tc>
        <w:tc>
          <w:tcPr>
            <w:tcW w:w="720" w:type="dxa"/>
            <w:shd w:val="clear" w:color="auto" w:fill="0070C0"/>
            <w:vAlign w:val="center"/>
          </w:tcPr>
          <w:p w14:paraId="6129D0F7" w14:textId="77777777" w:rsidR="005911D6" w:rsidRPr="00FB183E" w:rsidRDefault="005911D6" w:rsidP="005F58FE">
            <w:pPr>
              <w:jc w:val="both"/>
              <w:rPr>
                <w:rFonts w:ascii="Segoe UI" w:hAnsi="Segoe UI" w:cs="Segoe UI"/>
                <w:szCs w:val="24"/>
                <w:lang w:val="id-ID"/>
              </w:rPr>
            </w:pPr>
          </w:p>
        </w:tc>
      </w:tr>
    </w:tbl>
    <w:p w14:paraId="3CC5A3D4" w14:textId="77777777" w:rsidR="00417FE5" w:rsidRPr="005F58FE" w:rsidRDefault="00417FE5" w:rsidP="005F58FE">
      <w:pPr>
        <w:jc w:val="both"/>
        <w:rPr>
          <w:rFonts w:ascii="Arial" w:hAnsi="Arial" w:cs="Arial"/>
          <w:sz w:val="24"/>
          <w:szCs w:val="24"/>
          <w:lang w:val="id-ID"/>
        </w:rPr>
      </w:pPr>
    </w:p>
    <w:p w14:paraId="3F17B12B" w14:textId="2D4C7CEA" w:rsidR="00C90CD6" w:rsidRPr="00371F28" w:rsidRDefault="00C90CD6" w:rsidP="00145260">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Abstrak</w:t>
      </w:r>
    </w:p>
    <w:p w14:paraId="2BEA0638" w14:textId="77777777" w:rsidR="00371F28" w:rsidRPr="000608BF" w:rsidRDefault="00371F28" w:rsidP="00371F28">
      <w:pPr>
        <w:spacing w:after="0" w:line="360" w:lineRule="auto"/>
        <w:rPr>
          <w:lang w:val="id-ID"/>
        </w:rPr>
      </w:pPr>
    </w:p>
    <w:p w14:paraId="4BFD5268" w14:textId="77777777" w:rsidR="00371F28" w:rsidRPr="000608BF" w:rsidRDefault="00371F28" w:rsidP="00371F28">
      <w:pPr>
        <w:spacing w:after="0" w:line="360" w:lineRule="auto"/>
        <w:ind w:firstLine="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Dalam menganalisis dan merancang suatu sistem informasi akuntansi, analisis sistem akan dihadapkan pada beberapa permasalahan yang berkaitan dengan kebutuhan informasi oleh berbagai pihak. Untuk menyelesaikan masalah tersebut, seorang analis sistem harus memiliki bekal teknik pendokumentasian yang baik. Teknik tersebut diharapkan dapat digunakan untuk menganalisis setiap permasalahan yang dihadapi.</w:t>
      </w:r>
    </w:p>
    <w:p w14:paraId="504F453C" w14:textId="77777777" w:rsidR="00371F28" w:rsidRPr="000608BF" w:rsidRDefault="00371F28" w:rsidP="00371F28">
      <w:pPr>
        <w:spacing w:after="0" w:line="360" w:lineRule="auto"/>
        <w:jc w:val="both"/>
        <w:rPr>
          <w:rFonts w:asciiTheme="minorBidi" w:eastAsia="Times New Roman" w:hAnsiTheme="minorBidi"/>
          <w:color w:val="201F20"/>
          <w:sz w:val="24"/>
          <w:szCs w:val="24"/>
          <w:lang w:val="id-ID" w:eastAsia="id-ID"/>
        </w:rPr>
      </w:pPr>
    </w:p>
    <w:p w14:paraId="0C1FE664" w14:textId="77777777" w:rsidR="00371F28" w:rsidRPr="000608BF" w:rsidRDefault="00371F28" w:rsidP="00371F28">
      <w:pPr>
        <w:spacing w:after="0" w:line="360" w:lineRule="auto"/>
        <w:ind w:firstLine="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 xml:space="preserve">Dalam </w:t>
      </w:r>
      <w:r w:rsidRPr="000608BF">
        <w:rPr>
          <w:rFonts w:asciiTheme="minorBidi" w:eastAsia="Times New Roman" w:hAnsiTheme="minorBidi"/>
          <w:i/>
          <w:iCs/>
          <w:color w:val="201F20"/>
          <w:sz w:val="24"/>
          <w:szCs w:val="24"/>
          <w:lang w:val="id-ID" w:eastAsia="id-ID"/>
        </w:rPr>
        <w:t>Statement of Auditing Standard (SAS) 55, Consideration of the Internal Control Structure in a Financial Statement Audit</w:t>
      </w:r>
      <w:r w:rsidRPr="000608BF">
        <w:rPr>
          <w:rFonts w:asciiTheme="minorBidi" w:eastAsia="Times New Roman" w:hAnsiTheme="minorBidi"/>
          <w:color w:val="201F20"/>
          <w:sz w:val="24"/>
          <w:szCs w:val="24"/>
          <w:lang w:val="id-ID" w:eastAsia="id-ID"/>
        </w:rPr>
        <w:t xml:space="preserve"> mensyaratkan auditor independen memiliki pemahaman atas sistem pengendalian internal perusahaan sebelum melakukan audit (Romney, 2005). Atas alasan tsb, para auditor sistem direkomendasikan untuk menggunakan bagan alir ketika mendokumentasikan sebuah sistem yang komplek dan rumit. Dengan gambaran tersebut, auditor sistem akan mudah melihat kelemahan dan kekuatan pengendalian suatu perusahaan.</w:t>
      </w:r>
    </w:p>
    <w:p w14:paraId="5CDBC448" w14:textId="77777777" w:rsidR="00E521B9" w:rsidRDefault="00E521B9"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7605E973" w14:textId="77777777" w:rsidR="00E521B9" w:rsidRDefault="00E521B9"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2258C50F"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428C91DD"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25C494B8"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31279303"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563F99C7"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60FB5044"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67355A39"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04D319FF" w14:textId="77777777" w:rsidR="00D16250" w:rsidRDefault="00D16250"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0B8C30CB" w14:textId="77777777" w:rsidR="00371F28" w:rsidRPr="00145260" w:rsidRDefault="00371F28" w:rsidP="00E521B9">
      <w:pPr>
        <w:shd w:val="clear" w:color="auto" w:fill="FFFFFF"/>
        <w:spacing w:before="100" w:beforeAutospacing="1" w:after="100" w:afterAutospacing="1" w:line="300" w:lineRule="atLeast"/>
        <w:rPr>
          <w:rFonts w:ascii="Times New Roman" w:eastAsia="Times New Roman" w:hAnsi="Times New Roman" w:cs="Times New Roman"/>
          <w:b/>
          <w:sz w:val="28"/>
          <w:szCs w:val="24"/>
        </w:rPr>
      </w:pPr>
    </w:p>
    <w:p w14:paraId="0291A0F5" w14:textId="36FD348F" w:rsidR="00C90CD6" w:rsidRPr="00371F28" w:rsidRDefault="00C90CD6" w:rsidP="00145260">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Pendahuluan</w:t>
      </w:r>
    </w:p>
    <w:p w14:paraId="54F707E8" w14:textId="77777777" w:rsidR="00371F28" w:rsidRPr="00371F28" w:rsidRDefault="00371F28" w:rsidP="00371F28">
      <w:pPr>
        <w:spacing w:line="360" w:lineRule="auto"/>
        <w:ind w:firstLine="720"/>
        <w:jc w:val="both"/>
        <w:rPr>
          <w:rFonts w:ascii="Arial" w:hAnsi="Arial" w:cs="Arial"/>
          <w:sz w:val="24"/>
          <w:szCs w:val="24"/>
        </w:rPr>
      </w:pPr>
      <w:r w:rsidRPr="00371F28">
        <w:rPr>
          <w:rFonts w:ascii="Arial" w:hAnsi="Arial" w:cs="Arial"/>
          <w:sz w:val="24"/>
          <w:szCs w:val="24"/>
        </w:rPr>
        <w:t xml:space="preserve">Transaksi perusahaan merupakan penggerak system informasi akuntansi. Tanpa transaksi perusahaan, berarti Informasi akuntansi tidak memiliki input dan berarti pula proses sistem tidak berjalan. Untuk menjadi input sistem informasi akuntansi transaksi harus direkam ke dalam dokumen-dokumen perusahaan. Dewasa ini dokumen tidak hanya berbentuk kertas (hard copy) melainkan juga dapat berbentuk dokumen elektronik. Namun demikian, antara kedua bentuk dokumen itu terdapat kesamaan khususnya mengenai informasi </w:t>
      </w:r>
      <w:proofErr w:type="gramStart"/>
      <w:r w:rsidRPr="00371F28">
        <w:rPr>
          <w:rFonts w:ascii="Arial" w:hAnsi="Arial" w:cs="Arial"/>
          <w:sz w:val="24"/>
          <w:szCs w:val="24"/>
        </w:rPr>
        <w:t>apa</w:t>
      </w:r>
      <w:proofErr w:type="gramEnd"/>
      <w:r w:rsidRPr="00371F28">
        <w:rPr>
          <w:rFonts w:ascii="Arial" w:hAnsi="Arial" w:cs="Arial"/>
          <w:sz w:val="24"/>
          <w:szCs w:val="24"/>
        </w:rPr>
        <w:t xml:space="preserve"> yang mesti terangkum didalamnya.</w:t>
      </w:r>
    </w:p>
    <w:p w14:paraId="23F72108" w14:textId="77777777" w:rsidR="00371F28" w:rsidRPr="00371F28" w:rsidRDefault="00371F28" w:rsidP="00371F28">
      <w:pPr>
        <w:spacing w:line="360" w:lineRule="auto"/>
        <w:ind w:firstLine="720"/>
        <w:jc w:val="both"/>
        <w:rPr>
          <w:rFonts w:ascii="Arial" w:hAnsi="Arial" w:cs="Arial"/>
          <w:sz w:val="24"/>
          <w:szCs w:val="24"/>
        </w:rPr>
      </w:pPr>
      <w:r w:rsidRPr="00371F28">
        <w:rPr>
          <w:rFonts w:ascii="Arial" w:hAnsi="Arial" w:cs="Arial"/>
          <w:sz w:val="24"/>
          <w:szCs w:val="24"/>
        </w:rPr>
        <w:t>Selain menggunakan dokumentasi untuk memahami dan meningkatkan sistem, organisasi dapat menggunakannya untuk tujuan penting lainnya. Sebagai contoh, dokumentasi digunakan untuk menjelaskan sistem dan untuk melatih personil. Juga, dokumentasi digunakan oleh auditor untuk menggambarkan sistem informasi untuk memahami sistem dan untuk menilai sistem kontrol.</w:t>
      </w:r>
    </w:p>
    <w:p w14:paraId="5ABAE9E6" w14:textId="77777777" w:rsidR="00371F28" w:rsidRPr="00371F28" w:rsidRDefault="00371F28" w:rsidP="004F1E43">
      <w:pPr>
        <w:spacing w:line="360" w:lineRule="auto"/>
        <w:ind w:firstLine="720"/>
        <w:jc w:val="both"/>
        <w:rPr>
          <w:rFonts w:ascii="Arial" w:hAnsi="Arial" w:cs="Arial"/>
          <w:sz w:val="24"/>
          <w:szCs w:val="24"/>
        </w:rPr>
      </w:pPr>
      <w:r w:rsidRPr="00371F28">
        <w:rPr>
          <w:rFonts w:ascii="Arial" w:hAnsi="Arial" w:cs="Arial"/>
          <w:sz w:val="24"/>
          <w:szCs w:val="24"/>
        </w:rPr>
        <w:t>Formulir dokumen yang terdapat dalam kegiatan perusahaan bisa berasal dari dalam atau dari luar perusahaan. Formulir yang berasal dari dalam bisa digunakan untuk keperluan intern dan juga bias digunakan untuk keperluan extern yaitu untuk dikirimkan kepada pihak di luar perusahaan.</w:t>
      </w:r>
    </w:p>
    <w:p w14:paraId="41A8F4B9" w14:textId="77777777" w:rsidR="00145260" w:rsidRPr="00EA6CFD" w:rsidRDefault="00145260" w:rsidP="00EA6CFD">
      <w:pPr>
        <w:shd w:val="clear" w:color="auto" w:fill="FFFFFF"/>
        <w:spacing w:before="100" w:beforeAutospacing="1" w:after="100" w:afterAutospacing="1" w:line="300" w:lineRule="atLeast"/>
        <w:jc w:val="both"/>
        <w:rPr>
          <w:rFonts w:ascii="Arial" w:eastAsia="Times New Roman" w:hAnsi="Arial" w:cs="Arial"/>
          <w:sz w:val="24"/>
          <w:szCs w:val="24"/>
        </w:rPr>
      </w:pPr>
    </w:p>
    <w:p w14:paraId="09C1358D" w14:textId="77777777" w:rsidR="00145260" w:rsidRDefault="00145260" w:rsidP="005F58FE">
      <w:pPr>
        <w:pStyle w:val="ListParagraph"/>
        <w:shd w:val="clear" w:color="auto" w:fill="FFFFFF"/>
        <w:spacing w:before="100" w:beforeAutospacing="1" w:after="100" w:afterAutospacing="1" w:line="300" w:lineRule="atLeast"/>
        <w:ind w:left="375"/>
        <w:jc w:val="both"/>
        <w:rPr>
          <w:rFonts w:ascii="Arial" w:eastAsia="Times New Roman" w:hAnsi="Arial" w:cs="Arial"/>
          <w:sz w:val="24"/>
          <w:szCs w:val="24"/>
        </w:rPr>
      </w:pPr>
    </w:p>
    <w:p w14:paraId="5DB6CF89" w14:textId="77777777" w:rsidR="00145260" w:rsidRDefault="00145260"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7ED9B693" w14:textId="77777777" w:rsidR="00EA6CFD" w:rsidRDefault="00EA6CFD"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013E3292" w14:textId="77777777" w:rsidR="00EA6CFD" w:rsidRDefault="00EA6CFD"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4A26C69B" w14:textId="77777777" w:rsidR="00EA6CFD" w:rsidRDefault="00EA6CFD"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4C9E11A9" w14:textId="77777777" w:rsidR="00EA6CFD" w:rsidRDefault="00EA6CFD"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31990495" w14:textId="77777777" w:rsidR="00D16250" w:rsidRDefault="00D16250"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5651A3C4" w14:textId="77777777" w:rsidR="00D16250" w:rsidRDefault="00D16250"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5068D62E" w14:textId="77777777" w:rsidR="00D16250" w:rsidRPr="00145260" w:rsidRDefault="00D16250" w:rsidP="00145260">
      <w:pPr>
        <w:shd w:val="clear" w:color="auto" w:fill="FFFFFF"/>
        <w:spacing w:before="100" w:beforeAutospacing="1" w:after="100" w:afterAutospacing="1" w:line="300" w:lineRule="atLeast"/>
        <w:jc w:val="both"/>
        <w:rPr>
          <w:rFonts w:ascii="Arial" w:eastAsia="Times New Roman" w:hAnsi="Arial" w:cs="Arial"/>
          <w:sz w:val="24"/>
          <w:szCs w:val="24"/>
        </w:rPr>
      </w:pPr>
    </w:p>
    <w:p w14:paraId="27D87AF9" w14:textId="77777777" w:rsidR="00C90CD6" w:rsidRDefault="00C90CD6" w:rsidP="00145260">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LIteratur Teori</w:t>
      </w:r>
    </w:p>
    <w:p w14:paraId="2C87560C" w14:textId="77777777" w:rsidR="004F1E43" w:rsidRPr="004F1E43" w:rsidRDefault="004F1E43" w:rsidP="004F1E43">
      <w:pPr>
        <w:spacing w:line="360" w:lineRule="auto"/>
        <w:ind w:firstLine="720"/>
        <w:jc w:val="both"/>
        <w:rPr>
          <w:rFonts w:ascii="Arial" w:hAnsi="Arial" w:cs="Arial"/>
          <w:sz w:val="24"/>
          <w:szCs w:val="24"/>
        </w:rPr>
      </w:pPr>
      <w:r w:rsidRPr="004F1E43">
        <w:rPr>
          <w:rFonts w:ascii="Arial" w:hAnsi="Arial" w:cs="Arial"/>
          <w:sz w:val="24"/>
          <w:szCs w:val="24"/>
        </w:rPr>
        <w:t>Teknik sistem merupakan alat yang digunakan dalam menganalisis, merancang, dan mendokumentasikan sistem dan sub-sub sistem yang berkaitan. Teknik sistem penting bagi auditor intern dan ektern dan juga para personel sistem dalam pengembangan sistem informasi. Teknik sistem juga digunakan oleh akuntan yang melakukan pembuatan sistem, baik secara intern bagi perusahaannya maupun secara ektern sebagai seorang konsultan</w:t>
      </w:r>
    </w:p>
    <w:p w14:paraId="4AF9EDE6" w14:textId="087EB2DA" w:rsidR="004F1E43" w:rsidRPr="004F1E43" w:rsidRDefault="004F1E43" w:rsidP="004F1E43">
      <w:pPr>
        <w:spacing w:line="360" w:lineRule="auto"/>
        <w:ind w:firstLine="720"/>
        <w:jc w:val="both"/>
        <w:rPr>
          <w:rFonts w:ascii="Arial" w:hAnsi="Arial" w:cs="Arial"/>
          <w:sz w:val="24"/>
          <w:szCs w:val="24"/>
        </w:rPr>
      </w:pPr>
      <w:r w:rsidRPr="004F1E43">
        <w:rPr>
          <w:rFonts w:ascii="Arial" w:hAnsi="Arial" w:cs="Arial"/>
          <w:sz w:val="24"/>
          <w:szCs w:val="24"/>
        </w:rPr>
        <w:t xml:space="preserve">Teknik-teknik sistem </w:t>
      </w:r>
      <w:proofErr w:type="gramStart"/>
      <w:r w:rsidRPr="004F1E43">
        <w:rPr>
          <w:rFonts w:ascii="Arial" w:hAnsi="Arial" w:cs="Arial"/>
          <w:sz w:val="24"/>
          <w:szCs w:val="24"/>
        </w:rPr>
        <w:t>adalah :</w:t>
      </w:r>
      <w:proofErr w:type="gramEnd"/>
      <w:r w:rsidRPr="004F1E43">
        <w:rPr>
          <w:rFonts w:ascii="Arial" w:hAnsi="Arial" w:cs="Arial"/>
          <w:sz w:val="24"/>
          <w:szCs w:val="24"/>
        </w:rPr>
        <w:t xml:space="preserve"> alat-alat yang digunakan dalam menganalisis, merancang &amp; mendokumentasikan sistem dan hubungan antara subsistem yamg berkaitan.</w:t>
      </w:r>
    </w:p>
    <w:p w14:paraId="4CB01E0C" w14:textId="77777777" w:rsidR="004F1E43" w:rsidRPr="004F1E43" w:rsidRDefault="004F1E43" w:rsidP="004F1E43">
      <w:pPr>
        <w:shd w:val="clear" w:color="auto" w:fill="FFFFFF"/>
        <w:spacing w:after="0" w:line="360" w:lineRule="auto"/>
        <w:jc w:val="both"/>
        <w:rPr>
          <w:rFonts w:ascii="Arial" w:eastAsia="Times New Roman" w:hAnsi="Arial" w:cs="Arial"/>
          <w:color w:val="292929"/>
          <w:sz w:val="24"/>
          <w:szCs w:val="24"/>
        </w:rPr>
      </w:pPr>
      <w:r w:rsidRPr="004F1E43">
        <w:rPr>
          <w:rFonts w:ascii="Arial" w:eastAsia="Times New Roman" w:hAnsi="Arial" w:cs="Arial"/>
          <w:b/>
          <w:bCs/>
          <w:color w:val="292929"/>
          <w:sz w:val="24"/>
          <w:szCs w:val="24"/>
        </w:rPr>
        <w:t>Dokumentasi (documentation):</w:t>
      </w:r>
      <w:r w:rsidRPr="004F1E43">
        <w:rPr>
          <w:rFonts w:ascii="Arial" w:eastAsia="Times New Roman" w:hAnsi="Arial" w:cs="Arial"/>
          <w:color w:val="292929"/>
          <w:sz w:val="24"/>
          <w:szCs w:val="24"/>
        </w:rPr>
        <w:t> narasi, bagan alir, diagram</w:t>
      </w:r>
      <w:proofErr w:type="gramStart"/>
      <w:r w:rsidRPr="004F1E43">
        <w:rPr>
          <w:rFonts w:ascii="Arial" w:eastAsia="Times New Roman" w:hAnsi="Arial" w:cs="Arial"/>
          <w:color w:val="292929"/>
          <w:sz w:val="24"/>
          <w:szCs w:val="24"/>
        </w:rPr>
        <w:t>,dan</w:t>
      </w:r>
      <w:proofErr w:type="gramEnd"/>
      <w:r w:rsidRPr="004F1E43">
        <w:rPr>
          <w:rFonts w:ascii="Arial" w:eastAsia="Times New Roman" w:hAnsi="Arial" w:cs="Arial"/>
          <w:color w:val="292929"/>
          <w:sz w:val="24"/>
          <w:szCs w:val="24"/>
        </w:rPr>
        <w:t xml:space="preserve"> bahan tertulis lainnya yang menjelaskan cara system bekerja.</w:t>
      </w:r>
    </w:p>
    <w:p w14:paraId="1B7D8B74" w14:textId="77777777" w:rsidR="004F1E43" w:rsidRPr="004F1E43" w:rsidRDefault="004F1E43" w:rsidP="004F1E43">
      <w:pPr>
        <w:shd w:val="clear" w:color="auto" w:fill="FFFFFF"/>
        <w:spacing w:after="0" w:line="360" w:lineRule="auto"/>
        <w:jc w:val="both"/>
        <w:rPr>
          <w:rFonts w:ascii="Arial" w:eastAsia="Times New Roman" w:hAnsi="Arial" w:cs="Arial"/>
          <w:color w:val="292929"/>
          <w:sz w:val="24"/>
          <w:szCs w:val="24"/>
        </w:rPr>
      </w:pPr>
      <w:r w:rsidRPr="004F1E43">
        <w:rPr>
          <w:rFonts w:ascii="Arial" w:eastAsia="Times New Roman" w:hAnsi="Arial" w:cs="Arial"/>
          <w:b/>
          <w:bCs/>
          <w:color w:val="292929"/>
          <w:sz w:val="24"/>
          <w:szCs w:val="24"/>
        </w:rPr>
        <w:t>Deskripsi naratif (narrative description):</w:t>
      </w:r>
      <w:r w:rsidRPr="004F1E43">
        <w:rPr>
          <w:rFonts w:ascii="Arial" w:eastAsia="Times New Roman" w:hAnsi="Arial" w:cs="Arial"/>
          <w:color w:val="292929"/>
          <w:sz w:val="24"/>
          <w:szCs w:val="24"/>
        </w:rPr>
        <w:t> perjelasan tertulis, langkah demi langkah dari komponen-komponen system dan interaksi dari semua itu.</w:t>
      </w:r>
    </w:p>
    <w:p w14:paraId="3A5B937E" w14:textId="77777777" w:rsidR="004F1E43" w:rsidRPr="004F1E43" w:rsidRDefault="004F1E43" w:rsidP="004F1E43">
      <w:pPr>
        <w:shd w:val="clear" w:color="auto" w:fill="FFFFFF"/>
        <w:spacing w:after="0" w:line="360" w:lineRule="auto"/>
        <w:jc w:val="both"/>
        <w:rPr>
          <w:rFonts w:ascii="Arial" w:eastAsia="Times New Roman" w:hAnsi="Arial" w:cs="Arial"/>
          <w:color w:val="292929"/>
          <w:sz w:val="24"/>
          <w:szCs w:val="24"/>
        </w:rPr>
      </w:pPr>
      <w:r w:rsidRPr="004F1E43">
        <w:rPr>
          <w:rFonts w:ascii="Arial" w:eastAsia="Times New Roman" w:hAnsi="Arial" w:cs="Arial"/>
          <w:color w:val="292929"/>
          <w:sz w:val="24"/>
          <w:szCs w:val="24"/>
        </w:rPr>
        <w:t>Alat dokumentasi sangat penting dalam level berikut ini:</w:t>
      </w:r>
    </w:p>
    <w:p w14:paraId="66362502" w14:textId="77777777" w:rsidR="004F1E43" w:rsidRPr="004F1E43" w:rsidRDefault="004F1E43" w:rsidP="004F1E43">
      <w:pPr>
        <w:numPr>
          <w:ilvl w:val="0"/>
          <w:numId w:val="6"/>
        </w:numPr>
        <w:shd w:val="clear" w:color="auto" w:fill="FFFFFF"/>
        <w:spacing w:before="100" w:beforeAutospacing="1" w:after="100" w:afterAutospacing="1" w:line="360" w:lineRule="auto"/>
        <w:jc w:val="both"/>
        <w:rPr>
          <w:rFonts w:ascii="Arial" w:eastAsia="Times New Roman" w:hAnsi="Arial" w:cs="Arial"/>
          <w:color w:val="292929"/>
          <w:sz w:val="24"/>
          <w:szCs w:val="24"/>
        </w:rPr>
      </w:pPr>
      <w:r w:rsidRPr="004F1E43">
        <w:rPr>
          <w:rFonts w:ascii="Arial" w:eastAsia="Times New Roman" w:hAnsi="Arial" w:cs="Arial"/>
          <w:color w:val="292929"/>
          <w:sz w:val="24"/>
          <w:szCs w:val="24"/>
        </w:rPr>
        <w:t xml:space="preserve">Level minimum, harus membaca dokumentasi untuk menentuka </w:t>
      </w:r>
      <w:proofErr w:type="gramStart"/>
      <w:r w:rsidRPr="004F1E43">
        <w:rPr>
          <w:rFonts w:ascii="Arial" w:eastAsia="Times New Roman" w:hAnsi="Arial" w:cs="Arial"/>
          <w:color w:val="292929"/>
          <w:sz w:val="24"/>
          <w:szCs w:val="24"/>
        </w:rPr>
        <w:t>cara</w:t>
      </w:r>
      <w:proofErr w:type="gramEnd"/>
      <w:r w:rsidRPr="004F1E43">
        <w:rPr>
          <w:rFonts w:ascii="Arial" w:eastAsia="Times New Roman" w:hAnsi="Arial" w:cs="Arial"/>
          <w:color w:val="292929"/>
          <w:sz w:val="24"/>
          <w:szCs w:val="24"/>
        </w:rPr>
        <w:t xml:space="preserve"> system bekerja.</w:t>
      </w:r>
    </w:p>
    <w:p w14:paraId="4636AE92" w14:textId="77777777" w:rsidR="004F1E43" w:rsidRPr="004F1E43" w:rsidRDefault="004F1E43" w:rsidP="004F1E43">
      <w:pPr>
        <w:numPr>
          <w:ilvl w:val="0"/>
          <w:numId w:val="6"/>
        </w:numPr>
        <w:shd w:val="clear" w:color="auto" w:fill="FFFFFF"/>
        <w:spacing w:before="100" w:beforeAutospacing="1" w:after="100" w:afterAutospacing="1" w:line="360" w:lineRule="auto"/>
        <w:jc w:val="both"/>
        <w:rPr>
          <w:rFonts w:ascii="Arial" w:eastAsia="Times New Roman" w:hAnsi="Arial" w:cs="Arial"/>
          <w:color w:val="292929"/>
          <w:sz w:val="24"/>
          <w:szCs w:val="24"/>
        </w:rPr>
      </w:pPr>
      <w:r w:rsidRPr="004F1E43">
        <w:rPr>
          <w:rFonts w:ascii="Arial" w:eastAsia="Times New Roman" w:hAnsi="Arial" w:cs="Arial"/>
          <w:color w:val="292929"/>
          <w:sz w:val="24"/>
          <w:szCs w:val="24"/>
        </w:rPr>
        <w:t>Mengevaluasi dokumentasi untuk mengidentifikasi kekuatan dan kelemahan pengendalian internal, dan merekomendasikan peningkatan.</w:t>
      </w:r>
    </w:p>
    <w:p w14:paraId="09634327" w14:textId="09BAE034" w:rsidR="000A48DE" w:rsidRDefault="004F1E43" w:rsidP="004F1E43">
      <w:pPr>
        <w:numPr>
          <w:ilvl w:val="0"/>
          <w:numId w:val="6"/>
        </w:numPr>
        <w:shd w:val="clear" w:color="auto" w:fill="FFFFFF"/>
        <w:spacing w:before="100" w:beforeAutospacing="1" w:after="100" w:afterAutospacing="1" w:line="360" w:lineRule="auto"/>
        <w:jc w:val="both"/>
        <w:rPr>
          <w:rFonts w:ascii="Arial" w:eastAsia="Times New Roman" w:hAnsi="Arial" w:cs="Arial"/>
          <w:color w:val="292929"/>
          <w:sz w:val="24"/>
          <w:szCs w:val="24"/>
        </w:rPr>
      </w:pPr>
      <w:r w:rsidRPr="004F1E43">
        <w:rPr>
          <w:rFonts w:ascii="Arial" w:eastAsia="Times New Roman" w:hAnsi="Arial" w:cs="Arial"/>
          <w:color w:val="292929"/>
          <w:sz w:val="24"/>
          <w:szCs w:val="24"/>
        </w:rPr>
        <w:t>Mempersiapkan dokumentasi yang menunjukan cara beroprasi dan syst</w:t>
      </w:r>
      <w:r>
        <w:rPr>
          <w:rFonts w:ascii="Arial" w:eastAsia="Times New Roman" w:hAnsi="Arial" w:cs="Arial"/>
          <w:color w:val="292929"/>
          <w:sz w:val="24"/>
          <w:szCs w:val="24"/>
        </w:rPr>
        <w:t>em yang sudah ada atau diajukan</w:t>
      </w:r>
    </w:p>
    <w:p w14:paraId="42A00A3F" w14:textId="77777777" w:rsidR="00E61906" w:rsidRDefault="00E61906" w:rsidP="00E61906">
      <w:pPr>
        <w:shd w:val="clear" w:color="auto" w:fill="FFFFFF"/>
        <w:spacing w:before="100" w:beforeAutospacing="1" w:after="100" w:afterAutospacing="1" w:line="360" w:lineRule="auto"/>
        <w:jc w:val="both"/>
        <w:rPr>
          <w:rFonts w:ascii="Arial" w:eastAsia="Times New Roman" w:hAnsi="Arial" w:cs="Arial"/>
          <w:color w:val="292929"/>
          <w:sz w:val="24"/>
          <w:szCs w:val="24"/>
        </w:rPr>
      </w:pPr>
    </w:p>
    <w:p w14:paraId="10B5FB6A" w14:textId="77777777" w:rsidR="00E61906" w:rsidRDefault="00E61906" w:rsidP="00E61906">
      <w:pPr>
        <w:shd w:val="clear" w:color="auto" w:fill="FFFFFF"/>
        <w:spacing w:before="100" w:beforeAutospacing="1" w:after="100" w:afterAutospacing="1" w:line="360" w:lineRule="auto"/>
        <w:jc w:val="both"/>
        <w:rPr>
          <w:rFonts w:ascii="Arial" w:eastAsia="Times New Roman" w:hAnsi="Arial" w:cs="Arial"/>
          <w:color w:val="292929"/>
          <w:sz w:val="24"/>
          <w:szCs w:val="24"/>
        </w:rPr>
      </w:pPr>
    </w:p>
    <w:p w14:paraId="307AD3E5" w14:textId="77777777" w:rsidR="00E61906" w:rsidRDefault="00E61906" w:rsidP="00E61906">
      <w:pPr>
        <w:shd w:val="clear" w:color="auto" w:fill="FFFFFF"/>
        <w:spacing w:before="100" w:beforeAutospacing="1" w:after="100" w:afterAutospacing="1" w:line="360" w:lineRule="auto"/>
        <w:jc w:val="both"/>
        <w:rPr>
          <w:rFonts w:ascii="Arial" w:eastAsia="Times New Roman" w:hAnsi="Arial" w:cs="Arial"/>
          <w:color w:val="292929"/>
          <w:sz w:val="24"/>
          <w:szCs w:val="24"/>
        </w:rPr>
      </w:pPr>
    </w:p>
    <w:p w14:paraId="731FCF7B" w14:textId="77777777" w:rsidR="00E61906" w:rsidRDefault="00E61906" w:rsidP="00E61906">
      <w:pPr>
        <w:shd w:val="clear" w:color="auto" w:fill="FFFFFF"/>
        <w:spacing w:before="100" w:beforeAutospacing="1" w:after="100" w:afterAutospacing="1" w:line="360" w:lineRule="auto"/>
        <w:jc w:val="both"/>
        <w:rPr>
          <w:rFonts w:ascii="Arial" w:eastAsia="Times New Roman" w:hAnsi="Arial" w:cs="Arial"/>
          <w:color w:val="292929"/>
          <w:sz w:val="24"/>
          <w:szCs w:val="24"/>
        </w:rPr>
      </w:pPr>
    </w:p>
    <w:p w14:paraId="266792FA" w14:textId="77777777" w:rsidR="00E61906" w:rsidRPr="004F1E43" w:rsidRDefault="00E61906" w:rsidP="00E61906">
      <w:pPr>
        <w:shd w:val="clear" w:color="auto" w:fill="FFFFFF"/>
        <w:spacing w:before="100" w:beforeAutospacing="1" w:after="100" w:afterAutospacing="1" w:line="360" w:lineRule="auto"/>
        <w:jc w:val="both"/>
        <w:rPr>
          <w:rFonts w:ascii="Arial" w:eastAsia="Times New Roman" w:hAnsi="Arial" w:cs="Arial"/>
          <w:color w:val="292929"/>
          <w:sz w:val="24"/>
          <w:szCs w:val="24"/>
        </w:rPr>
      </w:pPr>
    </w:p>
    <w:p w14:paraId="15CF652B" w14:textId="77777777" w:rsidR="000A48DE" w:rsidRDefault="000A48DE" w:rsidP="00145260">
      <w:pPr>
        <w:shd w:val="clear" w:color="auto" w:fill="FFFFFF"/>
        <w:spacing w:before="100" w:beforeAutospacing="1" w:after="100" w:afterAutospacing="1" w:line="300" w:lineRule="atLeast"/>
        <w:jc w:val="center"/>
        <w:rPr>
          <w:rFonts w:ascii="Times New Roman" w:eastAsia="Times New Roman" w:hAnsi="Times New Roman" w:cs="Times New Roman"/>
          <w:b/>
          <w:sz w:val="28"/>
          <w:szCs w:val="24"/>
        </w:rPr>
      </w:pPr>
    </w:p>
    <w:p w14:paraId="384BA93A" w14:textId="2FFA1F36" w:rsidR="005F58FE" w:rsidRPr="00371F28" w:rsidRDefault="00C90CD6" w:rsidP="00145260">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Pembahasan</w:t>
      </w:r>
    </w:p>
    <w:p w14:paraId="5B5E9979" w14:textId="77777777" w:rsidR="00E61906" w:rsidRPr="00E61906" w:rsidRDefault="00E61906" w:rsidP="00E61906">
      <w:pPr>
        <w:spacing w:line="360" w:lineRule="auto"/>
        <w:ind w:firstLine="720"/>
        <w:jc w:val="both"/>
        <w:rPr>
          <w:rFonts w:ascii="Arial" w:hAnsi="Arial" w:cs="Arial"/>
          <w:sz w:val="24"/>
          <w:szCs w:val="24"/>
        </w:rPr>
      </w:pPr>
      <w:r w:rsidRPr="00E61906">
        <w:rPr>
          <w:rFonts w:ascii="Arial" w:hAnsi="Arial" w:cs="Arial"/>
          <w:sz w:val="24"/>
          <w:szCs w:val="24"/>
        </w:rPr>
        <w:t xml:space="preserve">Dokumentasi meliputi bentuk naratif, bagan alir (flowchart), diagram, dan materi tertulis lainnya, yang menjelaskan bagaimana sebuah sistem bekerja. Informasi ini meliputi siapa, </w:t>
      </w:r>
      <w:proofErr w:type="gramStart"/>
      <w:r w:rsidRPr="00E61906">
        <w:rPr>
          <w:rFonts w:ascii="Arial" w:hAnsi="Arial" w:cs="Arial"/>
          <w:sz w:val="24"/>
          <w:szCs w:val="24"/>
        </w:rPr>
        <w:t>apa</w:t>
      </w:r>
      <w:proofErr w:type="gramEnd"/>
      <w:r w:rsidRPr="00E61906">
        <w:rPr>
          <w:rFonts w:ascii="Arial" w:hAnsi="Arial" w:cs="Arial"/>
          <w:sz w:val="24"/>
          <w:szCs w:val="24"/>
        </w:rPr>
        <w:t>, kapan dimana, mengapa, dan bagaimana data dimasukkan, diproses, disimpan, menghasilkan informasi, serta bagaimana pengendalian sistemnya.</w:t>
      </w:r>
    </w:p>
    <w:p w14:paraId="57329631" w14:textId="77777777" w:rsidR="00E61906" w:rsidRPr="00E61906" w:rsidRDefault="00E61906" w:rsidP="00E61906">
      <w:pPr>
        <w:spacing w:line="360" w:lineRule="auto"/>
        <w:ind w:firstLine="720"/>
        <w:jc w:val="both"/>
        <w:rPr>
          <w:rFonts w:ascii="Arial" w:hAnsi="Arial" w:cs="Arial"/>
          <w:sz w:val="24"/>
          <w:szCs w:val="24"/>
        </w:rPr>
      </w:pPr>
      <w:r w:rsidRPr="00E61906">
        <w:rPr>
          <w:rFonts w:ascii="Arial" w:hAnsi="Arial" w:cs="Arial"/>
          <w:sz w:val="24"/>
          <w:szCs w:val="24"/>
        </w:rPr>
        <w:t xml:space="preserve">Beberapa alat yang populer untuk mendokumentasikan sebuah sistem adalah diagram, bagan alir, tabel, dan bentuk grafis lainnya untuk mewakili informasi. Alat-alat tersebut kemudian dilengkapi dengan deskripsi naaratif sistem, yaitu penjelasan per tahap mengenai komponen dan interaksi sistem. Alat dokumentasi memiliki peran penting dalam beberapa tahap </w:t>
      </w:r>
      <w:proofErr w:type="gramStart"/>
      <w:r w:rsidRPr="00E61906">
        <w:rPr>
          <w:rFonts w:ascii="Arial" w:hAnsi="Arial" w:cs="Arial"/>
          <w:sz w:val="24"/>
          <w:szCs w:val="24"/>
        </w:rPr>
        <w:t>yaitu :</w:t>
      </w:r>
      <w:proofErr w:type="gramEnd"/>
    </w:p>
    <w:p w14:paraId="4AB8AA78" w14:textId="77777777" w:rsidR="00E61906" w:rsidRPr="00E61906" w:rsidRDefault="00E61906" w:rsidP="00E61906">
      <w:pPr>
        <w:pStyle w:val="ListParagraph"/>
        <w:numPr>
          <w:ilvl w:val="0"/>
          <w:numId w:val="8"/>
        </w:numPr>
        <w:spacing w:line="360" w:lineRule="auto"/>
        <w:jc w:val="both"/>
        <w:rPr>
          <w:rFonts w:ascii="Arial" w:hAnsi="Arial" w:cs="Arial"/>
          <w:sz w:val="24"/>
          <w:szCs w:val="24"/>
        </w:rPr>
      </w:pPr>
      <w:r w:rsidRPr="00E61906">
        <w:rPr>
          <w:rFonts w:ascii="Arial" w:hAnsi="Arial" w:cs="Arial"/>
          <w:sz w:val="24"/>
          <w:szCs w:val="24"/>
        </w:rPr>
        <w:t>Dapat membaca dokumen untuk menetapkan bagaimana sistem tersebut bekerja.</w:t>
      </w:r>
    </w:p>
    <w:p w14:paraId="2970A12D" w14:textId="77777777" w:rsidR="00E61906" w:rsidRPr="00E61906" w:rsidRDefault="00E61906" w:rsidP="00E61906">
      <w:pPr>
        <w:pStyle w:val="ListParagraph"/>
        <w:numPr>
          <w:ilvl w:val="0"/>
          <w:numId w:val="8"/>
        </w:numPr>
        <w:spacing w:line="360" w:lineRule="auto"/>
        <w:jc w:val="both"/>
        <w:rPr>
          <w:rFonts w:ascii="Arial" w:hAnsi="Arial" w:cs="Arial"/>
          <w:sz w:val="24"/>
          <w:szCs w:val="24"/>
        </w:rPr>
      </w:pPr>
      <w:r w:rsidRPr="00E61906">
        <w:rPr>
          <w:rFonts w:ascii="Arial" w:hAnsi="Arial" w:cs="Arial"/>
          <w:sz w:val="24"/>
          <w:szCs w:val="24"/>
        </w:rPr>
        <w:t>Untuk mengevaluasi dokumen sistem pengendalian internal, agar dapat mengidentifikasi kekuatan dan kelemahannya, serta mengusulkan perbaikan.</w:t>
      </w:r>
    </w:p>
    <w:p w14:paraId="60E3FE2F" w14:textId="77777777" w:rsidR="00E61906" w:rsidRPr="00E61906" w:rsidRDefault="00E61906" w:rsidP="00E61906">
      <w:pPr>
        <w:pStyle w:val="ListParagraph"/>
        <w:numPr>
          <w:ilvl w:val="0"/>
          <w:numId w:val="8"/>
        </w:numPr>
        <w:spacing w:line="360" w:lineRule="auto"/>
        <w:jc w:val="both"/>
        <w:rPr>
          <w:rFonts w:ascii="Arial" w:hAnsi="Arial" w:cs="Arial"/>
          <w:sz w:val="24"/>
          <w:szCs w:val="24"/>
        </w:rPr>
      </w:pPr>
      <w:r w:rsidRPr="00E61906">
        <w:rPr>
          <w:rFonts w:ascii="Arial" w:hAnsi="Arial" w:cs="Arial"/>
          <w:sz w:val="24"/>
          <w:szCs w:val="24"/>
        </w:rPr>
        <w:t>Keahlian paling banyak diperlukan untuk mempersiapkan dokumentasi.</w:t>
      </w:r>
    </w:p>
    <w:p w14:paraId="57A62760" w14:textId="44836E8D" w:rsidR="00E61906" w:rsidRPr="00583ABA" w:rsidRDefault="00E61906" w:rsidP="00583ABA">
      <w:pPr>
        <w:spacing w:line="360" w:lineRule="auto"/>
        <w:ind w:firstLine="360"/>
        <w:jc w:val="both"/>
        <w:rPr>
          <w:rFonts w:ascii="Arial" w:hAnsi="Arial" w:cs="Arial"/>
          <w:sz w:val="24"/>
          <w:szCs w:val="24"/>
        </w:rPr>
      </w:pPr>
      <w:r w:rsidRPr="00E61906">
        <w:rPr>
          <w:rFonts w:ascii="Arial" w:hAnsi="Arial" w:cs="Arial"/>
          <w:sz w:val="24"/>
          <w:szCs w:val="24"/>
        </w:rPr>
        <w:t>Alat-alat ini dipergunakan untuk membuat semacam aturan di dalam sekian banyak kerumitan dan kekacauan. Sebagai tambahan, para anggota tim</w:t>
      </w:r>
      <w:proofErr w:type="gramStart"/>
      <w:r w:rsidRPr="00E61906">
        <w:rPr>
          <w:rFonts w:ascii="Arial" w:hAnsi="Arial" w:cs="Arial"/>
          <w:sz w:val="24"/>
          <w:szCs w:val="24"/>
        </w:rPr>
        <w:t>  yang</w:t>
      </w:r>
      <w:proofErr w:type="gramEnd"/>
      <w:r w:rsidRPr="00E61906">
        <w:rPr>
          <w:rFonts w:ascii="Arial" w:hAnsi="Arial" w:cs="Arial"/>
          <w:sz w:val="24"/>
          <w:szCs w:val="24"/>
        </w:rPr>
        <w:t xml:space="preserve"> mengembangkan proyek sistem informasi, seringkali berubah-ubah. Alat-alat dokumentasi tersebut </w:t>
      </w:r>
      <w:proofErr w:type="gramStart"/>
      <w:r w:rsidRPr="00E61906">
        <w:rPr>
          <w:rFonts w:ascii="Arial" w:hAnsi="Arial" w:cs="Arial"/>
          <w:sz w:val="24"/>
          <w:szCs w:val="24"/>
        </w:rPr>
        <w:t>akan</w:t>
      </w:r>
      <w:proofErr w:type="gramEnd"/>
      <w:r w:rsidRPr="00E61906">
        <w:rPr>
          <w:rFonts w:ascii="Arial" w:hAnsi="Arial" w:cs="Arial"/>
          <w:sz w:val="24"/>
          <w:szCs w:val="24"/>
        </w:rPr>
        <w:t xml:space="preserve"> membantu anggota baru dalam tim, untuk mengikuti jalannya proyek dengan cepat. Berdasarkan latar belakang tersebut penulis tertarik untuk menulis makalah tentang pengguna –pengguna teknik sistem dan jenis-jenis teknik mendokumentasikan sistem informasi serta petunjuk menggambarkan di agram alir.</w:t>
      </w:r>
    </w:p>
    <w:p w14:paraId="556E8F7E" w14:textId="77777777" w:rsidR="00E61906" w:rsidRPr="000608BF" w:rsidRDefault="00E61906" w:rsidP="00E61906">
      <w:pPr>
        <w:widowControl w:val="0"/>
        <w:autoSpaceDE w:val="0"/>
        <w:autoSpaceDN w:val="0"/>
        <w:adjustRightInd w:val="0"/>
        <w:spacing w:after="0" w:line="360" w:lineRule="auto"/>
        <w:ind w:right="5106"/>
        <w:jc w:val="both"/>
        <w:rPr>
          <w:rFonts w:asciiTheme="minorBidi" w:hAnsiTheme="minorBidi"/>
          <w:color w:val="000000"/>
          <w:sz w:val="24"/>
          <w:szCs w:val="24"/>
          <w:lang w:val="id-ID"/>
        </w:rPr>
      </w:pPr>
      <w:r w:rsidRPr="000608BF">
        <w:rPr>
          <w:rFonts w:asciiTheme="minorBidi" w:hAnsiTheme="minorBidi"/>
          <w:b/>
          <w:bCs/>
          <w:color w:val="0D0D0D"/>
          <w:spacing w:val="-1"/>
          <w:sz w:val="24"/>
          <w:szCs w:val="24"/>
          <w:lang w:val="id-ID"/>
        </w:rPr>
        <w:t>P</w:t>
      </w:r>
      <w:r w:rsidRPr="000608BF">
        <w:rPr>
          <w:rFonts w:asciiTheme="minorBidi" w:hAnsiTheme="minorBidi"/>
          <w:b/>
          <w:bCs/>
          <w:color w:val="0D0D0D"/>
          <w:sz w:val="24"/>
          <w:szCs w:val="24"/>
          <w:lang w:val="id-ID"/>
        </w:rPr>
        <w:t>emodel</w:t>
      </w:r>
      <w:r w:rsidRPr="000608BF">
        <w:rPr>
          <w:rFonts w:asciiTheme="minorBidi" w:hAnsiTheme="minorBidi"/>
          <w:b/>
          <w:bCs/>
          <w:color w:val="0D0D0D"/>
          <w:spacing w:val="-1"/>
          <w:sz w:val="24"/>
          <w:szCs w:val="24"/>
          <w:lang w:val="id-ID"/>
        </w:rPr>
        <w:t>a</w:t>
      </w:r>
      <w:r w:rsidRPr="000608BF">
        <w:rPr>
          <w:rFonts w:asciiTheme="minorBidi" w:hAnsiTheme="minorBidi"/>
          <w:b/>
          <w:bCs/>
          <w:color w:val="0D0D0D"/>
          <w:sz w:val="24"/>
          <w:szCs w:val="24"/>
          <w:lang w:val="id-ID"/>
        </w:rPr>
        <w:t>n</w:t>
      </w:r>
      <w:r w:rsidRPr="000608BF">
        <w:rPr>
          <w:rFonts w:asciiTheme="minorBidi" w:hAnsiTheme="minorBidi"/>
          <w:b/>
          <w:bCs/>
          <w:color w:val="0D0D0D"/>
          <w:spacing w:val="1"/>
          <w:sz w:val="24"/>
          <w:szCs w:val="24"/>
          <w:lang w:val="id-ID"/>
        </w:rPr>
        <w:t xml:space="preserve"> </w:t>
      </w:r>
      <w:r w:rsidRPr="000608BF">
        <w:rPr>
          <w:rFonts w:asciiTheme="minorBidi" w:hAnsiTheme="minorBidi"/>
          <w:b/>
          <w:bCs/>
          <w:color w:val="0D0D0D"/>
          <w:sz w:val="24"/>
          <w:szCs w:val="24"/>
          <w:lang w:val="id-ID"/>
        </w:rPr>
        <w:t>Si</w:t>
      </w:r>
      <w:r w:rsidRPr="000608BF">
        <w:rPr>
          <w:rFonts w:asciiTheme="minorBidi" w:hAnsiTheme="minorBidi"/>
          <w:b/>
          <w:bCs/>
          <w:color w:val="0D0D0D"/>
          <w:spacing w:val="-3"/>
          <w:sz w:val="24"/>
          <w:szCs w:val="24"/>
          <w:lang w:val="id-ID"/>
        </w:rPr>
        <w:t>s</w:t>
      </w:r>
      <w:r w:rsidRPr="000608BF">
        <w:rPr>
          <w:rFonts w:asciiTheme="minorBidi" w:hAnsiTheme="minorBidi"/>
          <w:b/>
          <w:bCs/>
          <w:color w:val="0D0D0D"/>
          <w:spacing w:val="1"/>
          <w:sz w:val="24"/>
          <w:szCs w:val="24"/>
          <w:lang w:val="id-ID"/>
        </w:rPr>
        <w:t>t</w:t>
      </w:r>
      <w:r w:rsidRPr="000608BF">
        <w:rPr>
          <w:rFonts w:asciiTheme="minorBidi" w:hAnsiTheme="minorBidi"/>
          <w:b/>
          <w:bCs/>
          <w:color w:val="0D0D0D"/>
          <w:sz w:val="24"/>
          <w:szCs w:val="24"/>
          <w:lang w:val="id-ID"/>
        </w:rPr>
        <w:t xml:space="preserve">em </w:t>
      </w:r>
      <w:r w:rsidRPr="000608BF">
        <w:rPr>
          <w:rFonts w:asciiTheme="minorBidi" w:hAnsiTheme="minorBidi"/>
          <w:b/>
          <w:bCs/>
          <w:color w:val="0D0D0D"/>
          <w:spacing w:val="-2"/>
          <w:sz w:val="24"/>
          <w:szCs w:val="24"/>
          <w:lang w:val="id-ID"/>
        </w:rPr>
        <w:t>B</w:t>
      </w:r>
      <w:r w:rsidRPr="000608BF">
        <w:rPr>
          <w:rFonts w:asciiTheme="minorBidi" w:hAnsiTheme="minorBidi"/>
          <w:b/>
          <w:bCs/>
          <w:color w:val="0D0D0D"/>
          <w:sz w:val="24"/>
          <w:szCs w:val="24"/>
          <w:lang w:val="id-ID"/>
        </w:rPr>
        <w:t>er</w:t>
      </w:r>
      <w:r w:rsidRPr="000608BF">
        <w:rPr>
          <w:rFonts w:asciiTheme="minorBidi" w:hAnsiTheme="minorBidi"/>
          <w:b/>
          <w:bCs/>
          <w:color w:val="0D0D0D"/>
          <w:spacing w:val="-2"/>
          <w:sz w:val="24"/>
          <w:szCs w:val="24"/>
          <w:lang w:val="id-ID"/>
        </w:rPr>
        <w:t>b</w:t>
      </w:r>
      <w:r w:rsidRPr="000608BF">
        <w:rPr>
          <w:rFonts w:asciiTheme="minorBidi" w:hAnsiTheme="minorBidi"/>
          <w:b/>
          <w:bCs/>
          <w:color w:val="0D0D0D"/>
          <w:sz w:val="24"/>
          <w:szCs w:val="24"/>
          <w:lang w:val="id-ID"/>
        </w:rPr>
        <w:t>a</w:t>
      </w:r>
      <w:r w:rsidRPr="000608BF">
        <w:rPr>
          <w:rFonts w:asciiTheme="minorBidi" w:hAnsiTheme="minorBidi"/>
          <w:b/>
          <w:bCs/>
          <w:color w:val="0D0D0D"/>
          <w:spacing w:val="-1"/>
          <w:sz w:val="24"/>
          <w:szCs w:val="24"/>
          <w:lang w:val="id-ID"/>
        </w:rPr>
        <w:t>s</w:t>
      </w:r>
      <w:r w:rsidRPr="000608BF">
        <w:rPr>
          <w:rFonts w:asciiTheme="minorBidi" w:hAnsiTheme="minorBidi"/>
          <w:b/>
          <w:bCs/>
          <w:color w:val="0D0D0D"/>
          <w:sz w:val="24"/>
          <w:szCs w:val="24"/>
          <w:lang w:val="id-ID"/>
        </w:rPr>
        <w:t>is</w:t>
      </w:r>
      <w:r w:rsidRPr="000608BF">
        <w:rPr>
          <w:rFonts w:asciiTheme="minorBidi" w:hAnsiTheme="minorBidi"/>
          <w:b/>
          <w:bCs/>
          <w:color w:val="0D0D0D"/>
          <w:spacing w:val="-1"/>
          <w:sz w:val="24"/>
          <w:szCs w:val="24"/>
          <w:lang w:val="id-ID"/>
        </w:rPr>
        <w:t xml:space="preserve"> </w:t>
      </w:r>
      <w:r w:rsidRPr="000608BF">
        <w:rPr>
          <w:rFonts w:asciiTheme="minorBidi" w:hAnsiTheme="minorBidi"/>
          <w:b/>
          <w:bCs/>
          <w:color w:val="0D0D0D"/>
          <w:sz w:val="24"/>
          <w:szCs w:val="24"/>
          <w:lang w:val="id-ID"/>
        </w:rPr>
        <w:t>Da</w:t>
      </w:r>
      <w:r w:rsidRPr="000608BF">
        <w:rPr>
          <w:rFonts w:asciiTheme="minorBidi" w:hAnsiTheme="minorBidi"/>
          <w:b/>
          <w:bCs/>
          <w:color w:val="0D0D0D"/>
          <w:spacing w:val="1"/>
          <w:sz w:val="24"/>
          <w:szCs w:val="24"/>
          <w:lang w:val="id-ID"/>
        </w:rPr>
        <w:t>t</w:t>
      </w:r>
      <w:r w:rsidRPr="000608BF">
        <w:rPr>
          <w:rFonts w:asciiTheme="minorBidi" w:hAnsiTheme="minorBidi"/>
          <w:b/>
          <w:bCs/>
          <w:color w:val="0D0D0D"/>
          <w:sz w:val="24"/>
          <w:szCs w:val="24"/>
          <w:lang w:val="id-ID"/>
        </w:rPr>
        <w:t>a</w:t>
      </w:r>
    </w:p>
    <w:p w14:paraId="0D83C685" w14:textId="77777777" w:rsidR="00E61906" w:rsidRPr="000608BF" w:rsidRDefault="00E61906" w:rsidP="00E61906">
      <w:pPr>
        <w:spacing w:after="0" w:line="360" w:lineRule="auto"/>
        <w:ind w:firstLine="360"/>
        <w:jc w:val="both"/>
        <w:rPr>
          <w:rFonts w:asciiTheme="minorBidi" w:hAnsiTheme="minorBidi"/>
          <w:color w:val="000000"/>
          <w:sz w:val="24"/>
          <w:szCs w:val="24"/>
          <w:lang w:val="id-ID"/>
        </w:rPr>
      </w:pPr>
      <w:r w:rsidRPr="000608BF">
        <w:rPr>
          <w:rFonts w:asciiTheme="minorBidi" w:hAnsiTheme="minorBidi"/>
          <w:color w:val="0D0D0D"/>
          <w:sz w:val="24"/>
          <w:szCs w:val="24"/>
          <w:lang w:val="id-ID"/>
        </w:rPr>
        <w:t>Re</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o</w:t>
      </w:r>
      <w:r w:rsidRPr="000608BF">
        <w:rPr>
          <w:rFonts w:asciiTheme="minorBidi" w:hAnsiTheme="minorBidi"/>
          <w:color w:val="0D0D0D"/>
          <w:spacing w:val="-2"/>
          <w:sz w:val="24"/>
          <w:szCs w:val="24"/>
          <w:lang w:val="id-ID"/>
        </w:rPr>
        <w:t>r</w:t>
      </w:r>
      <w:r w:rsidRPr="000608BF">
        <w:rPr>
          <w:rFonts w:asciiTheme="minorBidi" w:hAnsiTheme="minorBidi"/>
          <w:color w:val="0D0D0D"/>
          <w:sz w:val="24"/>
          <w:szCs w:val="24"/>
          <w:lang w:val="id-ID"/>
        </w:rPr>
        <w:t>d</w:t>
      </w:r>
      <w:r w:rsidRPr="000608BF">
        <w:rPr>
          <w:rFonts w:asciiTheme="minorBidi" w:hAnsiTheme="minorBidi"/>
          <w:color w:val="0D0D0D"/>
          <w:spacing w:val="4"/>
          <w:sz w:val="24"/>
          <w:szCs w:val="24"/>
          <w:lang w:val="id-ID"/>
        </w:rPr>
        <w:t xml:space="preserve"> </w:t>
      </w:r>
      <w:r w:rsidRPr="000608BF">
        <w:rPr>
          <w:rFonts w:asciiTheme="minorBidi" w:hAnsiTheme="minorBidi"/>
          <w:color w:val="0D0D0D"/>
          <w:sz w:val="24"/>
          <w:szCs w:val="24"/>
          <w:lang w:val="id-ID"/>
        </w:rPr>
        <w:t>akun</w:t>
      </w:r>
      <w:r w:rsidRPr="000608BF">
        <w:rPr>
          <w:rFonts w:asciiTheme="minorBidi" w:hAnsiTheme="minorBidi"/>
          <w:color w:val="0D0D0D"/>
          <w:spacing w:val="-1"/>
          <w:sz w:val="24"/>
          <w:szCs w:val="24"/>
          <w:lang w:val="id-ID"/>
        </w:rPr>
        <w:t>t</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da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m</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t</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m</w:t>
      </w:r>
      <w:r w:rsidRPr="000608BF">
        <w:rPr>
          <w:rFonts w:asciiTheme="minorBidi" w:hAnsiTheme="minorBidi"/>
          <w:color w:val="0D0D0D"/>
          <w:spacing w:val="4"/>
          <w:sz w:val="24"/>
          <w:szCs w:val="24"/>
          <w:lang w:val="id-ID"/>
        </w:rPr>
        <w:t xml:space="preserve"> </w:t>
      </w:r>
      <w:r w:rsidRPr="000608BF">
        <w:rPr>
          <w:rFonts w:asciiTheme="minorBidi" w:eastAsia="Times New Roman" w:hAnsiTheme="minorBidi"/>
          <w:color w:val="201F20"/>
          <w:sz w:val="24"/>
          <w:szCs w:val="24"/>
          <w:lang w:val="id-ID" w:eastAsia="id-ID"/>
        </w:rPr>
        <w:t>berbasis</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k</w:t>
      </w:r>
      <w:r w:rsidRPr="000608BF">
        <w:rPr>
          <w:rFonts w:asciiTheme="minorBidi" w:hAnsiTheme="minorBidi"/>
          <w:color w:val="0D0D0D"/>
          <w:spacing w:val="-3"/>
          <w:sz w:val="24"/>
          <w:szCs w:val="24"/>
          <w:lang w:val="id-ID"/>
        </w:rPr>
        <w:t>o</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p</w:t>
      </w:r>
      <w:r w:rsidRPr="000608BF">
        <w:rPr>
          <w:rFonts w:asciiTheme="minorBidi" w:hAnsiTheme="minorBidi"/>
          <w:color w:val="0D0D0D"/>
          <w:spacing w:val="-2"/>
          <w:sz w:val="24"/>
          <w:szCs w:val="24"/>
          <w:lang w:val="id-ID"/>
        </w:rPr>
        <w:t>u</w:t>
      </w:r>
      <w:r w:rsidRPr="000608BF">
        <w:rPr>
          <w:rFonts w:asciiTheme="minorBidi" w:hAnsiTheme="minorBidi"/>
          <w:color w:val="0D0D0D"/>
          <w:sz w:val="24"/>
          <w:szCs w:val="24"/>
          <w:lang w:val="id-ID"/>
        </w:rPr>
        <w:t>ter</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j</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kan da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m</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at</w:t>
      </w:r>
      <w:r w:rsidRPr="000608BF">
        <w:rPr>
          <w:rFonts w:asciiTheme="minorBidi" w:hAnsiTheme="minorBidi"/>
          <w:color w:val="0D0D0D"/>
          <w:spacing w:val="3"/>
          <w:sz w:val="24"/>
          <w:szCs w:val="24"/>
          <w:lang w:val="id-ID"/>
        </w:rPr>
        <w:t xml:space="preserve"> </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enis</w:t>
      </w:r>
      <w:r w:rsidRPr="000608BF">
        <w:rPr>
          <w:rFonts w:asciiTheme="minorBidi" w:hAnsiTheme="minorBidi"/>
          <w:color w:val="0D0D0D"/>
          <w:spacing w:val="3"/>
          <w:sz w:val="24"/>
          <w:szCs w:val="24"/>
          <w:lang w:val="id-ID"/>
        </w:rPr>
        <w:t xml:space="preserve"> </w:t>
      </w:r>
      <w:r w:rsidRPr="000608BF">
        <w:rPr>
          <w:rFonts w:asciiTheme="minorBidi" w:hAnsiTheme="minorBidi"/>
          <w:color w:val="0D0D0D"/>
          <w:spacing w:val="-2"/>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 xml:space="preserve">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gn</w:t>
      </w:r>
      <w:r w:rsidRPr="000608BF">
        <w:rPr>
          <w:rFonts w:asciiTheme="minorBidi" w:hAnsiTheme="minorBidi"/>
          <w:color w:val="0D0D0D"/>
          <w:sz w:val="24"/>
          <w:szCs w:val="24"/>
          <w:lang w:val="id-ID"/>
        </w:rPr>
        <w:t>et</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s</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2"/>
          <w:sz w:val="24"/>
          <w:szCs w:val="24"/>
          <w:lang w:val="id-ID"/>
        </w:rPr>
        <w:t>y</w:t>
      </w:r>
      <w:r w:rsidRPr="000608BF">
        <w:rPr>
          <w:rFonts w:asciiTheme="minorBidi" w:hAnsiTheme="minorBidi"/>
          <w:color w:val="0D0D0D"/>
          <w:sz w:val="24"/>
          <w:szCs w:val="24"/>
          <w:lang w:val="id-ID"/>
        </w:rPr>
        <w:t>ang</w:t>
      </w:r>
      <w:r w:rsidRPr="000608BF">
        <w:rPr>
          <w:rFonts w:asciiTheme="minorBidi" w:hAnsiTheme="minorBidi"/>
          <w:color w:val="0D0D0D"/>
          <w:spacing w:val="-1"/>
          <w:sz w:val="24"/>
          <w:szCs w:val="24"/>
          <w:lang w:val="id-ID"/>
        </w:rPr>
        <w:t xml:space="preserve"> b</w:t>
      </w:r>
      <w:r w:rsidRPr="000608BF">
        <w:rPr>
          <w:rFonts w:asciiTheme="minorBidi" w:hAnsiTheme="minorBidi"/>
          <w:color w:val="0D0D0D"/>
          <w:sz w:val="24"/>
          <w:szCs w:val="24"/>
          <w:lang w:val="id-ID"/>
        </w:rPr>
        <w:t xml:space="preserve">eredar, </w:t>
      </w:r>
      <w:r w:rsidRPr="000608BF">
        <w:rPr>
          <w:rFonts w:asciiTheme="minorBidi" w:hAnsiTheme="minorBidi"/>
          <w:color w:val="0D0D0D"/>
          <w:spacing w:val="-3"/>
          <w:sz w:val="24"/>
          <w:szCs w:val="24"/>
          <w:lang w:val="id-ID"/>
        </w:rPr>
        <w:t>y</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tu :</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e i</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du</w:t>
      </w:r>
      <w:r w:rsidRPr="000608BF">
        <w:rPr>
          <w:rFonts w:asciiTheme="minorBidi" w:hAnsiTheme="minorBidi"/>
          <w:color w:val="0D0D0D"/>
          <w:spacing w:val="-3"/>
          <w:sz w:val="24"/>
          <w:szCs w:val="24"/>
          <w:lang w:val="id-ID"/>
        </w:rPr>
        <w:t>k</w:t>
      </w:r>
      <w:r w:rsidRPr="000608BF">
        <w:rPr>
          <w:rFonts w:asciiTheme="minorBidi" w:hAnsiTheme="minorBidi"/>
          <w:color w:val="0D0D0D"/>
          <w:sz w:val="24"/>
          <w:szCs w:val="24"/>
          <w:lang w:val="id-ID"/>
        </w:rPr>
        <w:t>, 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e t</w:t>
      </w:r>
      <w:r w:rsidRPr="000608BF">
        <w:rPr>
          <w:rFonts w:asciiTheme="minorBidi" w:hAnsiTheme="minorBidi"/>
          <w:color w:val="0D0D0D"/>
          <w:spacing w:val="1"/>
          <w:sz w:val="24"/>
          <w:szCs w:val="24"/>
          <w:lang w:val="id-ID"/>
        </w:rPr>
        <w:t>r</w:t>
      </w:r>
      <w:r w:rsidRPr="000608BF">
        <w:rPr>
          <w:rFonts w:asciiTheme="minorBidi" w:hAnsiTheme="minorBidi"/>
          <w:color w:val="0D0D0D"/>
          <w:sz w:val="24"/>
          <w:szCs w:val="24"/>
          <w:lang w:val="id-ID"/>
        </w:rPr>
        <w:t>ans</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k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 </w:t>
      </w:r>
      <w:r w:rsidRPr="000608BF">
        <w:rPr>
          <w:rFonts w:asciiTheme="minorBidi" w:hAnsiTheme="minorBidi"/>
          <w:color w:val="0D0D0D"/>
          <w:spacing w:val="-2"/>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 r</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fere</w:t>
      </w:r>
      <w:r w:rsidRPr="000608BF">
        <w:rPr>
          <w:rFonts w:asciiTheme="minorBidi" w:hAnsiTheme="minorBidi"/>
          <w:color w:val="0D0D0D"/>
          <w:spacing w:val="-2"/>
          <w:sz w:val="24"/>
          <w:szCs w:val="24"/>
          <w:lang w:val="id-ID"/>
        </w:rPr>
        <w:t>n</w:t>
      </w:r>
      <w:r w:rsidRPr="000608BF">
        <w:rPr>
          <w:rFonts w:asciiTheme="minorBidi" w:hAnsiTheme="minorBidi"/>
          <w:color w:val="0D0D0D"/>
          <w:spacing w:val="1"/>
          <w:sz w:val="24"/>
          <w:szCs w:val="24"/>
          <w:lang w:val="id-ID"/>
        </w:rPr>
        <w:t>si</w:t>
      </w:r>
      <w:r w:rsidRPr="000608BF">
        <w:rPr>
          <w:rFonts w:asciiTheme="minorBidi" w:hAnsiTheme="minorBidi"/>
          <w:color w:val="0D0D0D"/>
          <w:sz w:val="24"/>
          <w:szCs w:val="24"/>
          <w:lang w:val="id-ID"/>
        </w:rPr>
        <w:t xml:space="preserve">,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e ar</w:t>
      </w:r>
      <w:r w:rsidRPr="000608BF">
        <w:rPr>
          <w:rFonts w:asciiTheme="minorBidi" w:hAnsiTheme="minorBidi"/>
          <w:color w:val="0D0D0D"/>
          <w:spacing w:val="1"/>
          <w:sz w:val="24"/>
          <w:szCs w:val="24"/>
          <w:lang w:val="id-ID"/>
        </w:rPr>
        <w:t>si</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w:t>
      </w:r>
    </w:p>
    <w:p w14:paraId="13638575" w14:textId="77777777" w:rsidR="00E61906" w:rsidRPr="000608BF" w:rsidRDefault="00E61906" w:rsidP="00E61906">
      <w:pPr>
        <w:pStyle w:val="ListParagraph"/>
        <w:widowControl w:val="0"/>
        <w:numPr>
          <w:ilvl w:val="0"/>
          <w:numId w:val="9"/>
        </w:numPr>
        <w:autoSpaceDE w:val="0"/>
        <w:autoSpaceDN w:val="0"/>
        <w:adjustRightInd w:val="0"/>
        <w:spacing w:after="0" w:line="360" w:lineRule="auto"/>
        <w:ind w:left="360" w:right="84" w:hanging="360"/>
        <w:jc w:val="both"/>
        <w:rPr>
          <w:rFonts w:asciiTheme="minorBidi" w:hAnsiTheme="minorBidi"/>
          <w:color w:val="000000"/>
          <w:sz w:val="24"/>
          <w:szCs w:val="24"/>
          <w:lang w:val="id-ID"/>
        </w:rPr>
      </w:pP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5"/>
          <w:sz w:val="24"/>
          <w:szCs w:val="24"/>
          <w:lang w:val="id-ID"/>
        </w:rPr>
        <w:t xml:space="preserve"> </w:t>
      </w:r>
      <w:r w:rsidRPr="000608BF">
        <w:rPr>
          <w:rFonts w:asciiTheme="minorBidi" w:hAnsiTheme="minorBidi"/>
          <w:color w:val="0D0D0D"/>
          <w:sz w:val="24"/>
          <w:szCs w:val="24"/>
          <w:lang w:val="id-ID"/>
        </w:rPr>
        <w:t>In</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uk,</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ara</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2"/>
          <w:sz w:val="24"/>
          <w:szCs w:val="24"/>
          <w:lang w:val="id-ID"/>
        </w:rPr>
        <w:t>u</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u</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r</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5"/>
          <w:sz w:val="24"/>
          <w:szCs w:val="24"/>
          <w:lang w:val="id-ID"/>
        </w:rPr>
        <w:t xml:space="preserve">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t</w:t>
      </w:r>
      <w:r w:rsidRPr="000608BF">
        <w:rPr>
          <w:rFonts w:asciiTheme="minorBidi" w:hAnsiTheme="minorBidi"/>
          <w:color w:val="0D0D0D"/>
          <w:spacing w:val="4"/>
          <w:sz w:val="24"/>
          <w:szCs w:val="24"/>
          <w:lang w:val="id-ID"/>
        </w:rPr>
        <w:t>a</w:t>
      </w:r>
      <w:r w:rsidRPr="000608BF">
        <w:rPr>
          <w:rFonts w:asciiTheme="minorBidi" w:hAnsiTheme="minorBidi"/>
          <w:color w:val="0D0D0D"/>
          <w:spacing w:val="-1"/>
          <w:sz w:val="24"/>
          <w:szCs w:val="24"/>
          <w:lang w:val="id-ID"/>
        </w:rPr>
        <w:t>-</w:t>
      </w:r>
      <w:r w:rsidRPr="000608BF">
        <w:rPr>
          <w:rFonts w:asciiTheme="minorBidi" w:hAnsiTheme="minorBidi"/>
          <w:color w:val="0D0D0D"/>
          <w:sz w:val="24"/>
          <w:szCs w:val="24"/>
          <w:lang w:val="id-ID"/>
        </w:rPr>
        <w:t>data</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aku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Buku</w:t>
      </w:r>
      <w:r w:rsidRPr="000608BF">
        <w:rPr>
          <w:rFonts w:asciiTheme="minorBidi" w:hAnsiTheme="minorBidi"/>
          <w:color w:val="0D0D0D"/>
          <w:spacing w:val="-1"/>
          <w:sz w:val="24"/>
          <w:szCs w:val="24"/>
          <w:lang w:val="id-ID"/>
        </w:rPr>
        <w:t xml:space="preserve"> b</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r</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dan</w:t>
      </w:r>
      <w:r w:rsidRPr="000608BF">
        <w:rPr>
          <w:rFonts w:asciiTheme="minorBidi" w:hAnsiTheme="minorBidi"/>
          <w:color w:val="0D0D0D"/>
          <w:spacing w:val="3"/>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u</w:t>
      </w:r>
      <w:r w:rsidRPr="000608BF">
        <w:rPr>
          <w:rFonts w:asciiTheme="minorBidi" w:hAnsiTheme="minorBidi"/>
          <w:color w:val="0D0D0D"/>
          <w:spacing w:val="-3"/>
          <w:sz w:val="24"/>
          <w:szCs w:val="24"/>
          <w:lang w:val="id-ID"/>
        </w:rPr>
        <w:t>k</w:t>
      </w:r>
      <w:r w:rsidRPr="000608BF">
        <w:rPr>
          <w:rFonts w:asciiTheme="minorBidi" w:hAnsiTheme="minorBidi"/>
          <w:color w:val="0D0D0D"/>
          <w:sz w:val="24"/>
          <w:szCs w:val="24"/>
          <w:lang w:val="id-ID"/>
        </w:rPr>
        <w:t>u</w:t>
      </w:r>
      <w:r w:rsidRPr="000608BF">
        <w:rPr>
          <w:rFonts w:asciiTheme="minorBidi" w:hAnsiTheme="minorBidi"/>
          <w:color w:val="0D0D0D"/>
          <w:spacing w:val="5"/>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r</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p</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t</w:t>
      </w:r>
      <w:r w:rsidRPr="000608BF">
        <w:rPr>
          <w:rFonts w:asciiTheme="minorBidi" w:hAnsiTheme="minorBidi"/>
          <w:color w:val="0D0D0D"/>
          <w:sz w:val="24"/>
          <w:szCs w:val="24"/>
          <w:lang w:val="id-ID"/>
        </w:rPr>
        <w:t>u</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ada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 xml:space="preserve">h </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on</w:t>
      </w:r>
      <w:r w:rsidRPr="000608BF">
        <w:rPr>
          <w:rFonts w:asciiTheme="minorBidi" w:hAnsiTheme="minorBidi"/>
          <w:color w:val="0D0D0D"/>
          <w:spacing w:val="-1"/>
          <w:sz w:val="24"/>
          <w:szCs w:val="24"/>
          <w:lang w:val="id-ID"/>
        </w:rPr>
        <w:t>t</w:t>
      </w:r>
      <w:r w:rsidRPr="000608BF">
        <w:rPr>
          <w:rFonts w:asciiTheme="minorBidi" w:hAnsiTheme="minorBidi"/>
          <w:color w:val="0D0D0D"/>
          <w:sz w:val="24"/>
          <w:szCs w:val="24"/>
          <w:lang w:val="id-ID"/>
        </w:rPr>
        <w:t>oh</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r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3"/>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3"/>
          <w:sz w:val="24"/>
          <w:szCs w:val="24"/>
          <w:lang w:val="id-ID"/>
        </w:rPr>
        <w:t xml:space="preserve"> </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duk.</w:t>
      </w:r>
      <w:r w:rsidRPr="000608BF">
        <w:rPr>
          <w:rFonts w:asciiTheme="minorBidi" w:hAnsiTheme="minorBidi"/>
          <w:color w:val="0D0D0D"/>
          <w:spacing w:val="-3"/>
          <w:sz w:val="24"/>
          <w:szCs w:val="24"/>
          <w:lang w:val="id-ID"/>
        </w:rPr>
        <w:t xml:space="preserve"> </w:t>
      </w:r>
      <w:r w:rsidRPr="000608BF">
        <w:rPr>
          <w:rFonts w:asciiTheme="minorBidi" w:hAnsiTheme="minorBidi"/>
          <w:color w:val="0D0D0D"/>
          <w:spacing w:val="1"/>
          <w:sz w:val="24"/>
          <w:szCs w:val="24"/>
          <w:lang w:val="id-ID"/>
        </w:rPr>
        <w:t>N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a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d</w:t>
      </w:r>
      <w:r w:rsidRPr="000608BF">
        <w:rPr>
          <w:rFonts w:asciiTheme="minorBidi" w:hAnsiTheme="minorBidi"/>
          <w:color w:val="0D0D0D"/>
          <w:sz w:val="24"/>
          <w:szCs w:val="24"/>
          <w:lang w:val="id-ID"/>
        </w:rPr>
        <w:t>ata</w:t>
      </w:r>
      <w:r w:rsidRPr="000608BF">
        <w:rPr>
          <w:rFonts w:asciiTheme="minorBidi" w:hAnsiTheme="minorBidi"/>
          <w:color w:val="0D0D0D"/>
          <w:spacing w:val="1"/>
          <w:sz w:val="24"/>
          <w:szCs w:val="24"/>
          <w:lang w:val="id-ID"/>
        </w:rPr>
        <w:t>-</w:t>
      </w:r>
      <w:r w:rsidRPr="000608BF">
        <w:rPr>
          <w:rFonts w:asciiTheme="minorBidi" w:hAnsiTheme="minorBidi"/>
          <w:color w:val="0D0D0D"/>
          <w:sz w:val="24"/>
          <w:szCs w:val="24"/>
          <w:lang w:val="id-ID"/>
        </w:rPr>
        <w:t xml:space="preserve">data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m</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e i</w:t>
      </w:r>
      <w:r w:rsidRPr="000608BF">
        <w:rPr>
          <w:rFonts w:asciiTheme="minorBidi" w:hAnsiTheme="minorBidi"/>
          <w:color w:val="0D0D0D"/>
          <w:spacing w:val="-1"/>
          <w:sz w:val="24"/>
          <w:szCs w:val="24"/>
          <w:lang w:val="id-ID"/>
        </w:rPr>
        <w:t>n</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 xml:space="preserve">uk </w:t>
      </w:r>
      <w:r w:rsidRPr="000608BF">
        <w:rPr>
          <w:rFonts w:asciiTheme="minorBidi" w:hAnsiTheme="minorBidi"/>
          <w:color w:val="0D0D0D"/>
          <w:spacing w:val="-1"/>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per</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har</w:t>
      </w:r>
      <w:r w:rsidRPr="000608BF">
        <w:rPr>
          <w:rFonts w:asciiTheme="minorBidi" w:hAnsiTheme="minorBidi"/>
          <w:color w:val="0D0D0D"/>
          <w:spacing w:val="-2"/>
          <w:sz w:val="24"/>
          <w:szCs w:val="24"/>
          <w:lang w:val="id-ID"/>
        </w:rPr>
        <w:t>u</w:t>
      </w:r>
      <w:r w:rsidRPr="000608BF">
        <w:rPr>
          <w:rFonts w:asciiTheme="minorBidi" w:hAnsiTheme="minorBidi"/>
          <w:color w:val="0D0D0D"/>
          <w:sz w:val="24"/>
          <w:szCs w:val="24"/>
          <w:lang w:val="id-ID"/>
        </w:rPr>
        <w:t>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d</w:t>
      </w:r>
      <w:r w:rsidRPr="000608BF">
        <w:rPr>
          <w:rFonts w:asciiTheme="minorBidi" w:hAnsiTheme="minorBidi"/>
          <w:color w:val="0D0D0D"/>
          <w:sz w:val="24"/>
          <w:szCs w:val="24"/>
          <w:lang w:val="id-ID"/>
        </w:rPr>
        <w:t>a</w:t>
      </w:r>
      <w:r w:rsidRPr="000608BF">
        <w:rPr>
          <w:rFonts w:asciiTheme="minorBidi" w:hAnsiTheme="minorBidi"/>
          <w:color w:val="0D0D0D"/>
          <w:spacing w:val="-2"/>
          <w:sz w:val="24"/>
          <w:szCs w:val="24"/>
          <w:lang w:val="id-ID"/>
        </w:rPr>
        <w:t>r</w:t>
      </w:r>
      <w:r w:rsidRPr="000608BF">
        <w:rPr>
          <w:rFonts w:asciiTheme="minorBidi" w:hAnsiTheme="minorBidi"/>
          <w:color w:val="0D0D0D"/>
          <w:sz w:val="24"/>
          <w:szCs w:val="24"/>
          <w:lang w:val="id-ID"/>
        </w:rPr>
        <w:t>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t</w:t>
      </w:r>
      <w:r w:rsidRPr="000608BF">
        <w:rPr>
          <w:rFonts w:asciiTheme="minorBidi" w:hAnsiTheme="minorBidi"/>
          <w:color w:val="0D0D0D"/>
          <w:sz w:val="24"/>
          <w:szCs w:val="24"/>
          <w:lang w:val="id-ID"/>
        </w:rPr>
        <w:t>ra</w:t>
      </w:r>
      <w:r w:rsidRPr="000608BF">
        <w:rPr>
          <w:rFonts w:asciiTheme="minorBidi" w:hAnsiTheme="minorBidi"/>
          <w:color w:val="0D0D0D"/>
          <w:spacing w:val="-3"/>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w:t>
      </w:r>
    </w:p>
    <w:p w14:paraId="6C038243" w14:textId="77777777" w:rsidR="00E61906" w:rsidRPr="000608BF" w:rsidRDefault="00E61906" w:rsidP="00E61906">
      <w:pPr>
        <w:pStyle w:val="ListParagraph"/>
        <w:widowControl w:val="0"/>
        <w:numPr>
          <w:ilvl w:val="0"/>
          <w:numId w:val="9"/>
        </w:numPr>
        <w:autoSpaceDE w:val="0"/>
        <w:autoSpaceDN w:val="0"/>
        <w:adjustRightInd w:val="0"/>
        <w:spacing w:after="0" w:line="360" w:lineRule="auto"/>
        <w:ind w:left="360" w:right="81" w:hanging="360"/>
        <w:jc w:val="both"/>
        <w:rPr>
          <w:rFonts w:asciiTheme="minorBidi" w:hAnsiTheme="minorBidi"/>
          <w:color w:val="000000"/>
          <w:sz w:val="24"/>
          <w:szCs w:val="24"/>
          <w:lang w:val="id-ID"/>
        </w:rPr>
      </w:pP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pacing w:val="1"/>
          <w:sz w:val="24"/>
          <w:szCs w:val="24"/>
          <w:lang w:val="id-ID"/>
        </w:rPr>
        <w:t>T</w:t>
      </w:r>
      <w:r w:rsidRPr="000608BF">
        <w:rPr>
          <w:rFonts w:asciiTheme="minorBidi" w:hAnsiTheme="minorBidi"/>
          <w:color w:val="0D0D0D"/>
          <w:sz w:val="24"/>
          <w:szCs w:val="24"/>
          <w:lang w:val="id-ID"/>
        </w:rPr>
        <w:t>ra</w:t>
      </w:r>
      <w:r w:rsidRPr="000608BF">
        <w:rPr>
          <w:rFonts w:asciiTheme="minorBidi" w:hAnsiTheme="minorBidi"/>
          <w:color w:val="0D0D0D"/>
          <w:spacing w:val="-1"/>
          <w:sz w:val="24"/>
          <w:szCs w:val="24"/>
          <w:lang w:val="id-ID"/>
        </w:rPr>
        <w:t>n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 </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2"/>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 xml:space="preserve">tara </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ng</w:t>
      </w:r>
      <w:r w:rsidRPr="000608BF">
        <w:rPr>
          <w:rFonts w:asciiTheme="minorBidi" w:hAnsiTheme="minorBidi"/>
          <w:color w:val="0D0D0D"/>
          <w:spacing w:val="48"/>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n</w:t>
      </w:r>
      <w:r w:rsidRPr="000608BF">
        <w:rPr>
          <w:rFonts w:asciiTheme="minorBidi" w:hAnsiTheme="minorBidi"/>
          <w:color w:val="0D0D0D"/>
          <w:spacing w:val="-4"/>
          <w:sz w:val="24"/>
          <w:szCs w:val="24"/>
          <w:lang w:val="id-ID"/>
        </w:rPr>
        <w:t>y</w:t>
      </w:r>
      <w:r w:rsidRPr="000608BF">
        <w:rPr>
          <w:rFonts w:asciiTheme="minorBidi" w:hAnsiTheme="minorBidi"/>
          <w:color w:val="0D0D0D"/>
          <w:spacing w:val="4"/>
          <w:sz w:val="24"/>
          <w:szCs w:val="24"/>
          <w:lang w:val="id-ID"/>
        </w:rPr>
        <w:t>i</w:t>
      </w:r>
      <w:r w:rsidRPr="000608BF">
        <w:rPr>
          <w:rFonts w:asciiTheme="minorBidi" w:hAnsiTheme="minorBidi"/>
          <w:color w:val="0D0D0D"/>
          <w:spacing w:val="1"/>
          <w:sz w:val="24"/>
          <w:szCs w:val="24"/>
          <w:lang w:val="id-ID"/>
        </w:rPr>
        <w:t>m</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an</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z w:val="24"/>
          <w:szCs w:val="24"/>
          <w:lang w:val="id-ID"/>
        </w:rPr>
        <w:t>re</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o</w:t>
      </w:r>
      <w:r w:rsidRPr="000608BF">
        <w:rPr>
          <w:rFonts w:asciiTheme="minorBidi" w:hAnsiTheme="minorBidi"/>
          <w:color w:val="0D0D0D"/>
          <w:spacing w:val="-2"/>
          <w:sz w:val="24"/>
          <w:szCs w:val="24"/>
          <w:lang w:val="id-ID"/>
        </w:rPr>
        <w:t>r</w:t>
      </w:r>
      <w:r w:rsidRPr="000608BF">
        <w:rPr>
          <w:rFonts w:asciiTheme="minorBidi" w:hAnsiTheme="minorBidi"/>
          <w:color w:val="0D0D0D"/>
          <w:sz w:val="24"/>
          <w:szCs w:val="24"/>
          <w:lang w:val="id-ID"/>
        </w:rPr>
        <w:t xml:space="preserve">d </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tra</w:t>
      </w:r>
      <w:r w:rsidRPr="000608BF">
        <w:rPr>
          <w:rFonts w:asciiTheme="minorBidi" w:hAnsiTheme="minorBidi"/>
          <w:color w:val="0D0D0D"/>
          <w:spacing w:val="-3"/>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z w:val="24"/>
          <w:szCs w:val="24"/>
          <w:lang w:val="id-ID"/>
        </w:rPr>
        <w:t xml:space="preserve">i </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 xml:space="preserve">ang  </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kan  d</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unak</w:t>
      </w:r>
      <w:r w:rsidRPr="000608BF">
        <w:rPr>
          <w:rFonts w:asciiTheme="minorBidi" w:hAnsiTheme="minorBidi"/>
          <w:color w:val="0D0D0D"/>
          <w:spacing w:val="-3"/>
          <w:sz w:val="24"/>
          <w:szCs w:val="24"/>
          <w:lang w:val="id-ID"/>
        </w:rPr>
        <w:t>a</w:t>
      </w:r>
      <w:r w:rsidRPr="000608BF">
        <w:rPr>
          <w:rFonts w:asciiTheme="minorBidi" w:hAnsiTheme="minorBidi"/>
          <w:color w:val="0D0D0D"/>
          <w:sz w:val="24"/>
          <w:szCs w:val="24"/>
          <w:lang w:val="id-ID"/>
        </w:rPr>
        <w:t>n untuk</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n</w:t>
      </w:r>
      <w:r w:rsidRPr="000608BF">
        <w:rPr>
          <w:rFonts w:asciiTheme="minorBidi" w:hAnsiTheme="minorBidi"/>
          <w:color w:val="0D0D0D"/>
          <w:spacing w:val="-2"/>
          <w:sz w:val="24"/>
          <w:szCs w:val="24"/>
          <w:lang w:val="id-ID"/>
        </w:rPr>
        <w:t>g</w:t>
      </w:r>
      <w:r w:rsidRPr="000608BF">
        <w:rPr>
          <w:rFonts w:asciiTheme="minorBidi" w:hAnsiTheme="minorBidi"/>
          <w:color w:val="0D0D0D"/>
          <w:sz w:val="24"/>
          <w:szCs w:val="24"/>
          <w:lang w:val="id-ID"/>
        </w:rPr>
        <w:t xml:space="preserve">ubah atau </w:t>
      </w:r>
      <w:r w:rsidRPr="000608BF">
        <w:rPr>
          <w:rFonts w:asciiTheme="minorBidi" w:hAnsiTheme="minorBidi"/>
          <w:color w:val="0D0D0D"/>
          <w:spacing w:val="1"/>
          <w:sz w:val="24"/>
          <w:szCs w:val="24"/>
          <w:lang w:val="id-ID"/>
        </w:rPr>
        <w:t>m</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per</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har</w:t>
      </w:r>
      <w:r w:rsidRPr="000608BF">
        <w:rPr>
          <w:rFonts w:asciiTheme="minorBidi" w:hAnsiTheme="minorBidi"/>
          <w:color w:val="0D0D0D"/>
          <w:spacing w:val="-2"/>
          <w:sz w:val="24"/>
          <w:szCs w:val="24"/>
          <w:lang w:val="id-ID"/>
        </w:rPr>
        <w:t>u</w:t>
      </w:r>
      <w:r w:rsidRPr="000608BF">
        <w:rPr>
          <w:rFonts w:asciiTheme="minorBidi" w:hAnsiTheme="minorBidi"/>
          <w:color w:val="0D0D0D"/>
          <w:sz w:val="24"/>
          <w:szCs w:val="24"/>
          <w:lang w:val="id-ID"/>
        </w:rPr>
        <w:t>i</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da</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a</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lam</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l</w:t>
      </w:r>
      <w:r w:rsidRPr="000608BF">
        <w:rPr>
          <w:rFonts w:asciiTheme="minorBidi" w:hAnsiTheme="minorBidi"/>
          <w:color w:val="0D0D0D"/>
          <w:sz w:val="24"/>
          <w:szCs w:val="24"/>
          <w:lang w:val="id-ID"/>
        </w:rPr>
        <w:t>e</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n</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uk.</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P</w:t>
      </w:r>
      <w:r w:rsidRPr="000608BF">
        <w:rPr>
          <w:rFonts w:asciiTheme="minorBidi" w:hAnsiTheme="minorBidi"/>
          <w:color w:val="0D0D0D"/>
          <w:spacing w:val="-3"/>
          <w:sz w:val="24"/>
          <w:szCs w:val="24"/>
          <w:lang w:val="id-ID"/>
        </w:rPr>
        <w:t>e</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n</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lastRenderedPageBreak/>
        <w:t>pe</w:t>
      </w:r>
      <w:r w:rsidRPr="000608BF">
        <w:rPr>
          <w:rFonts w:asciiTheme="minorBidi" w:hAnsiTheme="minorBidi"/>
          <w:color w:val="0D0D0D"/>
          <w:spacing w:val="-1"/>
          <w:sz w:val="24"/>
          <w:szCs w:val="24"/>
          <w:lang w:val="id-ID"/>
        </w:rPr>
        <w:t>nj</w:t>
      </w:r>
      <w:r w:rsidRPr="000608BF">
        <w:rPr>
          <w:rFonts w:asciiTheme="minorBidi" w:hAnsiTheme="minorBidi"/>
          <w:color w:val="0D0D0D"/>
          <w:sz w:val="24"/>
          <w:szCs w:val="24"/>
          <w:lang w:val="id-ID"/>
        </w:rPr>
        <w:t>uala</w:t>
      </w:r>
      <w:r w:rsidRPr="000608BF">
        <w:rPr>
          <w:rFonts w:asciiTheme="minorBidi" w:hAnsiTheme="minorBidi"/>
          <w:color w:val="0D0D0D"/>
          <w:spacing w:val="-3"/>
          <w:sz w:val="24"/>
          <w:szCs w:val="24"/>
          <w:lang w:val="id-ID"/>
        </w:rPr>
        <w:t>n</w:t>
      </w:r>
      <w:r w:rsidRPr="000608BF">
        <w:rPr>
          <w:rFonts w:asciiTheme="minorBidi" w:hAnsiTheme="minorBidi"/>
          <w:color w:val="0D0D0D"/>
          <w:sz w:val="24"/>
          <w:szCs w:val="24"/>
          <w:lang w:val="id-ID"/>
        </w:rPr>
        <w:t>, p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er</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a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pe</w:t>
      </w:r>
      <w:r w:rsidRPr="000608BF">
        <w:rPr>
          <w:rFonts w:asciiTheme="minorBidi" w:hAnsiTheme="minorBidi"/>
          <w:color w:val="0D0D0D"/>
          <w:spacing w:val="-3"/>
          <w:sz w:val="24"/>
          <w:szCs w:val="24"/>
          <w:lang w:val="id-ID"/>
        </w:rPr>
        <w:t>r</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e</w:t>
      </w:r>
      <w:r w:rsidRPr="000608BF">
        <w:rPr>
          <w:rFonts w:asciiTheme="minorBidi" w:hAnsiTheme="minorBidi"/>
          <w:color w:val="0D0D0D"/>
          <w:spacing w:val="-2"/>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aan,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p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er</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a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k</w:t>
      </w:r>
      <w:r w:rsidRPr="000608BF">
        <w:rPr>
          <w:rFonts w:asciiTheme="minorBidi" w:hAnsiTheme="minorBidi"/>
          <w:color w:val="0D0D0D"/>
          <w:spacing w:val="-3"/>
          <w:sz w:val="24"/>
          <w:szCs w:val="24"/>
          <w:lang w:val="id-ID"/>
        </w:rPr>
        <w:t>a</w:t>
      </w:r>
      <w:r w:rsidRPr="000608BF">
        <w:rPr>
          <w:rFonts w:asciiTheme="minorBidi" w:hAnsiTheme="minorBidi"/>
          <w:color w:val="0D0D0D"/>
          <w:sz w:val="24"/>
          <w:szCs w:val="24"/>
          <w:lang w:val="id-ID"/>
        </w:rPr>
        <w:t>s</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ada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h</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c</w:t>
      </w:r>
      <w:r w:rsidRPr="000608BF">
        <w:rPr>
          <w:rFonts w:asciiTheme="minorBidi" w:hAnsiTheme="minorBidi"/>
          <w:color w:val="0D0D0D"/>
          <w:spacing w:val="1"/>
          <w:sz w:val="24"/>
          <w:szCs w:val="24"/>
          <w:lang w:val="id-ID"/>
        </w:rPr>
        <w:t>o</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 xml:space="preserve">toh </w:t>
      </w:r>
      <w:r w:rsidRPr="000608BF">
        <w:rPr>
          <w:rFonts w:asciiTheme="minorBidi" w:hAnsiTheme="minorBidi"/>
          <w:color w:val="0D0D0D"/>
          <w:spacing w:val="-2"/>
          <w:sz w:val="24"/>
          <w:szCs w:val="24"/>
          <w:lang w:val="id-ID"/>
        </w:rPr>
        <w:t>d</w:t>
      </w:r>
      <w:r w:rsidRPr="000608BF">
        <w:rPr>
          <w:rFonts w:asciiTheme="minorBidi" w:hAnsiTheme="minorBidi"/>
          <w:color w:val="0D0D0D"/>
          <w:sz w:val="24"/>
          <w:szCs w:val="24"/>
          <w:lang w:val="id-ID"/>
        </w:rPr>
        <w:t>ar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3"/>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 tra</w:t>
      </w:r>
      <w:r w:rsidRPr="000608BF">
        <w:rPr>
          <w:rFonts w:asciiTheme="minorBidi" w:hAnsiTheme="minorBidi"/>
          <w:color w:val="0D0D0D"/>
          <w:spacing w:val="-4"/>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w:t>
      </w:r>
    </w:p>
    <w:p w14:paraId="5DA93D59" w14:textId="77777777" w:rsidR="00E61906" w:rsidRPr="000608BF" w:rsidRDefault="00E61906" w:rsidP="00E61906">
      <w:pPr>
        <w:pStyle w:val="ListParagraph"/>
        <w:widowControl w:val="0"/>
        <w:numPr>
          <w:ilvl w:val="0"/>
          <w:numId w:val="9"/>
        </w:numPr>
        <w:autoSpaceDE w:val="0"/>
        <w:autoSpaceDN w:val="0"/>
        <w:adjustRightInd w:val="0"/>
        <w:spacing w:after="0" w:line="360" w:lineRule="auto"/>
        <w:ind w:left="360" w:right="81" w:hanging="360"/>
        <w:jc w:val="both"/>
        <w:rPr>
          <w:rFonts w:asciiTheme="minorBidi" w:hAnsiTheme="minorBidi"/>
          <w:color w:val="000000"/>
          <w:sz w:val="24"/>
          <w:szCs w:val="24"/>
          <w:lang w:val="id-ID"/>
        </w:rPr>
      </w:pP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le </w:t>
      </w:r>
      <w:r w:rsidRPr="000608BF">
        <w:rPr>
          <w:rFonts w:asciiTheme="minorBidi" w:hAnsiTheme="minorBidi"/>
          <w:color w:val="0D0D0D"/>
          <w:spacing w:val="29"/>
          <w:sz w:val="24"/>
          <w:szCs w:val="24"/>
          <w:lang w:val="id-ID"/>
        </w:rPr>
        <w:t xml:space="preserve"> </w:t>
      </w:r>
      <w:r w:rsidRPr="000608BF">
        <w:rPr>
          <w:rFonts w:asciiTheme="minorBidi" w:hAnsiTheme="minorBidi"/>
          <w:color w:val="0D0D0D"/>
          <w:sz w:val="24"/>
          <w:szCs w:val="24"/>
          <w:lang w:val="id-ID"/>
        </w:rPr>
        <w:t>R</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fere</w:t>
      </w:r>
      <w:r w:rsidRPr="000608BF">
        <w:rPr>
          <w:rFonts w:asciiTheme="minorBidi" w:hAnsiTheme="minorBidi"/>
          <w:color w:val="0D0D0D"/>
          <w:spacing w:val="-2"/>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 </w:t>
      </w:r>
      <w:r w:rsidRPr="000608BF">
        <w:rPr>
          <w:rFonts w:asciiTheme="minorBidi" w:hAnsiTheme="minorBidi"/>
          <w:color w:val="0D0D0D"/>
          <w:spacing w:val="27"/>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n</w:t>
      </w:r>
      <w:r w:rsidRPr="000608BF">
        <w:rPr>
          <w:rFonts w:asciiTheme="minorBidi" w:hAnsiTheme="minorBidi"/>
          <w:color w:val="0D0D0D"/>
          <w:spacing w:val="-2"/>
          <w:sz w:val="24"/>
          <w:szCs w:val="24"/>
          <w:lang w:val="id-ID"/>
        </w:rPr>
        <w:t>y</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m</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 xml:space="preserve">an </w:t>
      </w:r>
      <w:r w:rsidRPr="000608BF">
        <w:rPr>
          <w:rFonts w:asciiTheme="minorBidi" w:hAnsiTheme="minorBidi"/>
          <w:color w:val="0D0D0D"/>
          <w:spacing w:val="28"/>
          <w:sz w:val="24"/>
          <w:szCs w:val="24"/>
          <w:lang w:val="id-ID"/>
        </w:rPr>
        <w:t xml:space="preserve"> </w:t>
      </w:r>
      <w:r w:rsidRPr="000608BF">
        <w:rPr>
          <w:rFonts w:asciiTheme="minorBidi" w:hAnsiTheme="minorBidi"/>
          <w:color w:val="0D0D0D"/>
          <w:sz w:val="24"/>
          <w:szCs w:val="24"/>
          <w:lang w:val="id-ID"/>
        </w:rPr>
        <w:t xml:space="preserve">data </w:t>
      </w:r>
      <w:r w:rsidRPr="000608BF">
        <w:rPr>
          <w:rFonts w:asciiTheme="minorBidi" w:hAnsiTheme="minorBidi"/>
          <w:color w:val="0D0D0D"/>
          <w:spacing w:val="29"/>
          <w:sz w:val="24"/>
          <w:szCs w:val="24"/>
          <w:lang w:val="id-ID"/>
        </w:rPr>
        <w:t xml:space="preserve"> </w:t>
      </w:r>
      <w:r w:rsidRPr="000608BF">
        <w:rPr>
          <w:rFonts w:asciiTheme="minorBidi" w:hAnsiTheme="minorBidi"/>
          <w:color w:val="0D0D0D"/>
          <w:spacing w:val="-3"/>
          <w:sz w:val="24"/>
          <w:szCs w:val="24"/>
          <w:lang w:val="id-ID"/>
        </w:rPr>
        <w:t>y</w:t>
      </w:r>
      <w:r w:rsidRPr="000608BF">
        <w:rPr>
          <w:rFonts w:asciiTheme="minorBidi" w:hAnsiTheme="minorBidi"/>
          <w:color w:val="0D0D0D"/>
          <w:sz w:val="24"/>
          <w:szCs w:val="24"/>
          <w:lang w:val="id-ID"/>
        </w:rPr>
        <w:t xml:space="preserve">ang </w:t>
      </w:r>
      <w:r w:rsidRPr="000608BF">
        <w:rPr>
          <w:rFonts w:asciiTheme="minorBidi" w:hAnsiTheme="minorBidi"/>
          <w:color w:val="0D0D0D"/>
          <w:spacing w:val="27"/>
          <w:sz w:val="24"/>
          <w:szCs w:val="24"/>
          <w:lang w:val="id-ID"/>
        </w:rPr>
        <w:t xml:space="preserve"> </w:t>
      </w:r>
      <w:r w:rsidRPr="000608BF">
        <w:rPr>
          <w:rFonts w:asciiTheme="minorBidi" w:hAnsiTheme="minorBidi"/>
          <w:color w:val="0D0D0D"/>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unak</w:t>
      </w:r>
      <w:r w:rsidRPr="000608BF">
        <w:rPr>
          <w:rFonts w:asciiTheme="minorBidi" w:hAnsiTheme="minorBidi"/>
          <w:color w:val="0D0D0D"/>
          <w:spacing w:val="-3"/>
          <w:sz w:val="24"/>
          <w:szCs w:val="24"/>
          <w:lang w:val="id-ID"/>
        </w:rPr>
        <w:t>a</w:t>
      </w:r>
      <w:r w:rsidRPr="000608BF">
        <w:rPr>
          <w:rFonts w:asciiTheme="minorBidi" w:hAnsiTheme="minorBidi"/>
          <w:color w:val="0D0D0D"/>
          <w:sz w:val="24"/>
          <w:szCs w:val="24"/>
          <w:lang w:val="id-ID"/>
        </w:rPr>
        <w:t xml:space="preserve">n </w:t>
      </w:r>
      <w:r w:rsidRPr="000608BF">
        <w:rPr>
          <w:rFonts w:asciiTheme="minorBidi" w:hAnsiTheme="minorBidi"/>
          <w:color w:val="0D0D0D"/>
          <w:spacing w:val="28"/>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eba</w:t>
      </w:r>
      <w:r w:rsidRPr="000608BF">
        <w:rPr>
          <w:rFonts w:asciiTheme="minorBidi" w:hAnsiTheme="minorBidi"/>
          <w:color w:val="0D0D0D"/>
          <w:spacing w:val="-1"/>
          <w:sz w:val="24"/>
          <w:szCs w:val="24"/>
          <w:lang w:val="id-ID"/>
        </w:rPr>
        <w:t>g</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 xml:space="preserve">i </w:t>
      </w:r>
      <w:r w:rsidRPr="000608BF">
        <w:rPr>
          <w:rFonts w:asciiTheme="minorBidi" w:hAnsiTheme="minorBidi"/>
          <w:color w:val="0D0D0D"/>
          <w:spacing w:val="28"/>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ta</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 xml:space="preserve">dar </w:t>
      </w:r>
      <w:r w:rsidRPr="000608BF">
        <w:rPr>
          <w:rFonts w:asciiTheme="minorBidi" w:hAnsiTheme="minorBidi"/>
          <w:color w:val="0D0D0D"/>
          <w:spacing w:val="31"/>
          <w:sz w:val="24"/>
          <w:szCs w:val="24"/>
          <w:lang w:val="id-ID"/>
        </w:rPr>
        <w:t xml:space="preserve"> </w:t>
      </w:r>
      <w:r w:rsidRPr="000608BF">
        <w:rPr>
          <w:rFonts w:asciiTheme="minorBidi" w:hAnsiTheme="minorBidi"/>
          <w:color w:val="0D0D0D"/>
          <w:sz w:val="24"/>
          <w:szCs w:val="24"/>
          <w:lang w:val="id-ID"/>
        </w:rPr>
        <w:t>unt</w:t>
      </w:r>
      <w:r w:rsidRPr="000608BF">
        <w:rPr>
          <w:rFonts w:asciiTheme="minorBidi" w:hAnsiTheme="minorBidi"/>
          <w:color w:val="0D0D0D"/>
          <w:spacing w:val="-3"/>
          <w:sz w:val="24"/>
          <w:szCs w:val="24"/>
          <w:lang w:val="id-ID"/>
        </w:rPr>
        <w:t>u</w:t>
      </w:r>
      <w:r w:rsidRPr="000608BF">
        <w:rPr>
          <w:rFonts w:asciiTheme="minorBidi" w:hAnsiTheme="minorBidi"/>
          <w:color w:val="0D0D0D"/>
          <w:sz w:val="24"/>
          <w:szCs w:val="24"/>
          <w:lang w:val="id-ID"/>
        </w:rPr>
        <w:t xml:space="preserve">k </w:t>
      </w:r>
      <w:r w:rsidRPr="000608BF">
        <w:rPr>
          <w:rFonts w:asciiTheme="minorBidi" w:hAnsiTheme="minorBidi"/>
          <w:color w:val="0D0D0D"/>
          <w:spacing w:val="28"/>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pr</w:t>
      </w:r>
      <w:r w:rsidRPr="000608BF">
        <w:rPr>
          <w:rFonts w:asciiTheme="minorBidi" w:hAnsiTheme="minorBidi"/>
          <w:color w:val="0D0D0D"/>
          <w:spacing w:val="-3"/>
          <w:sz w:val="24"/>
          <w:szCs w:val="24"/>
          <w:lang w:val="id-ID"/>
        </w:rPr>
        <w:t>o</w:t>
      </w:r>
      <w:r w:rsidRPr="000608BF">
        <w:rPr>
          <w:rFonts w:asciiTheme="minorBidi" w:hAnsiTheme="minorBidi"/>
          <w:color w:val="0D0D0D"/>
          <w:spacing w:val="-1"/>
          <w:sz w:val="24"/>
          <w:szCs w:val="24"/>
          <w:lang w:val="id-ID"/>
        </w:rPr>
        <w:t>s</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s tra</w:t>
      </w:r>
      <w:r w:rsidRPr="000608BF">
        <w:rPr>
          <w:rFonts w:asciiTheme="minorBidi" w:hAnsiTheme="minorBidi"/>
          <w:color w:val="0D0D0D"/>
          <w:spacing w:val="-1"/>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k</w:t>
      </w:r>
      <w:r w:rsidRPr="000608BF">
        <w:rPr>
          <w:rFonts w:asciiTheme="minorBidi" w:hAnsiTheme="minorBidi"/>
          <w:color w:val="0D0D0D"/>
          <w:spacing w:val="1"/>
          <w:sz w:val="24"/>
          <w:szCs w:val="24"/>
          <w:lang w:val="id-ID"/>
        </w:rPr>
        <w:t>si</w:t>
      </w:r>
      <w:r w:rsidRPr="000608BF">
        <w:rPr>
          <w:rFonts w:asciiTheme="minorBidi" w:hAnsiTheme="minorBidi"/>
          <w:color w:val="0D0D0D"/>
          <w:sz w:val="24"/>
          <w:szCs w:val="24"/>
          <w:lang w:val="id-ID"/>
        </w:rPr>
        <w:t>.</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M</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ln</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pro</w:t>
      </w:r>
      <w:r w:rsidRPr="000608BF">
        <w:rPr>
          <w:rFonts w:asciiTheme="minorBidi" w:hAnsiTheme="minorBidi"/>
          <w:color w:val="0D0D0D"/>
          <w:spacing w:val="-1"/>
          <w:sz w:val="24"/>
          <w:szCs w:val="24"/>
          <w:lang w:val="id-ID"/>
        </w:rPr>
        <w:t>g</w:t>
      </w:r>
      <w:r w:rsidRPr="000608BF">
        <w:rPr>
          <w:rFonts w:asciiTheme="minorBidi" w:hAnsiTheme="minorBidi"/>
          <w:color w:val="0D0D0D"/>
          <w:spacing w:val="-3"/>
          <w:sz w:val="24"/>
          <w:szCs w:val="24"/>
          <w:lang w:val="id-ID"/>
        </w:rPr>
        <w:t>r</w:t>
      </w:r>
      <w:r w:rsidRPr="000608BF">
        <w:rPr>
          <w:rFonts w:asciiTheme="minorBidi" w:hAnsiTheme="minorBidi"/>
          <w:color w:val="0D0D0D"/>
          <w:sz w:val="24"/>
          <w:szCs w:val="24"/>
          <w:lang w:val="id-ID"/>
        </w:rPr>
        <w:t>am</w:t>
      </w:r>
      <w:r w:rsidRPr="000608BF">
        <w:rPr>
          <w:rFonts w:asciiTheme="minorBidi" w:hAnsiTheme="minorBidi"/>
          <w:color w:val="0D0D0D"/>
          <w:spacing w:val="6"/>
          <w:sz w:val="24"/>
          <w:szCs w:val="24"/>
          <w:lang w:val="id-ID"/>
        </w:rPr>
        <w:t xml:space="preserve"> </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aya</w:t>
      </w:r>
      <w:r w:rsidRPr="000608BF">
        <w:rPr>
          <w:rFonts w:asciiTheme="minorBidi" w:hAnsiTheme="minorBidi"/>
          <w:color w:val="0D0D0D"/>
          <w:spacing w:val="-3"/>
          <w:sz w:val="24"/>
          <w:szCs w:val="24"/>
          <w:lang w:val="id-ID"/>
        </w:rPr>
        <w:t>r</w:t>
      </w:r>
      <w:r w:rsidRPr="000608BF">
        <w:rPr>
          <w:rFonts w:asciiTheme="minorBidi" w:hAnsiTheme="minorBidi"/>
          <w:color w:val="0D0D0D"/>
          <w:sz w:val="24"/>
          <w:szCs w:val="24"/>
          <w:lang w:val="id-ID"/>
        </w:rPr>
        <w:t>an</w:t>
      </w:r>
      <w:r w:rsidRPr="000608BF">
        <w:rPr>
          <w:rFonts w:asciiTheme="minorBidi" w:hAnsiTheme="minorBidi"/>
          <w:color w:val="0D0D0D"/>
          <w:spacing w:val="4"/>
          <w:sz w:val="24"/>
          <w:szCs w:val="24"/>
          <w:lang w:val="id-ID"/>
        </w:rPr>
        <w:t xml:space="preserve"> </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i</w:t>
      </w:r>
      <w:r w:rsidRPr="000608BF">
        <w:rPr>
          <w:rFonts w:asciiTheme="minorBidi" w:hAnsiTheme="minorBidi"/>
          <w:color w:val="0D0D0D"/>
          <w:spacing w:val="6"/>
          <w:sz w:val="24"/>
          <w:szCs w:val="24"/>
          <w:lang w:val="id-ID"/>
        </w:rPr>
        <w:t xml:space="preserve"> </w:t>
      </w:r>
      <w:r w:rsidRPr="000608BF">
        <w:rPr>
          <w:rFonts w:asciiTheme="minorBidi" w:hAnsiTheme="minorBidi"/>
          <w:color w:val="0D0D0D"/>
          <w:spacing w:val="-3"/>
          <w:sz w:val="24"/>
          <w:szCs w:val="24"/>
          <w:lang w:val="id-ID"/>
        </w:rPr>
        <w:t>d</w:t>
      </w:r>
      <w:r w:rsidRPr="000608BF">
        <w:rPr>
          <w:rFonts w:asciiTheme="minorBidi" w:hAnsiTheme="minorBidi"/>
          <w:color w:val="0D0D0D"/>
          <w:sz w:val="24"/>
          <w:szCs w:val="24"/>
          <w:lang w:val="id-ID"/>
        </w:rPr>
        <w:t>ap</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t</w:t>
      </w:r>
      <w:r w:rsidRPr="000608BF">
        <w:rPr>
          <w:rFonts w:asciiTheme="minorBidi" w:hAnsiTheme="minorBidi"/>
          <w:color w:val="0D0D0D"/>
          <w:spacing w:val="5"/>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w:t>
      </w:r>
      <w:r w:rsidRPr="000608BF">
        <w:rPr>
          <w:rFonts w:asciiTheme="minorBidi" w:hAnsiTheme="minorBidi"/>
          <w:color w:val="0D0D0D"/>
          <w:spacing w:val="-2"/>
          <w:sz w:val="24"/>
          <w:szCs w:val="24"/>
          <w:lang w:val="id-ID"/>
        </w:rPr>
        <w:t>r</w:t>
      </w:r>
      <w:r w:rsidRPr="000608BF">
        <w:rPr>
          <w:rFonts w:asciiTheme="minorBidi" w:hAnsiTheme="minorBidi"/>
          <w:color w:val="0D0D0D"/>
          <w:sz w:val="24"/>
          <w:szCs w:val="24"/>
          <w:lang w:val="id-ID"/>
        </w:rPr>
        <w:t>ujuk</w:t>
      </w:r>
      <w:r w:rsidRPr="000608BF">
        <w:rPr>
          <w:rFonts w:asciiTheme="minorBidi" w:hAnsiTheme="minorBidi"/>
          <w:color w:val="0D0D0D"/>
          <w:spacing w:val="4"/>
          <w:sz w:val="24"/>
          <w:szCs w:val="24"/>
          <w:lang w:val="id-ID"/>
        </w:rPr>
        <w:t xml:space="preserve"> </w:t>
      </w:r>
      <w:r w:rsidRPr="000608BF">
        <w:rPr>
          <w:rFonts w:asciiTheme="minorBidi" w:hAnsiTheme="minorBidi"/>
          <w:color w:val="0D0D0D"/>
          <w:sz w:val="24"/>
          <w:szCs w:val="24"/>
          <w:lang w:val="id-ID"/>
        </w:rPr>
        <w:t>ke</w:t>
      </w:r>
      <w:r w:rsidRPr="000608BF">
        <w:rPr>
          <w:rFonts w:asciiTheme="minorBidi" w:hAnsiTheme="minorBidi"/>
          <w:color w:val="0D0D0D"/>
          <w:spacing w:val="5"/>
          <w:sz w:val="24"/>
          <w:szCs w:val="24"/>
          <w:lang w:val="id-ID"/>
        </w:rPr>
        <w:t xml:space="preserve"> </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abel</w:t>
      </w:r>
      <w:r w:rsidRPr="000608BF">
        <w:rPr>
          <w:rFonts w:asciiTheme="minorBidi" w:hAnsiTheme="minorBidi"/>
          <w:color w:val="0D0D0D"/>
          <w:spacing w:val="5"/>
          <w:sz w:val="24"/>
          <w:szCs w:val="24"/>
          <w:lang w:val="id-ID"/>
        </w:rPr>
        <w:t xml:space="preserve"> </w:t>
      </w:r>
      <w:r w:rsidRPr="000608BF">
        <w:rPr>
          <w:rFonts w:asciiTheme="minorBidi" w:hAnsiTheme="minorBidi"/>
          <w:color w:val="0D0D0D"/>
          <w:sz w:val="24"/>
          <w:szCs w:val="24"/>
          <w:lang w:val="id-ID"/>
        </w:rPr>
        <w:t>pa</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 xml:space="preserve">ak. </w:t>
      </w: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5"/>
          <w:sz w:val="24"/>
          <w:szCs w:val="24"/>
          <w:lang w:val="id-ID"/>
        </w:rPr>
        <w:t xml:space="preserve"> </w:t>
      </w:r>
      <w:r w:rsidRPr="000608BF">
        <w:rPr>
          <w:rFonts w:asciiTheme="minorBidi" w:hAnsiTheme="minorBidi"/>
          <w:color w:val="0D0D0D"/>
          <w:sz w:val="24"/>
          <w:szCs w:val="24"/>
          <w:lang w:val="id-ID"/>
        </w:rPr>
        <w:t>r</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fera</w:t>
      </w:r>
      <w:r w:rsidRPr="000608BF">
        <w:rPr>
          <w:rFonts w:asciiTheme="minorBidi" w:hAnsiTheme="minorBidi"/>
          <w:color w:val="0D0D0D"/>
          <w:spacing w:val="-3"/>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 la</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nny</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 xml:space="preserve"> m</w:t>
      </w:r>
      <w:r w:rsidRPr="000608BF">
        <w:rPr>
          <w:rFonts w:asciiTheme="minorBidi" w:hAnsiTheme="minorBidi"/>
          <w:color w:val="0D0D0D"/>
          <w:sz w:val="24"/>
          <w:szCs w:val="24"/>
          <w:lang w:val="id-ID"/>
        </w:rPr>
        <w:t>e</w:t>
      </w:r>
      <w:r w:rsidRPr="000608BF">
        <w:rPr>
          <w:rFonts w:asciiTheme="minorBidi" w:hAnsiTheme="minorBidi"/>
          <w:color w:val="0D0D0D"/>
          <w:spacing w:val="-2"/>
          <w:sz w:val="24"/>
          <w:szCs w:val="24"/>
          <w:lang w:val="id-ID"/>
        </w:rPr>
        <w:t>l</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pu</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i</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daftar</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2"/>
          <w:sz w:val="24"/>
          <w:szCs w:val="24"/>
          <w:lang w:val="id-ID"/>
        </w:rPr>
        <w:t>h</w:t>
      </w:r>
      <w:r w:rsidRPr="000608BF">
        <w:rPr>
          <w:rFonts w:asciiTheme="minorBidi" w:hAnsiTheme="minorBidi"/>
          <w:color w:val="0D0D0D"/>
          <w:sz w:val="24"/>
          <w:szCs w:val="24"/>
          <w:lang w:val="id-ID"/>
        </w:rPr>
        <w:t>ar</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untuk faktur</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pelan</w:t>
      </w:r>
      <w:r w:rsidRPr="000608BF">
        <w:rPr>
          <w:rFonts w:asciiTheme="minorBidi" w:hAnsiTheme="minorBidi"/>
          <w:color w:val="0D0D0D"/>
          <w:spacing w:val="-4"/>
          <w:sz w:val="24"/>
          <w:szCs w:val="24"/>
          <w:lang w:val="id-ID"/>
        </w:rPr>
        <w:t>g</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n, daftar</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pe</w:t>
      </w:r>
      <w:r w:rsidRPr="000608BF">
        <w:rPr>
          <w:rFonts w:asciiTheme="minorBidi" w:hAnsiTheme="minorBidi"/>
          <w:color w:val="0D0D0D"/>
          <w:spacing w:val="1"/>
          <w:sz w:val="24"/>
          <w:szCs w:val="24"/>
          <w:lang w:val="id-ID"/>
        </w:rPr>
        <w:t>m</w:t>
      </w:r>
      <w:r w:rsidRPr="000608BF">
        <w:rPr>
          <w:rFonts w:asciiTheme="minorBidi" w:hAnsiTheme="minorBidi"/>
          <w:color w:val="0D0D0D"/>
          <w:spacing w:val="-2"/>
          <w:sz w:val="24"/>
          <w:szCs w:val="24"/>
          <w:lang w:val="id-ID"/>
        </w:rPr>
        <w:t>a</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ok</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n</w:t>
      </w:r>
      <w:r w:rsidRPr="000608BF">
        <w:rPr>
          <w:rFonts w:asciiTheme="minorBidi" w:hAnsiTheme="minorBidi"/>
          <w:color w:val="0D0D0D"/>
          <w:sz w:val="24"/>
          <w:szCs w:val="24"/>
          <w:lang w:val="id-ID"/>
        </w:rPr>
        <w:t>g 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otor</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pacing w:val="-2"/>
          <w:sz w:val="24"/>
          <w:szCs w:val="24"/>
          <w:lang w:val="id-ID"/>
        </w:rPr>
        <w:t>a</w:t>
      </w:r>
      <w:r w:rsidRPr="000608BF">
        <w:rPr>
          <w:rFonts w:asciiTheme="minorBidi" w:hAnsiTheme="minorBidi"/>
          <w:color w:val="0D0D0D"/>
          <w:spacing w:val="1"/>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 daftar </w:t>
      </w:r>
      <w:r w:rsidRPr="000608BF">
        <w:rPr>
          <w:rFonts w:asciiTheme="minorBidi" w:hAnsiTheme="minorBidi"/>
          <w:color w:val="0D0D0D"/>
          <w:spacing w:val="-1"/>
          <w:sz w:val="24"/>
          <w:szCs w:val="24"/>
          <w:lang w:val="id-ID"/>
        </w:rPr>
        <w:t>n</w:t>
      </w:r>
      <w:r w:rsidRPr="000608BF">
        <w:rPr>
          <w:rFonts w:asciiTheme="minorBidi" w:hAnsiTheme="minorBidi"/>
          <w:color w:val="0D0D0D"/>
          <w:spacing w:val="-2"/>
          <w:sz w:val="24"/>
          <w:szCs w:val="24"/>
          <w:lang w:val="id-ID"/>
        </w:rPr>
        <w:t>a</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 xml:space="preserve">a </w:t>
      </w:r>
      <w:r w:rsidRPr="000608BF">
        <w:rPr>
          <w:rFonts w:asciiTheme="minorBidi" w:hAnsiTheme="minorBidi"/>
          <w:color w:val="0D0D0D"/>
          <w:spacing w:val="-1"/>
          <w:sz w:val="24"/>
          <w:szCs w:val="24"/>
          <w:lang w:val="id-ID"/>
        </w:rPr>
        <w:t>p</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w</w:t>
      </w:r>
      <w:r w:rsidRPr="000608BF">
        <w:rPr>
          <w:rFonts w:asciiTheme="minorBidi" w:hAnsiTheme="minorBidi"/>
          <w:color w:val="0D0D0D"/>
          <w:spacing w:val="-3"/>
          <w:sz w:val="24"/>
          <w:szCs w:val="24"/>
          <w:lang w:val="id-ID"/>
        </w:rPr>
        <w:t>a</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dan</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le </w:t>
      </w:r>
      <w:r w:rsidRPr="000608BF">
        <w:rPr>
          <w:rFonts w:asciiTheme="minorBidi" w:hAnsiTheme="minorBidi"/>
          <w:color w:val="0D0D0D"/>
          <w:spacing w:val="-1"/>
          <w:sz w:val="24"/>
          <w:szCs w:val="24"/>
          <w:lang w:val="id-ID"/>
        </w:rPr>
        <w:t>k</w:t>
      </w:r>
      <w:r w:rsidRPr="000608BF">
        <w:rPr>
          <w:rFonts w:asciiTheme="minorBidi" w:hAnsiTheme="minorBidi"/>
          <w:color w:val="0D0D0D"/>
          <w:sz w:val="24"/>
          <w:szCs w:val="24"/>
          <w:lang w:val="id-ID"/>
        </w:rPr>
        <w:t>re</w:t>
      </w:r>
      <w:r w:rsidRPr="000608BF">
        <w:rPr>
          <w:rFonts w:asciiTheme="minorBidi" w:hAnsiTheme="minorBidi"/>
          <w:color w:val="0D0D0D"/>
          <w:spacing w:val="-2"/>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t</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pelan</w:t>
      </w:r>
      <w:r w:rsidRPr="000608BF">
        <w:rPr>
          <w:rFonts w:asciiTheme="minorBidi" w:hAnsiTheme="minorBidi"/>
          <w:color w:val="0D0D0D"/>
          <w:spacing w:val="-2"/>
          <w:sz w:val="24"/>
          <w:szCs w:val="24"/>
          <w:lang w:val="id-ID"/>
        </w:rPr>
        <w:t>g</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un</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 xml:space="preserve">uk </w:t>
      </w:r>
      <w:r w:rsidRPr="000608BF">
        <w:rPr>
          <w:rFonts w:asciiTheme="minorBidi" w:hAnsiTheme="minorBidi"/>
          <w:color w:val="0D0D0D"/>
          <w:spacing w:val="-1"/>
          <w:sz w:val="24"/>
          <w:szCs w:val="24"/>
          <w:lang w:val="id-ID"/>
        </w:rPr>
        <w:t>p</w:t>
      </w:r>
      <w:r w:rsidRPr="000608BF">
        <w:rPr>
          <w:rFonts w:asciiTheme="minorBidi" w:hAnsiTheme="minorBidi"/>
          <w:color w:val="0D0D0D"/>
          <w:sz w:val="24"/>
          <w:szCs w:val="24"/>
          <w:lang w:val="id-ID"/>
        </w:rPr>
        <w:t>en</w:t>
      </w:r>
      <w:r w:rsidRPr="000608BF">
        <w:rPr>
          <w:rFonts w:asciiTheme="minorBidi" w:hAnsiTheme="minorBidi"/>
          <w:color w:val="0D0D0D"/>
          <w:spacing w:val="-2"/>
          <w:sz w:val="24"/>
          <w:szCs w:val="24"/>
          <w:lang w:val="id-ID"/>
        </w:rPr>
        <w:t>j</w:t>
      </w:r>
      <w:r w:rsidRPr="000608BF">
        <w:rPr>
          <w:rFonts w:asciiTheme="minorBidi" w:hAnsiTheme="minorBidi"/>
          <w:color w:val="0D0D0D"/>
          <w:sz w:val="24"/>
          <w:szCs w:val="24"/>
          <w:lang w:val="id-ID"/>
        </w:rPr>
        <w:t>ualan</w:t>
      </w:r>
      <w:r w:rsidRPr="000608BF">
        <w:rPr>
          <w:rFonts w:asciiTheme="minorBidi" w:hAnsiTheme="minorBidi"/>
          <w:color w:val="0D0D0D"/>
          <w:spacing w:val="2"/>
          <w:sz w:val="24"/>
          <w:szCs w:val="24"/>
          <w:lang w:val="id-ID"/>
        </w:rPr>
        <w:t xml:space="preserve"> </w:t>
      </w:r>
      <w:r w:rsidRPr="000608BF">
        <w:rPr>
          <w:rFonts w:asciiTheme="minorBidi" w:hAnsiTheme="minorBidi"/>
          <w:color w:val="0D0D0D"/>
          <w:sz w:val="24"/>
          <w:szCs w:val="24"/>
          <w:lang w:val="id-ID"/>
        </w:rPr>
        <w:t>k</w:t>
      </w:r>
      <w:r w:rsidRPr="000608BF">
        <w:rPr>
          <w:rFonts w:asciiTheme="minorBidi" w:hAnsiTheme="minorBidi"/>
          <w:color w:val="0D0D0D"/>
          <w:spacing w:val="-1"/>
          <w:sz w:val="24"/>
          <w:szCs w:val="24"/>
          <w:lang w:val="id-ID"/>
        </w:rPr>
        <w:t>r</w:t>
      </w:r>
      <w:r w:rsidRPr="000608BF">
        <w:rPr>
          <w:rFonts w:asciiTheme="minorBidi" w:hAnsiTheme="minorBidi"/>
          <w:color w:val="0D0D0D"/>
          <w:sz w:val="24"/>
          <w:szCs w:val="24"/>
          <w:lang w:val="id-ID"/>
        </w:rPr>
        <w:t>ed</w:t>
      </w:r>
      <w:r w:rsidRPr="000608BF">
        <w:rPr>
          <w:rFonts w:asciiTheme="minorBidi" w:hAnsiTheme="minorBidi"/>
          <w:color w:val="0D0D0D"/>
          <w:spacing w:val="1"/>
          <w:sz w:val="24"/>
          <w:szCs w:val="24"/>
          <w:lang w:val="id-ID"/>
        </w:rPr>
        <w:t>i</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w:t>
      </w:r>
    </w:p>
    <w:p w14:paraId="40A366A9" w14:textId="77777777" w:rsidR="00E61906" w:rsidRPr="000608BF" w:rsidRDefault="00E61906" w:rsidP="00E61906">
      <w:pPr>
        <w:pStyle w:val="ListParagraph"/>
        <w:widowControl w:val="0"/>
        <w:numPr>
          <w:ilvl w:val="0"/>
          <w:numId w:val="9"/>
        </w:numPr>
        <w:autoSpaceDE w:val="0"/>
        <w:autoSpaceDN w:val="0"/>
        <w:adjustRightInd w:val="0"/>
        <w:spacing w:after="0" w:line="360" w:lineRule="auto"/>
        <w:ind w:left="360" w:right="80" w:hanging="360"/>
        <w:jc w:val="both"/>
        <w:rPr>
          <w:rFonts w:asciiTheme="minorBidi" w:hAnsiTheme="minorBidi"/>
          <w:color w:val="000000"/>
          <w:sz w:val="24"/>
          <w:szCs w:val="24"/>
          <w:lang w:val="id-ID"/>
        </w:rPr>
      </w:pP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pacing w:val="-1"/>
          <w:sz w:val="24"/>
          <w:szCs w:val="24"/>
          <w:lang w:val="id-ID"/>
        </w:rPr>
        <w:t>A</w:t>
      </w:r>
      <w:r w:rsidRPr="000608BF">
        <w:rPr>
          <w:rFonts w:asciiTheme="minorBidi" w:hAnsiTheme="minorBidi"/>
          <w:color w:val="0D0D0D"/>
          <w:sz w:val="24"/>
          <w:szCs w:val="24"/>
          <w:lang w:val="id-ID"/>
        </w:rPr>
        <w:t>r</w:t>
      </w:r>
      <w:r w:rsidRPr="000608BF">
        <w:rPr>
          <w:rFonts w:asciiTheme="minorBidi" w:hAnsiTheme="minorBidi"/>
          <w:color w:val="0D0D0D"/>
          <w:spacing w:val="1"/>
          <w:sz w:val="24"/>
          <w:szCs w:val="24"/>
          <w:lang w:val="id-ID"/>
        </w:rPr>
        <w:t>si</w:t>
      </w:r>
      <w:r w:rsidRPr="000608BF">
        <w:rPr>
          <w:rFonts w:asciiTheme="minorBidi" w:hAnsiTheme="minorBidi"/>
          <w:color w:val="0D0D0D"/>
          <w:spacing w:val="-3"/>
          <w:sz w:val="24"/>
          <w:szCs w:val="24"/>
          <w:lang w:val="id-ID"/>
        </w:rPr>
        <w:t>p</w:t>
      </w:r>
      <w:r w:rsidRPr="000608BF">
        <w:rPr>
          <w:rFonts w:asciiTheme="minorBidi" w:hAnsiTheme="minorBidi"/>
          <w:color w:val="0D0D0D"/>
          <w:sz w:val="24"/>
          <w:szCs w:val="24"/>
          <w:lang w:val="id-ID"/>
        </w:rPr>
        <w:t>,</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er</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  r</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ord</w:t>
      </w:r>
      <w:r w:rsidRPr="000608BF">
        <w:rPr>
          <w:rFonts w:asciiTheme="minorBidi" w:hAnsiTheme="minorBidi"/>
          <w:color w:val="0D0D0D"/>
          <w:spacing w:val="-1"/>
          <w:sz w:val="24"/>
          <w:szCs w:val="24"/>
          <w:lang w:val="id-ID"/>
        </w:rPr>
        <w:t>-</w:t>
      </w:r>
      <w:r w:rsidRPr="000608BF">
        <w:rPr>
          <w:rFonts w:asciiTheme="minorBidi" w:hAnsiTheme="minorBidi"/>
          <w:color w:val="0D0D0D"/>
          <w:sz w:val="24"/>
          <w:szCs w:val="24"/>
          <w:lang w:val="id-ID"/>
        </w:rPr>
        <w:t>re</w:t>
      </w:r>
      <w:r w:rsidRPr="000608BF">
        <w:rPr>
          <w:rFonts w:asciiTheme="minorBidi" w:hAnsiTheme="minorBidi"/>
          <w:color w:val="0D0D0D"/>
          <w:spacing w:val="1"/>
          <w:sz w:val="24"/>
          <w:szCs w:val="24"/>
          <w:lang w:val="id-ID"/>
        </w:rPr>
        <w:t>c</w:t>
      </w:r>
      <w:r w:rsidRPr="000608BF">
        <w:rPr>
          <w:rFonts w:asciiTheme="minorBidi" w:hAnsiTheme="minorBidi"/>
          <w:color w:val="0D0D0D"/>
          <w:sz w:val="24"/>
          <w:szCs w:val="24"/>
          <w:lang w:val="id-ID"/>
        </w:rPr>
        <w:t>o</w:t>
      </w:r>
      <w:r w:rsidRPr="000608BF">
        <w:rPr>
          <w:rFonts w:asciiTheme="minorBidi" w:hAnsiTheme="minorBidi"/>
          <w:color w:val="0D0D0D"/>
          <w:spacing w:val="-2"/>
          <w:sz w:val="24"/>
          <w:szCs w:val="24"/>
          <w:lang w:val="id-ID"/>
        </w:rPr>
        <w:t>r</w:t>
      </w:r>
      <w:r w:rsidRPr="000608BF">
        <w:rPr>
          <w:rFonts w:asciiTheme="minorBidi" w:hAnsiTheme="minorBidi"/>
          <w:color w:val="0D0D0D"/>
          <w:sz w:val="24"/>
          <w:szCs w:val="24"/>
          <w:lang w:val="id-ID"/>
        </w:rPr>
        <w:t>d</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t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ta</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g</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z w:val="24"/>
          <w:szCs w:val="24"/>
          <w:lang w:val="id-ID"/>
        </w:rPr>
        <w:t>tra</w:t>
      </w:r>
      <w:r w:rsidRPr="000608BF">
        <w:rPr>
          <w:rFonts w:asciiTheme="minorBidi" w:hAnsiTheme="minorBidi"/>
          <w:color w:val="0D0D0D"/>
          <w:spacing w:val="-1"/>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l</w:t>
      </w:r>
      <w:r w:rsidRPr="000608BF">
        <w:rPr>
          <w:rFonts w:asciiTheme="minorBidi" w:hAnsiTheme="minorBidi"/>
          <w:color w:val="0D0D0D"/>
          <w:spacing w:val="-2"/>
          <w:sz w:val="24"/>
          <w:szCs w:val="24"/>
          <w:lang w:val="id-ID"/>
        </w:rPr>
        <w:t>a</w:t>
      </w:r>
      <w:r w:rsidRPr="000608BF">
        <w:rPr>
          <w:rFonts w:asciiTheme="minorBidi" w:hAnsiTheme="minorBidi"/>
          <w:color w:val="0D0D0D"/>
          <w:sz w:val="24"/>
          <w:szCs w:val="24"/>
          <w:lang w:val="id-ID"/>
        </w:rPr>
        <w:t>lu</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ng</w:t>
      </w:r>
      <w:r w:rsidRPr="000608BF">
        <w:rPr>
          <w:rFonts w:asciiTheme="minorBidi" w:hAnsiTheme="minorBidi"/>
          <w:color w:val="0D0D0D"/>
          <w:spacing w:val="45"/>
          <w:sz w:val="24"/>
          <w:szCs w:val="24"/>
          <w:lang w:val="id-ID"/>
        </w:rPr>
        <w:t xml:space="preserve"> </w:t>
      </w:r>
      <w:r w:rsidRPr="000608BF">
        <w:rPr>
          <w:rFonts w:asciiTheme="minorBidi" w:hAnsiTheme="minorBidi"/>
          <w:color w:val="0D0D0D"/>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pert</w:t>
      </w:r>
      <w:r w:rsidRPr="000608BF">
        <w:rPr>
          <w:rFonts w:asciiTheme="minorBidi" w:hAnsiTheme="minorBidi"/>
          <w:color w:val="0D0D0D"/>
          <w:spacing w:val="-3"/>
          <w:sz w:val="24"/>
          <w:szCs w:val="24"/>
          <w:lang w:val="id-ID"/>
        </w:rPr>
        <w:t>a</w:t>
      </w:r>
      <w:r w:rsidRPr="000608BF">
        <w:rPr>
          <w:rFonts w:asciiTheme="minorBidi" w:hAnsiTheme="minorBidi"/>
          <w:color w:val="0D0D0D"/>
          <w:sz w:val="24"/>
          <w:szCs w:val="24"/>
          <w:lang w:val="id-ID"/>
        </w:rPr>
        <w:t>ha</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kan</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z w:val="24"/>
          <w:szCs w:val="24"/>
          <w:lang w:val="id-ID"/>
        </w:rPr>
        <w:t>untuk refere</w:t>
      </w:r>
      <w:r w:rsidRPr="000608BF">
        <w:rPr>
          <w:rFonts w:asciiTheme="minorBidi" w:hAnsiTheme="minorBidi"/>
          <w:color w:val="0D0D0D"/>
          <w:spacing w:val="-2"/>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k</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data</w:t>
      </w:r>
      <w:r w:rsidRPr="000608BF">
        <w:rPr>
          <w:rFonts w:asciiTheme="minorBidi" w:hAnsiTheme="minorBidi"/>
          <w:color w:val="0D0D0D"/>
          <w:spacing w:val="-1"/>
          <w:sz w:val="24"/>
          <w:szCs w:val="24"/>
          <w:lang w:val="id-ID"/>
        </w:rPr>
        <w:t>ng</w:t>
      </w:r>
      <w:r w:rsidRPr="000608BF">
        <w:rPr>
          <w:rFonts w:asciiTheme="minorBidi" w:hAnsiTheme="minorBidi"/>
          <w:color w:val="0D0D0D"/>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tuk</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tra</w:t>
      </w:r>
      <w:r w:rsidRPr="000608BF">
        <w:rPr>
          <w:rFonts w:asciiTheme="minorBidi" w:hAnsiTheme="minorBidi"/>
          <w:color w:val="0D0D0D"/>
          <w:spacing w:val="-1"/>
          <w:sz w:val="24"/>
          <w:szCs w:val="24"/>
          <w:lang w:val="id-ID"/>
        </w:rPr>
        <w:t>n</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k</w:t>
      </w:r>
      <w:r w:rsidRPr="000608BF">
        <w:rPr>
          <w:rFonts w:asciiTheme="minorBidi" w:hAnsiTheme="minorBidi"/>
          <w:color w:val="0D0D0D"/>
          <w:spacing w:val="-2"/>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ini</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r</w:t>
      </w:r>
      <w:r w:rsidRPr="000608BF">
        <w:rPr>
          <w:rFonts w:asciiTheme="minorBidi" w:hAnsiTheme="minorBidi"/>
          <w:color w:val="0D0D0D"/>
          <w:spacing w:val="-2"/>
          <w:sz w:val="24"/>
          <w:szCs w:val="24"/>
          <w:lang w:val="id-ID"/>
        </w:rPr>
        <w:t>u</w:t>
      </w:r>
      <w:r w:rsidRPr="000608BF">
        <w:rPr>
          <w:rFonts w:asciiTheme="minorBidi" w:hAnsiTheme="minorBidi"/>
          <w:color w:val="0D0D0D"/>
          <w:sz w:val="24"/>
          <w:szCs w:val="24"/>
          <w:lang w:val="id-ID"/>
        </w:rPr>
        <w:t>p</w:t>
      </w:r>
      <w:r w:rsidRPr="000608BF">
        <w:rPr>
          <w:rFonts w:asciiTheme="minorBidi" w:hAnsiTheme="minorBidi"/>
          <w:color w:val="0D0D0D"/>
          <w:spacing w:val="-3"/>
          <w:sz w:val="24"/>
          <w:szCs w:val="24"/>
          <w:lang w:val="id-ID"/>
        </w:rPr>
        <w:t>a</w:t>
      </w:r>
      <w:r w:rsidRPr="000608BF">
        <w:rPr>
          <w:rFonts w:asciiTheme="minorBidi" w:hAnsiTheme="minorBidi"/>
          <w:color w:val="0D0D0D"/>
          <w:sz w:val="24"/>
          <w:szCs w:val="24"/>
          <w:lang w:val="id-ID"/>
        </w:rPr>
        <w:t>kan</w:t>
      </w:r>
      <w:r w:rsidRPr="000608BF">
        <w:rPr>
          <w:rFonts w:asciiTheme="minorBidi" w:hAnsiTheme="minorBidi"/>
          <w:color w:val="0D0D0D"/>
          <w:spacing w:val="-1"/>
          <w:sz w:val="24"/>
          <w:szCs w:val="24"/>
          <w:lang w:val="id-ID"/>
        </w:rPr>
        <w:t xml:space="preserve"> b</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n</w:t>
      </w:r>
      <w:r w:rsidRPr="000608BF">
        <w:rPr>
          <w:rFonts w:asciiTheme="minorBidi" w:hAnsiTheme="minorBidi"/>
          <w:color w:val="0D0D0D"/>
          <w:spacing w:val="-1"/>
          <w:sz w:val="24"/>
          <w:szCs w:val="24"/>
          <w:lang w:val="id-ID"/>
        </w:rPr>
        <w:t xml:space="preserve"> y</w:t>
      </w:r>
      <w:r w:rsidRPr="000608BF">
        <w:rPr>
          <w:rFonts w:asciiTheme="minorBidi" w:hAnsiTheme="minorBidi"/>
          <w:color w:val="0D0D0D"/>
          <w:sz w:val="24"/>
          <w:szCs w:val="24"/>
          <w:lang w:val="id-ID"/>
        </w:rPr>
        <w:t>ang</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1"/>
          <w:sz w:val="24"/>
          <w:szCs w:val="24"/>
          <w:lang w:val="id-ID"/>
        </w:rPr>
        <w:t>p</w:t>
      </w:r>
      <w:r w:rsidRPr="000608BF">
        <w:rPr>
          <w:rFonts w:asciiTheme="minorBidi" w:hAnsiTheme="minorBidi"/>
          <w:color w:val="0D0D0D"/>
          <w:sz w:val="24"/>
          <w:szCs w:val="24"/>
          <w:lang w:val="id-ID"/>
        </w:rPr>
        <w:t>en</w:t>
      </w:r>
      <w:r w:rsidRPr="000608BF">
        <w:rPr>
          <w:rFonts w:asciiTheme="minorBidi" w:hAnsiTheme="minorBidi"/>
          <w:color w:val="0D0D0D"/>
          <w:spacing w:val="-1"/>
          <w:sz w:val="24"/>
          <w:szCs w:val="24"/>
          <w:lang w:val="id-ID"/>
        </w:rPr>
        <w:t>t</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g</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2"/>
          <w:sz w:val="24"/>
          <w:szCs w:val="24"/>
          <w:lang w:val="id-ID"/>
        </w:rPr>
        <w:t>d</w:t>
      </w:r>
      <w:r w:rsidRPr="000608BF">
        <w:rPr>
          <w:rFonts w:asciiTheme="minorBidi" w:hAnsiTheme="minorBidi"/>
          <w:color w:val="0D0D0D"/>
          <w:sz w:val="24"/>
          <w:szCs w:val="24"/>
          <w:lang w:val="id-ID"/>
        </w:rPr>
        <w:t>ari</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2"/>
          <w:sz w:val="24"/>
          <w:szCs w:val="24"/>
          <w:lang w:val="id-ID"/>
        </w:rPr>
        <w:t>j</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ak</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aud</w:t>
      </w:r>
      <w:r w:rsidRPr="000608BF">
        <w:rPr>
          <w:rFonts w:asciiTheme="minorBidi" w:hAnsiTheme="minorBidi"/>
          <w:color w:val="0D0D0D"/>
          <w:spacing w:val="1"/>
          <w:sz w:val="24"/>
          <w:szCs w:val="24"/>
          <w:lang w:val="id-ID"/>
        </w:rPr>
        <w:t>i</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 xml:space="preserve">. </w:t>
      </w:r>
      <w:r w:rsidRPr="000608BF">
        <w:rPr>
          <w:rFonts w:asciiTheme="minorBidi" w:hAnsiTheme="minorBidi"/>
          <w:color w:val="0D0D0D"/>
          <w:spacing w:val="-1"/>
          <w:sz w:val="24"/>
          <w:szCs w:val="24"/>
          <w:lang w:val="id-ID"/>
        </w:rPr>
        <w:t>F</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le</w:t>
      </w:r>
      <w:r w:rsidRPr="000608BF">
        <w:rPr>
          <w:rFonts w:asciiTheme="minorBidi" w:hAnsiTheme="minorBidi"/>
          <w:color w:val="0D0D0D"/>
          <w:spacing w:val="3"/>
          <w:sz w:val="24"/>
          <w:szCs w:val="24"/>
          <w:lang w:val="id-ID"/>
        </w:rPr>
        <w:t xml:space="preserve"> </w:t>
      </w:r>
      <w:r w:rsidRPr="000608BF">
        <w:rPr>
          <w:rFonts w:asciiTheme="minorBidi" w:hAnsiTheme="minorBidi"/>
          <w:color w:val="0D0D0D"/>
          <w:sz w:val="24"/>
          <w:szCs w:val="24"/>
          <w:lang w:val="id-ID"/>
        </w:rPr>
        <w:t>a</w:t>
      </w:r>
      <w:r w:rsidRPr="000608BF">
        <w:rPr>
          <w:rFonts w:asciiTheme="minorBidi" w:hAnsiTheme="minorBidi"/>
          <w:color w:val="0D0D0D"/>
          <w:spacing w:val="-2"/>
          <w:sz w:val="24"/>
          <w:szCs w:val="24"/>
          <w:lang w:val="id-ID"/>
        </w:rPr>
        <w:t>r</w:t>
      </w:r>
      <w:r w:rsidRPr="000608BF">
        <w:rPr>
          <w:rFonts w:asciiTheme="minorBidi" w:hAnsiTheme="minorBidi"/>
          <w:color w:val="0D0D0D"/>
          <w:spacing w:val="-1"/>
          <w:sz w:val="24"/>
          <w:szCs w:val="24"/>
          <w:lang w:val="id-ID"/>
        </w:rPr>
        <w:t>s</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 xml:space="preserve">p </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e</w:t>
      </w:r>
      <w:r w:rsidRPr="000608BF">
        <w:rPr>
          <w:rFonts w:asciiTheme="minorBidi" w:hAnsiTheme="minorBidi"/>
          <w:color w:val="0D0D0D"/>
          <w:spacing w:val="-2"/>
          <w:sz w:val="24"/>
          <w:szCs w:val="24"/>
          <w:lang w:val="id-ID"/>
        </w:rPr>
        <w:t>l</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pu</w:t>
      </w:r>
      <w:r w:rsidRPr="000608BF">
        <w:rPr>
          <w:rFonts w:asciiTheme="minorBidi" w:hAnsiTheme="minorBidi"/>
          <w:color w:val="0D0D0D"/>
          <w:spacing w:val="-3"/>
          <w:sz w:val="24"/>
          <w:szCs w:val="24"/>
          <w:lang w:val="id-ID"/>
        </w:rPr>
        <w:t>t</w:t>
      </w:r>
      <w:r w:rsidRPr="000608BF">
        <w:rPr>
          <w:rFonts w:asciiTheme="minorBidi" w:hAnsiTheme="minorBidi"/>
          <w:color w:val="0D0D0D"/>
          <w:sz w:val="24"/>
          <w:szCs w:val="24"/>
          <w:lang w:val="id-ID"/>
        </w:rPr>
        <w:t>i</w:t>
      </w:r>
      <w:r w:rsidRPr="000608BF">
        <w:rPr>
          <w:rFonts w:asciiTheme="minorBidi" w:hAnsiTheme="minorBidi"/>
          <w:color w:val="0D0D0D"/>
          <w:spacing w:val="4"/>
          <w:sz w:val="24"/>
          <w:szCs w:val="24"/>
          <w:lang w:val="id-ID"/>
        </w:rPr>
        <w:t xml:space="preserve"> </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urna</w:t>
      </w:r>
      <w:r w:rsidRPr="000608BF">
        <w:rPr>
          <w:rFonts w:asciiTheme="minorBidi" w:hAnsiTheme="minorBidi"/>
          <w:color w:val="0D0D0D"/>
          <w:spacing w:val="-1"/>
          <w:sz w:val="24"/>
          <w:szCs w:val="24"/>
          <w:lang w:val="id-ID"/>
        </w:rPr>
        <w:t>l</w:t>
      </w:r>
      <w:r w:rsidRPr="000608BF">
        <w:rPr>
          <w:rFonts w:asciiTheme="minorBidi" w:hAnsiTheme="minorBidi"/>
          <w:color w:val="0D0D0D"/>
          <w:spacing w:val="1"/>
          <w:sz w:val="24"/>
          <w:szCs w:val="24"/>
          <w:lang w:val="id-ID"/>
        </w:rPr>
        <w:t>-</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 xml:space="preserve">urnal, </w:t>
      </w:r>
      <w:r w:rsidRPr="000608BF">
        <w:rPr>
          <w:rFonts w:asciiTheme="minorBidi" w:hAnsiTheme="minorBidi"/>
          <w:color w:val="0D0D0D"/>
          <w:spacing w:val="1"/>
          <w:sz w:val="24"/>
          <w:szCs w:val="24"/>
          <w:lang w:val="id-ID"/>
        </w:rPr>
        <w:t>i</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fo</w:t>
      </w:r>
      <w:r w:rsidRPr="000608BF">
        <w:rPr>
          <w:rFonts w:asciiTheme="minorBidi" w:hAnsiTheme="minorBidi"/>
          <w:color w:val="0D0D0D"/>
          <w:spacing w:val="-2"/>
          <w:sz w:val="24"/>
          <w:szCs w:val="24"/>
          <w:lang w:val="id-ID"/>
        </w:rPr>
        <w:t>r</w:t>
      </w:r>
      <w:r w:rsidRPr="000608BF">
        <w:rPr>
          <w:rFonts w:asciiTheme="minorBidi" w:hAnsiTheme="minorBidi"/>
          <w:color w:val="0D0D0D"/>
          <w:spacing w:val="1"/>
          <w:sz w:val="24"/>
          <w:szCs w:val="24"/>
          <w:lang w:val="id-ID"/>
        </w:rPr>
        <w:t>m</w:t>
      </w:r>
      <w:r w:rsidRPr="000608BF">
        <w:rPr>
          <w:rFonts w:asciiTheme="minorBidi" w:hAnsiTheme="minorBidi"/>
          <w:color w:val="0D0D0D"/>
          <w:spacing w:val="-2"/>
          <w:sz w:val="24"/>
          <w:szCs w:val="24"/>
          <w:lang w:val="id-ID"/>
        </w:rPr>
        <w:t>a</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i</w:t>
      </w:r>
      <w:r w:rsidRPr="000608BF">
        <w:rPr>
          <w:rFonts w:asciiTheme="minorBidi" w:hAnsiTheme="minorBidi"/>
          <w:color w:val="0D0D0D"/>
          <w:spacing w:val="4"/>
          <w:sz w:val="24"/>
          <w:szCs w:val="24"/>
          <w:lang w:val="id-ID"/>
        </w:rPr>
        <w:t xml:space="preserve"> </w:t>
      </w:r>
      <w:r w:rsidRPr="000608BF">
        <w:rPr>
          <w:rFonts w:asciiTheme="minorBidi" w:hAnsiTheme="minorBidi"/>
          <w:color w:val="0D0D0D"/>
          <w:sz w:val="24"/>
          <w:szCs w:val="24"/>
          <w:lang w:val="id-ID"/>
        </w:rPr>
        <w:t>p</w:t>
      </w:r>
      <w:r w:rsidRPr="000608BF">
        <w:rPr>
          <w:rFonts w:asciiTheme="minorBidi" w:hAnsiTheme="minorBidi"/>
          <w:color w:val="0D0D0D"/>
          <w:spacing w:val="-2"/>
          <w:sz w:val="24"/>
          <w:szCs w:val="24"/>
          <w:lang w:val="id-ID"/>
        </w:rPr>
        <w:t>e</w:t>
      </w:r>
      <w:r w:rsidRPr="000608BF">
        <w:rPr>
          <w:rFonts w:asciiTheme="minorBidi" w:hAnsiTheme="minorBidi"/>
          <w:color w:val="0D0D0D"/>
          <w:spacing w:val="1"/>
          <w:sz w:val="24"/>
          <w:szCs w:val="24"/>
          <w:lang w:val="id-ID"/>
        </w:rPr>
        <w:t>m</w:t>
      </w:r>
      <w:r w:rsidRPr="000608BF">
        <w:rPr>
          <w:rFonts w:asciiTheme="minorBidi" w:hAnsiTheme="minorBidi"/>
          <w:color w:val="0D0D0D"/>
          <w:spacing w:val="-1"/>
          <w:sz w:val="24"/>
          <w:szCs w:val="24"/>
          <w:lang w:val="id-ID"/>
        </w:rPr>
        <w:t>b</w:t>
      </w:r>
      <w:r w:rsidRPr="000608BF">
        <w:rPr>
          <w:rFonts w:asciiTheme="minorBidi" w:hAnsiTheme="minorBidi"/>
          <w:color w:val="0D0D0D"/>
          <w:spacing w:val="-2"/>
          <w:sz w:val="24"/>
          <w:szCs w:val="24"/>
          <w:lang w:val="id-ID"/>
        </w:rPr>
        <w:t>a</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ran</w:t>
      </w:r>
      <w:r w:rsidRPr="000608BF">
        <w:rPr>
          <w:rFonts w:asciiTheme="minorBidi" w:hAnsiTheme="minorBidi"/>
          <w:color w:val="0D0D0D"/>
          <w:spacing w:val="2"/>
          <w:sz w:val="24"/>
          <w:szCs w:val="24"/>
          <w:lang w:val="id-ID"/>
        </w:rPr>
        <w:t xml:space="preserve"> </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j</w:t>
      </w:r>
      <w:r w:rsidRPr="000608BF">
        <w:rPr>
          <w:rFonts w:asciiTheme="minorBidi" w:hAnsiTheme="minorBidi"/>
          <w:color w:val="0D0D0D"/>
          <w:sz w:val="24"/>
          <w:szCs w:val="24"/>
          <w:lang w:val="id-ID"/>
        </w:rPr>
        <w:t>i</w:t>
      </w:r>
      <w:r w:rsidRPr="000608BF">
        <w:rPr>
          <w:rFonts w:asciiTheme="minorBidi" w:hAnsiTheme="minorBidi"/>
          <w:color w:val="0D0D0D"/>
          <w:spacing w:val="4"/>
          <w:sz w:val="24"/>
          <w:szCs w:val="24"/>
          <w:lang w:val="id-ID"/>
        </w:rPr>
        <w:t xml:space="preserve"> </w:t>
      </w:r>
      <w:r w:rsidRPr="000608BF">
        <w:rPr>
          <w:rFonts w:asciiTheme="minorBidi" w:hAnsiTheme="minorBidi"/>
          <w:color w:val="0D0D0D"/>
          <w:sz w:val="24"/>
          <w:szCs w:val="24"/>
          <w:lang w:val="id-ID"/>
        </w:rPr>
        <w:t>p</w:t>
      </w:r>
      <w:r w:rsidRPr="000608BF">
        <w:rPr>
          <w:rFonts w:asciiTheme="minorBidi" w:hAnsiTheme="minorBidi"/>
          <w:color w:val="0D0D0D"/>
          <w:spacing w:val="-2"/>
          <w:sz w:val="24"/>
          <w:szCs w:val="24"/>
          <w:lang w:val="id-ID"/>
        </w:rPr>
        <w:t>e</w:t>
      </w:r>
      <w:r w:rsidRPr="000608BF">
        <w:rPr>
          <w:rFonts w:asciiTheme="minorBidi" w:hAnsiTheme="minorBidi"/>
          <w:color w:val="0D0D0D"/>
          <w:sz w:val="24"/>
          <w:szCs w:val="24"/>
          <w:lang w:val="id-ID"/>
        </w:rPr>
        <w:t>r</w:t>
      </w:r>
      <w:r w:rsidRPr="000608BF">
        <w:rPr>
          <w:rFonts w:asciiTheme="minorBidi" w:hAnsiTheme="minorBidi"/>
          <w:color w:val="0D0D0D"/>
          <w:spacing w:val="1"/>
          <w:sz w:val="24"/>
          <w:szCs w:val="24"/>
          <w:lang w:val="id-ID"/>
        </w:rPr>
        <w:t>i</w:t>
      </w:r>
      <w:r w:rsidRPr="000608BF">
        <w:rPr>
          <w:rFonts w:asciiTheme="minorBidi" w:hAnsiTheme="minorBidi"/>
          <w:color w:val="0D0D0D"/>
          <w:spacing w:val="-2"/>
          <w:sz w:val="24"/>
          <w:szCs w:val="24"/>
          <w:lang w:val="id-ID"/>
        </w:rPr>
        <w:t>o</w:t>
      </w:r>
      <w:r w:rsidRPr="000608BF">
        <w:rPr>
          <w:rFonts w:asciiTheme="minorBidi" w:hAnsiTheme="minorBidi"/>
          <w:color w:val="0D0D0D"/>
          <w:sz w:val="24"/>
          <w:szCs w:val="24"/>
          <w:lang w:val="id-ID"/>
        </w:rPr>
        <w:t>de</w:t>
      </w:r>
      <w:r w:rsidRPr="000608BF">
        <w:rPr>
          <w:rFonts w:asciiTheme="minorBidi" w:hAnsiTheme="minorBidi"/>
          <w:color w:val="0D0D0D"/>
          <w:spacing w:val="1"/>
          <w:sz w:val="24"/>
          <w:szCs w:val="24"/>
          <w:lang w:val="id-ID"/>
        </w:rPr>
        <w:t xml:space="preserve"> </w:t>
      </w:r>
      <w:r w:rsidRPr="000608BF">
        <w:rPr>
          <w:rFonts w:asciiTheme="minorBidi" w:hAnsiTheme="minorBidi"/>
          <w:color w:val="0D0D0D"/>
          <w:spacing w:val="4"/>
          <w:sz w:val="24"/>
          <w:szCs w:val="24"/>
          <w:lang w:val="id-ID"/>
        </w:rPr>
        <w:t>s</w:t>
      </w:r>
      <w:r w:rsidRPr="000608BF">
        <w:rPr>
          <w:rFonts w:asciiTheme="minorBidi" w:hAnsiTheme="minorBidi"/>
          <w:color w:val="0D0D0D"/>
          <w:sz w:val="24"/>
          <w:szCs w:val="24"/>
          <w:lang w:val="id-ID"/>
        </w:rPr>
        <w:t>ebe</w:t>
      </w:r>
      <w:r w:rsidRPr="000608BF">
        <w:rPr>
          <w:rFonts w:asciiTheme="minorBidi" w:hAnsiTheme="minorBidi"/>
          <w:color w:val="0D0D0D"/>
          <w:spacing w:val="-3"/>
          <w:sz w:val="24"/>
          <w:szCs w:val="24"/>
          <w:lang w:val="id-ID"/>
        </w:rPr>
        <w:t>l</w:t>
      </w:r>
      <w:r w:rsidRPr="000608BF">
        <w:rPr>
          <w:rFonts w:asciiTheme="minorBidi" w:hAnsiTheme="minorBidi"/>
          <w:color w:val="0D0D0D"/>
          <w:sz w:val="24"/>
          <w:szCs w:val="24"/>
          <w:lang w:val="id-ID"/>
        </w:rPr>
        <w:t>u</w:t>
      </w:r>
      <w:r w:rsidRPr="000608BF">
        <w:rPr>
          <w:rFonts w:asciiTheme="minorBidi" w:hAnsiTheme="minorBidi"/>
          <w:color w:val="0D0D0D"/>
          <w:spacing w:val="1"/>
          <w:sz w:val="24"/>
          <w:szCs w:val="24"/>
          <w:lang w:val="id-ID"/>
        </w:rPr>
        <w:t>m</w:t>
      </w:r>
      <w:r w:rsidRPr="000608BF">
        <w:rPr>
          <w:rFonts w:asciiTheme="minorBidi" w:hAnsiTheme="minorBidi"/>
          <w:color w:val="0D0D0D"/>
          <w:spacing w:val="-1"/>
          <w:sz w:val="24"/>
          <w:szCs w:val="24"/>
          <w:lang w:val="id-ID"/>
        </w:rPr>
        <w:t>ny</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 xml:space="preserve"> </w:t>
      </w:r>
      <w:r w:rsidRPr="000608BF">
        <w:rPr>
          <w:rFonts w:asciiTheme="minorBidi" w:hAnsiTheme="minorBidi"/>
          <w:color w:val="0D0D0D"/>
          <w:sz w:val="24"/>
          <w:szCs w:val="24"/>
          <w:lang w:val="id-ID"/>
        </w:rPr>
        <w:t>daf</w:t>
      </w:r>
      <w:r w:rsidRPr="000608BF">
        <w:rPr>
          <w:rFonts w:asciiTheme="minorBidi" w:hAnsiTheme="minorBidi"/>
          <w:color w:val="0D0D0D"/>
          <w:spacing w:val="-2"/>
          <w:sz w:val="24"/>
          <w:szCs w:val="24"/>
          <w:lang w:val="id-ID"/>
        </w:rPr>
        <w:t>ta</w:t>
      </w:r>
      <w:r w:rsidRPr="000608BF">
        <w:rPr>
          <w:rFonts w:asciiTheme="minorBidi" w:hAnsiTheme="minorBidi"/>
          <w:color w:val="0D0D0D"/>
          <w:sz w:val="24"/>
          <w:szCs w:val="24"/>
          <w:lang w:val="id-ID"/>
        </w:rPr>
        <w:t xml:space="preserve">r </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a</w:t>
      </w:r>
      <w:r w:rsidRPr="000608BF">
        <w:rPr>
          <w:rFonts w:asciiTheme="minorBidi" w:hAnsiTheme="minorBidi"/>
          <w:color w:val="0D0D0D"/>
          <w:spacing w:val="1"/>
          <w:sz w:val="24"/>
          <w:szCs w:val="24"/>
          <w:lang w:val="id-ID"/>
        </w:rPr>
        <w:t>m</w:t>
      </w:r>
      <w:r w:rsidRPr="000608BF">
        <w:rPr>
          <w:rFonts w:asciiTheme="minorBidi" w:hAnsiTheme="minorBidi"/>
          <w:color w:val="0D0D0D"/>
          <w:sz w:val="24"/>
          <w:szCs w:val="24"/>
          <w:lang w:val="id-ID"/>
        </w:rPr>
        <w:t>a</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pe</w:t>
      </w:r>
      <w:r w:rsidRPr="000608BF">
        <w:rPr>
          <w:rFonts w:asciiTheme="minorBidi" w:hAnsiTheme="minorBidi"/>
          <w:color w:val="0D0D0D"/>
          <w:spacing w:val="-1"/>
          <w:sz w:val="24"/>
          <w:szCs w:val="24"/>
          <w:lang w:val="id-ID"/>
        </w:rPr>
        <w:t>g</w:t>
      </w:r>
      <w:r w:rsidRPr="000608BF">
        <w:rPr>
          <w:rFonts w:asciiTheme="minorBidi" w:hAnsiTheme="minorBidi"/>
          <w:color w:val="0D0D0D"/>
          <w:sz w:val="24"/>
          <w:szCs w:val="24"/>
          <w:lang w:val="id-ID"/>
        </w:rPr>
        <w:t>a</w:t>
      </w:r>
      <w:r w:rsidRPr="000608BF">
        <w:rPr>
          <w:rFonts w:asciiTheme="minorBidi" w:hAnsiTheme="minorBidi"/>
          <w:color w:val="0D0D0D"/>
          <w:spacing w:val="-3"/>
          <w:sz w:val="24"/>
          <w:szCs w:val="24"/>
          <w:lang w:val="id-ID"/>
        </w:rPr>
        <w:t>w</w:t>
      </w:r>
      <w:r w:rsidRPr="000608BF">
        <w:rPr>
          <w:rFonts w:asciiTheme="minorBidi" w:hAnsiTheme="minorBidi"/>
          <w:color w:val="0D0D0D"/>
          <w:sz w:val="24"/>
          <w:szCs w:val="24"/>
          <w:lang w:val="id-ID"/>
        </w:rPr>
        <w:t>ai</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ebe</w:t>
      </w:r>
      <w:r w:rsidRPr="000608BF">
        <w:rPr>
          <w:rFonts w:asciiTheme="minorBidi" w:hAnsiTheme="minorBidi"/>
          <w:color w:val="0D0D0D"/>
          <w:spacing w:val="-3"/>
          <w:sz w:val="24"/>
          <w:szCs w:val="24"/>
          <w:lang w:val="id-ID"/>
        </w:rPr>
        <w:t>l</w:t>
      </w:r>
      <w:r w:rsidRPr="000608BF">
        <w:rPr>
          <w:rFonts w:asciiTheme="minorBidi" w:hAnsiTheme="minorBidi"/>
          <w:color w:val="0D0D0D"/>
          <w:sz w:val="24"/>
          <w:szCs w:val="24"/>
          <w:lang w:val="id-ID"/>
        </w:rPr>
        <w:t>u</w:t>
      </w:r>
      <w:r w:rsidRPr="000608BF">
        <w:rPr>
          <w:rFonts w:asciiTheme="minorBidi" w:hAnsiTheme="minorBidi"/>
          <w:color w:val="0D0D0D"/>
          <w:spacing w:val="1"/>
          <w:sz w:val="24"/>
          <w:szCs w:val="24"/>
          <w:lang w:val="id-ID"/>
        </w:rPr>
        <w:t>m</w:t>
      </w:r>
      <w:r w:rsidRPr="000608BF">
        <w:rPr>
          <w:rFonts w:asciiTheme="minorBidi" w:hAnsiTheme="minorBidi"/>
          <w:color w:val="0D0D0D"/>
          <w:spacing w:val="-3"/>
          <w:sz w:val="24"/>
          <w:szCs w:val="24"/>
          <w:lang w:val="id-ID"/>
        </w:rPr>
        <w:t>n</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c</w:t>
      </w:r>
      <w:r w:rsidRPr="000608BF">
        <w:rPr>
          <w:rFonts w:asciiTheme="minorBidi" w:hAnsiTheme="minorBidi"/>
          <w:color w:val="0D0D0D"/>
          <w:spacing w:val="-2"/>
          <w:sz w:val="24"/>
          <w:szCs w:val="24"/>
          <w:lang w:val="id-ID"/>
        </w:rPr>
        <w:t>o</w:t>
      </w:r>
      <w:r w:rsidRPr="000608BF">
        <w:rPr>
          <w:rFonts w:asciiTheme="minorBidi" w:hAnsiTheme="minorBidi"/>
          <w:color w:val="0D0D0D"/>
          <w:sz w:val="24"/>
          <w:szCs w:val="24"/>
          <w:lang w:val="id-ID"/>
        </w:rPr>
        <w:t>rd</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te</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ta</w:t>
      </w:r>
      <w:r w:rsidRPr="000608BF">
        <w:rPr>
          <w:rFonts w:asciiTheme="minorBidi" w:hAnsiTheme="minorBidi"/>
          <w:color w:val="0D0D0D"/>
          <w:spacing w:val="-1"/>
          <w:sz w:val="24"/>
          <w:szCs w:val="24"/>
          <w:lang w:val="id-ID"/>
        </w:rPr>
        <w:t>n</w:t>
      </w:r>
      <w:r w:rsidRPr="000608BF">
        <w:rPr>
          <w:rFonts w:asciiTheme="minorBidi" w:hAnsiTheme="minorBidi"/>
          <w:color w:val="0D0D0D"/>
          <w:sz w:val="24"/>
          <w:szCs w:val="24"/>
          <w:lang w:val="id-ID"/>
        </w:rPr>
        <w:t>g</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z w:val="24"/>
          <w:szCs w:val="24"/>
          <w:lang w:val="id-ID"/>
        </w:rPr>
        <w:t>akun</w:t>
      </w:r>
      <w:r w:rsidRPr="000608BF">
        <w:rPr>
          <w:rFonts w:asciiTheme="minorBidi" w:hAnsiTheme="minorBidi"/>
          <w:color w:val="0D0D0D"/>
          <w:spacing w:val="44"/>
          <w:sz w:val="24"/>
          <w:szCs w:val="24"/>
          <w:lang w:val="id-ID"/>
        </w:rPr>
        <w:t xml:space="preserve"> </w:t>
      </w:r>
      <w:r w:rsidRPr="000608BF">
        <w:rPr>
          <w:rFonts w:asciiTheme="minorBidi" w:hAnsiTheme="minorBidi"/>
          <w:color w:val="0D0D0D"/>
          <w:spacing w:val="-1"/>
          <w:sz w:val="24"/>
          <w:szCs w:val="24"/>
          <w:lang w:val="id-ID"/>
        </w:rPr>
        <w:t>y</w:t>
      </w:r>
      <w:r w:rsidRPr="000608BF">
        <w:rPr>
          <w:rFonts w:asciiTheme="minorBidi" w:hAnsiTheme="minorBidi"/>
          <w:color w:val="0D0D0D"/>
          <w:sz w:val="24"/>
          <w:szCs w:val="24"/>
          <w:lang w:val="id-ID"/>
        </w:rPr>
        <w:t>ang</w:t>
      </w:r>
      <w:r w:rsidRPr="000608BF">
        <w:rPr>
          <w:rFonts w:asciiTheme="minorBidi" w:hAnsiTheme="minorBidi"/>
          <w:color w:val="0D0D0D"/>
          <w:spacing w:val="45"/>
          <w:sz w:val="24"/>
          <w:szCs w:val="24"/>
          <w:lang w:val="id-ID"/>
        </w:rPr>
        <w:t xml:space="preserve"> </w:t>
      </w:r>
      <w:r w:rsidRPr="000608BF">
        <w:rPr>
          <w:rFonts w:asciiTheme="minorBidi" w:hAnsiTheme="minorBidi"/>
          <w:color w:val="0D0D0D"/>
          <w:sz w:val="24"/>
          <w:szCs w:val="24"/>
          <w:lang w:val="id-ID"/>
        </w:rPr>
        <w:t>d</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hap</w:t>
      </w:r>
      <w:r w:rsidRPr="000608BF">
        <w:rPr>
          <w:rFonts w:asciiTheme="minorBidi" w:hAnsiTheme="minorBidi"/>
          <w:color w:val="0D0D0D"/>
          <w:spacing w:val="-2"/>
          <w:sz w:val="24"/>
          <w:szCs w:val="24"/>
          <w:lang w:val="id-ID"/>
        </w:rPr>
        <w:t>u</w:t>
      </w:r>
      <w:r w:rsidRPr="000608BF">
        <w:rPr>
          <w:rFonts w:asciiTheme="minorBidi" w:hAnsiTheme="minorBidi"/>
          <w:color w:val="0D0D0D"/>
          <w:sz w:val="24"/>
          <w:szCs w:val="24"/>
          <w:lang w:val="id-ID"/>
        </w:rPr>
        <w:t>s  dan</w:t>
      </w:r>
      <w:r w:rsidRPr="000608BF">
        <w:rPr>
          <w:rFonts w:asciiTheme="minorBidi" w:hAnsiTheme="minorBidi"/>
          <w:color w:val="0D0D0D"/>
          <w:spacing w:val="46"/>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u</w:t>
      </w:r>
      <w:r w:rsidRPr="000608BF">
        <w:rPr>
          <w:rFonts w:asciiTheme="minorBidi" w:hAnsiTheme="minorBidi"/>
          <w:color w:val="0D0D0D"/>
          <w:spacing w:val="-3"/>
          <w:sz w:val="24"/>
          <w:szCs w:val="24"/>
          <w:lang w:val="id-ID"/>
        </w:rPr>
        <w:t>k</w:t>
      </w:r>
      <w:r w:rsidRPr="000608BF">
        <w:rPr>
          <w:rFonts w:asciiTheme="minorBidi" w:hAnsiTheme="minorBidi"/>
          <w:color w:val="0D0D0D"/>
          <w:sz w:val="24"/>
          <w:szCs w:val="24"/>
          <w:lang w:val="id-ID"/>
        </w:rPr>
        <w:t>u</w:t>
      </w:r>
      <w:r w:rsidRPr="000608BF">
        <w:rPr>
          <w:rFonts w:asciiTheme="minorBidi" w:hAnsiTheme="minorBidi"/>
          <w:color w:val="0D0D0D"/>
          <w:spacing w:val="45"/>
          <w:sz w:val="24"/>
          <w:szCs w:val="24"/>
          <w:lang w:val="id-ID"/>
        </w:rPr>
        <w:t xml:space="preserve"> </w:t>
      </w:r>
      <w:r w:rsidRPr="000608BF">
        <w:rPr>
          <w:rFonts w:asciiTheme="minorBidi" w:hAnsiTheme="minorBidi"/>
          <w:color w:val="0D0D0D"/>
          <w:spacing w:val="-1"/>
          <w:sz w:val="24"/>
          <w:szCs w:val="24"/>
          <w:lang w:val="id-ID"/>
        </w:rPr>
        <w:t>b</w:t>
      </w:r>
      <w:r w:rsidRPr="000608BF">
        <w:rPr>
          <w:rFonts w:asciiTheme="minorBidi" w:hAnsiTheme="minorBidi"/>
          <w:color w:val="0D0D0D"/>
          <w:sz w:val="24"/>
          <w:szCs w:val="24"/>
          <w:lang w:val="id-ID"/>
        </w:rPr>
        <w:t>e</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ar</w:t>
      </w:r>
      <w:r w:rsidRPr="000608BF">
        <w:rPr>
          <w:rFonts w:asciiTheme="minorBidi" w:hAnsiTheme="minorBidi"/>
          <w:color w:val="0D0D0D"/>
          <w:spacing w:val="47"/>
          <w:sz w:val="24"/>
          <w:szCs w:val="24"/>
          <w:lang w:val="id-ID"/>
        </w:rPr>
        <w:t xml:space="preserve"> </w:t>
      </w:r>
      <w:r w:rsidRPr="000608BF">
        <w:rPr>
          <w:rFonts w:asciiTheme="minorBidi" w:hAnsiTheme="minorBidi"/>
          <w:color w:val="0D0D0D"/>
          <w:sz w:val="24"/>
          <w:szCs w:val="24"/>
          <w:lang w:val="id-ID"/>
        </w:rPr>
        <w:t>pe</w:t>
      </w:r>
      <w:r w:rsidRPr="000608BF">
        <w:rPr>
          <w:rFonts w:asciiTheme="minorBidi" w:hAnsiTheme="minorBidi"/>
          <w:color w:val="0D0D0D"/>
          <w:spacing w:val="-3"/>
          <w:sz w:val="24"/>
          <w:szCs w:val="24"/>
          <w:lang w:val="id-ID"/>
        </w:rPr>
        <w:t>r</w:t>
      </w:r>
      <w:r w:rsidRPr="000608BF">
        <w:rPr>
          <w:rFonts w:asciiTheme="minorBidi" w:hAnsiTheme="minorBidi"/>
          <w:color w:val="0D0D0D"/>
          <w:spacing w:val="1"/>
          <w:sz w:val="24"/>
          <w:szCs w:val="24"/>
          <w:lang w:val="id-ID"/>
        </w:rPr>
        <w:t>i</w:t>
      </w:r>
      <w:r w:rsidRPr="000608BF">
        <w:rPr>
          <w:rFonts w:asciiTheme="minorBidi" w:hAnsiTheme="minorBidi"/>
          <w:color w:val="0D0D0D"/>
          <w:sz w:val="24"/>
          <w:szCs w:val="24"/>
          <w:lang w:val="id-ID"/>
        </w:rPr>
        <w:t>o</w:t>
      </w:r>
      <w:r w:rsidRPr="000608BF">
        <w:rPr>
          <w:rFonts w:asciiTheme="minorBidi" w:hAnsiTheme="minorBidi"/>
          <w:color w:val="0D0D0D"/>
          <w:spacing w:val="-2"/>
          <w:sz w:val="24"/>
          <w:szCs w:val="24"/>
          <w:lang w:val="id-ID"/>
        </w:rPr>
        <w:t>d</w:t>
      </w:r>
      <w:r w:rsidRPr="000608BF">
        <w:rPr>
          <w:rFonts w:asciiTheme="minorBidi" w:hAnsiTheme="minorBidi"/>
          <w:color w:val="0D0D0D"/>
          <w:sz w:val="24"/>
          <w:szCs w:val="24"/>
          <w:lang w:val="id-ID"/>
        </w:rPr>
        <w:t xml:space="preserve">e </w:t>
      </w:r>
      <w:r w:rsidRPr="000608BF">
        <w:rPr>
          <w:rFonts w:asciiTheme="minorBidi" w:hAnsiTheme="minorBidi"/>
          <w:color w:val="0D0D0D"/>
          <w:spacing w:val="1"/>
          <w:sz w:val="24"/>
          <w:szCs w:val="24"/>
          <w:lang w:val="id-ID"/>
        </w:rPr>
        <w:t>s</w:t>
      </w:r>
      <w:r w:rsidRPr="000608BF">
        <w:rPr>
          <w:rFonts w:asciiTheme="minorBidi" w:hAnsiTheme="minorBidi"/>
          <w:color w:val="0D0D0D"/>
          <w:sz w:val="24"/>
          <w:szCs w:val="24"/>
          <w:lang w:val="id-ID"/>
        </w:rPr>
        <w:t>ebel</w:t>
      </w:r>
      <w:r w:rsidRPr="000608BF">
        <w:rPr>
          <w:rFonts w:asciiTheme="minorBidi" w:hAnsiTheme="minorBidi"/>
          <w:color w:val="0D0D0D"/>
          <w:spacing w:val="-2"/>
          <w:sz w:val="24"/>
          <w:szCs w:val="24"/>
          <w:lang w:val="id-ID"/>
        </w:rPr>
        <w:t>u</w:t>
      </w:r>
      <w:r w:rsidRPr="000608BF">
        <w:rPr>
          <w:rFonts w:asciiTheme="minorBidi" w:hAnsiTheme="minorBidi"/>
          <w:color w:val="0D0D0D"/>
          <w:spacing w:val="1"/>
          <w:sz w:val="24"/>
          <w:szCs w:val="24"/>
          <w:lang w:val="id-ID"/>
        </w:rPr>
        <w:t>m</w:t>
      </w:r>
      <w:r w:rsidRPr="000608BF">
        <w:rPr>
          <w:rFonts w:asciiTheme="minorBidi" w:hAnsiTheme="minorBidi"/>
          <w:color w:val="0D0D0D"/>
          <w:spacing w:val="-1"/>
          <w:sz w:val="24"/>
          <w:szCs w:val="24"/>
          <w:lang w:val="id-ID"/>
        </w:rPr>
        <w:t>ny</w:t>
      </w:r>
      <w:r w:rsidRPr="000608BF">
        <w:rPr>
          <w:rFonts w:asciiTheme="minorBidi" w:hAnsiTheme="minorBidi"/>
          <w:color w:val="0D0D0D"/>
          <w:sz w:val="24"/>
          <w:szCs w:val="24"/>
          <w:lang w:val="id-ID"/>
        </w:rPr>
        <w:t>a.</w:t>
      </w:r>
    </w:p>
    <w:p w14:paraId="650049FC" w14:textId="77777777" w:rsidR="00E61906" w:rsidRDefault="00E61906" w:rsidP="00E61906">
      <w:pPr>
        <w:spacing w:after="0" w:line="360" w:lineRule="auto"/>
        <w:jc w:val="both"/>
        <w:rPr>
          <w:rFonts w:asciiTheme="minorBidi" w:eastAsia="Times New Roman" w:hAnsiTheme="minorBidi"/>
          <w:b/>
          <w:bCs/>
          <w:color w:val="201F20"/>
          <w:sz w:val="24"/>
          <w:szCs w:val="24"/>
          <w:lang w:val="id-ID" w:eastAsia="id-ID"/>
        </w:rPr>
      </w:pPr>
    </w:p>
    <w:p w14:paraId="7FD47F2F" w14:textId="77777777" w:rsidR="00E61906" w:rsidRPr="000608BF" w:rsidRDefault="00E61906" w:rsidP="00E61906">
      <w:pPr>
        <w:spacing w:after="0" w:line="360" w:lineRule="auto"/>
        <w:jc w:val="both"/>
        <w:rPr>
          <w:rFonts w:asciiTheme="minorBidi" w:eastAsia="Times New Roman" w:hAnsiTheme="minorBidi"/>
          <w:b/>
          <w:bCs/>
          <w:color w:val="201F20"/>
          <w:sz w:val="24"/>
          <w:szCs w:val="24"/>
          <w:lang w:val="id-ID" w:eastAsia="id-ID"/>
        </w:rPr>
      </w:pPr>
      <w:r w:rsidRPr="000608BF">
        <w:rPr>
          <w:rFonts w:asciiTheme="minorBidi" w:eastAsia="Times New Roman" w:hAnsiTheme="minorBidi"/>
          <w:b/>
          <w:bCs/>
          <w:color w:val="201F20"/>
          <w:sz w:val="24"/>
          <w:szCs w:val="24"/>
          <w:lang w:val="id-ID" w:eastAsia="id-ID"/>
        </w:rPr>
        <w:t>Peran Teknik Dokumentasi</w:t>
      </w:r>
    </w:p>
    <w:p w14:paraId="16201A33" w14:textId="77777777" w:rsidR="00E61906" w:rsidRPr="000608BF" w:rsidRDefault="00E61906" w:rsidP="00E61906">
      <w:pPr>
        <w:spacing w:after="0" w:line="360" w:lineRule="auto"/>
        <w:ind w:firstLine="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Peranan teknik pendokumentasian sebenarnya tergantung dari jenis pekerjaan, teknik pendokumentasian memiliki peranan penting dalam hal berikut ini.</w:t>
      </w:r>
    </w:p>
    <w:p w14:paraId="6899CE32" w14:textId="77777777" w:rsidR="00E61906" w:rsidRPr="000608BF" w:rsidRDefault="00E61906" w:rsidP="00E61906">
      <w:pPr>
        <w:numPr>
          <w:ilvl w:val="0"/>
          <w:numId w:val="10"/>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Sebuah sistem beroperasi dapat terbaca dari dokumentasi yang tersedia</w:t>
      </w:r>
    </w:p>
    <w:p w14:paraId="6F8852CA" w14:textId="77777777" w:rsidR="00E61906" w:rsidRPr="000608BF" w:rsidRDefault="00E61906" w:rsidP="00E61906">
      <w:pPr>
        <w:numPr>
          <w:ilvl w:val="0"/>
          <w:numId w:val="10"/>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Dapat mengidentifikasi kekuatan dan kelemahan dokumentasi system pengendalian internal dan dapat menentapkan apakah sistem tersebut memenuhi kebutuhan perusahaan</w:t>
      </w:r>
    </w:p>
    <w:p w14:paraId="5BDD0E89" w14:textId="77777777" w:rsidR="00E61906" w:rsidRPr="000608BF" w:rsidRDefault="00E61906" w:rsidP="00E61906">
      <w:pPr>
        <w:numPr>
          <w:ilvl w:val="0"/>
          <w:numId w:val="10"/>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Sebuah sistem berfungsi secara optimal, apabila sistem tersebut dapat secara mudah dimengerti prosedurnya oleh orang lain dan dalam pengembangan sistem baru harus menunjukkan sistem pengendalian internalnya.</w:t>
      </w:r>
    </w:p>
    <w:p w14:paraId="4A83810D" w14:textId="77777777" w:rsidR="00E61906" w:rsidRPr="000608BF" w:rsidRDefault="00E61906" w:rsidP="00E61906">
      <w:pPr>
        <w:spacing w:after="0" w:line="360" w:lineRule="auto"/>
        <w:jc w:val="both"/>
        <w:rPr>
          <w:rFonts w:asciiTheme="minorBidi" w:eastAsia="Times New Roman" w:hAnsiTheme="minorBidi"/>
          <w:color w:val="201F20"/>
          <w:sz w:val="24"/>
          <w:szCs w:val="24"/>
          <w:lang w:val="id-ID" w:eastAsia="id-ID"/>
        </w:rPr>
      </w:pPr>
    </w:p>
    <w:p w14:paraId="59B99268" w14:textId="77777777" w:rsidR="00DE34E8" w:rsidRPr="000608BF" w:rsidRDefault="00DE34E8" w:rsidP="00DE34E8">
      <w:pPr>
        <w:pStyle w:val="BodyText"/>
        <w:spacing w:line="360" w:lineRule="auto"/>
        <w:jc w:val="both"/>
        <w:rPr>
          <w:rFonts w:asciiTheme="minorBidi" w:hAnsiTheme="minorBidi" w:cstheme="minorBidi"/>
          <w:b/>
          <w:bCs/>
          <w:i/>
          <w:iCs/>
          <w:lang w:val="id-ID"/>
        </w:rPr>
      </w:pPr>
      <w:r w:rsidRPr="000608BF">
        <w:rPr>
          <w:rFonts w:asciiTheme="minorBidi" w:hAnsiTheme="minorBidi" w:cstheme="minorBidi"/>
          <w:b/>
          <w:color w:val="201F20"/>
          <w:lang w:val="id-ID" w:eastAsia="id-ID"/>
        </w:rPr>
        <w:t>Jenis-Jenis Teknik Dokumentasi Sistem Informasi</w:t>
      </w:r>
      <w:r w:rsidRPr="000608BF">
        <w:rPr>
          <w:rFonts w:asciiTheme="minorBidi" w:hAnsiTheme="minorBidi" w:cstheme="minorBidi"/>
          <w:b/>
          <w:bCs/>
          <w:i/>
          <w:iCs/>
          <w:lang w:val="id-ID"/>
        </w:rPr>
        <w:t xml:space="preserve"> </w:t>
      </w:r>
    </w:p>
    <w:p w14:paraId="3F3291E6" w14:textId="77777777" w:rsidR="00DE34E8" w:rsidRPr="000608BF" w:rsidRDefault="00DE34E8" w:rsidP="00DE34E8">
      <w:pPr>
        <w:pStyle w:val="BodyText"/>
        <w:spacing w:line="360" w:lineRule="auto"/>
        <w:jc w:val="both"/>
        <w:rPr>
          <w:rFonts w:asciiTheme="minorBidi" w:hAnsiTheme="minorBidi" w:cstheme="minorBidi"/>
          <w:lang w:val="id-ID"/>
        </w:rPr>
      </w:pPr>
      <w:r w:rsidRPr="000608BF">
        <w:rPr>
          <w:rFonts w:asciiTheme="minorBidi" w:hAnsiTheme="minorBidi" w:cstheme="minorBidi"/>
          <w:lang w:val="id-ID"/>
        </w:rPr>
        <w:t>Beberapa jenis teknik dalam mendokumentasi sistem informasi antara lain:</w:t>
      </w:r>
    </w:p>
    <w:p w14:paraId="1213F089" w14:textId="77777777" w:rsidR="00DE34E8" w:rsidRPr="000608BF" w:rsidRDefault="00DE34E8" w:rsidP="00DE34E8">
      <w:pPr>
        <w:pStyle w:val="BodyText"/>
        <w:numPr>
          <w:ilvl w:val="0"/>
          <w:numId w:val="14"/>
        </w:numPr>
        <w:spacing w:line="360" w:lineRule="auto"/>
        <w:jc w:val="both"/>
        <w:rPr>
          <w:rFonts w:asciiTheme="minorBidi" w:hAnsiTheme="minorBidi" w:cstheme="minorBidi"/>
          <w:lang w:val="id-ID"/>
        </w:rPr>
      </w:pPr>
      <w:r w:rsidRPr="000608BF">
        <w:rPr>
          <w:rFonts w:asciiTheme="minorBidi" w:hAnsiTheme="minorBidi" w:cstheme="minorBidi"/>
          <w:lang w:val="id-ID"/>
        </w:rPr>
        <w:t>Diagram Arus Data (</w:t>
      </w:r>
      <w:r w:rsidRPr="000608BF">
        <w:rPr>
          <w:rFonts w:asciiTheme="minorBidi" w:hAnsiTheme="minorBidi" w:cstheme="minorBidi"/>
          <w:i/>
          <w:iCs/>
          <w:lang w:val="id-ID"/>
        </w:rPr>
        <w:t>Data Flow Diagram</w:t>
      </w:r>
      <w:r w:rsidRPr="000608BF">
        <w:rPr>
          <w:rFonts w:asciiTheme="minorBidi" w:hAnsiTheme="minorBidi" w:cstheme="minorBidi"/>
          <w:lang w:val="id-ID"/>
        </w:rPr>
        <w:t>)</w:t>
      </w:r>
    </w:p>
    <w:p w14:paraId="21FF724A" w14:textId="77777777" w:rsidR="00DE34E8" w:rsidRDefault="00DE34E8" w:rsidP="00DE34E8">
      <w:pPr>
        <w:pStyle w:val="BodyText"/>
        <w:numPr>
          <w:ilvl w:val="0"/>
          <w:numId w:val="14"/>
        </w:numPr>
        <w:spacing w:line="360" w:lineRule="auto"/>
        <w:jc w:val="both"/>
        <w:rPr>
          <w:rFonts w:asciiTheme="minorBidi" w:hAnsiTheme="minorBidi" w:cstheme="minorBidi"/>
          <w:lang w:val="id-ID"/>
        </w:rPr>
      </w:pPr>
      <w:r w:rsidRPr="000608BF">
        <w:rPr>
          <w:rFonts w:asciiTheme="minorBidi" w:hAnsiTheme="minorBidi" w:cstheme="minorBidi"/>
          <w:lang w:val="id-ID"/>
        </w:rPr>
        <w:t>Diagram Bagan Alir (</w:t>
      </w:r>
      <w:r w:rsidRPr="000608BF">
        <w:rPr>
          <w:rFonts w:asciiTheme="minorBidi" w:hAnsiTheme="minorBidi" w:cstheme="minorBidi"/>
          <w:i/>
          <w:iCs/>
          <w:lang w:val="id-ID"/>
        </w:rPr>
        <w:t>Flowchart Diagram</w:t>
      </w:r>
      <w:r w:rsidRPr="000608BF">
        <w:rPr>
          <w:rFonts w:asciiTheme="minorBidi" w:hAnsiTheme="minorBidi" w:cstheme="minorBidi"/>
          <w:lang w:val="id-ID"/>
        </w:rPr>
        <w:t>)</w:t>
      </w:r>
    </w:p>
    <w:p w14:paraId="5FD05566" w14:textId="77777777" w:rsidR="00DE34E8" w:rsidRDefault="00DE34E8" w:rsidP="00DE34E8">
      <w:pPr>
        <w:pStyle w:val="BodyText"/>
        <w:numPr>
          <w:ilvl w:val="0"/>
          <w:numId w:val="14"/>
        </w:numPr>
        <w:spacing w:line="360" w:lineRule="auto"/>
        <w:jc w:val="both"/>
        <w:rPr>
          <w:rFonts w:asciiTheme="minorBidi" w:hAnsiTheme="minorBidi" w:cstheme="minorBidi"/>
          <w:lang w:val="id-ID"/>
        </w:rPr>
      </w:pPr>
      <w:r>
        <w:rPr>
          <w:rFonts w:asciiTheme="minorBidi" w:hAnsiTheme="minorBidi" w:cstheme="minorBidi"/>
          <w:lang w:val="id-ID"/>
        </w:rPr>
        <w:t>Diagram Relasi Entiras-REA</w:t>
      </w:r>
    </w:p>
    <w:p w14:paraId="5669260F" w14:textId="77777777" w:rsidR="00DE34E8" w:rsidRPr="00B107A1" w:rsidRDefault="00DE34E8" w:rsidP="00DE34E8">
      <w:pPr>
        <w:pStyle w:val="BodyText"/>
        <w:numPr>
          <w:ilvl w:val="0"/>
          <w:numId w:val="14"/>
        </w:numPr>
        <w:spacing w:line="360" w:lineRule="auto"/>
        <w:jc w:val="both"/>
        <w:rPr>
          <w:rFonts w:asciiTheme="minorBidi" w:hAnsiTheme="minorBidi" w:cstheme="minorBidi"/>
          <w:lang w:val="id-ID"/>
        </w:rPr>
      </w:pPr>
      <w:r w:rsidRPr="00B107A1">
        <w:rPr>
          <w:rFonts w:asciiTheme="minorBidi" w:hAnsiTheme="minorBidi" w:cstheme="minorBidi"/>
          <w:i/>
          <w:iCs/>
          <w:lang w:val="id-ID"/>
        </w:rPr>
        <w:t>Flow Map</w:t>
      </w:r>
    </w:p>
    <w:p w14:paraId="1AE5FEE5" w14:textId="77777777" w:rsidR="00DE34E8" w:rsidRDefault="00DE34E8" w:rsidP="00DE34E8">
      <w:pPr>
        <w:pStyle w:val="BodyText"/>
        <w:spacing w:line="360" w:lineRule="auto"/>
        <w:jc w:val="both"/>
        <w:rPr>
          <w:rFonts w:asciiTheme="minorBidi" w:hAnsiTheme="minorBidi" w:cstheme="minorBidi"/>
          <w:b/>
          <w:color w:val="201F20"/>
          <w:lang w:val="id-ID" w:eastAsia="id-ID"/>
        </w:rPr>
      </w:pPr>
    </w:p>
    <w:p w14:paraId="04704AD2" w14:textId="77777777" w:rsidR="00DE34E8" w:rsidRPr="000608BF" w:rsidRDefault="00DE34E8" w:rsidP="00DE34E8">
      <w:pPr>
        <w:pStyle w:val="BodyText"/>
        <w:spacing w:line="360" w:lineRule="auto"/>
        <w:jc w:val="both"/>
        <w:rPr>
          <w:rFonts w:asciiTheme="minorBidi" w:hAnsiTheme="minorBidi" w:cstheme="minorBidi"/>
          <w:b/>
          <w:bCs/>
          <w:lang w:val="id-ID"/>
        </w:rPr>
      </w:pPr>
      <w:r w:rsidRPr="000608BF">
        <w:rPr>
          <w:rFonts w:asciiTheme="minorBidi" w:hAnsiTheme="minorBidi" w:cstheme="minorBidi"/>
          <w:b/>
          <w:color w:val="201F20"/>
          <w:lang w:val="id-ID" w:eastAsia="id-ID"/>
        </w:rPr>
        <w:t xml:space="preserve">Diagram Arus Data / </w:t>
      </w:r>
      <w:r w:rsidRPr="000608BF">
        <w:rPr>
          <w:rFonts w:asciiTheme="minorBidi" w:hAnsiTheme="minorBidi" w:cstheme="minorBidi"/>
          <w:b/>
          <w:bCs/>
          <w:i/>
          <w:iCs/>
          <w:lang w:val="id-ID"/>
        </w:rPr>
        <w:t>Data Flow Diagram</w:t>
      </w:r>
      <w:r w:rsidRPr="000608BF">
        <w:rPr>
          <w:rFonts w:asciiTheme="minorBidi" w:hAnsiTheme="minorBidi" w:cstheme="minorBidi"/>
          <w:b/>
          <w:bCs/>
          <w:lang w:val="id-ID"/>
        </w:rPr>
        <w:t xml:space="preserve"> (</w:t>
      </w:r>
      <w:r w:rsidRPr="000608BF">
        <w:rPr>
          <w:rFonts w:asciiTheme="minorBidi" w:hAnsiTheme="minorBidi" w:cstheme="minorBidi"/>
          <w:b/>
          <w:bCs/>
          <w:i/>
          <w:iCs/>
          <w:lang w:val="id-ID"/>
        </w:rPr>
        <w:t>DFD</w:t>
      </w:r>
      <w:r w:rsidRPr="000608BF">
        <w:rPr>
          <w:rFonts w:asciiTheme="minorBidi" w:hAnsiTheme="minorBidi" w:cstheme="minorBidi"/>
          <w:b/>
          <w:bCs/>
          <w:lang w:val="id-ID"/>
        </w:rPr>
        <w:t>)</w:t>
      </w:r>
    </w:p>
    <w:p w14:paraId="22413FEB" w14:textId="52D6CD90" w:rsidR="00DE34E8" w:rsidRPr="00DE34E8" w:rsidRDefault="00DE34E8" w:rsidP="00DE34E8">
      <w:pPr>
        <w:pStyle w:val="BodyText"/>
        <w:spacing w:line="360" w:lineRule="auto"/>
        <w:jc w:val="both"/>
        <w:rPr>
          <w:rFonts w:asciiTheme="minorBidi" w:hAnsiTheme="minorBidi" w:cstheme="minorBidi"/>
          <w:lang w:val="id-ID"/>
        </w:rPr>
      </w:pPr>
      <w:r w:rsidRPr="000608BF">
        <w:rPr>
          <w:rFonts w:asciiTheme="minorBidi" w:hAnsiTheme="minorBidi" w:cstheme="minorBidi"/>
          <w:bCs/>
          <w:color w:val="201F20"/>
          <w:lang w:val="id-ID" w:eastAsia="id-ID"/>
        </w:rPr>
        <w:t xml:space="preserve">Diagram Arus Data (DAD) atau </w:t>
      </w:r>
      <w:r w:rsidRPr="000608BF">
        <w:rPr>
          <w:rFonts w:asciiTheme="minorBidi" w:hAnsiTheme="minorBidi" w:cstheme="minorBidi"/>
          <w:bCs/>
          <w:i/>
          <w:iCs/>
          <w:lang w:val="id-ID"/>
        </w:rPr>
        <w:t xml:space="preserve">Data Flow Diagram </w:t>
      </w:r>
      <w:r w:rsidRPr="000608BF">
        <w:rPr>
          <w:rFonts w:asciiTheme="minorBidi" w:hAnsiTheme="minorBidi" w:cstheme="minorBidi"/>
          <w:bCs/>
          <w:lang w:val="id-ID"/>
        </w:rPr>
        <w:t>(</w:t>
      </w:r>
      <w:r w:rsidRPr="000608BF">
        <w:rPr>
          <w:rFonts w:asciiTheme="minorBidi" w:hAnsiTheme="minorBidi" w:cstheme="minorBidi"/>
          <w:bCs/>
          <w:i/>
          <w:iCs/>
          <w:lang w:val="id-ID"/>
        </w:rPr>
        <w:t>DFD</w:t>
      </w:r>
      <w:r w:rsidRPr="000608BF">
        <w:rPr>
          <w:rFonts w:asciiTheme="minorBidi" w:hAnsiTheme="minorBidi" w:cstheme="minorBidi"/>
          <w:bCs/>
          <w:lang w:val="id-ID"/>
        </w:rPr>
        <w:t>)</w:t>
      </w:r>
      <w:r w:rsidRPr="000608BF">
        <w:rPr>
          <w:rFonts w:asciiTheme="minorBidi" w:hAnsiTheme="minorBidi" w:cstheme="minorBidi"/>
          <w:b/>
          <w:lang w:val="id-ID"/>
        </w:rPr>
        <w:t xml:space="preserve"> </w:t>
      </w:r>
      <w:r w:rsidRPr="000608BF">
        <w:rPr>
          <w:rFonts w:asciiTheme="minorBidi" w:hAnsiTheme="minorBidi" w:cstheme="minorBidi"/>
          <w:lang w:val="id-ID"/>
        </w:rPr>
        <w:t xml:space="preserve">adalah diagram aliran data untuk memisahkan secara jelas  proses logis dalam analisis sistem dari proses fisik </w:t>
      </w:r>
      <w:r w:rsidRPr="000608BF">
        <w:rPr>
          <w:rFonts w:asciiTheme="minorBidi" w:hAnsiTheme="minorBidi" w:cstheme="minorBidi"/>
          <w:lang w:val="id-ID"/>
        </w:rPr>
        <w:lastRenderedPageBreak/>
        <w:t>perancangan</w:t>
      </w:r>
      <w:r w:rsidRPr="000608BF">
        <w:rPr>
          <w:rFonts w:asciiTheme="minorBidi" w:hAnsiTheme="minorBidi" w:cstheme="minorBidi"/>
          <w:spacing w:val="-10"/>
          <w:lang w:val="id-ID"/>
        </w:rPr>
        <w:t xml:space="preserve"> </w:t>
      </w:r>
      <w:r w:rsidRPr="000608BF">
        <w:rPr>
          <w:rFonts w:asciiTheme="minorBidi" w:hAnsiTheme="minorBidi" w:cstheme="minorBidi"/>
          <w:lang w:val="id-ID"/>
        </w:rPr>
        <w:t>sistem.</w:t>
      </w:r>
    </w:p>
    <w:p w14:paraId="3C3DE959" w14:textId="77777777" w:rsidR="00DE34E8" w:rsidRPr="000608BF" w:rsidRDefault="00DE34E8" w:rsidP="00DE34E8">
      <w:pPr>
        <w:widowControl w:val="0"/>
        <w:tabs>
          <w:tab w:val="left" w:pos="1300"/>
          <w:tab w:val="left" w:pos="1301"/>
        </w:tabs>
        <w:autoSpaceDE w:val="0"/>
        <w:autoSpaceDN w:val="0"/>
        <w:spacing w:after="0" w:line="360" w:lineRule="auto"/>
        <w:jc w:val="both"/>
        <w:rPr>
          <w:rFonts w:asciiTheme="minorBidi" w:hAnsiTheme="minorBidi"/>
          <w:sz w:val="24"/>
          <w:szCs w:val="24"/>
          <w:lang w:val="id-ID"/>
        </w:rPr>
      </w:pPr>
      <w:r w:rsidRPr="000608BF">
        <w:rPr>
          <w:rFonts w:asciiTheme="minorBidi" w:hAnsiTheme="minorBidi"/>
          <w:sz w:val="24"/>
          <w:szCs w:val="24"/>
          <w:lang w:val="id-ID"/>
        </w:rPr>
        <w:t>Ada 3 jenis diagram dalam DFD, yaitu</w:t>
      </w:r>
      <w:r w:rsidRPr="000608BF">
        <w:rPr>
          <w:rFonts w:asciiTheme="minorBidi" w:hAnsiTheme="minorBidi"/>
          <w:spacing w:val="-10"/>
          <w:sz w:val="24"/>
          <w:szCs w:val="24"/>
          <w:lang w:val="id-ID"/>
        </w:rPr>
        <w:t xml:space="preserve"> </w:t>
      </w:r>
      <w:r w:rsidRPr="000608BF">
        <w:rPr>
          <w:rFonts w:asciiTheme="minorBidi" w:hAnsiTheme="minorBidi"/>
          <w:sz w:val="24"/>
          <w:szCs w:val="24"/>
          <w:lang w:val="id-ID"/>
        </w:rPr>
        <w:t>:</w:t>
      </w:r>
    </w:p>
    <w:p w14:paraId="2E2DC00B" w14:textId="77777777" w:rsidR="00DE34E8" w:rsidRPr="000608BF" w:rsidRDefault="00DE34E8" w:rsidP="00DE34E8">
      <w:pPr>
        <w:pStyle w:val="ListParagraph"/>
        <w:widowControl w:val="0"/>
        <w:numPr>
          <w:ilvl w:val="0"/>
          <w:numId w:val="13"/>
        </w:numPr>
        <w:tabs>
          <w:tab w:val="left" w:pos="360"/>
          <w:tab w:val="left" w:pos="2520"/>
        </w:tabs>
        <w:autoSpaceDE w:val="0"/>
        <w:autoSpaceDN w:val="0"/>
        <w:spacing w:after="0" w:line="360" w:lineRule="auto"/>
        <w:ind w:left="2880" w:hanging="2880"/>
        <w:contextualSpacing w:val="0"/>
        <w:jc w:val="both"/>
        <w:rPr>
          <w:rFonts w:asciiTheme="minorBidi" w:hAnsiTheme="minorBidi"/>
          <w:sz w:val="24"/>
          <w:szCs w:val="24"/>
          <w:lang w:val="id-ID"/>
        </w:rPr>
      </w:pPr>
      <w:r w:rsidRPr="000608BF">
        <w:rPr>
          <w:rFonts w:asciiTheme="minorBidi" w:hAnsiTheme="minorBidi"/>
          <w:iCs/>
          <w:sz w:val="24"/>
          <w:szCs w:val="24"/>
          <w:lang w:val="id-ID"/>
        </w:rPr>
        <w:t>Diagram Konteks</w:t>
      </w:r>
      <w:r w:rsidRPr="000608BF">
        <w:rPr>
          <w:rFonts w:asciiTheme="minorBidi" w:hAnsiTheme="minorBidi"/>
          <w:i/>
          <w:sz w:val="24"/>
          <w:szCs w:val="24"/>
          <w:lang w:val="id-ID"/>
        </w:rPr>
        <w:tab/>
      </w:r>
      <w:r w:rsidRPr="000608BF">
        <w:rPr>
          <w:rFonts w:asciiTheme="minorBidi" w:hAnsiTheme="minorBidi"/>
          <w:sz w:val="24"/>
          <w:szCs w:val="24"/>
          <w:lang w:val="id-ID"/>
        </w:rPr>
        <w:t>:</w:t>
      </w:r>
      <w:r w:rsidRPr="000608BF">
        <w:rPr>
          <w:rFonts w:asciiTheme="minorBidi" w:hAnsiTheme="minorBidi"/>
          <w:sz w:val="24"/>
          <w:szCs w:val="24"/>
          <w:lang w:val="id-ID"/>
        </w:rPr>
        <w:tab/>
        <w:t>Diagram yang menjelaskan gambaran umum / garis besar dalam suatu</w:t>
      </w:r>
      <w:r w:rsidRPr="000608BF">
        <w:rPr>
          <w:rFonts w:asciiTheme="minorBidi" w:hAnsiTheme="minorBidi"/>
          <w:spacing w:val="-2"/>
          <w:sz w:val="24"/>
          <w:szCs w:val="24"/>
          <w:lang w:val="id-ID"/>
        </w:rPr>
        <w:t xml:space="preserve"> </w:t>
      </w:r>
      <w:r w:rsidRPr="000608BF">
        <w:rPr>
          <w:rFonts w:asciiTheme="minorBidi" w:hAnsiTheme="minorBidi"/>
          <w:sz w:val="24"/>
          <w:szCs w:val="24"/>
          <w:lang w:val="id-ID"/>
        </w:rPr>
        <w:t>sistem.</w:t>
      </w:r>
    </w:p>
    <w:p w14:paraId="2C2D2F21" w14:textId="77777777" w:rsidR="00DE34E8" w:rsidRPr="000608BF" w:rsidRDefault="00DE34E8" w:rsidP="00DE34E8">
      <w:pPr>
        <w:pStyle w:val="ListParagraph"/>
        <w:widowControl w:val="0"/>
        <w:numPr>
          <w:ilvl w:val="0"/>
          <w:numId w:val="13"/>
        </w:numPr>
        <w:tabs>
          <w:tab w:val="left" w:pos="360"/>
          <w:tab w:val="left" w:pos="2520"/>
        </w:tabs>
        <w:autoSpaceDE w:val="0"/>
        <w:autoSpaceDN w:val="0"/>
        <w:spacing w:after="0" w:line="360" w:lineRule="auto"/>
        <w:ind w:left="2880" w:hanging="2880"/>
        <w:contextualSpacing w:val="0"/>
        <w:jc w:val="both"/>
        <w:rPr>
          <w:rFonts w:asciiTheme="minorBidi" w:hAnsiTheme="minorBidi"/>
          <w:sz w:val="24"/>
          <w:szCs w:val="24"/>
          <w:lang w:val="id-ID"/>
        </w:rPr>
      </w:pPr>
      <w:r w:rsidRPr="000608BF">
        <w:rPr>
          <w:rFonts w:asciiTheme="minorBidi" w:hAnsiTheme="minorBidi"/>
          <w:iCs/>
          <w:sz w:val="24"/>
          <w:szCs w:val="24"/>
          <w:lang w:val="id-ID"/>
        </w:rPr>
        <w:t>Diagram</w:t>
      </w:r>
      <w:r w:rsidRPr="000608BF">
        <w:rPr>
          <w:rFonts w:asciiTheme="minorBidi" w:hAnsiTheme="minorBidi"/>
          <w:iCs/>
          <w:spacing w:val="-1"/>
          <w:sz w:val="24"/>
          <w:szCs w:val="24"/>
          <w:lang w:val="id-ID"/>
        </w:rPr>
        <w:t xml:space="preserve"> </w:t>
      </w:r>
      <w:r w:rsidRPr="000608BF">
        <w:rPr>
          <w:rFonts w:asciiTheme="minorBidi" w:hAnsiTheme="minorBidi"/>
          <w:iCs/>
          <w:sz w:val="24"/>
          <w:szCs w:val="24"/>
          <w:lang w:val="id-ID"/>
        </w:rPr>
        <w:t>Zero</w:t>
      </w:r>
      <w:r w:rsidRPr="000608BF">
        <w:rPr>
          <w:rFonts w:asciiTheme="minorBidi" w:hAnsiTheme="minorBidi"/>
          <w:i/>
          <w:sz w:val="24"/>
          <w:szCs w:val="24"/>
          <w:lang w:val="id-ID"/>
        </w:rPr>
        <w:tab/>
      </w:r>
      <w:r w:rsidRPr="000608BF">
        <w:rPr>
          <w:rFonts w:asciiTheme="minorBidi" w:hAnsiTheme="minorBidi"/>
          <w:sz w:val="24"/>
          <w:szCs w:val="24"/>
          <w:lang w:val="id-ID"/>
        </w:rPr>
        <w:t>:</w:t>
      </w:r>
      <w:r w:rsidRPr="000608BF">
        <w:rPr>
          <w:rFonts w:asciiTheme="minorBidi" w:hAnsiTheme="minorBidi"/>
          <w:sz w:val="24"/>
          <w:szCs w:val="24"/>
          <w:lang w:val="id-ID"/>
        </w:rPr>
        <w:tab/>
        <w:t xml:space="preserve">Diagram yang menggambarkan   proses </w:t>
      </w:r>
      <w:r w:rsidRPr="000608BF">
        <w:rPr>
          <w:rFonts w:asciiTheme="minorBidi" w:hAnsiTheme="minorBidi"/>
          <w:spacing w:val="2"/>
          <w:sz w:val="24"/>
          <w:szCs w:val="24"/>
          <w:lang w:val="id-ID"/>
        </w:rPr>
        <w:t xml:space="preserve"> </w:t>
      </w:r>
      <w:r w:rsidRPr="000608BF">
        <w:rPr>
          <w:rFonts w:asciiTheme="minorBidi" w:hAnsiTheme="minorBidi"/>
          <w:sz w:val="24"/>
          <w:szCs w:val="24"/>
          <w:lang w:val="id-ID"/>
        </w:rPr>
        <w:t>dalam</w:t>
      </w:r>
      <w:r w:rsidRPr="000608BF">
        <w:rPr>
          <w:rFonts w:asciiTheme="minorBidi" w:hAnsiTheme="minorBidi"/>
          <w:spacing w:val="21"/>
          <w:sz w:val="24"/>
          <w:szCs w:val="24"/>
          <w:lang w:val="id-ID"/>
        </w:rPr>
        <w:t xml:space="preserve"> </w:t>
      </w:r>
      <w:r w:rsidRPr="000608BF">
        <w:rPr>
          <w:rFonts w:asciiTheme="minorBidi" w:hAnsiTheme="minorBidi"/>
          <w:sz w:val="24"/>
          <w:szCs w:val="24"/>
          <w:lang w:val="id-ID"/>
        </w:rPr>
        <w:t>keseluruhan</w:t>
      </w:r>
      <w:r w:rsidRPr="000608BF">
        <w:rPr>
          <w:rFonts w:asciiTheme="minorBidi" w:hAnsiTheme="minorBidi"/>
          <w:w w:val="99"/>
          <w:sz w:val="24"/>
          <w:szCs w:val="24"/>
          <w:lang w:val="id-ID"/>
        </w:rPr>
        <w:t xml:space="preserve"> </w:t>
      </w:r>
      <w:r w:rsidRPr="000608BF">
        <w:rPr>
          <w:rFonts w:asciiTheme="minorBidi" w:hAnsiTheme="minorBidi"/>
          <w:sz w:val="24"/>
          <w:szCs w:val="24"/>
          <w:lang w:val="id-ID"/>
        </w:rPr>
        <w:t>yang ada dalam Diagram</w:t>
      </w:r>
      <w:r w:rsidRPr="000608BF">
        <w:rPr>
          <w:rFonts w:asciiTheme="minorBidi" w:hAnsiTheme="minorBidi"/>
          <w:spacing w:val="-5"/>
          <w:sz w:val="24"/>
          <w:szCs w:val="24"/>
          <w:lang w:val="id-ID"/>
        </w:rPr>
        <w:t xml:space="preserve"> </w:t>
      </w:r>
      <w:r w:rsidRPr="000608BF">
        <w:rPr>
          <w:rFonts w:asciiTheme="minorBidi" w:hAnsiTheme="minorBidi"/>
          <w:sz w:val="24"/>
          <w:szCs w:val="24"/>
          <w:lang w:val="id-ID"/>
        </w:rPr>
        <w:t>Konteks.</w:t>
      </w:r>
    </w:p>
    <w:p w14:paraId="5C75C341" w14:textId="77777777" w:rsidR="00DE34E8" w:rsidRPr="000608BF" w:rsidRDefault="00DE34E8" w:rsidP="00DE34E8">
      <w:pPr>
        <w:pStyle w:val="ListParagraph"/>
        <w:widowControl w:val="0"/>
        <w:numPr>
          <w:ilvl w:val="0"/>
          <w:numId w:val="13"/>
        </w:numPr>
        <w:tabs>
          <w:tab w:val="left" w:pos="360"/>
          <w:tab w:val="left" w:pos="2520"/>
        </w:tabs>
        <w:autoSpaceDE w:val="0"/>
        <w:autoSpaceDN w:val="0"/>
        <w:spacing w:after="0" w:line="360" w:lineRule="auto"/>
        <w:ind w:left="2880" w:hanging="2880"/>
        <w:contextualSpacing w:val="0"/>
        <w:jc w:val="both"/>
        <w:rPr>
          <w:rFonts w:asciiTheme="minorBidi" w:hAnsiTheme="minorBidi"/>
          <w:sz w:val="24"/>
          <w:szCs w:val="24"/>
          <w:lang w:val="id-ID"/>
        </w:rPr>
      </w:pPr>
      <w:r w:rsidRPr="000608BF">
        <w:rPr>
          <w:rFonts w:asciiTheme="minorBidi" w:hAnsiTheme="minorBidi"/>
          <w:iCs/>
          <w:sz w:val="24"/>
          <w:szCs w:val="24"/>
          <w:lang w:val="id-ID"/>
        </w:rPr>
        <w:t>Diagram</w:t>
      </w:r>
      <w:r w:rsidRPr="000608BF">
        <w:rPr>
          <w:rFonts w:asciiTheme="minorBidi" w:hAnsiTheme="minorBidi"/>
          <w:iCs/>
          <w:spacing w:val="-1"/>
          <w:sz w:val="24"/>
          <w:szCs w:val="24"/>
          <w:lang w:val="id-ID"/>
        </w:rPr>
        <w:t xml:space="preserve"> </w:t>
      </w:r>
      <w:r w:rsidRPr="000608BF">
        <w:rPr>
          <w:rFonts w:asciiTheme="minorBidi" w:hAnsiTheme="minorBidi"/>
          <w:iCs/>
          <w:sz w:val="24"/>
          <w:szCs w:val="24"/>
          <w:lang w:val="id-ID"/>
        </w:rPr>
        <w:t>Level</w:t>
      </w:r>
      <w:r w:rsidRPr="000608BF">
        <w:rPr>
          <w:rFonts w:asciiTheme="minorBidi" w:hAnsiTheme="minorBidi"/>
          <w:i/>
          <w:sz w:val="24"/>
          <w:szCs w:val="24"/>
          <w:lang w:val="id-ID"/>
        </w:rPr>
        <w:tab/>
      </w:r>
      <w:r w:rsidRPr="000608BF">
        <w:rPr>
          <w:rFonts w:asciiTheme="minorBidi" w:hAnsiTheme="minorBidi"/>
          <w:sz w:val="24"/>
          <w:szCs w:val="24"/>
          <w:lang w:val="id-ID"/>
        </w:rPr>
        <w:t>:</w:t>
      </w:r>
      <w:r w:rsidRPr="000608BF">
        <w:rPr>
          <w:rFonts w:asciiTheme="minorBidi" w:hAnsiTheme="minorBidi"/>
          <w:sz w:val="24"/>
          <w:szCs w:val="24"/>
          <w:lang w:val="id-ID"/>
        </w:rPr>
        <w:tab/>
        <w:t xml:space="preserve">Diagram  yang menggambarkan proses </w:t>
      </w:r>
      <w:r w:rsidRPr="000608BF">
        <w:rPr>
          <w:rFonts w:asciiTheme="minorBidi" w:hAnsiTheme="minorBidi"/>
          <w:spacing w:val="52"/>
          <w:sz w:val="24"/>
          <w:szCs w:val="24"/>
          <w:lang w:val="id-ID"/>
        </w:rPr>
        <w:t xml:space="preserve"> </w:t>
      </w:r>
      <w:r w:rsidRPr="000608BF">
        <w:rPr>
          <w:rFonts w:asciiTheme="minorBidi" w:hAnsiTheme="minorBidi"/>
          <w:sz w:val="24"/>
          <w:szCs w:val="24"/>
          <w:lang w:val="id-ID"/>
        </w:rPr>
        <w:t>dalam</w:t>
      </w:r>
      <w:r w:rsidRPr="000608BF">
        <w:rPr>
          <w:rFonts w:asciiTheme="minorBidi" w:hAnsiTheme="minorBidi"/>
          <w:spacing w:val="32"/>
          <w:sz w:val="24"/>
          <w:szCs w:val="24"/>
          <w:lang w:val="id-ID"/>
        </w:rPr>
        <w:t xml:space="preserve"> </w:t>
      </w:r>
      <w:r w:rsidRPr="000608BF">
        <w:rPr>
          <w:rFonts w:asciiTheme="minorBidi" w:hAnsiTheme="minorBidi"/>
          <w:sz w:val="24"/>
          <w:szCs w:val="24"/>
          <w:lang w:val="id-ID"/>
        </w:rPr>
        <w:t>keseluruhan</w:t>
      </w:r>
      <w:r w:rsidRPr="000608BF">
        <w:rPr>
          <w:rFonts w:asciiTheme="minorBidi" w:hAnsiTheme="minorBidi"/>
          <w:w w:val="99"/>
          <w:sz w:val="24"/>
          <w:szCs w:val="24"/>
          <w:lang w:val="id-ID"/>
        </w:rPr>
        <w:t xml:space="preserve"> </w:t>
      </w:r>
      <w:r w:rsidRPr="000608BF">
        <w:rPr>
          <w:rFonts w:asciiTheme="minorBidi" w:hAnsiTheme="minorBidi"/>
          <w:sz w:val="24"/>
          <w:szCs w:val="24"/>
          <w:lang w:val="id-ID"/>
        </w:rPr>
        <w:t>yang ada dalam Diagram</w:t>
      </w:r>
      <w:r w:rsidRPr="000608BF">
        <w:rPr>
          <w:rFonts w:asciiTheme="minorBidi" w:hAnsiTheme="minorBidi"/>
          <w:spacing w:val="-6"/>
          <w:sz w:val="24"/>
          <w:szCs w:val="24"/>
          <w:lang w:val="id-ID"/>
        </w:rPr>
        <w:t xml:space="preserve"> </w:t>
      </w:r>
      <w:r w:rsidRPr="000608BF">
        <w:rPr>
          <w:rFonts w:asciiTheme="minorBidi" w:hAnsiTheme="minorBidi"/>
          <w:sz w:val="24"/>
          <w:szCs w:val="24"/>
          <w:lang w:val="id-ID"/>
        </w:rPr>
        <w:t>Zero.</w:t>
      </w:r>
    </w:p>
    <w:p w14:paraId="148EBE08" w14:textId="77777777" w:rsidR="00DE34E8" w:rsidRDefault="00DE34E8" w:rsidP="00DE34E8">
      <w:pPr>
        <w:spacing w:after="0" w:line="360" w:lineRule="auto"/>
        <w:jc w:val="both"/>
        <w:rPr>
          <w:rFonts w:asciiTheme="minorBidi" w:eastAsia="Times New Roman" w:hAnsiTheme="minorBidi"/>
          <w:color w:val="201F20"/>
          <w:sz w:val="24"/>
          <w:szCs w:val="24"/>
          <w:lang w:val="id-ID" w:eastAsia="id-ID"/>
        </w:rPr>
      </w:pPr>
    </w:p>
    <w:p w14:paraId="5F264B56" w14:textId="77777777" w:rsidR="00DE34E8" w:rsidRPr="00DE34E8" w:rsidRDefault="00DE34E8" w:rsidP="00DE34E8">
      <w:pPr>
        <w:pStyle w:val="ListParagraph"/>
        <w:spacing w:after="0" w:line="360" w:lineRule="auto"/>
        <w:ind w:left="22"/>
        <w:jc w:val="both"/>
        <w:rPr>
          <w:rFonts w:asciiTheme="minorBidi" w:eastAsia="Times New Roman" w:hAnsiTheme="minorBidi"/>
          <w:color w:val="201F20"/>
          <w:sz w:val="24"/>
          <w:szCs w:val="24"/>
          <w:lang w:val="id-ID" w:eastAsia="id-ID"/>
        </w:rPr>
      </w:pPr>
    </w:p>
    <w:p w14:paraId="5B25194D" w14:textId="77777777" w:rsidR="00DE34E8" w:rsidRPr="000608BF" w:rsidRDefault="00DE34E8" w:rsidP="00DE34E8">
      <w:pPr>
        <w:pStyle w:val="BodyText"/>
        <w:spacing w:line="360" w:lineRule="auto"/>
        <w:ind w:left="22"/>
        <w:rPr>
          <w:rFonts w:asciiTheme="minorBidi" w:hAnsiTheme="minorBidi" w:cstheme="minorBidi"/>
          <w:b/>
          <w:bCs/>
          <w:lang w:val="id-ID"/>
        </w:rPr>
      </w:pPr>
      <w:r w:rsidRPr="000608BF">
        <w:rPr>
          <w:rFonts w:asciiTheme="minorBidi" w:hAnsiTheme="minorBidi" w:cstheme="minorBidi"/>
          <w:b/>
          <w:bCs/>
          <w:lang w:val="id-ID"/>
        </w:rPr>
        <w:t>Simbol-Simbol dalam DFD</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915"/>
        <w:gridCol w:w="6104"/>
      </w:tblGrid>
      <w:tr w:rsidR="00DE34E8" w:rsidRPr="000608BF" w14:paraId="4A67BF17" w14:textId="77777777" w:rsidTr="00D9051A">
        <w:trPr>
          <w:trHeight w:val="620"/>
        </w:trPr>
        <w:tc>
          <w:tcPr>
            <w:tcW w:w="1616" w:type="pct"/>
            <w:vAlign w:val="center"/>
          </w:tcPr>
          <w:p w14:paraId="394890DD"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sz w:val="24"/>
                <w:szCs w:val="24"/>
                <w:lang w:val="id-ID"/>
              </w:rPr>
              <w:t>Simbol</w:t>
            </w:r>
          </w:p>
        </w:tc>
        <w:tc>
          <w:tcPr>
            <w:tcW w:w="3384" w:type="pct"/>
            <w:vAlign w:val="center"/>
          </w:tcPr>
          <w:p w14:paraId="2FEA4BB9"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sz w:val="24"/>
                <w:szCs w:val="24"/>
                <w:lang w:val="id-ID"/>
              </w:rPr>
              <w:t>Keterangan</w:t>
            </w:r>
          </w:p>
        </w:tc>
      </w:tr>
      <w:tr w:rsidR="00DE34E8" w:rsidRPr="000608BF" w14:paraId="019BB694" w14:textId="77777777" w:rsidTr="00D9051A">
        <w:trPr>
          <w:trHeight w:val="690"/>
        </w:trPr>
        <w:tc>
          <w:tcPr>
            <w:tcW w:w="1616" w:type="pct"/>
            <w:vAlign w:val="center"/>
          </w:tcPr>
          <w:p w14:paraId="091AA8C1" w14:textId="77777777" w:rsidR="00DE34E8" w:rsidRPr="000608BF" w:rsidRDefault="00DE34E8" w:rsidP="00D9051A">
            <w:pPr>
              <w:pStyle w:val="TableParagraph"/>
              <w:spacing w:line="360" w:lineRule="auto"/>
              <w:ind w:left="144" w:right="144"/>
              <w:jc w:val="center"/>
              <w:rPr>
                <w:rFonts w:asciiTheme="minorBidi" w:hAnsiTheme="minorBidi" w:cstheme="minorBidi"/>
                <w:i/>
                <w:iCs/>
                <w:sz w:val="24"/>
                <w:szCs w:val="24"/>
                <w:lang w:val="id-ID"/>
              </w:rPr>
            </w:pPr>
          </w:p>
          <w:p w14:paraId="5EC8ADF5" w14:textId="77777777" w:rsidR="00DE34E8" w:rsidRDefault="00DE34E8" w:rsidP="00D9051A">
            <w:pPr>
              <w:pStyle w:val="TableParagraph"/>
              <w:spacing w:line="360" w:lineRule="auto"/>
              <w:ind w:left="144" w:right="144"/>
              <w:jc w:val="center"/>
              <w:rPr>
                <w:rFonts w:asciiTheme="minorBidi" w:hAnsiTheme="minorBidi" w:cstheme="minorBidi"/>
                <w:i/>
                <w:iCs/>
                <w:sz w:val="24"/>
                <w:szCs w:val="24"/>
                <w:lang w:val="id-ID"/>
              </w:rPr>
            </w:pPr>
          </w:p>
          <w:p w14:paraId="53C67289" w14:textId="77777777" w:rsidR="00DE34E8" w:rsidRDefault="00DE34E8" w:rsidP="00D9051A">
            <w:pPr>
              <w:pStyle w:val="TableParagraph"/>
              <w:spacing w:line="360" w:lineRule="auto"/>
              <w:ind w:left="144" w:right="144"/>
              <w:jc w:val="center"/>
              <w:rPr>
                <w:rFonts w:asciiTheme="minorBidi" w:hAnsiTheme="minorBidi" w:cstheme="minorBidi"/>
                <w:i/>
                <w:iCs/>
                <w:sz w:val="24"/>
                <w:szCs w:val="24"/>
                <w:lang w:val="id-ID"/>
              </w:rPr>
            </w:pPr>
          </w:p>
          <w:p w14:paraId="7F24C623" w14:textId="77777777" w:rsidR="00DE34E8" w:rsidRDefault="00DE34E8" w:rsidP="00D9051A">
            <w:pPr>
              <w:pStyle w:val="TableParagraph"/>
              <w:spacing w:line="360" w:lineRule="auto"/>
              <w:ind w:left="144" w:right="144"/>
              <w:jc w:val="center"/>
              <w:rPr>
                <w:rFonts w:asciiTheme="minorBidi" w:hAnsiTheme="minorBidi" w:cstheme="minorBidi"/>
                <w:i/>
                <w:iCs/>
                <w:sz w:val="24"/>
                <w:szCs w:val="24"/>
                <w:lang w:val="id-ID"/>
              </w:rPr>
            </w:pPr>
          </w:p>
          <w:p w14:paraId="40D21AC9" w14:textId="77777777" w:rsidR="00DE34E8" w:rsidRPr="000608BF" w:rsidRDefault="00DE34E8" w:rsidP="00D9051A">
            <w:pPr>
              <w:pStyle w:val="TableParagraph"/>
              <w:spacing w:line="360" w:lineRule="auto"/>
              <w:ind w:left="144" w:right="144"/>
              <w:jc w:val="center"/>
              <w:rPr>
                <w:rFonts w:asciiTheme="minorBidi" w:hAnsiTheme="minorBidi" w:cstheme="minorBidi"/>
                <w:i/>
                <w:iCs/>
                <w:sz w:val="24"/>
                <w:szCs w:val="24"/>
                <w:lang w:val="id-ID"/>
              </w:rPr>
            </w:pPr>
            <w:r w:rsidRPr="000608BF">
              <w:rPr>
                <w:rFonts w:asciiTheme="minorBidi" w:hAnsiTheme="minorBidi" w:cstheme="minorBidi"/>
                <w:noProof/>
                <w:sz w:val="24"/>
                <w:szCs w:val="24"/>
              </w:rPr>
              <mc:AlternateContent>
                <mc:Choice Requires="wpg">
                  <w:drawing>
                    <wp:inline distT="0" distB="0" distL="0" distR="0" wp14:anchorId="43DE62BD" wp14:editId="457ED82F">
                      <wp:extent cx="1133475" cy="523875"/>
                      <wp:effectExtent l="7620" t="7620" r="1905" b="1905"/>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33475" cy="523875"/>
                                <a:chOff x="0" y="0"/>
                                <a:chExt cx="1785" cy="825"/>
                              </a:xfrm>
                            </wpg:grpSpPr>
                            <wps:wsp>
                              <wps:cNvPr id="49" name="Rectangle 26"/>
                              <wps:cNvSpPr>
                                <a:spLocks noChangeArrowheads="1"/>
                              </wps:cNvSpPr>
                              <wps:spPr bwMode="auto">
                                <a:xfrm>
                                  <a:off x="8" y="8"/>
                                  <a:ext cx="1770" cy="8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57F4561" id="Group 48" o:spid="_x0000_s1026" style="width:89.25pt;height:41.25pt;mso-position-horizontal-relative:char;mso-position-vertical-relative:line" coordsize="1785,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">
                      <v:rect id="Rectangle 26" o:spid="_x0000_s1027" style="position:absolute;left:8;top:8;width:1770;height:8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0MMA&#10;AADbAAAADwAAAGRycy9kb3ducmV2LnhtbESPQWsCMRSE74X+h/AK3mq2xRZdjbItFTwJVUG9PTbP&#10;ZHHzsmxSd/33jSB4HGbmG2a26F0tLtSGyrOCt2EGgrj0umKjYLddvo5BhIissfZMCq4UYDF/fpph&#10;rn3Hv3TZRCMShEOOCmyMTS5lKC05DEPfECfv5FuHMcnWSN1il+Culu9Z9ikdVpwWLDb0bak8b/6c&#10;gp/muC4+TJDFPtrD2X91S7s2Sg1e+mIKIlIfH+F7e6UVjCZw+5J+g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T/0MMAAADbAAAADwAAAAAAAAAAAAAAAACYAgAAZHJzL2Rv&#10;d25yZXYueG1sUEsFBgAAAAAEAAQA9QAAAIgDAAAAAA==&#10;" filled="f"/>
                      <w10:anchorlock/>
                    </v:group>
                  </w:pict>
                </mc:Fallback>
              </mc:AlternateContent>
            </w:r>
            <w:r w:rsidRPr="000608BF">
              <w:rPr>
                <w:rFonts w:asciiTheme="minorBidi" w:hAnsiTheme="minorBidi" w:cstheme="minorBidi"/>
                <w:i/>
                <w:iCs/>
                <w:sz w:val="24"/>
                <w:szCs w:val="24"/>
                <w:lang w:val="id-ID"/>
              </w:rPr>
              <w:t xml:space="preserve"> </w:t>
            </w:r>
          </w:p>
          <w:p w14:paraId="575A646A"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3384" w:type="pct"/>
            <w:vMerge w:val="restart"/>
            <w:vAlign w:val="center"/>
          </w:tcPr>
          <w:p w14:paraId="41CB16B7" w14:textId="77777777" w:rsidR="00DE34E8" w:rsidRPr="000608BF" w:rsidRDefault="00DE34E8" w:rsidP="00D9051A">
            <w:pPr>
              <w:pStyle w:val="TableParagraph"/>
              <w:spacing w:line="360" w:lineRule="auto"/>
              <w:ind w:left="144" w:right="144"/>
              <w:jc w:val="both"/>
              <w:rPr>
                <w:rFonts w:asciiTheme="minorBidi" w:hAnsiTheme="minorBidi"/>
                <w:color w:val="555555"/>
                <w:sz w:val="24"/>
                <w:szCs w:val="24"/>
                <w:lang w:val="id-ID"/>
              </w:rPr>
            </w:pPr>
            <w:r w:rsidRPr="000608BF">
              <w:rPr>
                <w:rFonts w:asciiTheme="minorBidi" w:hAnsiTheme="minorBidi"/>
                <w:color w:val="555555"/>
                <w:sz w:val="24"/>
                <w:szCs w:val="24"/>
                <w:lang w:val="id-ID"/>
              </w:rPr>
              <w:t>Entitas luar (</w:t>
            </w:r>
            <w:r w:rsidRPr="000608BF">
              <w:rPr>
                <w:rFonts w:asciiTheme="minorBidi" w:hAnsiTheme="minorBidi"/>
                <w:i/>
                <w:iCs/>
                <w:color w:val="555555"/>
                <w:sz w:val="24"/>
                <w:szCs w:val="24"/>
                <w:lang w:val="id-ID"/>
              </w:rPr>
              <w:t>external entity</w:t>
            </w:r>
            <w:r w:rsidRPr="000608BF">
              <w:rPr>
                <w:rFonts w:asciiTheme="minorBidi" w:hAnsiTheme="minorBidi"/>
                <w:color w:val="555555"/>
                <w:sz w:val="24"/>
                <w:szCs w:val="24"/>
                <w:lang w:val="id-ID"/>
              </w:rPr>
              <w:t>) atau masukan (</w:t>
            </w:r>
            <w:r w:rsidRPr="000608BF">
              <w:rPr>
                <w:rFonts w:asciiTheme="minorBidi" w:hAnsiTheme="minorBidi"/>
                <w:i/>
                <w:iCs/>
                <w:color w:val="555555"/>
                <w:sz w:val="24"/>
                <w:szCs w:val="24"/>
                <w:lang w:val="id-ID"/>
              </w:rPr>
              <w:t>input</w:t>
            </w:r>
            <w:r w:rsidRPr="000608BF">
              <w:rPr>
                <w:rFonts w:asciiTheme="minorBidi" w:hAnsiTheme="minorBidi"/>
                <w:color w:val="555555"/>
                <w:sz w:val="24"/>
                <w:szCs w:val="24"/>
                <w:lang w:val="id-ID"/>
              </w:rPr>
              <w:t>) atau keluaran (</w:t>
            </w:r>
            <w:r w:rsidRPr="000608BF">
              <w:rPr>
                <w:rFonts w:asciiTheme="minorBidi" w:hAnsiTheme="minorBidi"/>
                <w:i/>
                <w:iCs/>
                <w:color w:val="555555"/>
                <w:sz w:val="24"/>
                <w:szCs w:val="24"/>
                <w:lang w:val="id-ID"/>
              </w:rPr>
              <w:t>output</w:t>
            </w:r>
            <w:r w:rsidRPr="000608BF">
              <w:rPr>
                <w:rFonts w:asciiTheme="minorBidi" w:hAnsiTheme="minorBidi"/>
                <w:color w:val="555555"/>
                <w:sz w:val="24"/>
                <w:szCs w:val="24"/>
                <w:lang w:val="id-ID"/>
              </w:rPr>
              <w:t xml:space="preserve">) atau orang yang memakai atau berinteraksi dengan perangkat lunak yang dimodelkan atau sistem lain yang terkait dengan aliran data dari sistem yang dimodelkan. </w:t>
            </w:r>
            <w:r w:rsidRPr="000608BF">
              <w:rPr>
                <w:rFonts w:asciiTheme="minorBidi" w:hAnsiTheme="minorBidi" w:cstheme="minorBidi"/>
                <w:sz w:val="24"/>
                <w:szCs w:val="24"/>
                <w:lang w:val="id-ID"/>
              </w:rPr>
              <w:t>Orang atau organisasi yang mengirim data ke dan menerima data dari sistem yang mewakili terminal.</w:t>
            </w:r>
          </w:p>
          <w:p w14:paraId="27334D03" w14:textId="77777777" w:rsidR="00DE34E8" w:rsidRPr="000608BF" w:rsidRDefault="00DE34E8" w:rsidP="00D9051A">
            <w:pPr>
              <w:spacing w:after="0" w:line="360" w:lineRule="auto"/>
              <w:ind w:left="144" w:right="144"/>
              <w:textAlignment w:val="baseline"/>
              <w:rPr>
                <w:rFonts w:asciiTheme="minorBidi" w:eastAsia="Times New Roman" w:hAnsiTheme="minorBidi"/>
                <w:color w:val="555555"/>
                <w:sz w:val="24"/>
                <w:szCs w:val="24"/>
                <w:lang w:val="id-ID"/>
              </w:rPr>
            </w:pPr>
            <w:r w:rsidRPr="000608BF">
              <w:rPr>
                <w:rFonts w:asciiTheme="minorBidi" w:eastAsia="Times New Roman" w:hAnsiTheme="minorBidi"/>
                <w:color w:val="555555"/>
                <w:sz w:val="24"/>
                <w:szCs w:val="24"/>
                <w:lang w:val="id-ID"/>
              </w:rPr>
              <w:t>Catatan:</w:t>
            </w:r>
          </w:p>
          <w:p w14:paraId="761E4075" w14:textId="77777777" w:rsidR="00DE34E8" w:rsidRPr="000608BF" w:rsidRDefault="00DE34E8" w:rsidP="00D9051A">
            <w:pPr>
              <w:spacing w:after="0" w:line="360" w:lineRule="auto"/>
              <w:ind w:left="144" w:right="144"/>
              <w:jc w:val="both"/>
              <w:textAlignment w:val="baseline"/>
              <w:rPr>
                <w:rFonts w:asciiTheme="minorBidi" w:hAnsiTheme="minorBidi"/>
                <w:sz w:val="24"/>
                <w:szCs w:val="24"/>
                <w:lang w:val="id-ID"/>
              </w:rPr>
            </w:pPr>
            <w:r w:rsidRPr="000608BF">
              <w:rPr>
                <w:rFonts w:asciiTheme="minorBidi" w:eastAsia="Times New Roman" w:hAnsiTheme="minorBidi"/>
                <w:color w:val="555555"/>
                <w:sz w:val="24"/>
                <w:szCs w:val="24"/>
                <w:lang w:val="id-ID"/>
              </w:rPr>
              <w:t>Nama yang digunakan pada masukan (input) atau keluaran (output) biasanya berupa kata benda.</w:t>
            </w:r>
          </w:p>
        </w:tc>
      </w:tr>
      <w:tr w:rsidR="00DE34E8" w:rsidRPr="000608BF" w14:paraId="485C8296" w14:textId="77777777" w:rsidTr="00D9051A">
        <w:trPr>
          <w:trHeight w:val="690"/>
        </w:trPr>
        <w:tc>
          <w:tcPr>
            <w:tcW w:w="1616" w:type="pct"/>
            <w:vAlign w:val="center"/>
          </w:tcPr>
          <w:p w14:paraId="4DB7F8CC"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Nama Simbol:</w:t>
            </w:r>
          </w:p>
          <w:p w14:paraId="25D08A52"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i/>
                <w:iCs/>
                <w:sz w:val="24"/>
                <w:szCs w:val="24"/>
                <w:lang w:val="id-ID"/>
              </w:rPr>
              <w:t xml:space="preserve">Entity </w:t>
            </w:r>
            <w:r w:rsidRPr="000608BF">
              <w:rPr>
                <w:rFonts w:asciiTheme="minorBidi" w:hAnsiTheme="minorBidi" w:cstheme="minorBidi"/>
                <w:sz w:val="24"/>
                <w:szCs w:val="24"/>
                <w:lang w:val="id-ID"/>
              </w:rPr>
              <w:t>(</w:t>
            </w:r>
            <w:r w:rsidRPr="000608BF">
              <w:rPr>
                <w:rFonts w:asciiTheme="minorBidi" w:hAnsiTheme="minorBidi" w:cstheme="minorBidi"/>
                <w:i/>
                <w:iCs/>
                <w:sz w:val="24"/>
                <w:szCs w:val="24"/>
                <w:lang w:val="id-ID"/>
              </w:rPr>
              <w:t>External Entity 1</w:t>
            </w:r>
            <w:r w:rsidRPr="000608BF">
              <w:rPr>
                <w:rFonts w:asciiTheme="minorBidi" w:hAnsiTheme="minorBidi" w:cstheme="minorBidi"/>
                <w:sz w:val="24"/>
                <w:szCs w:val="24"/>
                <w:lang w:val="id-ID"/>
              </w:rPr>
              <w:t>)</w:t>
            </w:r>
          </w:p>
        </w:tc>
        <w:tc>
          <w:tcPr>
            <w:tcW w:w="3384" w:type="pct"/>
            <w:vMerge/>
            <w:vAlign w:val="center"/>
          </w:tcPr>
          <w:p w14:paraId="4C57336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1CA624CB" w14:textId="77777777" w:rsidTr="00D9051A">
        <w:trPr>
          <w:trHeight w:val="690"/>
        </w:trPr>
        <w:tc>
          <w:tcPr>
            <w:tcW w:w="1616" w:type="pct"/>
            <w:vAlign w:val="center"/>
          </w:tcPr>
          <w:p w14:paraId="200A91DB"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Jenis Shape:</w:t>
            </w:r>
          </w:p>
          <w:p w14:paraId="508A3E79"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i/>
                <w:iCs/>
                <w:sz w:val="24"/>
                <w:szCs w:val="24"/>
                <w:lang w:val="id-ID"/>
              </w:rPr>
              <w:t>Miscellaneous</w:t>
            </w:r>
          </w:p>
        </w:tc>
        <w:tc>
          <w:tcPr>
            <w:tcW w:w="3384" w:type="pct"/>
            <w:vMerge/>
            <w:vAlign w:val="center"/>
          </w:tcPr>
          <w:p w14:paraId="628B7F79"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9F86464" w14:textId="77777777" w:rsidTr="00D9051A">
        <w:trPr>
          <w:trHeight w:val="830"/>
        </w:trPr>
        <w:tc>
          <w:tcPr>
            <w:tcW w:w="1616" w:type="pct"/>
            <w:vAlign w:val="center"/>
          </w:tcPr>
          <w:p w14:paraId="2CDE3F70"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65346E4C"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277845C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position w:val="-1"/>
                <w:sz w:val="24"/>
                <w:szCs w:val="24"/>
              </w:rPr>
              <mc:AlternateContent>
                <mc:Choice Requires="wpg">
                  <w:drawing>
                    <wp:inline distT="0" distB="0" distL="0" distR="0" wp14:anchorId="2E384FA7" wp14:editId="41548592">
                      <wp:extent cx="949960" cy="76200"/>
                      <wp:effectExtent l="5715" t="1905" r="6350" b="7620"/>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9960" cy="76200"/>
                                <a:chOff x="0" y="0"/>
                                <a:chExt cx="1496" cy="120"/>
                              </a:xfrm>
                            </wpg:grpSpPr>
                            <wps:wsp>
                              <wps:cNvPr id="45" name="AutoShape 22"/>
                              <wps:cNvSpPr>
                                <a:spLocks/>
                              </wps:cNvSpPr>
                              <wps:spPr bwMode="auto">
                                <a:xfrm>
                                  <a:off x="0" y="0"/>
                                  <a:ext cx="1496" cy="120"/>
                                </a:xfrm>
                                <a:custGeom>
                                  <a:avLst/>
                                  <a:gdLst>
                                    <a:gd name="T0" fmla="*/ 1376 w 1496"/>
                                    <a:gd name="T1" fmla="*/ 0 h 120"/>
                                    <a:gd name="T2" fmla="*/ 1375 w 1496"/>
                                    <a:gd name="T3" fmla="*/ 50 h 120"/>
                                    <a:gd name="T4" fmla="*/ 1395 w 1496"/>
                                    <a:gd name="T5" fmla="*/ 50 h 120"/>
                                    <a:gd name="T6" fmla="*/ 1401 w 1496"/>
                                    <a:gd name="T7" fmla="*/ 50 h 120"/>
                                    <a:gd name="T8" fmla="*/ 1405 w 1496"/>
                                    <a:gd name="T9" fmla="*/ 55 h 120"/>
                                    <a:gd name="T10" fmla="*/ 1405 w 1496"/>
                                    <a:gd name="T11" fmla="*/ 66 h 120"/>
                                    <a:gd name="T12" fmla="*/ 1400 w 1496"/>
                                    <a:gd name="T13" fmla="*/ 70 h 120"/>
                                    <a:gd name="T14" fmla="*/ 1375 w 1496"/>
                                    <a:gd name="T15" fmla="*/ 70 h 120"/>
                                    <a:gd name="T16" fmla="*/ 1374 w 1496"/>
                                    <a:gd name="T17" fmla="*/ 120 h 120"/>
                                    <a:gd name="T18" fmla="*/ 1477 w 1496"/>
                                    <a:gd name="T19" fmla="*/ 70 h 120"/>
                                    <a:gd name="T20" fmla="*/ 1395 w 1496"/>
                                    <a:gd name="T21" fmla="*/ 70 h 120"/>
                                    <a:gd name="T22" fmla="*/ 1375 w 1496"/>
                                    <a:gd name="T23" fmla="*/ 70 h 120"/>
                                    <a:gd name="T24" fmla="*/ 1477 w 1496"/>
                                    <a:gd name="T25" fmla="*/ 70 h 120"/>
                                    <a:gd name="T26" fmla="*/ 1495 w 1496"/>
                                    <a:gd name="T27" fmla="*/ 61 h 120"/>
                                    <a:gd name="T28" fmla="*/ 1376 w 1496"/>
                                    <a:gd name="T29" fmla="*/ 0 h 120"/>
                                    <a:gd name="T30" fmla="*/ 1375 w 1496"/>
                                    <a:gd name="T31" fmla="*/ 50 h 120"/>
                                    <a:gd name="T32" fmla="*/ 1375 w 1496"/>
                                    <a:gd name="T33" fmla="*/ 70 h 120"/>
                                    <a:gd name="T34" fmla="*/ 1395 w 1496"/>
                                    <a:gd name="T35" fmla="*/ 70 h 120"/>
                                    <a:gd name="T36" fmla="*/ 1400 w 1496"/>
                                    <a:gd name="T37" fmla="*/ 70 h 120"/>
                                    <a:gd name="T38" fmla="*/ 1405 w 1496"/>
                                    <a:gd name="T39" fmla="*/ 66 h 120"/>
                                    <a:gd name="T40" fmla="*/ 1405 w 1496"/>
                                    <a:gd name="T41" fmla="*/ 55 h 120"/>
                                    <a:gd name="T42" fmla="*/ 1401 w 1496"/>
                                    <a:gd name="T43" fmla="*/ 50 h 120"/>
                                    <a:gd name="T44" fmla="*/ 1395 w 1496"/>
                                    <a:gd name="T45" fmla="*/ 50 h 120"/>
                                    <a:gd name="T46" fmla="*/ 1375 w 1496"/>
                                    <a:gd name="T47" fmla="*/ 50 h 120"/>
                                    <a:gd name="T48" fmla="*/ 10 w 1496"/>
                                    <a:gd name="T49" fmla="*/ 36 h 120"/>
                                    <a:gd name="T50" fmla="*/ 5 w 1496"/>
                                    <a:gd name="T51" fmla="*/ 36 h 120"/>
                                    <a:gd name="T52" fmla="*/ 0 w 1496"/>
                                    <a:gd name="T53" fmla="*/ 41 h 120"/>
                                    <a:gd name="T54" fmla="*/ 0 w 1496"/>
                                    <a:gd name="T55" fmla="*/ 52 h 120"/>
                                    <a:gd name="T56" fmla="*/ 4 w 1496"/>
                                    <a:gd name="T57" fmla="*/ 56 h 120"/>
                                    <a:gd name="T58" fmla="*/ 10 w 1496"/>
                                    <a:gd name="T59" fmla="*/ 56 h 120"/>
                                    <a:gd name="T60" fmla="*/ 1375 w 1496"/>
                                    <a:gd name="T61" fmla="*/ 70 h 120"/>
                                    <a:gd name="T62" fmla="*/ 1375 w 1496"/>
                                    <a:gd name="T63" fmla="*/ 50 h 120"/>
                                    <a:gd name="T64" fmla="*/ 10 w 1496"/>
                                    <a:gd name="T65" fmla="*/ 36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1496" h="120">
                                      <a:moveTo>
                                        <a:pt x="1376" y="0"/>
                                      </a:moveTo>
                                      <a:lnTo>
                                        <a:pt x="1375" y="50"/>
                                      </a:lnTo>
                                      <a:lnTo>
                                        <a:pt x="1395" y="50"/>
                                      </a:lnTo>
                                      <a:lnTo>
                                        <a:pt x="1401" y="50"/>
                                      </a:lnTo>
                                      <a:lnTo>
                                        <a:pt x="1405" y="55"/>
                                      </a:lnTo>
                                      <a:lnTo>
                                        <a:pt x="1405" y="66"/>
                                      </a:lnTo>
                                      <a:lnTo>
                                        <a:pt x="1400" y="70"/>
                                      </a:lnTo>
                                      <a:lnTo>
                                        <a:pt x="1375" y="70"/>
                                      </a:lnTo>
                                      <a:lnTo>
                                        <a:pt x="1374" y="120"/>
                                      </a:lnTo>
                                      <a:lnTo>
                                        <a:pt x="1477" y="70"/>
                                      </a:lnTo>
                                      <a:lnTo>
                                        <a:pt x="1395" y="70"/>
                                      </a:lnTo>
                                      <a:lnTo>
                                        <a:pt x="1375" y="70"/>
                                      </a:lnTo>
                                      <a:lnTo>
                                        <a:pt x="1477" y="70"/>
                                      </a:lnTo>
                                      <a:lnTo>
                                        <a:pt x="1495" y="61"/>
                                      </a:lnTo>
                                      <a:lnTo>
                                        <a:pt x="1376" y="0"/>
                                      </a:lnTo>
                                      <a:close/>
                                      <a:moveTo>
                                        <a:pt x="1375" y="50"/>
                                      </a:moveTo>
                                      <a:lnTo>
                                        <a:pt x="1375" y="70"/>
                                      </a:lnTo>
                                      <a:lnTo>
                                        <a:pt x="1395" y="70"/>
                                      </a:lnTo>
                                      <a:lnTo>
                                        <a:pt x="1400" y="70"/>
                                      </a:lnTo>
                                      <a:lnTo>
                                        <a:pt x="1405" y="66"/>
                                      </a:lnTo>
                                      <a:lnTo>
                                        <a:pt x="1405" y="55"/>
                                      </a:lnTo>
                                      <a:lnTo>
                                        <a:pt x="1401" y="50"/>
                                      </a:lnTo>
                                      <a:lnTo>
                                        <a:pt x="1395" y="50"/>
                                      </a:lnTo>
                                      <a:lnTo>
                                        <a:pt x="1375" y="50"/>
                                      </a:lnTo>
                                      <a:close/>
                                      <a:moveTo>
                                        <a:pt x="10" y="36"/>
                                      </a:moveTo>
                                      <a:lnTo>
                                        <a:pt x="5" y="36"/>
                                      </a:lnTo>
                                      <a:lnTo>
                                        <a:pt x="0" y="41"/>
                                      </a:lnTo>
                                      <a:lnTo>
                                        <a:pt x="0" y="52"/>
                                      </a:lnTo>
                                      <a:lnTo>
                                        <a:pt x="4" y="56"/>
                                      </a:lnTo>
                                      <a:lnTo>
                                        <a:pt x="10" y="56"/>
                                      </a:lnTo>
                                      <a:lnTo>
                                        <a:pt x="1375" y="70"/>
                                      </a:lnTo>
                                      <a:lnTo>
                                        <a:pt x="1375" y="50"/>
                                      </a:lnTo>
                                      <a:lnTo>
                                        <a:pt x="10"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C0074D0" id="Group 44" o:spid="_x0000_s1026" style="width:74.8pt;height:6pt;mso-position-horizontal-relative:char;mso-position-vertical-relative:line" coordsize="1496,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">
                      <v:shape id="AutoShape 22" o:spid="_x0000_s1027" style="position:absolute;width:1496;height:120;visibility:visible;mso-wrap-style:square;v-text-anchor:top" coordsize="1496,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nkrMUA&#10;AADbAAAADwAAAGRycy9kb3ducmV2LnhtbESPQWvCQBSE7wX/w/KEXopuUtoi0VWkYGkFC4mCeHtk&#10;n0kw+zbsbk38926h0OMwM98wi9VgWnEl5xvLCtJpAoK4tLrhSsFhv5nMQPiArLG1TApu5GG1HD0s&#10;MNO255yuRahEhLDPUEEdQpdJ6cuaDPqp7Yijd7bOYIjSVVI77CPctPI5Sd6kwYbjQo0dvddUXoof&#10;o6A5ld9be9z0u49b7unpK92xTZV6HA/rOYhAQ/gP/7U/tYKXV/j9En+AX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yeSsxQAAANsAAAAPAAAAAAAAAAAAAAAAAJgCAABkcnMv&#10;ZG93bnJldi54bWxQSwUGAAAAAAQABAD1AAAAigMAAAAA&#10;" path="m1376,r-1,50l1395,50r6,l1405,55r,11l1400,70r-25,l1374,120,1477,70r-82,l1375,70r102,l1495,61,1376,xm1375,50r,20l1395,70r5,l1405,66r,-11l1401,50r-6,l1375,50xm10,36r-5,l,41,,52r4,4l10,56,1375,70r,-20l10,36xe" fillcolor="black" stroked="f">
                        <v:path arrowok="t" o:connecttype="custom" o:connectlocs="1376,0;1375,50;1395,50;1401,50;1405,55;1405,66;1400,70;1375,70;1374,120;1477,70;1395,70;1375,70;1477,70;1495,61;1376,0;1375,50;1375,70;1395,70;1400,70;1405,66;1405,55;1401,50;1395,50;1375,50;10,36;5,36;0,41;0,52;4,56;10,56;1375,70;1375,50;10,36" o:connectangles="0,0,0,0,0,0,0,0,0,0,0,0,0,0,0,0,0,0,0,0,0,0,0,0,0,0,0,0,0,0,0,0,0"/>
                      </v:shape>
                      <w10:anchorlock/>
                    </v:group>
                  </w:pict>
                </mc:Fallback>
              </mc:AlternateContent>
            </w:r>
            <w:r w:rsidRPr="000608BF">
              <w:rPr>
                <w:rFonts w:asciiTheme="minorBidi" w:hAnsiTheme="minorBidi" w:cstheme="minorBidi"/>
                <w:sz w:val="24"/>
                <w:szCs w:val="24"/>
                <w:lang w:val="id-ID"/>
              </w:rPr>
              <w:t xml:space="preserve"> </w:t>
            </w:r>
          </w:p>
          <w:p w14:paraId="4C1AD4C4"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3C613061"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3384" w:type="pct"/>
            <w:vMerge w:val="restart"/>
            <w:vAlign w:val="center"/>
          </w:tcPr>
          <w:p w14:paraId="7789D685" w14:textId="77777777" w:rsidR="00DE34E8" w:rsidRPr="000608BF" w:rsidRDefault="00DE34E8" w:rsidP="00D9051A">
            <w:pPr>
              <w:pStyle w:val="TableParagraph"/>
              <w:spacing w:line="360" w:lineRule="auto"/>
              <w:ind w:left="144" w:right="144"/>
              <w:jc w:val="both"/>
              <w:rPr>
                <w:rFonts w:asciiTheme="minorBidi" w:hAnsiTheme="minorBidi"/>
                <w:color w:val="555555"/>
                <w:sz w:val="24"/>
                <w:szCs w:val="24"/>
                <w:lang w:val="id-ID"/>
              </w:rPr>
            </w:pPr>
            <w:r w:rsidRPr="000608BF">
              <w:rPr>
                <w:rFonts w:asciiTheme="minorBidi" w:hAnsiTheme="minorBidi" w:cstheme="minorBidi"/>
                <w:sz w:val="24"/>
                <w:szCs w:val="24"/>
                <w:lang w:val="id-ID"/>
              </w:rPr>
              <w:t xml:space="preserve">Menggambarkan arus data dalam sistem, </w:t>
            </w:r>
            <w:r w:rsidRPr="000608BF">
              <w:rPr>
                <w:rFonts w:asciiTheme="minorBidi" w:hAnsiTheme="minorBidi"/>
                <w:color w:val="555555"/>
                <w:sz w:val="24"/>
                <w:szCs w:val="24"/>
                <w:lang w:val="id-ID"/>
              </w:rPr>
              <w:t>merupakan data yang dikirim antar proses, dari penyimpanan ke proses, atau dari proses ke masukan (</w:t>
            </w:r>
            <w:r w:rsidRPr="000608BF">
              <w:rPr>
                <w:rFonts w:asciiTheme="minorBidi" w:hAnsiTheme="minorBidi"/>
                <w:i/>
                <w:iCs/>
                <w:color w:val="555555"/>
                <w:sz w:val="24"/>
                <w:szCs w:val="24"/>
                <w:lang w:val="id-ID"/>
              </w:rPr>
              <w:t>input</w:t>
            </w:r>
            <w:r w:rsidRPr="000608BF">
              <w:rPr>
                <w:rFonts w:asciiTheme="minorBidi" w:hAnsiTheme="minorBidi"/>
                <w:color w:val="555555"/>
                <w:sz w:val="24"/>
                <w:szCs w:val="24"/>
                <w:lang w:val="id-ID"/>
              </w:rPr>
              <w:t>) atau keluaran (</w:t>
            </w:r>
            <w:r w:rsidRPr="000608BF">
              <w:rPr>
                <w:rFonts w:asciiTheme="minorBidi" w:hAnsiTheme="minorBidi"/>
                <w:i/>
                <w:iCs/>
                <w:color w:val="555555"/>
                <w:sz w:val="24"/>
                <w:szCs w:val="24"/>
                <w:lang w:val="id-ID"/>
              </w:rPr>
              <w:t>output</w:t>
            </w:r>
            <w:r w:rsidRPr="000608BF">
              <w:rPr>
                <w:rFonts w:asciiTheme="minorBidi" w:hAnsiTheme="minorBidi"/>
                <w:color w:val="555555"/>
                <w:sz w:val="24"/>
                <w:szCs w:val="24"/>
                <w:lang w:val="id-ID"/>
              </w:rPr>
              <w:t>).</w:t>
            </w:r>
          </w:p>
          <w:p w14:paraId="7DF7B1FC" w14:textId="77777777" w:rsidR="00DE34E8" w:rsidRPr="000608BF" w:rsidRDefault="00DE34E8" w:rsidP="00D9051A">
            <w:pPr>
              <w:spacing w:after="0" w:line="360" w:lineRule="auto"/>
              <w:ind w:left="144" w:right="144"/>
              <w:jc w:val="both"/>
              <w:textAlignment w:val="baseline"/>
              <w:rPr>
                <w:rFonts w:asciiTheme="minorBidi" w:eastAsia="Times New Roman" w:hAnsiTheme="minorBidi"/>
                <w:color w:val="555555"/>
                <w:sz w:val="24"/>
                <w:szCs w:val="24"/>
                <w:lang w:val="id-ID"/>
              </w:rPr>
            </w:pPr>
            <w:r w:rsidRPr="000608BF">
              <w:rPr>
                <w:rFonts w:asciiTheme="minorBidi" w:eastAsia="Times New Roman" w:hAnsiTheme="minorBidi"/>
                <w:color w:val="555555"/>
                <w:sz w:val="24"/>
                <w:szCs w:val="24"/>
                <w:lang w:val="id-ID"/>
              </w:rPr>
              <w:t xml:space="preserve">Catatan: </w:t>
            </w:r>
          </w:p>
          <w:p w14:paraId="2274128D" w14:textId="77777777" w:rsidR="00DE34E8" w:rsidRPr="000608BF" w:rsidRDefault="00DE34E8" w:rsidP="00D9051A">
            <w:pPr>
              <w:spacing w:after="0" w:line="360" w:lineRule="auto"/>
              <w:ind w:left="144" w:right="144"/>
              <w:jc w:val="both"/>
              <w:textAlignment w:val="baseline"/>
              <w:rPr>
                <w:rFonts w:asciiTheme="minorBidi" w:hAnsiTheme="minorBidi"/>
                <w:sz w:val="24"/>
                <w:szCs w:val="24"/>
                <w:lang w:val="id-ID"/>
              </w:rPr>
            </w:pPr>
            <w:r w:rsidRPr="000608BF">
              <w:rPr>
                <w:rFonts w:asciiTheme="minorBidi" w:eastAsia="Times New Roman" w:hAnsiTheme="minorBidi"/>
                <w:color w:val="555555"/>
                <w:sz w:val="24"/>
                <w:szCs w:val="24"/>
                <w:lang w:val="id-ID"/>
              </w:rPr>
              <w:t>Nama yang digunakan pada aliran data biasanya berupa kata benda, dapat diawali dengan kata data misalnya “data siswa” atau tanpa kata data misalnya “siswa”</w:t>
            </w:r>
          </w:p>
        </w:tc>
      </w:tr>
      <w:tr w:rsidR="00DE34E8" w:rsidRPr="000608BF" w14:paraId="71D393E0" w14:textId="77777777" w:rsidTr="00D9051A">
        <w:trPr>
          <w:trHeight w:val="830"/>
        </w:trPr>
        <w:tc>
          <w:tcPr>
            <w:tcW w:w="1616" w:type="pct"/>
            <w:vAlign w:val="center"/>
          </w:tcPr>
          <w:p w14:paraId="293040DF"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Nama Simbol:</w:t>
            </w:r>
          </w:p>
          <w:p w14:paraId="3B357E1C"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sz w:val="24"/>
                <w:szCs w:val="24"/>
                <w:lang w:val="id-ID"/>
              </w:rPr>
              <w:t>Aliran / Arus Data</w:t>
            </w:r>
          </w:p>
        </w:tc>
        <w:tc>
          <w:tcPr>
            <w:tcW w:w="3384" w:type="pct"/>
            <w:vMerge/>
            <w:vAlign w:val="center"/>
          </w:tcPr>
          <w:p w14:paraId="0E33BC8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4481676A" w14:textId="77777777" w:rsidTr="00D9051A">
        <w:trPr>
          <w:trHeight w:val="830"/>
        </w:trPr>
        <w:tc>
          <w:tcPr>
            <w:tcW w:w="1616" w:type="pct"/>
            <w:vAlign w:val="center"/>
          </w:tcPr>
          <w:p w14:paraId="5CDCF19C"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Jenis Shape:</w:t>
            </w:r>
          </w:p>
          <w:p w14:paraId="232DC39E"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i/>
                <w:iCs/>
                <w:sz w:val="24"/>
                <w:szCs w:val="24"/>
                <w:lang w:val="id-ID"/>
              </w:rPr>
              <w:t>Line</w:t>
            </w:r>
            <w:r w:rsidRPr="000608BF">
              <w:rPr>
                <w:rFonts w:asciiTheme="minorBidi" w:hAnsiTheme="minorBidi" w:cstheme="minorBidi"/>
                <w:sz w:val="24"/>
                <w:szCs w:val="24"/>
                <w:lang w:val="id-ID"/>
              </w:rPr>
              <w:t xml:space="preserve"> / </w:t>
            </w:r>
            <w:r w:rsidRPr="000608BF">
              <w:rPr>
                <w:rFonts w:asciiTheme="minorBidi" w:hAnsiTheme="minorBidi" w:cstheme="minorBidi"/>
                <w:i/>
                <w:iCs/>
                <w:sz w:val="24"/>
                <w:szCs w:val="24"/>
                <w:lang w:val="id-ID"/>
              </w:rPr>
              <w:t>Connector Tool</w:t>
            </w:r>
          </w:p>
        </w:tc>
        <w:tc>
          <w:tcPr>
            <w:tcW w:w="3384" w:type="pct"/>
            <w:vMerge/>
            <w:vAlign w:val="center"/>
          </w:tcPr>
          <w:p w14:paraId="2DB644F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3256465" w14:textId="77777777" w:rsidTr="00D9051A">
        <w:trPr>
          <w:trHeight w:val="550"/>
        </w:trPr>
        <w:tc>
          <w:tcPr>
            <w:tcW w:w="1616" w:type="pct"/>
            <w:tcBorders>
              <w:top w:val="single" w:sz="4" w:space="0" w:color="000000"/>
              <w:left w:val="single" w:sz="4" w:space="0" w:color="000000"/>
              <w:bottom w:val="single" w:sz="4" w:space="0" w:color="000000"/>
              <w:right w:val="single" w:sz="4" w:space="0" w:color="000000"/>
            </w:tcBorders>
            <w:vAlign w:val="center"/>
          </w:tcPr>
          <w:p w14:paraId="33692E9E"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652E2675"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noProof/>
                <w:sz w:val="24"/>
                <w:szCs w:val="24"/>
              </w:rPr>
              <mc:AlternateContent>
                <mc:Choice Requires="wpg">
                  <w:drawing>
                    <wp:inline distT="0" distB="0" distL="0" distR="0" wp14:anchorId="62950BF4" wp14:editId="0AF86849">
                      <wp:extent cx="876300" cy="9525"/>
                      <wp:effectExtent l="7620" t="7620" r="1905" b="1905"/>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0" cy="9525"/>
                                <a:chOff x="0" y="0"/>
                                <a:chExt cx="1380" cy="15"/>
                              </a:xfrm>
                            </wpg:grpSpPr>
                            <wps:wsp>
                              <wps:cNvPr id="69" name="Line 38"/>
                              <wps:cNvCnPr>
                                <a:cxnSpLocks noChangeShapeType="1"/>
                              </wps:cNvCnPr>
                              <wps:spPr bwMode="auto">
                                <a:xfrm>
                                  <a:off x="8" y="8"/>
                                  <a:ext cx="1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5BA4522" id="Group 68" o:spid="_x0000_s1026" style="width:69pt;height:.75pt;mso-position-horizontal-relative:char;mso-position-vertical-relative:line" coordsize="138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">
                      <v:line id="Line 38" o:spid="_x0000_s1027" style="position:absolute;visibility:visible;mso-wrap-style:square" from="8,8" to="137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3RaMYAAADbAAAADwAAAGRycy9kb3ducmV2LnhtbESPT2vCQBTE74V+h+UJvdWNLYQaXUVa&#10;Cuqh1D+gx2f2mcRm34bdNUm/vSsUehxm5jfMdN6bWrTkfGVZwWiYgCDOra64ULDffT6/gfABWWNt&#10;mRT8kof57PFhipm2HW+o3YZCRAj7DBWUITSZlD4vyaAf2oY4emfrDIYoXSG1wy7CTS1fkiSVBiuO&#10;CyU29F5S/rO9GgVfr99pu1itl/1hlZ7yj83peOmcUk+DfjEBEagP/+G/9lIrSMd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d0WjGAAAA2wAAAA8AAAAAAAAA&#10;AAAAAAAAoQIAAGRycy9kb3ducmV2LnhtbFBLBQYAAAAABAAEAPkAAACUAwAAAAA=&#10;"/>
                      <w10:anchorlock/>
                    </v:group>
                  </w:pict>
                </mc:Fallback>
              </mc:AlternateContent>
            </w:r>
          </w:p>
          <w:p w14:paraId="36864626"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noProof/>
                <w:sz w:val="24"/>
                <w:szCs w:val="24"/>
              </w:rPr>
              <mc:AlternateContent>
                <mc:Choice Requires="wpg">
                  <w:drawing>
                    <wp:inline distT="0" distB="0" distL="0" distR="0" wp14:anchorId="76C5676C" wp14:editId="0E1D8F33">
                      <wp:extent cx="876300" cy="19050"/>
                      <wp:effectExtent l="7620" t="3175" r="1905" b="6350"/>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0" cy="19050"/>
                                <a:chOff x="0" y="0"/>
                                <a:chExt cx="1380" cy="30"/>
                              </a:xfrm>
                            </wpg:grpSpPr>
                            <wps:wsp>
                              <wps:cNvPr id="67" name="Line 36"/>
                              <wps:cNvCnPr>
                                <a:cxnSpLocks noChangeShapeType="1"/>
                              </wps:cNvCnPr>
                              <wps:spPr bwMode="auto">
                                <a:xfrm>
                                  <a:off x="8" y="23"/>
                                  <a:ext cx="13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12FA34F" id="Group 66" o:spid="_x0000_s1026" style="width:69pt;height:1.5pt;mso-position-horizontal-relative:char;mso-position-vertical-relative:line" coordsize="138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">
                      <v:line id="Line 36" o:spid="_x0000_s1027" style="position:absolute;visibility:visible;mso-wrap-style:square" from="8,23" to="1373,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7ggcYAAADbAAAADwAAAGRycy9kb3ducmV2LnhtbESPT2vCQBTE74V+h+UJvdWNLaQSXUVa&#10;Cuqh1D+gx2f2mcRm34bdNUm/vSsUehxm5jfMdN6bWrTkfGVZwWiYgCDOra64ULDffT6PQfiArLG2&#10;TAp+ycN89vgwxUzbjjfUbkMhIoR9hgrKEJpMSp+XZNAPbUMcvbN1BkOUrpDaYRfhppYvSZJKgxXH&#10;hRIbei8p/9lejYKv1++0XazWy/6wSk/5x+Z0vHROqadBv5iACNSH//Bfe6kVpG9w/xJ/gJz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O4IHGAAAA2wAAAA8AAAAAAAAA&#10;AAAAAAAAoQIAAGRycy9kb3ducmV2LnhtbFBLBQYAAAAABAAEAPkAAACUAwAAAAA=&#10;"/>
                      <w10:anchorlock/>
                    </v:group>
                  </w:pict>
                </mc:Fallback>
              </mc:AlternateContent>
            </w:r>
          </w:p>
          <w:p w14:paraId="583DEC01"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3384" w:type="pct"/>
            <w:vMerge w:val="restart"/>
            <w:tcBorders>
              <w:top w:val="single" w:sz="4" w:space="0" w:color="000000"/>
              <w:left w:val="single" w:sz="4" w:space="0" w:color="000000"/>
              <w:right w:val="single" w:sz="4" w:space="0" w:color="000000"/>
            </w:tcBorders>
            <w:vAlign w:val="center"/>
          </w:tcPr>
          <w:p w14:paraId="5A93D826" w14:textId="77777777" w:rsidR="00DE34E8" w:rsidRPr="000608BF" w:rsidRDefault="00DE34E8" w:rsidP="00D9051A">
            <w:pPr>
              <w:spacing w:after="0" w:line="360" w:lineRule="auto"/>
              <w:ind w:left="144" w:right="144"/>
              <w:jc w:val="both"/>
              <w:textAlignment w:val="baseline"/>
              <w:rPr>
                <w:rFonts w:asciiTheme="minorBidi" w:eastAsia="Times New Roman" w:hAnsiTheme="minorBidi"/>
                <w:color w:val="555555"/>
                <w:sz w:val="24"/>
                <w:szCs w:val="24"/>
                <w:lang w:val="id-ID"/>
              </w:rPr>
            </w:pPr>
            <w:r w:rsidRPr="000608BF">
              <w:rPr>
                <w:rFonts w:asciiTheme="minorBidi" w:hAnsiTheme="minorBidi"/>
                <w:sz w:val="24"/>
                <w:szCs w:val="24"/>
                <w:lang w:val="id-ID"/>
              </w:rPr>
              <w:t xml:space="preserve">Tempat untuk </w:t>
            </w:r>
            <w:r w:rsidRPr="000608BF">
              <w:rPr>
                <w:rFonts w:asciiTheme="minorBidi" w:eastAsia="Times New Roman" w:hAnsiTheme="minorBidi"/>
                <w:color w:val="555555"/>
                <w:sz w:val="24"/>
                <w:szCs w:val="24"/>
                <w:lang w:val="id-ID"/>
              </w:rPr>
              <w:t>menyimpan</w:t>
            </w:r>
            <w:r w:rsidRPr="000608BF">
              <w:rPr>
                <w:rFonts w:asciiTheme="minorBidi" w:hAnsiTheme="minorBidi"/>
                <w:sz w:val="24"/>
                <w:szCs w:val="24"/>
                <w:lang w:val="id-ID"/>
              </w:rPr>
              <w:t xml:space="preserve"> / mengambil data dalam suatu sistem. </w:t>
            </w:r>
            <w:r w:rsidRPr="000608BF">
              <w:rPr>
                <w:rFonts w:asciiTheme="minorBidi" w:eastAsia="Times New Roman" w:hAnsiTheme="minorBidi"/>
                <w:color w:val="555555"/>
                <w:sz w:val="24"/>
                <w:szCs w:val="24"/>
                <w:lang w:val="id-ID"/>
              </w:rPr>
              <w:t>Pada pemodelan perangkat lunak yang akan diimplementasikan dengan pemograman terstruktur, maka pemodelan notasi inilah yang harusnya dibuat menjadi tabel-tabel basis data yang dibutuhkan, tabel-tabel ini juga harus sesuai dengan perancangan tabel-tabel basis data yang dibutuhkan, tabel-tabel ini juga harus sesuai dengan perancangan tabel-tabel basis data (</w:t>
            </w:r>
            <w:r w:rsidRPr="000608BF">
              <w:rPr>
                <w:rFonts w:asciiTheme="minorBidi" w:eastAsia="Times New Roman" w:hAnsiTheme="minorBidi"/>
                <w:i/>
                <w:iCs/>
                <w:color w:val="555555"/>
                <w:sz w:val="24"/>
                <w:szCs w:val="24"/>
                <w:lang w:val="id-ID"/>
              </w:rPr>
              <w:t>Entity Relationship Diagram</w:t>
            </w:r>
            <w:r w:rsidRPr="000608BF">
              <w:rPr>
                <w:rFonts w:asciiTheme="minorBidi" w:eastAsia="Times New Roman" w:hAnsiTheme="minorBidi"/>
                <w:color w:val="555555"/>
                <w:sz w:val="24"/>
                <w:szCs w:val="24"/>
                <w:lang w:val="id-ID"/>
              </w:rPr>
              <w:t xml:space="preserve"> (</w:t>
            </w:r>
            <w:r w:rsidRPr="000608BF">
              <w:rPr>
                <w:rFonts w:asciiTheme="minorBidi" w:eastAsia="Times New Roman" w:hAnsiTheme="minorBidi"/>
                <w:i/>
                <w:iCs/>
                <w:color w:val="555555"/>
                <w:sz w:val="24"/>
                <w:szCs w:val="24"/>
                <w:lang w:val="id-ID"/>
              </w:rPr>
              <w:t>ERD</w:t>
            </w:r>
            <w:r w:rsidRPr="000608BF">
              <w:rPr>
                <w:rFonts w:asciiTheme="minorBidi" w:eastAsia="Times New Roman" w:hAnsiTheme="minorBidi"/>
                <w:color w:val="555555"/>
                <w:sz w:val="24"/>
                <w:szCs w:val="24"/>
                <w:lang w:val="id-ID"/>
              </w:rPr>
              <w:t xml:space="preserve">), </w:t>
            </w:r>
            <w:r w:rsidRPr="000608BF">
              <w:rPr>
                <w:rFonts w:asciiTheme="minorBidi" w:eastAsia="Times New Roman" w:hAnsiTheme="minorBidi"/>
                <w:i/>
                <w:iCs/>
                <w:color w:val="555555"/>
                <w:sz w:val="24"/>
                <w:szCs w:val="24"/>
                <w:lang w:val="id-ID"/>
              </w:rPr>
              <w:t>Conceptual Data Model</w:t>
            </w:r>
            <w:r w:rsidRPr="000608BF">
              <w:rPr>
                <w:rFonts w:asciiTheme="minorBidi" w:eastAsia="Times New Roman" w:hAnsiTheme="minorBidi"/>
                <w:color w:val="555555"/>
                <w:sz w:val="24"/>
                <w:szCs w:val="24"/>
                <w:lang w:val="id-ID"/>
              </w:rPr>
              <w:t xml:space="preserve"> (</w:t>
            </w:r>
            <w:r w:rsidRPr="000608BF">
              <w:rPr>
                <w:rFonts w:asciiTheme="minorBidi" w:eastAsia="Times New Roman" w:hAnsiTheme="minorBidi"/>
                <w:i/>
                <w:iCs/>
                <w:color w:val="555555"/>
                <w:sz w:val="24"/>
                <w:szCs w:val="24"/>
                <w:lang w:val="id-ID"/>
              </w:rPr>
              <w:t>CMD</w:t>
            </w:r>
            <w:r w:rsidRPr="000608BF">
              <w:rPr>
                <w:rFonts w:asciiTheme="minorBidi" w:eastAsia="Times New Roman" w:hAnsiTheme="minorBidi"/>
                <w:color w:val="555555"/>
                <w:sz w:val="24"/>
                <w:szCs w:val="24"/>
                <w:lang w:val="id-ID"/>
              </w:rPr>
              <w:t xml:space="preserve">), </w:t>
            </w:r>
            <w:r w:rsidRPr="000608BF">
              <w:rPr>
                <w:rFonts w:asciiTheme="minorBidi" w:eastAsia="Times New Roman" w:hAnsiTheme="minorBidi"/>
                <w:i/>
                <w:iCs/>
                <w:color w:val="555555"/>
                <w:sz w:val="24"/>
                <w:szCs w:val="24"/>
                <w:lang w:val="id-ID"/>
              </w:rPr>
              <w:t>Physical Data Model</w:t>
            </w:r>
            <w:r w:rsidRPr="000608BF">
              <w:rPr>
                <w:rFonts w:asciiTheme="minorBidi" w:eastAsia="Times New Roman" w:hAnsiTheme="minorBidi"/>
                <w:color w:val="555555"/>
                <w:sz w:val="24"/>
                <w:szCs w:val="24"/>
                <w:lang w:val="id-ID"/>
              </w:rPr>
              <w:t xml:space="preserve"> (PDM)).</w:t>
            </w:r>
          </w:p>
          <w:p w14:paraId="74D81852" w14:textId="77777777" w:rsidR="00DE34E8" w:rsidRPr="000608BF" w:rsidRDefault="00DE34E8" w:rsidP="00D9051A">
            <w:pPr>
              <w:spacing w:after="0" w:line="360" w:lineRule="auto"/>
              <w:ind w:left="144" w:right="144"/>
              <w:jc w:val="both"/>
              <w:textAlignment w:val="baseline"/>
              <w:rPr>
                <w:rFonts w:asciiTheme="minorBidi" w:eastAsia="Times New Roman" w:hAnsiTheme="minorBidi"/>
                <w:color w:val="555555"/>
                <w:sz w:val="24"/>
                <w:szCs w:val="24"/>
                <w:lang w:val="id-ID"/>
              </w:rPr>
            </w:pPr>
            <w:r w:rsidRPr="000608BF">
              <w:rPr>
                <w:rFonts w:asciiTheme="minorBidi" w:eastAsia="Times New Roman" w:hAnsiTheme="minorBidi"/>
                <w:color w:val="555555"/>
                <w:sz w:val="24"/>
                <w:szCs w:val="24"/>
                <w:lang w:val="id-ID"/>
              </w:rPr>
              <w:t xml:space="preserve">Catatan: </w:t>
            </w:r>
          </w:p>
          <w:p w14:paraId="2129FEEC" w14:textId="77777777" w:rsidR="00DE34E8" w:rsidRPr="000608BF" w:rsidRDefault="00DE34E8" w:rsidP="00D9051A">
            <w:pPr>
              <w:spacing w:after="0" w:line="360" w:lineRule="auto"/>
              <w:ind w:left="144" w:right="144"/>
              <w:jc w:val="both"/>
              <w:textAlignment w:val="baseline"/>
              <w:rPr>
                <w:rFonts w:asciiTheme="minorBidi" w:hAnsiTheme="minorBidi"/>
                <w:sz w:val="24"/>
                <w:szCs w:val="24"/>
                <w:lang w:val="id-ID"/>
              </w:rPr>
            </w:pPr>
            <w:r w:rsidRPr="000608BF">
              <w:rPr>
                <w:rFonts w:asciiTheme="minorBidi" w:eastAsia="Times New Roman" w:hAnsiTheme="minorBidi"/>
                <w:color w:val="555555"/>
                <w:sz w:val="24"/>
                <w:szCs w:val="24"/>
                <w:lang w:val="id-ID"/>
              </w:rPr>
              <w:t>Nama yang diberikan pada sebuah penyimpanan biasanya kata benda</w:t>
            </w:r>
          </w:p>
        </w:tc>
      </w:tr>
      <w:tr w:rsidR="00DE34E8" w:rsidRPr="000608BF" w14:paraId="383B4CBA" w14:textId="77777777" w:rsidTr="00D9051A">
        <w:trPr>
          <w:trHeight w:val="550"/>
        </w:trPr>
        <w:tc>
          <w:tcPr>
            <w:tcW w:w="1616" w:type="pct"/>
            <w:tcBorders>
              <w:top w:val="single" w:sz="4" w:space="0" w:color="000000"/>
              <w:left w:val="single" w:sz="4" w:space="0" w:color="000000"/>
              <w:bottom w:val="single" w:sz="4" w:space="0" w:color="000000"/>
              <w:right w:val="single" w:sz="4" w:space="0" w:color="000000"/>
            </w:tcBorders>
            <w:vAlign w:val="center"/>
          </w:tcPr>
          <w:p w14:paraId="2C896D87"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Nama Simbol:</w:t>
            </w:r>
          </w:p>
          <w:p w14:paraId="2F3BB108" w14:textId="77777777" w:rsidR="00DE34E8" w:rsidRPr="000608BF" w:rsidRDefault="00DE34E8" w:rsidP="00D9051A">
            <w:pPr>
              <w:pStyle w:val="TableParagraph"/>
              <w:spacing w:line="360" w:lineRule="auto"/>
              <w:ind w:left="144" w:right="144"/>
              <w:jc w:val="center"/>
              <w:rPr>
                <w:rFonts w:asciiTheme="minorBidi" w:hAnsiTheme="minorBidi" w:cstheme="minorBidi"/>
                <w:b/>
                <w:noProof/>
                <w:sz w:val="24"/>
                <w:szCs w:val="24"/>
                <w:lang w:val="id-ID"/>
              </w:rPr>
            </w:pPr>
            <w:r w:rsidRPr="000608BF">
              <w:rPr>
                <w:rFonts w:asciiTheme="minorBidi" w:hAnsiTheme="minorBidi"/>
                <w:color w:val="555555"/>
                <w:sz w:val="24"/>
                <w:szCs w:val="24"/>
                <w:lang w:val="id-ID"/>
              </w:rPr>
              <w:t>File atau basis data atau penyimpanan/</w:t>
            </w:r>
            <w:r w:rsidRPr="000608BF">
              <w:rPr>
                <w:rFonts w:asciiTheme="minorBidi" w:hAnsiTheme="minorBidi" w:cstheme="minorBidi"/>
                <w:sz w:val="24"/>
                <w:szCs w:val="24"/>
                <w:lang w:val="id-ID"/>
              </w:rPr>
              <w:t>Data Store</w:t>
            </w:r>
            <w:r w:rsidRPr="000608BF">
              <w:rPr>
                <w:rFonts w:asciiTheme="minorBidi" w:hAnsiTheme="minorBidi"/>
                <w:color w:val="555555"/>
                <w:sz w:val="24"/>
                <w:szCs w:val="24"/>
                <w:lang w:val="id-ID"/>
              </w:rPr>
              <w:t xml:space="preserve"> (</w:t>
            </w:r>
            <w:r w:rsidRPr="000608BF">
              <w:rPr>
                <w:rFonts w:asciiTheme="minorBidi" w:hAnsiTheme="minorBidi"/>
                <w:i/>
                <w:iCs/>
                <w:color w:val="555555"/>
                <w:sz w:val="24"/>
                <w:szCs w:val="24"/>
                <w:lang w:val="id-ID"/>
              </w:rPr>
              <w:t>storage</w:t>
            </w:r>
            <w:r w:rsidRPr="000608BF">
              <w:rPr>
                <w:rFonts w:asciiTheme="minorBidi" w:hAnsiTheme="minorBidi"/>
                <w:color w:val="555555"/>
                <w:sz w:val="24"/>
                <w:szCs w:val="24"/>
                <w:lang w:val="id-ID"/>
              </w:rPr>
              <w:t>)</w:t>
            </w:r>
          </w:p>
        </w:tc>
        <w:tc>
          <w:tcPr>
            <w:tcW w:w="3384" w:type="pct"/>
            <w:vMerge/>
            <w:tcBorders>
              <w:left w:val="single" w:sz="4" w:space="0" w:color="000000"/>
              <w:right w:val="single" w:sz="4" w:space="0" w:color="000000"/>
            </w:tcBorders>
            <w:vAlign w:val="center"/>
          </w:tcPr>
          <w:p w14:paraId="2003435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5C029CD" w14:textId="77777777" w:rsidTr="00D9051A">
        <w:trPr>
          <w:trHeight w:val="550"/>
        </w:trPr>
        <w:tc>
          <w:tcPr>
            <w:tcW w:w="1616" w:type="pct"/>
            <w:tcBorders>
              <w:top w:val="single" w:sz="4" w:space="0" w:color="000000"/>
              <w:left w:val="single" w:sz="4" w:space="0" w:color="000000"/>
              <w:bottom w:val="single" w:sz="4" w:space="0" w:color="000000"/>
              <w:right w:val="single" w:sz="4" w:space="0" w:color="000000"/>
            </w:tcBorders>
            <w:vAlign w:val="center"/>
          </w:tcPr>
          <w:p w14:paraId="55FB5988"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Jenis Shape:</w:t>
            </w:r>
          </w:p>
          <w:p w14:paraId="26A687B5" w14:textId="77777777" w:rsidR="00DE34E8" w:rsidRPr="000608BF" w:rsidRDefault="00DE34E8" w:rsidP="00D9051A">
            <w:pPr>
              <w:pStyle w:val="TableParagraph"/>
              <w:spacing w:line="360" w:lineRule="auto"/>
              <w:ind w:left="144" w:right="144"/>
              <w:jc w:val="center"/>
              <w:rPr>
                <w:rFonts w:asciiTheme="minorBidi" w:hAnsiTheme="minorBidi" w:cstheme="minorBidi"/>
                <w:b/>
                <w:noProof/>
                <w:sz w:val="24"/>
                <w:szCs w:val="24"/>
                <w:lang w:val="id-ID"/>
              </w:rPr>
            </w:pPr>
            <w:r w:rsidRPr="000608BF">
              <w:rPr>
                <w:rFonts w:asciiTheme="minorBidi" w:hAnsiTheme="minorBidi" w:cstheme="minorBidi"/>
                <w:i/>
                <w:iCs/>
                <w:sz w:val="24"/>
                <w:szCs w:val="24"/>
                <w:lang w:val="id-ID"/>
              </w:rPr>
              <w:t>Data Flow Diagram Shapes</w:t>
            </w:r>
          </w:p>
        </w:tc>
        <w:tc>
          <w:tcPr>
            <w:tcW w:w="3384" w:type="pct"/>
            <w:vMerge/>
            <w:tcBorders>
              <w:left w:val="single" w:sz="4" w:space="0" w:color="000000"/>
              <w:bottom w:val="single" w:sz="4" w:space="0" w:color="000000"/>
              <w:right w:val="single" w:sz="4" w:space="0" w:color="000000"/>
            </w:tcBorders>
            <w:vAlign w:val="center"/>
          </w:tcPr>
          <w:p w14:paraId="5DB0E14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42C1D3D" w14:textId="77777777" w:rsidTr="00D9051A">
        <w:trPr>
          <w:trHeight w:val="1520"/>
        </w:trPr>
        <w:tc>
          <w:tcPr>
            <w:tcW w:w="1616" w:type="pct"/>
            <w:vAlign w:val="center"/>
          </w:tcPr>
          <w:p w14:paraId="18108DB8"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4E19831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1F0B5FD6" wp14:editId="12685316">
                      <wp:extent cx="876300" cy="704215"/>
                      <wp:effectExtent l="7620" t="6985" r="11430" b="12700"/>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76300" cy="704215"/>
                                <a:chOff x="0" y="0"/>
                                <a:chExt cx="1380" cy="1109"/>
                              </a:xfrm>
                            </wpg:grpSpPr>
                            <wps:wsp>
                              <wps:cNvPr id="47" name="Freeform 24"/>
                              <wps:cNvSpPr>
                                <a:spLocks/>
                              </wps:cNvSpPr>
                              <wps:spPr bwMode="auto">
                                <a:xfrm>
                                  <a:off x="8" y="8"/>
                                  <a:ext cx="1365" cy="1094"/>
                                </a:xfrm>
                                <a:custGeom>
                                  <a:avLst/>
                                  <a:gdLst>
                                    <a:gd name="T0" fmla="+- 0 690 8"/>
                                    <a:gd name="T1" fmla="*/ T0 w 1365"/>
                                    <a:gd name="T2" fmla="+- 0 8 8"/>
                                    <a:gd name="T3" fmla="*/ 8 h 1094"/>
                                    <a:gd name="T4" fmla="+- 0 604 8"/>
                                    <a:gd name="T5" fmla="*/ T4 w 1365"/>
                                    <a:gd name="T6" fmla="+- 0 12 8"/>
                                    <a:gd name="T7" fmla="*/ 12 h 1094"/>
                                    <a:gd name="T8" fmla="+- 0 522 8"/>
                                    <a:gd name="T9" fmla="*/ T8 w 1365"/>
                                    <a:gd name="T10" fmla="+- 0 24 8"/>
                                    <a:gd name="T11" fmla="*/ 24 h 1094"/>
                                    <a:gd name="T12" fmla="+- 0 443 8"/>
                                    <a:gd name="T13" fmla="*/ T12 w 1365"/>
                                    <a:gd name="T14" fmla="+- 0 44 8"/>
                                    <a:gd name="T15" fmla="*/ 44 h 1094"/>
                                    <a:gd name="T16" fmla="+- 0 369 8"/>
                                    <a:gd name="T17" fmla="*/ T16 w 1365"/>
                                    <a:gd name="T18" fmla="+- 0 72 8"/>
                                    <a:gd name="T19" fmla="*/ 72 h 1094"/>
                                    <a:gd name="T20" fmla="+- 0 300 8"/>
                                    <a:gd name="T21" fmla="*/ T20 w 1365"/>
                                    <a:gd name="T22" fmla="+- 0 105 8"/>
                                    <a:gd name="T23" fmla="*/ 105 h 1094"/>
                                    <a:gd name="T24" fmla="+- 0 237 8"/>
                                    <a:gd name="T25" fmla="*/ T24 w 1365"/>
                                    <a:gd name="T26" fmla="+- 0 146 8"/>
                                    <a:gd name="T27" fmla="*/ 146 h 1094"/>
                                    <a:gd name="T28" fmla="+- 0 180 8"/>
                                    <a:gd name="T29" fmla="*/ T28 w 1365"/>
                                    <a:gd name="T30" fmla="+- 0 191 8"/>
                                    <a:gd name="T31" fmla="*/ 191 h 1094"/>
                                    <a:gd name="T32" fmla="+- 0 130 8"/>
                                    <a:gd name="T33" fmla="*/ T32 w 1365"/>
                                    <a:gd name="T34" fmla="+- 0 242 8"/>
                                    <a:gd name="T35" fmla="*/ 242 h 1094"/>
                                    <a:gd name="T36" fmla="+- 0 87 8"/>
                                    <a:gd name="T37" fmla="*/ T36 w 1365"/>
                                    <a:gd name="T38" fmla="+- 0 297 8"/>
                                    <a:gd name="T39" fmla="*/ 297 h 1094"/>
                                    <a:gd name="T40" fmla="+- 0 53 8"/>
                                    <a:gd name="T41" fmla="*/ T40 w 1365"/>
                                    <a:gd name="T42" fmla="+- 0 357 8"/>
                                    <a:gd name="T43" fmla="*/ 357 h 1094"/>
                                    <a:gd name="T44" fmla="+- 0 28 8"/>
                                    <a:gd name="T45" fmla="*/ T44 w 1365"/>
                                    <a:gd name="T46" fmla="+- 0 420 8"/>
                                    <a:gd name="T47" fmla="*/ 420 h 1094"/>
                                    <a:gd name="T48" fmla="+- 0 13 8"/>
                                    <a:gd name="T49" fmla="*/ T48 w 1365"/>
                                    <a:gd name="T50" fmla="+- 0 486 8"/>
                                    <a:gd name="T51" fmla="*/ 486 h 1094"/>
                                    <a:gd name="T52" fmla="+- 0 8 8"/>
                                    <a:gd name="T53" fmla="*/ T52 w 1365"/>
                                    <a:gd name="T54" fmla="+- 0 555 8"/>
                                    <a:gd name="T55" fmla="*/ 555 h 1094"/>
                                    <a:gd name="T56" fmla="+- 0 13 8"/>
                                    <a:gd name="T57" fmla="*/ T56 w 1365"/>
                                    <a:gd name="T58" fmla="+- 0 623 8"/>
                                    <a:gd name="T59" fmla="*/ 623 h 1094"/>
                                    <a:gd name="T60" fmla="+- 0 28 8"/>
                                    <a:gd name="T61" fmla="*/ T60 w 1365"/>
                                    <a:gd name="T62" fmla="+- 0 689 8"/>
                                    <a:gd name="T63" fmla="*/ 689 h 1094"/>
                                    <a:gd name="T64" fmla="+- 0 53 8"/>
                                    <a:gd name="T65" fmla="*/ T64 w 1365"/>
                                    <a:gd name="T66" fmla="+- 0 752 8"/>
                                    <a:gd name="T67" fmla="*/ 752 h 1094"/>
                                    <a:gd name="T68" fmla="+- 0 87 8"/>
                                    <a:gd name="T69" fmla="*/ T68 w 1365"/>
                                    <a:gd name="T70" fmla="+- 0 812 8"/>
                                    <a:gd name="T71" fmla="*/ 812 h 1094"/>
                                    <a:gd name="T72" fmla="+- 0 130 8"/>
                                    <a:gd name="T73" fmla="*/ T72 w 1365"/>
                                    <a:gd name="T74" fmla="+- 0 867 8"/>
                                    <a:gd name="T75" fmla="*/ 867 h 1094"/>
                                    <a:gd name="T76" fmla="+- 0 180 8"/>
                                    <a:gd name="T77" fmla="*/ T76 w 1365"/>
                                    <a:gd name="T78" fmla="+- 0 918 8"/>
                                    <a:gd name="T79" fmla="*/ 918 h 1094"/>
                                    <a:gd name="T80" fmla="+- 0 237 8"/>
                                    <a:gd name="T81" fmla="*/ T80 w 1365"/>
                                    <a:gd name="T82" fmla="+- 0 963 8"/>
                                    <a:gd name="T83" fmla="*/ 963 h 1094"/>
                                    <a:gd name="T84" fmla="+- 0 300 8"/>
                                    <a:gd name="T85" fmla="*/ T84 w 1365"/>
                                    <a:gd name="T86" fmla="+- 0 1004 8"/>
                                    <a:gd name="T87" fmla="*/ 1004 h 1094"/>
                                    <a:gd name="T88" fmla="+- 0 369 8"/>
                                    <a:gd name="T89" fmla="*/ T88 w 1365"/>
                                    <a:gd name="T90" fmla="+- 0 1037 8"/>
                                    <a:gd name="T91" fmla="*/ 1037 h 1094"/>
                                    <a:gd name="T92" fmla="+- 0 443 8"/>
                                    <a:gd name="T93" fmla="*/ T92 w 1365"/>
                                    <a:gd name="T94" fmla="+- 0 1065 8"/>
                                    <a:gd name="T95" fmla="*/ 1065 h 1094"/>
                                    <a:gd name="T96" fmla="+- 0 522 8"/>
                                    <a:gd name="T97" fmla="*/ T96 w 1365"/>
                                    <a:gd name="T98" fmla="+- 0 1085 8"/>
                                    <a:gd name="T99" fmla="*/ 1085 h 1094"/>
                                    <a:gd name="T100" fmla="+- 0 604 8"/>
                                    <a:gd name="T101" fmla="*/ T100 w 1365"/>
                                    <a:gd name="T102" fmla="+- 0 1097 8"/>
                                    <a:gd name="T103" fmla="*/ 1097 h 1094"/>
                                    <a:gd name="T104" fmla="+- 0 690 8"/>
                                    <a:gd name="T105" fmla="*/ T104 w 1365"/>
                                    <a:gd name="T106" fmla="+- 0 1102 8"/>
                                    <a:gd name="T107" fmla="*/ 1102 h 1094"/>
                                    <a:gd name="T108" fmla="+- 0 776 8"/>
                                    <a:gd name="T109" fmla="*/ T108 w 1365"/>
                                    <a:gd name="T110" fmla="+- 0 1097 8"/>
                                    <a:gd name="T111" fmla="*/ 1097 h 1094"/>
                                    <a:gd name="T112" fmla="+- 0 858 8"/>
                                    <a:gd name="T113" fmla="*/ T112 w 1365"/>
                                    <a:gd name="T114" fmla="+- 0 1085 8"/>
                                    <a:gd name="T115" fmla="*/ 1085 h 1094"/>
                                    <a:gd name="T116" fmla="+- 0 937 8"/>
                                    <a:gd name="T117" fmla="*/ T116 w 1365"/>
                                    <a:gd name="T118" fmla="+- 0 1065 8"/>
                                    <a:gd name="T119" fmla="*/ 1065 h 1094"/>
                                    <a:gd name="T120" fmla="+- 0 1011 8"/>
                                    <a:gd name="T121" fmla="*/ T120 w 1365"/>
                                    <a:gd name="T122" fmla="+- 0 1037 8"/>
                                    <a:gd name="T123" fmla="*/ 1037 h 1094"/>
                                    <a:gd name="T124" fmla="+- 0 1080 8"/>
                                    <a:gd name="T125" fmla="*/ T124 w 1365"/>
                                    <a:gd name="T126" fmla="+- 0 1004 8"/>
                                    <a:gd name="T127" fmla="*/ 1004 h 1094"/>
                                    <a:gd name="T128" fmla="+- 0 1143 8"/>
                                    <a:gd name="T129" fmla="*/ T128 w 1365"/>
                                    <a:gd name="T130" fmla="+- 0 963 8"/>
                                    <a:gd name="T131" fmla="*/ 963 h 1094"/>
                                    <a:gd name="T132" fmla="+- 0 1200 8"/>
                                    <a:gd name="T133" fmla="*/ T132 w 1365"/>
                                    <a:gd name="T134" fmla="+- 0 918 8"/>
                                    <a:gd name="T135" fmla="*/ 918 h 1094"/>
                                    <a:gd name="T136" fmla="+- 0 1250 8"/>
                                    <a:gd name="T137" fmla="*/ T136 w 1365"/>
                                    <a:gd name="T138" fmla="+- 0 867 8"/>
                                    <a:gd name="T139" fmla="*/ 867 h 1094"/>
                                    <a:gd name="T140" fmla="+- 0 1293 8"/>
                                    <a:gd name="T141" fmla="*/ T140 w 1365"/>
                                    <a:gd name="T142" fmla="+- 0 812 8"/>
                                    <a:gd name="T143" fmla="*/ 812 h 1094"/>
                                    <a:gd name="T144" fmla="+- 0 1327 8"/>
                                    <a:gd name="T145" fmla="*/ T144 w 1365"/>
                                    <a:gd name="T146" fmla="+- 0 752 8"/>
                                    <a:gd name="T147" fmla="*/ 752 h 1094"/>
                                    <a:gd name="T148" fmla="+- 0 1352 8"/>
                                    <a:gd name="T149" fmla="*/ T148 w 1365"/>
                                    <a:gd name="T150" fmla="+- 0 689 8"/>
                                    <a:gd name="T151" fmla="*/ 689 h 1094"/>
                                    <a:gd name="T152" fmla="+- 0 1367 8"/>
                                    <a:gd name="T153" fmla="*/ T152 w 1365"/>
                                    <a:gd name="T154" fmla="+- 0 623 8"/>
                                    <a:gd name="T155" fmla="*/ 623 h 1094"/>
                                    <a:gd name="T156" fmla="+- 0 1373 8"/>
                                    <a:gd name="T157" fmla="*/ T156 w 1365"/>
                                    <a:gd name="T158" fmla="+- 0 555 8"/>
                                    <a:gd name="T159" fmla="*/ 555 h 1094"/>
                                    <a:gd name="T160" fmla="+- 0 1367 8"/>
                                    <a:gd name="T161" fmla="*/ T160 w 1365"/>
                                    <a:gd name="T162" fmla="+- 0 486 8"/>
                                    <a:gd name="T163" fmla="*/ 486 h 1094"/>
                                    <a:gd name="T164" fmla="+- 0 1352 8"/>
                                    <a:gd name="T165" fmla="*/ T164 w 1365"/>
                                    <a:gd name="T166" fmla="+- 0 420 8"/>
                                    <a:gd name="T167" fmla="*/ 420 h 1094"/>
                                    <a:gd name="T168" fmla="+- 0 1327 8"/>
                                    <a:gd name="T169" fmla="*/ T168 w 1365"/>
                                    <a:gd name="T170" fmla="+- 0 357 8"/>
                                    <a:gd name="T171" fmla="*/ 357 h 1094"/>
                                    <a:gd name="T172" fmla="+- 0 1293 8"/>
                                    <a:gd name="T173" fmla="*/ T172 w 1365"/>
                                    <a:gd name="T174" fmla="+- 0 297 8"/>
                                    <a:gd name="T175" fmla="*/ 297 h 1094"/>
                                    <a:gd name="T176" fmla="+- 0 1250 8"/>
                                    <a:gd name="T177" fmla="*/ T176 w 1365"/>
                                    <a:gd name="T178" fmla="+- 0 242 8"/>
                                    <a:gd name="T179" fmla="*/ 242 h 1094"/>
                                    <a:gd name="T180" fmla="+- 0 1200 8"/>
                                    <a:gd name="T181" fmla="*/ T180 w 1365"/>
                                    <a:gd name="T182" fmla="+- 0 191 8"/>
                                    <a:gd name="T183" fmla="*/ 191 h 1094"/>
                                    <a:gd name="T184" fmla="+- 0 1143 8"/>
                                    <a:gd name="T185" fmla="*/ T184 w 1365"/>
                                    <a:gd name="T186" fmla="+- 0 146 8"/>
                                    <a:gd name="T187" fmla="*/ 146 h 1094"/>
                                    <a:gd name="T188" fmla="+- 0 1080 8"/>
                                    <a:gd name="T189" fmla="*/ T188 w 1365"/>
                                    <a:gd name="T190" fmla="+- 0 105 8"/>
                                    <a:gd name="T191" fmla="*/ 105 h 1094"/>
                                    <a:gd name="T192" fmla="+- 0 1011 8"/>
                                    <a:gd name="T193" fmla="*/ T192 w 1365"/>
                                    <a:gd name="T194" fmla="+- 0 72 8"/>
                                    <a:gd name="T195" fmla="*/ 72 h 1094"/>
                                    <a:gd name="T196" fmla="+- 0 937 8"/>
                                    <a:gd name="T197" fmla="*/ T196 w 1365"/>
                                    <a:gd name="T198" fmla="+- 0 44 8"/>
                                    <a:gd name="T199" fmla="*/ 44 h 1094"/>
                                    <a:gd name="T200" fmla="+- 0 858 8"/>
                                    <a:gd name="T201" fmla="*/ T200 w 1365"/>
                                    <a:gd name="T202" fmla="+- 0 24 8"/>
                                    <a:gd name="T203" fmla="*/ 24 h 1094"/>
                                    <a:gd name="T204" fmla="+- 0 776 8"/>
                                    <a:gd name="T205" fmla="*/ T204 w 1365"/>
                                    <a:gd name="T206" fmla="+- 0 12 8"/>
                                    <a:gd name="T207" fmla="*/ 12 h 1094"/>
                                    <a:gd name="T208" fmla="+- 0 690 8"/>
                                    <a:gd name="T209" fmla="*/ T208 w 1365"/>
                                    <a:gd name="T210" fmla="+- 0 8 8"/>
                                    <a:gd name="T211" fmla="*/ 8 h 10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365" h="1094">
                                      <a:moveTo>
                                        <a:pt x="682" y="0"/>
                                      </a:moveTo>
                                      <a:lnTo>
                                        <a:pt x="596" y="4"/>
                                      </a:lnTo>
                                      <a:lnTo>
                                        <a:pt x="514" y="16"/>
                                      </a:lnTo>
                                      <a:lnTo>
                                        <a:pt x="435" y="36"/>
                                      </a:lnTo>
                                      <a:lnTo>
                                        <a:pt x="361" y="64"/>
                                      </a:lnTo>
                                      <a:lnTo>
                                        <a:pt x="292" y="97"/>
                                      </a:lnTo>
                                      <a:lnTo>
                                        <a:pt x="229" y="138"/>
                                      </a:lnTo>
                                      <a:lnTo>
                                        <a:pt x="172" y="183"/>
                                      </a:lnTo>
                                      <a:lnTo>
                                        <a:pt x="122" y="234"/>
                                      </a:lnTo>
                                      <a:lnTo>
                                        <a:pt x="79" y="289"/>
                                      </a:lnTo>
                                      <a:lnTo>
                                        <a:pt x="45" y="349"/>
                                      </a:lnTo>
                                      <a:lnTo>
                                        <a:pt x="20" y="412"/>
                                      </a:lnTo>
                                      <a:lnTo>
                                        <a:pt x="5" y="478"/>
                                      </a:lnTo>
                                      <a:lnTo>
                                        <a:pt x="0" y="547"/>
                                      </a:lnTo>
                                      <a:lnTo>
                                        <a:pt x="5" y="615"/>
                                      </a:lnTo>
                                      <a:lnTo>
                                        <a:pt x="20" y="681"/>
                                      </a:lnTo>
                                      <a:lnTo>
                                        <a:pt x="45" y="744"/>
                                      </a:lnTo>
                                      <a:lnTo>
                                        <a:pt x="79" y="804"/>
                                      </a:lnTo>
                                      <a:lnTo>
                                        <a:pt x="122" y="859"/>
                                      </a:lnTo>
                                      <a:lnTo>
                                        <a:pt x="172" y="910"/>
                                      </a:lnTo>
                                      <a:lnTo>
                                        <a:pt x="229" y="955"/>
                                      </a:lnTo>
                                      <a:lnTo>
                                        <a:pt x="292" y="996"/>
                                      </a:lnTo>
                                      <a:lnTo>
                                        <a:pt x="361" y="1029"/>
                                      </a:lnTo>
                                      <a:lnTo>
                                        <a:pt x="435" y="1057"/>
                                      </a:lnTo>
                                      <a:lnTo>
                                        <a:pt x="514" y="1077"/>
                                      </a:lnTo>
                                      <a:lnTo>
                                        <a:pt x="596" y="1089"/>
                                      </a:lnTo>
                                      <a:lnTo>
                                        <a:pt x="682" y="1094"/>
                                      </a:lnTo>
                                      <a:lnTo>
                                        <a:pt x="768" y="1089"/>
                                      </a:lnTo>
                                      <a:lnTo>
                                        <a:pt x="850" y="1077"/>
                                      </a:lnTo>
                                      <a:lnTo>
                                        <a:pt x="929" y="1057"/>
                                      </a:lnTo>
                                      <a:lnTo>
                                        <a:pt x="1003" y="1029"/>
                                      </a:lnTo>
                                      <a:lnTo>
                                        <a:pt x="1072" y="996"/>
                                      </a:lnTo>
                                      <a:lnTo>
                                        <a:pt x="1135" y="955"/>
                                      </a:lnTo>
                                      <a:lnTo>
                                        <a:pt x="1192" y="910"/>
                                      </a:lnTo>
                                      <a:lnTo>
                                        <a:pt x="1242" y="859"/>
                                      </a:lnTo>
                                      <a:lnTo>
                                        <a:pt x="1285" y="804"/>
                                      </a:lnTo>
                                      <a:lnTo>
                                        <a:pt x="1319" y="744"/>
                                      </a:lnTo>
                                      <a:lnTo>
                                        <a:pt x="1344" y="681"/>
                                      </a:lnTo>
                                      <a:lnTo>
                                        <a:pt x="1359" y="615"/>
                                      </a:lnTo>
                                      <a:lnTo>
                                        <a:pt x="1365" y="547"/>
                                      </a:lnTo>
                                      <a:lnTo>
                                        <a:pt x="1359" y="478"/>
                                      </a:lnTo>
                                      <a:lnTo>
                                        <a:pt x="1344" y="412"/>
                                      </a:lnTo>
                                      <a:lnTo>
                                        <a:pt x="1319" y="349"/>
                                      </a:lnTo>
                                      <a:lnTo>
                                        <a:pt x="1285" y="289"/>
                                      </a:lnTo>
                                      <a:lnTo>
                                        <a:pt x="1242" y="234"/>
                                      </a:lnTo>
                                      <a:lnTo>
                                        <a:pt x="1192" y="183"/>
                                      </a:lnTo>
                                      <a:lnTo>
                                        <a:pt x="1135" y="138"/>
                                      </a:lnTo>
                                      <a:lnTo>
                                        <a:pt x="1072" y="97"/>
                                      </a:lnTo>
                                      <a:lnTo>
                                        <a:pt x="1003" y="64"/>
                                      </a:lnTo>
                                      <a:lnTo>
                                        <a:pt x="929" y="36"/>
                                      </a:lnTo>
                                      <a:lnTo>
                                        <a:pt x="850" y="16"/>
                                      </a:lnTo>
                                      <a:lnTo>
                                        <a:pt x="768" y="4"/>
                                      </a:lnTo>
                                      <a:lnTo>
                                        <a:pt x="682"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EAE4ABA" id="Group 46" o:spid="_x0000_s1026" style="width:69pt;height:55.45pt;mso-position-horizontal-relative:char;mso-position-vertical-relative:line" coordsize="1380,1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">
                      <v:shape id="Freeform 24" o:spid="_x0000_s1027" style="position:absolute;left:8;top:8;width:1365;height:1094;visibility:visible;mso-wrap-style:square;v-text-anchor:top" coordsize="1365,10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h4GsYA&#10;AADbAAAADwAAAGRycy9kb3ducmV2LnhtbESPW2vCQBSE3wX/w3IKfRGzaatWYjahFwqC+OAF+3rI&#10;nibB7NmQ3Zr033cFwcdhZr5h0nwwjbhQ52rLCp6iGARxYXXNpYLj4Wu6BOE8ssbGMin4Iwd5Nh6l&#10;mGjb844ue1+KAGGXoILK+zaR0hUVGXSRbYmD92M7gz7IrpS6wz7ATSOf43ghDdYcFips6aOi4rz/&#10;NQpOk82h3+7c4mWr8fTdv88/j9wq9fgwvK1AeBr8PXxrr7WC2Stcv4QfIL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wh4GsYAAADbAAAADwAAAAAAAAAAAAAAAACYAgAAZHJz&#10;L2Rvd25yZXYueG1sUEsFBgAAAAAEAAQA9QAAAIsDAAAAAA==&#10;" path="m682,l596,4,514,16,435,36,361,64,292,97r-63,41l172,183r-50,51l79,289,45,349,20,412,5,478,,547r5,68l20,681r25,63l79,804r43,55l172,910r57,45l292,996r69,33l435,1057r79,20l596,1089r86,5l768,1089r82,-12l929,1057r74,-28l1072,996r63,-41l1192,910r50,-51l1285,804r34,-60l1344,681r15,-66l1365,547r-6,-69l1344,412r-25,-63l1285,289r-43,-55l1192,183r-57,-45l1072,97,1003,64,929,36,850,16,768,4,682,xe" filled="f">
                        <v:path arrowok="t" o:connecttype="custom" o:connectlocs="682,8;596,12;514,24;435,44;361,72;292,105;229,146;172,191;122,242;79,297;45,357;20,420;5,486;0,555;5,623;20,689;45,752;79,812;122,867;172,918;229,963;292,1004;361,1037;435,1065;514,1085;596,1097;682,1102;768,1097;850,1085;929,1065;1003,1037;1072,1004;1135,963;1192,918;1242,867;1285,812;1319,752;1344,689;1359,623;1365,555;1359,486;1344,420;1319,357;1285,297;1242,242;1192,191;1135,146;1072,105;1003,72;929,44;850,24;768,12;682,8" o:connectangles="0,0,0,0,0,0,0,0,0,0,0,0,0,0,0,0,0,0,0,0,0,0,0,0,0,0,0,0,0,0,0,0,0,0,0,0,0,0,0,0,0,0,0,0,0,0,0,0,0,0,0,0,0"/>
                      </v:shape>
                      <w10:anchorlock/>
                    </v:group>
                  </w:pict>
                </mc:Fallback>
              </mc:AlternateContent>
            </w:r>
          </w:p>
          <w:p w14:paraId="43C5F7F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 xml:space="preserve"> </w:t>
            </w:r>
          </w:p>
        </w:tc>
        <w:tc>
          <w:tcPr>
            <w:tcW w:w="3384" w:type="pct"/>
            <w:vMerge w:val="restart"/>
            <w:vAlign w:val="center"/>
          </w:tcPr>
          <w:p w14:paraId="1CC7BCCB" w14:textId="77777777" w:rsidR="00DE34E8" w:rsidRPr="000608BF" w:rsidRDefault="00DE34E8" w:rsidP="00D9051A">
            <w:pPr>
              <w:spacing w:after="0" w:line="360" w:lineRule="auto"/>
              <w:ind w:left="144" w:right="144"/>
              <w:jc w:val="both"/>
              <w:textAlignment w:val="baseline"/>
              <w:rPr>
                <w:rFonts w:asciiTheme="minorBidi" w:eastAsia="Times New Roman" w:hAnsiTheme="minorBidi"/>
                <w:color w:val="555555"/>
                <w:sz w:val="24"/>
                <w:szCs w:val="24"/>
                <w:lang w:val="id-ID"/>
              </w:rPr>
            </w:pPr>
            <w:r w:rsidRPr="000608BF">
              <w:rPr>
                <w:rFonts w:asciiTheme="minorBidi" w:eastAsia="Times New Roman" w:hAnsiTheme="minorBidi"/>
                <w:color w:val="555555"/>
                <w:sz w:val="24"/>
                <w:szCs w:val="24"/>
                <w:lang w:val="id-ID"/>
              </w:rPr>
              <w:t>Proses atau fungsi atau prosedur, pada pemodelan perangkat lunak yang akan diimplementasikan dengan pemograman terstruktur, maka pemodelan notasi inilah yang harusnya menjadi fungsi atau prosedur di dalam kode program.</w:t>
            </w:r>
          </w:p>
          <w:p w14:paraId="35A27257" w14:textId="77777777" w:rsidR="00DE34E8" w:rsidRPr="000608BF" w:rsidRDefault="00DE34E8" w:rsidP="00D9051A">
            <w:pPr>
              <w:spacing w:after="0" w:line="360" w:lineRule="auto"/>
              <w:ind w:left="144" w:right="144"/>
              <w:textAlignment w:val="baseline"/>
              <w:rPr>
                <w:rFonts w:asciiTheme="minorBidi" w:eastAsia="Times New Roman" w:hAnsiTheme="minorBidi"/>
                <w:color w:val="555555"/>
                <w:sz w:val="24"/>
                <w:szCs w:val="24"/>
                <w:lang w:val="id-ID"/>
              </w:rPr>
            </w:pPr>
            <w:r w:rsidRPr="000608BF">
              <w:rPr>
                <w:rFonts w:asciiTheme="minorBidi" w:eastAsia="Times New Roman" w:hAnsiTheme="minorBidi"/>
                <w:color w:val="555555"/>
                <w:sz w:val="24"/>
                <w:szCs w:val="24"/>
                <w:lang w:val="id-ID"/>
              </w:rPr>
              <w:t>Catatan:</w:t>
            </w:r>
          </w:p>
          <w:p w14:paraId="34094F18"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color w:val="555555"/>
                <w:sz w:val="24"/>
                <w:szCs w:val="24"/>
                <w:lang w:val="id-ID"/>
              </w:rPr>
              <w:t>Nama yang diberikan pada sebuah proses biasanya</w:t>
            </w:r>
            <w:r w:rsidRPr="000608BF">
              <w:rPr>
                <w:rFonts w:asciiTheme="minorBidi" w:hAnsiTheme="minorBidi"/>
                <w:color w:val="555555"/>
                <w:sz w:val="24"/>
                <w:szCs w:val="24"/>
                <w:lang w:val="id-ID"/>
              </w:rPr>
              <w:t xml:space="preserve"> </w:t>
            </w:r>
            <w:r w:rsidRPr="000608BF">
              <w:rPr>
                <w:rFonts w:asciiTheme="minorBidi" w:hAnsiTheme="minorBidi" w:cstheme="minorBidi"/>
                <w:color w:val="555555"/>
                <w:sz w:val="24"/>
                <w:szCs w:val="24"/>
                <w:lang w:val="id-ID"/>
              </w:rPr>
              <w:t>berupa kata kerja</w:t>
            </w:r>
            <w:r w:rsidRPr="000608BF">
              <w:rPr>
                <w:rFonts w:asciiTheme="minorBidi" w:hAnsiTheme="minorBidi" w:cstheme="minorBidi"/>
                <w:sz w:val="24"/>
                <w:szCs w:val="24"/>
                <w:lang w:val="id-ID"/>
              </w:rPr>
              <w:t>.</w:t>
            </w:r>
          </w:p>
        </w:tc>
      </w:tr>
      <w:tr w:rsidR="00DE34E8" w:rsidRPr="000608BF" w14:paraId="2D1E1F7D" w14:textId="77777777" w:rsidTr="00D9051A">
        <w:trPr>
          <w:trHeight w:val="1520"/>
        </w:trPr>
        <w:tc>
          <w:tcPr>
            <w:tcW w:w="1616" w:type="pct"/>
            <w:vAlign w:val="center"/>
          </w:tcPr>
          <w:p w14:paraId="0B6A9EFB"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Nama Simbol:</w:t>
            </w:r>
          </w:p>
          <w:p w14:paraId="1461B34A"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sz w:val="24"/>
                <w:szCs w:val="24"/>
                <w:lang w:val="id-ID"/>
              </w:rPr>
              <w:t>Proses (</w:t>
            </w:r>
            <w:r w:rsidRPr="000608BF">
              <w:rPr>
                <w:rFonts w:asciiTheme="minorBidi" w:hAnsiTheme="minorBidi" w:cstheme="minorBidi"/>
                <w:i/>
                <w:iCs/>
                <w:sz w:val="24"/>
                <w:szCs w:val="24"/>
                <w:lang w:val="id-ID"/>
              </w:rPr>
              <w:t>Devided Process 2</w:t>
            </w:r>
            <w:r w:rsidRPr="000608BF">
              <w:rPr>
                <w:rFonts w:asciiTheme="minorBidi" w:hAnsiTheme="minorBidi" w:cstheme="minorBidi"/>
                <w:sz w:val="24"/>
                <w:szCs w:val="24"/>
                <w:lang w:val="id-ID"/>
              </w:rPr>
              <w:t>)</w:t>
            </w:r>
          </w:p>
        </w:tc>
        <w:tc>
          <w:tcPr>
            <w:tcW w:w="3384" w:type="pct"/>
            <w:vMerge/>
            <w:vAlign w:val="center"/>
          </w:tcPr>
          <w:p w14:paraId="0327E8E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3B62442E" w14:textId="77777777" w:rsidTr="00D9051A">
        <w:trPr>
          <w:trHeight w:val="80"/>
        </w:trPr>
        <w:tc>
          <w:tcPr>
            <w:tcW w:w="1616" w:type="pct"/>
            <w:vAlign w:val="center"/>
          </w:tcPr>
          <w:p w14:paraId="77AABBC7"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Jenis Shape:</w:t>
            </w:r>
          </w:p>
          <w:p w14:paraId="6BF2A911"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i/>
                <w:iCs/>
                <w:sz w:val="24"/>
                <w:szCs w:val="24"/>
                <w:lang w:val="id-ID"/>
              </w:rPr>
              <w:t>Miscellaneous</w:t>
            </w:r>
          </w:p>
        </w:tc>
        <w:tc>
          <w:tcPr>
            <w:tcW w:w="3384" w:type="pct"/>
            <w:vMerge/>
            <w:vAlign w:val="center"/>
          </w:tcPr>
          <w:p w14:paraId="574CE10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bl>
    <w:p w14:paraId="79A16412" w14:textId="77777777" w:rsidR="00DE34E8" w:rsidRDefault="00DE34E8" w:rsidP="00DE34E8">
      <w:pPr>
        <w:spacing w:after="0" w:line="360" w:lineRule="auto"/>
        <w:jc w:val="both"/>
        <w:rPr>
          <w:rFonts w:ascii="Times New Roman" w:eastAsia="Times New Roman" w:hAnsi="Times New Roman" w:cs="Times New Roman"/>
          <w:b/>
          <w:sz w:val="36"/>
          <w:szCs w:val="24"/>
        </w:rPr>
      </w:pPr>
    </w:p>
    <w:p w14:paraId="4FAE06E7" w14:textId="77777777" w:rsidR="00583ABA" w:rsidRDefault="00583ABA" w:rsidP="00DE34E8">
      <w:pPr>
        <w:spacing w:after="0" w:line="360" w:lineRule="auto"/>
        <w:jc w:val="both"/>
        <w:rPr>
          <w:rFonts w:asciiTheme="minorBidi" w:eastAsia="Times New Roman" w:hAnsiTheme="minorBidi"/>
          <w:b/>
          <w:bCs/>
          <w:color w:val="201F20"/>
          <w:sz w:val="24"/>
          <w:szCs w:val="24"/>
          <w:lang w:val="id-ID" w:eastAsia="id-ID"/>
        </w:rPr>
      </w:pPr>
    </w:p>
    <w:p w14:paraId="75BC9FEE" w14:textId="77777777" w:rsidR="00DE34E8" w:rsidRPr="000608BF" w:rsidRDefault="00DE34E8" w:rsidP="00DE34E8">
      <w:pPr>
        <w:spacing w:after="0" w:line="360" w:lineRule="auto"/>
        <w:jc w:val="both"/>
        <w:rPr>
          <w:rFonts w:asciiTheme="minorBidi" w:eastAsia="Times New Roman" w:hAnsiTheme="minorBidi"/>
          <w:b/>
          <w:bCs/>
          <w:color w:val="201F20"/>
          <w:sz w:val="24"/>
          <w:szCs w:val="24"/>
          <w:lang w:val="id-ID" w:eastAsia="id-ID"/>
        </w:rPr>
      </w:pPr>
      <w:r w:rsidRPr="000608BF">
        <w:rPr>
          <w:rFonts w:asciiTheme="minorBidi" w:eastAsia="Times New Roman" w:hAnsiTheme="minorBidi"/>
          <w:b/>
          <w:bCs/>
          <w:color w:val="201F20"/>
          <w:sz w:val="24"/>
          <w:szCs w:val="24"/>
          <w:lang w:val="id-ID" w:eastAsia="id-ID"/>
        </w:rPr>
        <w:t>Elemen-Elemen dalam Diagram Arus Data</w:t>
      </w:r>
    </w:p>
    <w:p w14:paraId="60505F20" w14:textId="77777777" w:rsidR="00DE34E8" w:rsidRPr="000608BF" w:rsidRDefault="00DE34E8" w:rsidP="00DE34E8">
      <w:pPr>
        <w:spacing w:after="0" w:line="360" w:lineRule="auto"/>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Diagram arus data disusun berdasarkan beberapa indikator dasar, yaitu: sumber dari tujuan data, arus data, proses, tempat penyimpanan data dan kamus data. Kelima elemen ini dikombinasikan guna memperlihatkan bagaimana data diproses. Pembuat diagram arus data selalu menggunakan symbol-simbol yang mudah dimengerti oleh pengguna sistem, biasanya simbol yang digunakan adalah sebagai berikut:</w:t>
      </w:r>
    </w:p>
    <w:p w14:paraId="065E3D99" w14:textId="77777777" w:rsidR="00DE34E8" w:rsidRPr="000608BF" w:rsidRDefault="00DE34E8" w:rsidP="00DE34E8">
      <w:pPr>
        <w:numPr>
          <w:ilvl w:val="0"/>
          <w:numId w:val="16"/>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b/>
          <w:bCs/>
          <w:color w:val="201F20"/>
          <w:sz w:val="24"/>
          <w:szCs w:val="24"/>
          <w:lang w:val="id-ID" w:eastAsia="id-ID"/>
        </w:rPr>
        <w:lastRenderedPageBreak/>
        <w:t>Simbol Sumber dan tujuan data</w:t>
      </w:r>
      <w:r w:rsidRPr="000608BF">
        <w:rPr>
          <w:rFonts w:asciiTheme="minorBidi" w:eastAsia="Times New Roman" w:hAnsiTheme="minorBidi"/>
          <w:color w:val="201F20"/>
          <w:sz w:val="24"/>
          <w:szCs w:val="24"/>
          <w:lang w:val="id-ID" w:eastAsia="id-ID"/>
        </w:rPr>
        <w:t>. Penggunaan symbol pada sumber dan tujuan data yang digunakan pada diagram arus data merupakan gambaran sebuah institusi perusahaan maupun orang personal yang menggunakan informasi dari sistem tsb. Pada dasarnya, sumber dan tujuan tsb disebut sebagai entitas, sumber dan tujuan data tsb dinotasikan dengan kotak persegi empat.</w:t>
      </w:r>
    </w:p>
    <w:p w14:paraId="686DCA6E" w14:textId="77777777" w:rsidR="00DE34E8" w:rsidRPr="000608BF" w:rsidRDefault="00DE34E8" w:rsidP="00DE34E8">
      <w:pPr>
        <w:numPr>
          <w:ilvl w:val="0"/>
          <w:numId w:val="16"/>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 </w:t>
      </w:r>
      <w:r w:rsidRPr="000608BF">
        <w:rPr>
          <w:rFonts w:asciiTheme="minorBidi" w:eastAsia="Times New Roman" w:hAnsiTheme="minorBidi"/>
          <w:b/>
          <w:bCs/>
          <w:color w:val="201F20"/>
          <w:sz w:val="24"/>
          <w:szCs w:val="24"/>
          <w:lang w:val="id-ID" w:eastAsia="id-ID"/>
        </w:rPr>
        <w:t>Simbol Arus data (</w:t>
      </w:r>
      <w:r w:rsidRPr="000608BF">
        <w:rPr>
          <w:rFonts w:asciiTheme="minorBidi" w:eastAsia="Times New Roman" w:hAnsiTheme="minorBidi"/>
          <w:b/>
          <w:bCs/>
          <w:i/>
          <w:iCs/>
          <w:color w:val="201F20"/>
          <w:sz w:val="24"/>
          <w:szCs w:val="24"/>
          <w:lang w:val="id-ID" w:eastAsia="id-ID"/>
        </w:rPr>
        <w:t>data flow</w:t>
      </w:r>
      <w:r w:rsidRPr="000608BF">
        <w:rPr>
          <w:rFonts w:asciiTheme="minorBidi" w:eastAsia="Times New Roman" w:hAnsiTheme="minorBidi"/>
          <w:b/>
          <w:bCs/>
          <w:color w:val="201F20"/>
          <w:sz w:val="24"/>
          <w:szCs w:val="24"/>
          <w:lang w:val="id-ID" w:eastAsia="id-ID"/>
        </w:rPr>
        <w:t>)</w:t>
      </w:r>
      <w:r w:rsidRPr="000608BF">
        <w:rPr>
          <w:rFonts w:asciiTheme="minorBidi" w:eastAsia="Times New Roman" w:hAnsiTheme="minorBidi"/>
          <w:color w:val="201F20"/>
          <w:sz w:val="24"/>
          <w:szCs w:val="24"/>
          <w:lang w:val="id-ID" w:eastAsia="id-ID"/>
        </w:rPr>
        <w:t>, pergerakan data menggambarkan aliran data melalui pemrosesan, file data dan entitas data. Pergerakan data melalui file data dan entitas data akan mengalir melalui tahapan pemrosesan data sesuai dengan modul yang tersedia. Untuk menggambarkan aliran data tsb, ditunjukkan dengan garis lurus atau melengkung dengan tanda panah.</w:t>
      </w:r>
    </w:p>
    <w:p w14:paraId="56FBD279" w14:textId="77777777" w:rsidR="00DE34E8" w:rsidRPr="000608BF" w:rsidRDefault="00DE34E8" w:rsidP="00DE34E8">
      <w:pPr>
        <w:spacing w:after="0" w:line="360" w:lineRule="auto"/>
        <w:jc w:val="both"/>
        <w:rPr>
          <w:rFonts w:asciiTheme="minorBidi" w:eastAsia="Times New Roman" w:hAnsiTheme="minorBidi"/>
          <w:color w:val="201F20"/>
          <w:sz w:val="24"/>
          <w:szCs w:val="24"/>
          <w:lang w:val="id-ID" w:eastAsia="id-ID"/>
        </w:rPr>
      </w:pPr>
      <w:r w:rsidRPr="000608BF">
        <w:rPr>
          <w:rFonts w:asciiTheme="minorBidi" w:eastAsia="Times New Roman" w:hAnsiTheme="minorBidi"/>
          <w:noProof/>
          <w:color w:val="201F20"/>
          <w:sz w:val="24"/>
          <w:szCs w:val="24"/>
        </w:rPr>
        <w:drawing>
          <wp:inline distT="0" distB="0" distL="0" distR="0" wp14:anchorId="1FE2E461" wp14:editId="5E602505">
            <wp:extent cx="6391275" cy="2762250"/>
            <wp:effectExtent l="0" t="0" r="9525" b="0"/>
            <wp:docPr id="51" name="Picture 51" descr="http://static.wixstatic.com/media/bbe4eb_56569af6029844f8b8a5f570724517f3~mv2.png/v1/fill/w_671,h_290/bbe4eb_56569af6029844f8b8a5f570724517f3~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tatic.wixstatic.com/media/bbe4eb_56569af6029844f8b8a5f570724517f3~mv2.png/v1/fill/w_671,h_290/bbe4eb_56569af6029844f8b8a5f570724517f3~mv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2762250"/>
                    </a:xfrm>
                    <a:prstGeom prst="rect">
                      <a:avLst/>
                    </a:prstGeom>
                    <a:noFill/>
                    <a:ln>
                      <a:noFill/>
                    </a:ln>
                  </pic:spPr>
                </pic:pic>
              </a:graphicData>
            </a:graphic>
          </wp:inline>
        </w:drawing>
      </w:r>
      <w:r w:rsidRPr="000608BF">
        <w:rPr>
          <w:rFonts w:asciiTheme="minorBidi" w:eastAsia="Times New Roman" w:hAnsiTheme="minorBidi"/>
          <w:color w:val="201F20"/>
          <w:sz w:val="24"/>
          <w:szCs w:val="24"/>
          <w:lang w:val="id-ID" w:eastAsia="id-ID"/>
        </w:rPr>
        <w:t>​​</w:t>
      </w:r>
    </w:p>
    <w:p w14:paraId="750876E7" w14:textId="2B48885E" w:rsidR="00DE34E8" w:rsidRPr="000608BF" w:rsidRDefault="00DE34E8" w:rsidP="00DE34E8">
      <w:pPr>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Pada gambar 2.2 diatas menjelaskan penerimaan pembayaran dari konsumen dalam bentuk pembayaran uang dan pengiriman ke sistem piutang agar terjadi pembaharuan pencatatan saldo piutang, pembayaran dalam bentuk tunai dikirim ke bank perusahaan untuk dicatat sebagai setoran ke bank. Aliran lain adalah melalui sistem untuk mencatat perubahan saldo piutang pada sistem. Departemen kredit akan melakukan pembaharuan saldo piutang atas nama pelanggan yang telah menyerahkan sejumlah uang berdasarkan informasi piutang yang diterima dari sistem.</w:t>
      </w:r>
    </w:p>
    <w:p w14:paraId="3A94576D" w14:textId="3AF5BB47" w:rsidR="00DE34E8" w:rsidRPr="00DE34E8" w:rsidRDefault="00DE34E8" w:rsidP="00DE34E8">
      <w:pPr>
        <w:numPr>
          <w:ilvl w:val="0"/>
          <w:numId w:val="16"/>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b/>
          <w:bCs/>
          <w:color w:val="201F20"/>
          <w:sz w:val="24"/>
          <w:szCs w:val="24"/>
          <w:lang w:val="id-ID" w:eastAsia="id-ID"/>
        </w:rPr>
        <w:t>Kegiatan proses pada sistem</w:t>
      </w:r>
      <w:r w:rsidRPr="000608BF">
        <w:rPr>
          <w:rFonts w:asciiTheme="minorBidi" w:eastAsia="Times New Roman" w:hAnsiTheme="minorBidi"/>
          <w:color w:val="201F20"/>
          <w:sz w:val="24"/>
          <w:szCs w:val="24"/>
          <w:lang w:val="id-ID" w:eastAsia="id-ID"/>
        </w:rPr>
        <w:t xml:space="preserve"> adalah kegiatan mentransformasikan data keuangan yang diterima. Pada gambar diatas, sistem memproses penerimaan pembayaran dari pelanggan. Pada tahap ini, ada dua kejadian, yaitu proses penyetoran uang ke bank berbentuk slip cek, bukti setoran dan data pengiriman uang ke sistem yang diolah dan diperbaharui pada buku piutang berdasarkan bukti </w:t>
      </w:r>
      <w:r w:rsidRPr="000608BF">
        <w:rPr>
          <w:rFonts w:asciiTheme="minorBidi" w:eastAsia="Times New Roman" w:hAnsiTheme="minorBidi"/>
          <w:color w:val="201F20"/>
          <w:sz w:val="24"/>
          <w:szCs w:val="24"/>
          <w:lang w:val="id-ID" w:eastAsia="id-ID"/>
        </w:rPr>
        <w:lastRenderedPageBreak/>
        <w:t>setoran ke bank dan pada tahap ini, selanjutnya dokumen piutang akan dikirim ke departemen kredit untuk diarsipkan sesuai tanggal kejadian.</w:t>
      </w:r>
    </w:p>
    <w:p w14:paraId="321AC241" w14:textId="3ED3C40D" w:rsidR="00DE34E8" w:rsidRPr="00DE34E8" w:rsidRDefault="00DE34E8" w:rsidP="00DE34E8">
      <w:pPr>
        <w:numPr>
          <w:ilvl w:val="0"/>
          <w:numId w:val="16"/>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b/>
          <w:bCs/>
          <w:color w:val="201F20"/>
          <w:sz w:val="24"/>
          <w:szCs w:val="24"/>
          <w:lang w:val="id-ID" w:eastAsia="id-ID"/>
        </w:rPr>
        <w:t>Tempat penyimpanan data</w:t>
      </w:r>
      <w:r w:rsidRPr="000608BF">
        <w:rPr>
          <w:rFonts w:asciiTheme="minorBidi" w:eastAsia="Times New Roman" w:hAnsiTheme="minorBidi"/>
          <w:color w:val="201F20"/>
          <w:sz w:val="24"/>
          <w:szCs w:val="24"/>
          <w:lang w:val="id-ID" w:eastAsia="id-ID"/>
        </w:rPr>
        <w:t>. Pada sistem dikenal dengan data store atau tempat penyimpanan data, tempat penyimpanan data ini berfungsi menyimpan data yang disimpan berdasarkan sementara. Data yang disimpan harus diberi label yang jelas dan tempat penyimpanan data ini tidak bisa dilihat secara fisik, karena berbentuk perangkat lunak.</w:t>
      </w:r>
      <w:r w:rsidRPr="00DE34E8">
        <w:rPr>
          <w:rFonts w:asciiTheme="minorBidi" w:eastAsia="Times New Roman" w:hAnsiTheme="minorBidi"/>
          <w:color w:val="201F20"/>
          <w:sz w:val="24"/>
          <w:szCs w:val="24"/>
          <w:lang w:val="id-ID" w:eastAsia="id-ID"/>
        </w:rPr>
        <w:t> </w:t>
      </w:r>
    </w:p>
    <w:p w14:paraId="479AFCD9" w14:textId="77777777" w:rsidR="00DE34E8" w:rsidRPr="000608BF" w:rsidRDefault="00DE34E8" w:rsidP="00DE34E8">
      <w:pPr>
        <w:numPr>
          <w:ilvl w:val="0"/>
          <w:numId w:val="16"/>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b/>
          <w:bCs/>
          <w:color w:val="201F20"/>
          <w:sz w:val="24"/>
          <w:szCs w:val="24"/>
          <w:lang w:val="id-ID" w:eastAsia="id-ID"/>
        </w:rPr>
        <w:t>Kamus data</w:t>
      </w:r>
      <w:r w:rsidRPr="000608BF">
        <w:rPr>
          <w:rFonts w:asciiTheme="minorBidi" w:eastAsia="Times New Roman" w:hAnsiTheme="minorBidi"/>
          <w:color w:val="201F20"/>
          <w:sz w:val="24"/>
          <w:szCs w:val="24"/>
          <w:lang w:val="id-ID" w:eastAsia="id-ID"/>
        </w:rPr>
        <w:t>. Kamus data (data dictionary) menggambarkan deskripsi semua elemen data, penyimpanan dan arus data pada sebuah sistem. Adakalanya kamus data ini berbentuk sebuah salinan utama (master copy) dari kamus data untuk menunjukkan konsistensi dan akurasi dalam pengembangan sistem informasi yang tersedia.</w:t>
      </w:r>
    </w:p>
    <w:p w14:paraId="065A9ACA" w14:textId="77777777" w:rsidR="00DE34E8" w:rsidRDefault="00DE34E8" w:rsidP="00DE34E8">
      <w:pPr>
        <w:spacing w:after="0" w:line="360" w:lineRule="auto"/>
        <w:rPr>
          <w:rFonts w:asciiTheme="minorBidi" w:hAnsiTheme="minorBidi"/>
          <w:b/>
          <w:sz w:val="24"/>
          <w:szCs w:val="24"/>
          <w:lang w:val="id-ID"/>
        </w:rPr>
      </w:pPr>
    </w:p>
    <w:p w14:paraId="79AA5E4B" w14:textId="77777777" w:rsidR="00DE34E8" w:rsidRPr="00DE34E8" w:rsidRDefault="00DE34E8" w:rsidP="00DE34E8">
      <w:pPr>
        <w:spacing w:after="0" w:line="360" w:lineRule="auto"/>
        <w:rPr>
          <w:rFonts w:asciiTheme="minorBidi" w:hAnsiTheme="minorBidi"/>
          <w:b/>
          <w:sz w:val="24"/>
          <w:szCs w:val="24"/>
          <w:lang w:val="id-ID"/>
        </w:rPr>
      </w:pPr>
      <w:r w:rsidRPr="00DE34E8">
        <w:rPr>
          <w:rFonts w:asciiTheme="minorBidi" w:hAnsiTheme="minorBidi"/>
          <w:b/>
          <w:sz w:val="24"/>
          <w:szCs w:val="24"/>
          <w:lang w:val="id-ID"/>
        </w:rPr>
        <w:t xml:space="preserve">Diagram Bagan Alir </w:t>
      </w:r>
      <w:r w:rsidRPr="00DE34E8">
        <w:rPr>
          <w:rFonts w:asciiTheme="minorBidi" w:hAnsiTheme="minorBidi"/>
          <w:b/>
          <w:i/>
          <w:iCs/>
          <w:sz w:val="24"/>
          <w:szCs w:val="24"/>
          <w:lang w:val="id-ID"/>
        </w:rPr>
        <w:t>I Flowchart Diagram</w:t>
      </w:r>
      <w:r w:rsidRPr="00DE34E8">
        <w:rPr>
          <w:rFonts w:asciiTheme="minorBidi" w:hAnsiTheme="minorBidi"/>
          <w:b/>
          <w:sz w:val="24"/>
          <w:szCs w:val="24"/>
          <w:lang w:val="id-ID"/>
        </w:rPr>
        <w:t xml:space="preserve"> </w:t>
      </w:r>
    </w:p>
    <w:p w14:paraId="17F0689F" w14:textId="77777777" w:rsidR="00DE34E8" w:rsidRPr="00DE34E8" w:rsidRDefault="00DE34E8" w:rsidP="00DE34E8">
      <w:pPr>
        <w:spacing w:after="0" w:line="360" w:lineRule="auto"/>
        <w:ind w:firstLine="720"/>
        <w:jc w:val="both"/>
        <w:rPr>
          <w:rFonts w:asciiTheme="minorBidi" w:eastAsia="Times New Roman" w:hAnsiTheme="minorBidi"/>
          <w:color w:val="201F20"/>
          <w:sz w:val="24"/>
          <w:szCs w:val="24"/>
          <w:lang w:val="id-ID" w:eastAsia="id-ID"/>
        </w:rPr>
      </w:pPr>
      <w:r w:rsidRPr="00DE34E8">
        <w:rPr>
          <w:rFonts w:asciiTheme="minorBidi" w:eastAsia="Times New Roman" w:hAnsiTheme="minorBidi"/>
          <w:color w:val="201F20"/>
          <w:sz w:val="24"/>
          <w:szCs w:val="24"/>
          <w:lang w:val="id-ID" w:eastAsia="id-ID"/>
        </w:rPr>
        <w:t>Bagan  alir  (flowchart)  merupakan  kumpulan  dari  notasi  diagram  simbolik  yang menunjukkan aliran data dan urutan operasi dalam sistem. Bagan alir (flowchart) merupakan metode teknik analisis yang dipergunakan untuk mendeskripsikan sejumlah aspek dari sistem informasi secara jelas, ringkas dan logis. Sebuah bagan alir akan representasikan grafikal pada suatu sistem yang menggambarkan terjadinya relasi fisik antara entitas kuncinya. Auditor, analis sistem, perancang sistem dan pemrogram, merupakan orang-orang yang paling mengenal notasi ini.</w:t>
      </w:r>
    </w:p>
    <w:p w14:paraId="7CEA5B86" w14:textId="77777777" w:rsidR="00DE34E8" w:rsidRPr="00DE34E8" w:rsidRDefault="00DE34E8" w:rsidP="00DE34E8">
      <w:pPr>
        <w:pStyle w:val="ListParagraph"/>
        <w:spacing w:after="0" w:line="360" w:lineRule="auto"/>
        <w:jc w:val="both"/>
        <w:rPr>
          <w:rFonts w:asciiTheme="minorBidi" w:hAnsiTheme="minorBidi"/>
          <w:bCs/>
          <w:sz w:val="24"/>
          <w:szCs w:val="24"/>
          <w:lang w:val="id-ID"/>
        </w:rPr>
      </w:pPr>
    </w:p>
    <w:p w14:paraId="45C6139F" w14:textId="77777777" w:rsidR="00DE34E8" w:rsidRDefault="00DE34E8" w:rsidP="00DE34E8">
      <w:pPr>
        <w:spacing w:after="0" w:line="360" w:lineRule="auto"/>
        <w:jc w:val="both"/>
        <w:rPr>
          <w:rFonts w:asciiTheme="minorBidi" w:hAnsiTheme="minorBidi"/>
          <w:sz w:val="24"/>
          <w:szCs w:val="24"/>
          <w:lang w:val="id-ID"/>
        </w:rPr>
      </w:pPr>
      <w:r w:rsidRPr="00DE34E8">
        <w:rPr>
          <w:rFonts w:asciiTheme="minorBidi" w:hAnsiTheme="minorBidi"/>
          <w:bCs/>
          <w:sz w:val="24"/>
          <w:szCs w:val="24"/>
          <w:lang w:val="id-ID"/>
        </w:rPr>
        <w:t xml:space="preserve">Simbol </w:t>
      </w:r>
      <w:r w:rsidRPr="00DE34E8">
        <w:rPr>
          <w:rFonts w:asciiTheme="minorBidi" w:hAnsiTheme="minorBidi"/>
          <w:bCs/>
          <w:i/>
          <w:iCs/>
          <w:sz w:val="24"/>
          <w:szCs w:val="24"/>
          <w:lang w:val="id-ID"/>
        </w:rPr>
        <w:t>Flowchart Diagram</w:t>
      </w:r>
      <w:r w:rsidRPr="00DE34E8">
        <w:rPr>
          <w:rFonts w:asciiTheme="minorBidi" w:hAnsiTheme="minorBidi"/>
          <w:bCs/>
          <w:sz w:val="24"/>
          <w:szCs w:val="24"/>
          <w:lang w:val="id-ID"/>
        </w:rPr>
        <w:t xml:space="preserve"> Sistem Akuntansi</w:t>
      </w:r>
      <w:r w:rsidRPr="00DE34E8">
        <w:rPr>
          <w:rFonts w:asciiTheme="minorBidi" w:hAnsiTheme="minorBidi"/>
          <w:sz w:val="24"/>
          <w:szCs w:val="24"/>
          <w:lang w:val="id-ID"/>
        </w:rPr>
        <w:t xml:space="preserve"> merupakan simbol-simbol yang digunakan untuk mendefinisikan proses pada siklus sistem akuntansi. Berikut ini adalah </w:t>
      </w:r>
      <w:r w:rsidRPr="00DE34E8">
        <w:rPr>
          <w:rFonts w:asciiTheme="minorBidi" w:hAnsiTheme="minorBidi"/>
          <w:bCs/>
          <w:sz w:val="24"/>
          <w:szCs w:val="24"/>
          <w:lang w:val="id-ID"/>
        </w:rPr>
        <w:t xml:space="preserve">simbol </w:t>
      </w:r>
      <w:r w:rsidRPr="00DE34E8">
        <w:rPr>
          <w:rFonts w:asciiTheme="minorBidi" w:hAnsiTheme="minorBidi"/>
          <w:bCs/>
          <w:i/>
          <w:iCs/>
          <w:sz w:val="24"/>
          <w:szCs w:val="24"/>
          <w:lang w:val="id-ID"/>
        </w:rPr>
        <w:t>flowchart diagram</w:t>
      </w:r>
      <w:r w:rsidRPr="00DE34E8">
        <w:rPr>
          <w:rFonts w:asciiTheme="minorBidi" w:hAnsiTheme="minorBidi"/>
          <w:bCs/>
          <w:sz w:val="24"/>
          <w:szCs w:val="24"/>
          <w:lang w:val="id-ID"/>
        </w:rPr>
        <w:t xml:space="preserve"> pada sistem akuntansi</w:t>
      </w:r>
      <w:r w:rsidRPr="00DE34E8">
        <w:rPr>
          <w:rFonts w:asciiTheme="minorBidi" w:hAnsiTheme="minorBidi"/>
          <w:sz w:val="24"/>
          <w:szCs w:val="24"/>
          <w:lang w:val="id-ID"/>
        </w:rPr>
        <w:t>:</w:t>
      </w:r>
    </w:p>
    <w:p w14:paraId="5CF0F8A5" w14:textId="77777777" w:rsidR="00DE34E8" w:rsidRPr="00DE34E8" w:rsidRDefault="00DE34E8" w:rsidP="00DE34E8">
      <w:pPr>
        <w:spacing w:after="0" w:line="360" w:lineRule="auto"/>
        <w:jc w:val="both"/>
        <w:rPr>
          <w:rFonts w:asciiTheme="minorBidi" w:hAnsiTheme="minorBidi"/>
          <w:sz w:val="24"/>
          <w:szCs w:val="24"/>
          <w:lang w:val="id-ID"/>
        </w:rPr>
      </w:pPr>
    </w:p>
    <w:tbl>
      <w:tblPr>
        <w:tblStyle w:val="TableGrid"/>
        <w:tblW w:w="5000" w:type="pct"/>
        <w:tblLook w:val="04A0" w:firstRow="1" w:lastRow="0" w:firstColumn="1" w:lastColumn="0" w:noHBand="0" w:noVBand="1"/>
      </w:tblPr>
      <w:tblGrid>
        <w:gridCol w:w="2424"/>
        <w:gridCol w:w="2071"/>
        <w:gridCol w:w="4524"/>
      </w:tblGrid>
      <w:tr w:rsidR="00DE34E8" w:rsidRPr="000608BF" w14:paraId="5509998A" w14:textId="77777777" w:rsidTr="00D9051A">
        <w:trPr>
          <w:trHeight w:val="531"/>
        </w:trPr>
        <w:tc>
          <w:tcPr>
            <w:tcW w:w="1344" w:type="pct"/>
            <w:vAlign w:val="center"/>
          </w:tcPr>
          <w:p w14:paraId="5AEBA2FC"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sz w:val="24"/>
                <w:szCs w:val="24"/>
                <w:lang w:val="id-ID"/>
              </w:rPr>
              <w:t>Simbol</w:t>
            </w:r>
          </w:p>
        </w:tc>
        <w:tc>
          <w:tcPr>
            <w:tcW w:w="1148" w:type="pct"/>
            <w:vAlign w:val="center"/>
          </w:tcPr>
          <w:p w14:paraId="1CD890CA"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sz w:val="24"/>
                <w:szCs w:val="24"/>
                <w:lang w:val="id-ID"/>
              </w:rPr>
              <w:t>Nama Simbol</w:t>
            </w:r>
          </w:p>
        </w:tc>
        <w:tc>
          <w:tcPr>
            <w:tcW w:w="2508" w:type="pct"/>
            <w:vAlign w:val="center"/>
          </w:tcPr>
          <w:p w14:paraId="3B3756CC"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sz w:val="24"/>
                <w:szCs w:val="24"/>
                <w:lang w:val="id-ID"/>
              </w:rPr>
              <w:t>Makna Simbol</w:t>
            </w:r>
          </w:p>
        </w:tc>
      </w:tr>
      <w:tr w:rsidR="00DE34E8" w:rsidRPr="000608BF" w14:paraId="60F76F6D" w14:textId="77777777" w:rsidTr="00D9051A">
        <w:trPr>
          <w:trHeight w:val="1035"/>
        </w:trPr>
        <w:tc>
          <w:tcPr>
            <w:tcW w:w="1344" w:type="pct"/>
            <w:vAlign w:val="center"/>
          </w:tcPr>
          <w:p w14:paraId="6C541D45"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71F3CD9C"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noProof/>
                <w:sz w:val="24"/>
                <w:szCs w:val="24"/>
              </w:rPr>
              <mc:AlternateContent>
                <mc:Choice Requires="wps">
                  <w:drawing>
                    <wp:inline distT="0" distB="0" distL="0" distR="0" wp14:anchorId="64826405" wp14:editId="7944034E">
                      <wp:extent cx="914400" cy="304800"/>
                      <wp:effectExtent l="0" t="0" r="19050" b="19050"/>
                      <wp:docPr id="2" name="Flowchart: Terminator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04800"/>
                              </a:xfrm>
                              <a:prstGeom prst="flowChartTerminator">
                                <a:avLst/>
                              </a:prstGeom>
                              <a:solidFill>
                                <a:srgbClr val="FFFFFF"/>
                              </a:solidFill>
                              <a:ln w="12700">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5609D525" id="_x0000_t116" coordsize="21600,21600" o:spt="116" path="m3475,qx,10800,3475,21600l18125,21600qx21600,10800,18125,xe">
                      <v:stroke joinstyle="miter"/>
                      <v:path gradientshapeok="t" o:connecttype="rect" textboxrect="1018,3163,20582,18437"/>
                    </v:shapetype>
                    <v:shape id="Flowchart: Terminator 2" o:spid="_x0000_s1026" type="#_x0000_t116" style="width:1in;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" strokeweight="1pt">
                      <w10:anchorlock/>
                    </v:shape>
                  </w:pict>
                </mc:Fallback>
              </mc:AlternateContent>
            </w:r>
          </w:p>
          <w:p w14:paraId="3123C917"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1148" w:type="pct"/>
            <w:vMerge w:val="restart"/>
            <w:vAlign w:val="center"/>
          </w:tcPr>
          <w:p w14:paraId="44E6551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Terminal</w:t>
            </w:r>
          </w:p>
          <w:p w14:paraId="535B361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w:t>
            </w:r>
            <w:r w:rsidRPr="000608BF">
              <w:rPr>
                <w:rFonts w:asciiTheme="minorBidi" w:hAnsiTheme="minorBidi" w:cstheme="minorBidi"/>
                <w:i/>
                <w:iCs/>
                <w:sz w:val="24"/>
                <w:szCs w:val="24"/>
                <w:lang w:val="id-ID"/>
              </w:rPr>
              <w:t>Terminator</w:t>
            </w:r>
            <w:r w:rsidRPr="000608BF">
              <w:rPr>
                <w:rFonts w:asciiTheme="minorBidi" w:hAnsiTheme="minorBidi" w:cstheme="minorBidi"/>
                <w:sz w:val="24"/>
                <w:szCs w:val="24"/>
                <w:lang w:val="id-ID"/>
              </w:rPr>
              <w:t>)</w:t>
            </w:r>
          </w:p>
        </w:tc>
        <w:tc>
          <w:tcPr>
            <w:tcW w:w="2508" w:type="pct"/>
            <w:vMerge w:val="restart"/>
            <w:vAlign w:val="center"/>
          </w:tcPr>
          <w:p w14:paraId="6D37B97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0DD22C20"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Tempat mengawali dan mengakhiri suatu sistem. </w:t>
            </w:r>
            <w:r w:rsidRPr="000608BF">
              <w:rPr>
                <w:rFonts w:asciiTheme="minorBidi" w:hAnsiTheme="minorBidi"/>
                <w:color w:val="222222"/>
                <w:sz w:val="24"/>
                <w:szCs w:val="24"/>
                <w:lang w:val="id-ID"/>
              </w:rPr>
              <w:t>Menunjukkan awal atau akhir sebuah proses.</w:t>
            </w:r>
          </w:p>
          <w:p w14:paraId="52F375B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284E0289" w14:textId="77777777" w:rsidTr="00D9051A">
        <w:trPr>
          <w:trHeight w:val="1035"/>
        </w:trPr>
        <w:tc>
          <w:tcPr>
            <w:tcW w:w="1344" w:type="pct"/>
            <w:vAlign w:val="center"/>
          </w:tcPr>
          <w:p w14:paraId="0F7A9E2A"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6E126482"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52A6B25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601532E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F30825B" w14:textId="77777777" w:rsidTr="00D9051A">
        <w:trPr>
          <w:trHeight w:val="1035"/>
        </w:trPr>
        <w:tc>
          <w:tcPr>
            <w:tcW w:w="1344" w:type="pct"/>
            <w:vAlign w:val="center"/>
          </w:tcPr>
          <w:p w14:paraId="53C413F7"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243ECE89"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noProof/>
                <w:sz w:val="24"/>
                <w:szCs w:val="24"/>
              </w:rPr>
              <mc:AlternateContent>
                <mc:Choice Requires="wps">
                  <w:drawing>
                    <wp:inline distT="0" distB="0" distL="0" distR="0" wp14:anchorId="413FD254" wp14:editId="4874B842">
                      <wp:extent cx="1009650" cy="428625"/>
                      <wp:effectExtent l="0" t="0" r="19050" b="28575"/>
                      <wp:docPr id="81" name="Flowchart: Process 81"/>
                      <wp:cNvGraphicFramePr/>
                      <a:graphic xmlns:a="http://schemas.openxmlformats.org/drawingml/2006/main">
                        <a:graphicData uri="http://schemas.microsoft.com/office/word/2010/wordprocessingShape">
                          <wps:wsp>
                            <wps:cNvSpPr/>
                            <wps:spPr>
                              <a:xfrm>
                                <a:off x="0" y="0"/>
                                <a:ext cx="1009650" cy="428625"/>
                              </a:xfrm>
                              <a:prstGeom prst="flowChartProcess">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B3AAD17" id="_x0000_t109" coordsize="21600,21600" o:spt="109" path="m,l,21600r21600,l21600,xe">
                      <v:stroke joinstyle="miter"/>
                      <v:path gradientshapeok="t" o:connecttype="rect"/>
                    </v:shapetype>
                    <v:shape id="Flowchart: Process 81" o:spid="_x0000_s1026" type="#_x0000_t109" style="width:79.5pt;height:33.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" fillcolor="white [3212]" strokecolor="black [3213]" strokeweight="1pt">
                      <w10:anchorlock/>
                    </v:shape>
                  </w:pict>
                </mc:Fallback>
              </mc:AlternateContent>
            </w:r>
          </w:p>
          <w:p w14:paraId="18863583"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1148" w:type="pct"/>
            <w:vMerge w:val="restart"/>
            <w:vAlign w:val="center"/>
          </w:tcPr>
          <w:p w14:paraId="6FBFB0F6" w14:textId="77777777" w:rsidR="00DE34E8" w:rsidRPr="000608BF" w:rsidRDefault="00DE34E8" w:rsidP="00D9051A">
            <w:pPr>
              <w:pStyle w:val="TableParagraph"/>
              <w:spacing w:line="360" w:lineRule="auto"/>
              <w:ind w:left="144" w:right="144"/>
              <w:jc w:val="center"/>
              <w:rPr>
                <w:rFonts w:asciiTheme="minorBidi" w:hAnsiTheme="minorBidi"/>
                <w:color w:val="222222"/>
                <w:sz w:val="24"/>
                <w:szCs w:val="24"/>
                <w:lang w:val="id-ID"/>
              </w:rPr>
            </w:pPr>
            <w:r w:rsidRPr="000608BF">
              <w:rPr>
                <w:rFonts w:asciiTheme="minorBidi" w:hAnsiTheme="minorBidi"/>
                <w:color w:val="222222"/>
                <w:sz w:val="24"/>
                <w:szCs w:val="24"/>
                <w:lang w:val="id-ID"/>
              </w:rPr>
              <w:t>Proses / Langkah</w:t>
            </w:r>
          </w:p>
          <w:p w14:paraId="27F4CD6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w:t>
            </w:r>
            <w:r w:rsidRPr="000608BF">
              <w:rPr>
                <w:rFonts w:asciiTheme="minorBidi" w:hAnsiTheme="minorBidi" w:cstheme="minorBidi"/>
                <w:i/>
                <w:iCs/>
                <w:sz w:val="24"/>
                <w:szCs w:val="24"/>
                <w:lang w:val="id-ID"/>
              </w:rPr>
              <w:t>Process</w:t>
            </w:r>
            <w:r w:rsidRPr="000608BF">
              <w:rPr>
                <w:rFonts w:asciiTheme="minorBidi" w:hAnsiTheme="minorBidi" w:cstheme="minorBidi"/>
                <w:sz w:val="24"/>
                <w:szCs w:val="24"/>
                <w:lang w:val="id-ID"/>
              </w:rPr>
              <w:t>)</w:t>
            </w:r>
          </w:p>
        </w:tc>
        <w:tc>
          <w:tcPr>
            <w:tcW w:w="2508" w:type="pct"/>
            <w:vMerge w:val="restart"/>
            <w:vAlign w:val="center"/>
          </w:tcPr>
          <w:p w14:paraId="75796C0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4E32CA98"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olor w:val="222222"/>
                <w:sz w:val="24"/>
                <w:szCs w:val="24"/>
                <w:lang w:val="id-ID"/>
              </w:rPr>
              <w:t>Menyatakan kegiatan yang akan terjadi dalam diagram alier.</w:t>
            </w:r>
          </w:p>
          <w:p w14:paraId="0D9318F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02391AE" w14:textId="77777777" w:rsidTr="00D9051A">
        <w:trPr>
          <w:trHeight w:val="1035"/>
        </w:trPr>
        <w:tc>
          <w:tcPr>
            <w:tcW w:w="1344" w:type="pct"/>
            <w:vAlign w:val="center"/>
          </w:tcPr>
          <w:p w14:paraId="6305CEB9"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70D87E19"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3C6A7EB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5C8B1EA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02B691B1" w14:textId="77777777" w:rsidTr="00D9051A">
        <w:trPr>
          <w:trHeight w:val="1448"/>
        </w:trPr>
        <w:tc>
          <w:tcPr>
            <w:tcW w:w="1344" w:type="pct"/>
            <w:vAlign w:val="center"/>
          </w:tcPr>
          <w:p w14:paraId="4F98B613"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b/>
                <w:noProof/>
                <w:sz w:val="24"/>
                <w:szCs w:val="24"/>
              </w:rPr>
              <mc:AlternateContent>
                <mc:Choice Requires="wps">
                  <w:drawing>
                    <wp:inline distT="0" distB="0" distL="0" distR="0" wp14:anchorId="40CD8A5A" wp14:editId="28417863">
                      <wp:extent cx="914400" cy="497840"/>
                      <wp:effectExtent l="0" t="0" r="19050" b="16510"/>
                      <wp:docPr id="82" name="Flowchart: Predefined Process 82"/>
                      <wp:cNvGraphicFramePr/>
                      <a:graphic xmlns:a="http://schemas.openxmlformats.org/drawingml/2006/main">
                        <a:graphicData uri="http://schemas.microsoft.com/office/word/2010/wordprocessingShape">
                          <wps:wsp>
                            <wps:cNvSpPr/>
                            <wps:spPr>
                              <a:xfrm>
                                <a:off x="0" y="0"/>
                                <a:ext cx="914400" cy="497840"/>
                              </a:xfrm>
                              <a:prstGeom prst="flowChartPredefinedProcess">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7522EF3" id="_x0000_t112" coordsize="21600,21600" o:spt="112" path="m,l,21600r21600,l21600,xem2610,nfl2610,21600em18990,nfl18990,21600e">
                      <v:stroke joinstyle="miter"/>
                      <v:path o:extrusionok="f" gradientshapeok="t" o:connecttype="rect" textboxrect="2610,0,18990,21600"/>
                    </v:shapetype>
                    <v:shape id="Flowchart: Predefined Process 82" o:spid="_x0000_s1026" type="#_x0000_t112" style="width:1in;height:39.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" fillcolor="white [3212]" strokecolor="black [3213]" strokeweight="1pt">
                      <w10:anchorlock/>
                    </v:shape>
                  </w:pict>
                </mc:Fallback>
              </mc:AlternateContent>
            </w:r>
          </w:p>
        </w:tc>
        <w:tc>
          <w:tcPr>
            <w:tcW w:w="1148" w:type="pct"/>
            <w:vMerge w:val="restart"/>
            <w:vAlign w:val="center"/>
          </w:tcPr>
          <w:p w14:paraId="308DC60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olor w:val="222222"/>
                <w:sz w:val="24"/>
                <w:szCs w:val="24"/>
                <w:lang w:val="id-ID"/>
              </w:rPr>
              <w:t>Predefined Process</w:t>
            </w:r>
          </w:p>
        </w:tc>
        <w:tc>
          <w:tcPr>
            <w:tcW w:w="2508" w:type="pct"/>
            <w:vMerge w:val="restart"/>
            <w:vAlign w:val="center"/>
          </w:tcPr>
          <w:p w14:paraId="49F2CD30"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olor w:val="222222"/>
                <w:sz w:val="24"/>
                <w:szCs w:val="24"/>
                <w:lang w:val="id-ID"/>
              </w:rPr>
              <w:t>Digunakan untuk menunjukkan suatu proses yang begitu kompleks, sehingga tidak bisa dijelaskan di diagram alir ini dan merujuk pada diagram alir yang terpisah.</w:t>
            </w:r>
          </w:p>
        </w:tc>
      </w:tr>
      <w:tr w:rsidR="00DE34E8" w:rsidRPr="000608BF" w14:paraId="36AC536C" w14:textId="77777777" w:rsidTr="00D9051A">
        <w:trPr>
          <w:trHeight w:val="332"/>
        </w:trPr>
        <w:tc>
          <w:tcPr>
            <w:tcW w:w="1344" w:type="pct"/>
            <w:vAlign w:val="center"/>
          </w:tcPr>
          <w:p w14:paraId="30FFF251"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65FFDE0D"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23F67449"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40D7ED0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0699B6DC" w14:textId="77777777" w:rsidTr="00D9051A">
        <w:trPr>
          <w:trHeight w:val="1035"/>
        </w:trPr>
        <w:tc>
          <w:tcPr>
            <w:tcW w:w="1344" w:type="pct"/>
            <w:vAlign w:val="center"/>
          </w:tcPr>
          <w:p w14:paraId="0C092D1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57131FB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s">
                  <w:drawing>
                    <wp:inline distT="0" distB="0" distL="0" distR="0" wp14:anchorId="72B431B2" wp14:editId="05E381AA">
                      <wp:extent cx="914400" cy="552450"/>
                      <wp:effectExtent l="0" t="0" r="19050" b="19050"/>
                      <wp:docPr id="19" name="Flowchart: Manual Operation 19"/>
                      <wp:cNvGraphicFramePr/>
                      <a:graphic xmlns:a="http://schemas.openxmlformats.org/drawingml/2006/main">
                        <a:graphicData uri="http://schemas.microsoft.com/office/word/2010/wordprocessingShape">
                          <wps:wsp>
                            <wps:cNvSpPr/>
                            <wps:spPr>
                              <a:xfrm>
                                <a:off x="0" y="0"/>
                                <a:ext cx="914400" cy="552450"/>
                              </a:xfrm>
                              <a:prstGeom prst="flowChartManualOperation">
                                <a:avLst/>
                              </a:prstGeom>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2DB1BCA" id="_x0000_t119" coordsize="21600,21600" o:spt="119" path="m,l21600,,17240,21600r-12880,xe">
                      <v:stroke joinstyle="miter"/>
                      <v:path gradientshapeok="t" o:connecttype="custom" o:connectlocs="10800,0;2180,10800;10800,21600;19420,10800" textboxrect="4321,0,17204,21600"/>
                    </v:shapetype>
                    <v:shape id="Flowchart: Manual Operation 19" o:spid="_x0000_s1026" type="#_x0000_t119" style="width:1in;height:4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" fillcolor="white [3201]" strokecolor="black [3213]" strokeweight="1pt">
                      <w10:anchorlock/>
                    </v:shape>
                  </w:pict>
                </mc:Fallback>
              </mc:AlternateContent>
            </w:r>
          </w:p>
          <w:p w14:paraId="13B5C72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3FA67BD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Kegiatan Manual (</w:t>
            </w:r>
            <w:r w:rsidRPr="000608BF">
              <w:rPr>
                <w:rFonts w:asciiTheme="minorBidi" w:hAnsiTheme="minorBidi" w:cstheme="minorBidi"/>
                <w:i/>
                <w:iCs/>
                <w:sz w:val="24"/>
                <w:szCs w:val="24"/>
                <w:lang w:val="id-ID"/>
              </w:rPr>
              <w:t>Manual Operation</w:t>
            </w:r>
            <w:r w:rsidRPr="000608BF">
              <w:rPr>
                <w:rFonts w:asciiTheme="minorBidi" w:hAnsiTheme="minorBidi" w:cstheme="minorBidi"/>
                <w:sz w:val="24"/>
                <w:szCs w:val="24"/>
                <w:lang w:val="id-ID"/>
              </w:rPr>
              <w:t>)</w:t>
            </w:r>
          </w:p>
        </w:tc>
        <w:tc>
          <w:tcPr>
            <w:tcW w:w="2508" w:type="pct"/>
            <w:vMerge w:val="restart"/>
            <w:vAlign w:val="center"/>
          </w:tcPr>
          <w:p w14:paraId="70EA8C7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11AF656"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Untuk kegiatan yang dilakukan secara manual.</w:t>
            </w:r>
          </w:p>
          <w:p w14:paraId="3269241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462112BD" w14:textId="77777777" w:rsidTr="00D9051A">
        <w:trPr>
          <w:trHeight w:val="1035"/>
        </w:trPr>
        <w:tc>
          <w:tcPr>
            <w:tcW w:w="1344" w:type="pct"/>
            <w:vAlign w:val="center"/>
          </w:tcPr>
          <w:p w14:paraId="5208D41D"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Shape:</w:t>
            </w:r>
          </w:p>
          <w:p w14:paraId="37BE2D3C"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i/>
                <w:iCs/>
                <w:sz w:val="24"/>
                <w:szCs w:val="24"/>
                <w:lang w:val="id-ID"/>
              </w:rPr>
              <w:t>Audit Diagram Shapes</w:t>
            </w:r>
          </w:p>
        </w:tc>
        <w:tc>
          <w:tcPr>
            <w:tcW w:w="1148" w:type="pct"/>
            <w:vMerge/>
            <w:vAlign w:val="center"/>
          </w:tcPr>
          <w:p w14:paraId="15DA225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6C63A796"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70783AE2" w14:textId="77777777" w:rsidTr="00D9051A">
        <w:trPr>
          <w:trHeight w:val="1035"/>
        </w:trPr>
        <w:tc>
          <w:tcPr>
            <w:tcW w:w="1344" w:type="pct"/>
            <w:vAlign w:val="center"/>
          </w:tcPr>
          <w:p w14:paraId="7DD8B03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Pr>
                <w:rFonts w:asciiTheme="minorBidi" w:hAnsiTheme="minorBidi" w:cstheme="minorBidi"/>
                <w:noProof/>
                <w:sz w:val="24"/>
                <w:szCs w:val="24"/>
              </w:rPr>
              <mc:AlternateContent>
                <mc:Choice Requires="wpg">
                  <w:drawing>
                    <wp:inline distT="0" distB="0" distL="0" distR="0" wp14:anchorId="03F1FDF3" wp14:editId="75A806AD">
                      <wp:extent cx="699318" cy="379302"/>
                      <wp:effectExtent l="0" t="0" r="24765" b="40005"/>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9318" cy="379302"/>
                                <a:chOff x="109" y="65"/>
                                <a:chExt cx="714" cy="494"/>
                              </a:xfrm>
                            </wpg:grpSpPr>
                            <wps:wsp>
                              <wps:cNvPr id="63" name="Line 81"/>
                              <wps:cNvCnPr>
                                <a:cxnSpLocks noChangeShapeType="1"/>
                              </wps:cNvCnPr>
                              <wps:spPr bwMode="auto">
                                <a:xfrm flipV="1">
                                  <a:off x="109" y="280"/>
                                  <a:ext cx="201" cy="27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4" name="Freeform 82"/>
                              <wps:cNvSpPr>
                                <a:spLocks/>
                              </wps:cNvSpPr>
                              <wps:spPr bwMode="auto">
                                <a:xfrm>
                                  <a:off x="319" y="65"/>
                                  <a:ext cx="504" cy="397"/>
                                </a:xfrm>
                                <a:custGeom>
                                  <a:avLst/>
                                  <a:gdLst>
                                    <a:gd name="T0" fmla="+- 0 716 212"/>
                                    <a:gd name="T1" fmla="*/ T0 w 504"/>
                                    <a:gd name="T2" fmla="+- 0 3 3"/>
                                    <a:gd name="T3" fmla="*/ 3 h 284"/>
                                    <a:gd name="T4" fmla="+- 0 212 212"/>
                                    <a:gd name="T5" fmla="*/ T4 w 504"/>
                                    <a:gd name="T6" fmla="+- 0 3 3"/>
                                    <a:gd name="T7" fmla="*/ 3 h 284"/>
                                    <a:gd name="T8" fmla="+- 0 212 212"/>
                                    <a:gd name="T9" fmla="*/ T8 w 504"/>
                                    <a:gd name="T10" fmla="+- 0 286 3"/>
                                    <a:gd name="T11" fmla="*/ 286 h 284"/>
                                    <a:gd name="T12" fmla="+- 0 716 212"/>
                                    <a:gd name="T13" fmla="*/ T12 w 504"/>
                                    <a:gd name="T14" fmla="+- 0 286 3"/>
                                    <a:gd name="T15" fmla="*/ 286 h 284"/>
                                  </a:gdLst>
                                  <a:ahLst/>
                                  <a:cxnLst>
                                    <a:cxn ang="0">
                                      <a:pos x="T1" y="T3"/>
                                    </a:cxn>
                                    <a:cxn ang="0">
                                      <a:pos x="T5" y="T7"/>
                                    </a:cxn>
                                    <a:cxn ang="0">
                                      <a:pos x="T9" y="T11"/>
                                    </a:cxn>
                                    <a:cxn ang="0">
                                      <a:pos x="T13" y="T15"/>
                                    </a:cxn>
                                  </a:cxnLst>
                                  <a:rect l="0" t="0" r="r" b="b"/>
                                  <a:pathLst>
                                    <a:path w="504" h="284">
                                      <a:moveTo>
                                        <a:pt x="504" y="0"/>
                                      </a:moveTo>
                                      <a:lnTo>
                                        <a:pt x="0" y="0"/>
                                      </a:lnTo>
                                      <a:lnTo>
                                        <a:pt x="0" y="283"/>
                                      </a:lnTo>
                                      <a:lnTo>
                                        <a:pt x="504" y="283"/>
                                      </a:lnTo>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9AAA6B" id="Group 62" o:spid="_x0000_s1026" style="width:55.05pt;height:29.85pt;mso-position-horizontal-relative:char;mso-position-vertical-relative:line" coordorigin="109,65" coordsize="714,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">
                      <v:line id="Line 81" o:spid="_x0000_s1027" style="position:absolute;flip:y;visibility:visible;mso-wrap-style:square" from="109,280" to="310,5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8Wn8UAAADbAAAADwAAAGRycy9kb3ducmV2LnhtbESPX2vCMBTF3wd+h3AFX8aaukFxnVFE&#10;EIbgw1Swe7s017ba3JQk2vrtl8Fgj4fz58eZLwfTijs531hWME1SEMSl1Q1XCo6HzcsMhA/IGlvL&#10;pOBBHpaL0dMcc217/qL7PlQijrDPUUEdQpdL6cuaDPrEdsTRO1tnMETpKqkd9nHctPI1TTNpsOFI&#10;qLGjdU3ldX8zEXJZV9+7C5Wn91O37bPpc18UN6Um42H1ASLQEP7Df+1PrSB7g98v8Qf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t8Wn8UAAADbAAAADwAAAAAAAAAA&#10;AAAAAAChAgAAZHJzL2Rvd25yZXYueG1sUEsFBgAAAAAEAAQA+QAAAJMDAAAAAA==&#10;" strokeweight="1pt"/>
                      <v:shape id="Freeform 82" o:spid="_x0000_s1028" style="position:absolute;left:319;top:65;width:504;height:397;visibility:visible;mso-wrap-style:square;v-text-anchor:top" coordsize="504,2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CNsQA&#10;AADcAAAADwAAAGRycy9kb3ducmV2LnhtbESPQWsCMRSE74X+h/AKvdVEKVa2RhFBXEEKXT14fG5e&#10;dxc3L0sSdf33piB4HGbmG2Y6720rLuRD41jDcKBAEJfONFxp2O9WHxMQISIbbB2ThhsFmM9eX6aY&#10;GXflX7oUsRIJwiFDDXWMXSZlKGuyGAauI07en/MWY5K+ksbjNcFtK0dKjaXFhtNCjR0taypPxdlq&#10;8D8r2vT5QfnFentst3jcFbnX+v2tX3yDiNTHZ/jRzo2GL/UJ/2fSEZCz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WAjbEAAAA3AAAAA8AAAAAAAAAAAAAAAAAmAIAAGRycy9k&#10;b3ducmV2LnhtbFBLBQYAAAAABAAEAPUAAACJAwAAAAA=&#10;" path="m504,l,,,283r504,e" filled="f" strokeweight="1pt">
                        <v:path arrowok="t" o:connecttype="custom" o:connectlocs="504,4;0,4;0,400;504,400" o:connectangles="0,0,0,0"/>
                      </v:shape>
                      <w10:anchorlock/>
                    </v:group>
                  </w:pict>
                </mc:Fallback>
              </mc:AlternateContent>
            </w:r>
          </w:p>
        </w:tc>
        <w:tc>
          <w:tcPr>
            <w:tcW w:w="1148" w:type="pct"/>
            <w:vMerge w:val="restart"/>
            <w:vAlign w:val="center"/>
          </w:tcPr>
          <w:p w14:paraId="7CECA908"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r w:rsidRPr="000608BF">
              <w:rPr>
                <w:rFonts w:asciiTheme="minorBidi" w:hAnsiTheme="minorBidi" w:cstheme="minorBidi"/>
                <w:sz w:val="24"/>
                <w:szCs w:val="24"/>
                <w:lang w:val="id-ID"/>
              </w:rPr>
              <w:t>Keterangan (</w:t>
            </w:r>
            <w:r w:rsidRPr="000608BF">
              <w:rPr>
                <w:rFonts w:asciiTheme="minorBidi" w:hAnsiTheme="minorBidi" w:cstheme="minorBidi"/>
                <w:i/>
                <w:iCs/>
                <w:sz w:val="24"/>
                <w:szCs w:val="24"/>
                <w:lang w:val="id-ID"/>
              </w:rPr>
              <w:t>Annotation</w:t>
            </w:r>
            <w:r w:rsidRPr="000608BF">
              <w:rPr>
                <w:rFonts w:asciiTheme="minorBidi" w:hAnsiTheme="minorBidi" w:cstheme="minorBidi"/>
                <w:sz w:val="24"/>
                <w:szCs w:val="24"/>
                <w:lang w:val="id-ID"/>
              </w:rPr>
              <w:t>)</w:t>
            </w:r>
          </w:p>
        </w:tc>
        <w:tc>
          <w:tcPr>
            <w:tcW w:w="2508" w:type="pct"/>
            <w:vMerge w:val="restart"/>
            <w:vAlign w:val="center"/>
          </w:tcPr>
          <w:p w14:paraId="1E1D98B6"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Untuk memberikan keterangan pada kegiatan. </w:t>
            </w:r>
            <w:r w:rsidRPr="000608BF">
              <w:rPr>
                <w:rFonts w:asciiTheme="minorBidi" w:hAnsiTheme="minorBidi"/>
                <w:color w:val="222222"/>
                <w:sz w:val="24"/>
                <w:szCs w:val="24"/>
                <w:lang w:val="id-ID"/>
              </w:rPr>
              <w:t xml:space="preserve">Melambangkan komentar tentang suatu atau beberapa bagian dari diagram alir. </w:t>
            </w:r>
            <w:r w:rsidRPr="000608BF">
              <w:rPr>
                <w:rFonts w:asciiTheme="minorBidi" w:hAnsiTheme="minorBidi" w:cstheme="minorBidi"/>
                <w:sz w:val="24"/>
                <w:szCs w:val="24"/>
                <w:lang w:val="id-ID"/>
              </w:rPr>
              <w:t>Tentu</w:t>
            </w:r>
            <w:r w:rsidRPr="000608BF">
              <w:rPr>
                <w:rFonts w:asciiTheme="minorBidi" w:hAnsiTheme="minorBidi"/>
                <w:color w:val="222222"/>
                <w:sz w:val="24"/>
                <w:szCs w:val="24"/>
                <w:lang w:val="id-ID"/>
              </w:rPr>
              <w:t xml:space="preserve"> saja, komentar tidak memiliki dampak apapun terhadap proses yang berlangsung.</w:t>
            </w:r>
          </w:p>
        </w:tc>
      </w:tr>
      <w:tr w:rsidR="00DE34E8" w:rsidRPr="000608BF" w14:paraId="267E8788" w14:textId="77777777" w:rsidTr="00D9051A">
        <w:trPr>
          <w:trHeight w:val="1035"/>
        </w:trPr>
        <w:tc>
          <w:tcPr>
            <w:tcW w:w="1344" w:type="pct"/>
            <w:vAlign w:val="center"/>
          </w:tcPr>
          <w:p w14:paraId="4F77D5DB"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4353FFC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08898C75"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c>
          <w:tcPr>
            <w:tcW w:w="2508" w:type="pct"/>
            <w:vMerge/>
            <w:vAlign w:val="center"/>
          </w:tcPr>
          <w:p w14:paraId="1FDE1955"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7828C29C" w14:textId="77777777" w:rsidTr="00D9051A">
        <w:trPr>
          <w:trHeight w:val="332"/>
        </w:trPr>
        <w:tc>
          <w:tcPr>
            <w:tcW w:w="1344" w:type="pct"/>
            <w:vAlign w:val="center"/>
          </w:tcPr>
          <w:p w14:paraId="5F2221FA"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p>
          <w:p w14:paraId="3B7E6F27"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rPr>
              <mc:AlternateContent>
                <mc:Choice Requires="wps">
                  <w:drawing>
                    <wp:inline distT="0" distB="0" distL="0" distR="0" wp14:anchorId="4A150BEA" wp14:editId="2476ED98">
                      <wp:extent cx="1060704" cy="497840"/>
                      <wp:effectExtent l="0" t="0" r="25400" b="16510"/>
                      <wp:docPr id="83" name="Flowchart: Preparation 83"/>
                      <wp:cNvGraphicFramePr/>
                      <a:graphic xmlns:a="http://schemas.openxmlformats.org/drawingml/2006/main">
                        <a:graphicData uri="http://schemas.microsoft.com/office/word/2010/wordprocessingShape">
                          <wps:wsp>
                            <wps:cNvSpPr/>
                            <wps:spPr>
                              <a:xfrm>
                                <a:off x="0" y="0"/>
                                <a:ext cx="1060704" cy="497840"/>
                              </a:xfrm>
                              <a:prstGeom prst="flowChartPreparation">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DB2075B" id="_x0000_t117" coordsize="21600,21600" o:spt="117" path="m4353,l17214,r4386,10800l17214,21600r-12861,l,10800xe">
                      <v:stroke joinstyle="miter"/>
                      <v:path gradientshapeok="t" o:connecttype="rect" textboxrect="4353,0,17214,21600"/>
                    </v:shapetype>
                    <v:shape id="Flowchart: Preparation 83" o:spid="_x0000_s1026" type="#_x0000_t117" style="width:83.5pt;height:39.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" fillcolor="white [3212]" strokecolor="black [3213]" strokeweight="1pt">
                      <w10:anchorlock/>
                    </v:shape>
                  </w:pict>
                </mc:Fallback>
              </mc:AlternateContent>
            </w:r>
          </w:p>
          <w:p w14:paraId="7C7B0441"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p>
        </w:tc>
        <w:tc>
          <w:tcPr>
            <w:tcW w:w="1148" w:type="pct"/>
            <w:vMerge w:val="restart"/>
            <w:vAlign w:val="center"/>
          </w:tcPr>
          <w:p w14:paraId="165F30B2" w14:textId="77777777" w:rsidR="00DE34E8" w:rsidRPr="000608BF" w:rsidRDefault="00DE34E8" w:rsidP="00D9051A">
            <w:pPr>
              <w:spacing w:line="360" w:lineRule="auto"/>
              <w:rPr>
                <w:rFonts w:asciiTheme="minorBidi" w:eastAsia="Times New Roman" w:hAnsiTheme="minorBidi"/>
                <w:color w:val="222222"/>
                <w:sz w:val="24"/>
                <w:szCs w:val="24"/>
                <w:lang w:val="id-ID"/>
              </w:rPr>
            </w:pPr>
            <w:r w:rsidRPr="000608BF">
              <w:rPr>
                <w:rFonts w:asciiTheme="minorBidi" w:eastAsia="Times New Roman" w:hAnsiTheme="minorBidi"/>
                <w:color w:val="222222"/>
                <w:sz w:val="24"/>
                <w:szCs w:val="24"/>
                <w:lang w:val="id-ID"/>
              </w:rPr>
              <w:t>Persiapan / Inisialisasi</w:t>
            </w:r>
          </w:p>
        </w:tc>
        <w:tc>
          <w:tcPr>
            <w:tcW w:w="2508" w:type="pct"/>
            <w:vMerge w:val="restart"/>
            <w:vAlign w:val="center"/>
          </w:tcPr>
          <w:p w14:paraId="5CDBD289" w14:textId="77777777" w:rsidR="00DE34E8" w:rsidRPr="000608BF" w:rsidRDefault="00DE34E8" w:rsidP="00D9051A">
            <w:pPr>
              <w:pStyle w:val="TableParagraph"/>
              <w:spacing w:line="360" w:lineRule="auto"/>
              <w:ind w:left="144" w:right="144"/>
              <w:jc w:val="both"/>
              <w:rPr>
                <w:rFonts w:asciiTheme="minorBidi" w:hAnsiTheme="minorBidi"/>
                <w:color w:val="222222"/>
                <w:sz w:val="24"/>
                <w:szCs w:val="24"/>
                <w:lang w:val="id-ID"/>
              </w:rPr>
            </w:pPr>
            <w:r w:rsidRPr="000608BF">
              <w:rPr>
                <w:rFonts w:asciiTheme="minorBidi" w:hAnsiTheme="minorBidi"/>
                <w:color w:val="222222"/>
                <w:sz w:val="24"/>
                <w:szCs w:val="24"/>
                <w:lang w:val="id-ID"/>
              </w:rPr>
              <w:t xml:space="preserve">Menunjukkan operasi yang tidak meiliki efek khusus selain mempersiapkan sebuah nilai unutk langkah / proses berikutnya. Lambang ini juga digunakan untuk menggantikan titik pekuputusan yang </w:t>
            </w:r>
            <w:r w:rsidRPr="000608BF">
              <w:rPr>
                <w:rFonts w:asciiTheme="minorBidi" w:hAnsiTheme="minorBidi"/>
                <w:color w:val="222222"/>
                <w:sz w:val="24"/>
                <w:szCs w:val="24"/>
                <w:lang w:val="id-ID"/>
              </w:rPr>
              <w:lastRenderedPageBreak/>
              <w:t>biasanya berbentuk ketupat jika ingin menggunakan pengulangan pada kondisi tertentu.</w:t>
            </w:r>
          </w:p>
        </w:tc>
      </w:tr>
      <w:tr w:rsidR="00DE34E8" w:rsidRPr="000608BF" w14:paraId="0EFFF0E9" w14:textId="77777777" w:rsidTr="00D9051A">
        <w:trPr>
          <w:trHeight w:val="332"/>
        </w:trPr>
        <w:tc>
          <w:tcPr>
            <w:tcW w:w="1344" w:type="pct"/>
            <w:vAlign w:val="center"/>
          </w:tcPr>
          <w:p w14:paraId="4EBEC9A4"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084A72DF"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2B2583C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593CDD3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F2C05B7" w14:textId="77777777" w:rsidTr="00D9051A">
        <w:trPr>
          <w:trHeight w:val="1448"/>
        </w:trPr>
        <w:tc>
          <w:tcPr>
            <w:tcW w:w="1344" w:type="pct"/>
            <w:vAlign w:val="center"/>
          </w:tcPr>
          <w:p w14:paraId="0BC9D145"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p w14:paraId="586E0780"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r w:rsidRPr="000608BF">
              <w:rPr>
                <w:rFonts w:asciiTheme="minorBidi" w:hAnsiTheme="minorBidi" w:cstheme="minorBidi"/>
                <w:noProof/>
                <w:sz w:val="24"/>
                <w:szCs w:val="24"/>
              </w:rPr>
              <mc:AlternateContent>
                <mc:Choice Requires="wpg">
                  <w:drawing>
                    <wp:inline distT="0" distB="0" distL="0" distR="0" wp14:anchorId="0185B50B" wp14:editId="017F0BCA">
                      <wp:extent cx="887730" cy="551815"/>
                      <wp:effectExtent l="0" t="0" r="7620" b="1968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87730" cy="551815"/>
                                <a:chOff x="0" y="0"/>
                                <a:chExt cx="1398" cy="869"/>
                              </a:xfrm>
                            </wpg:grpSpPr>
                            <wps:wsp>
                              <wps:cNvPr id="11" name="Freeform 7"/>
                              <wps:cNvSpPr>
                                <a:spLocks/>
                              </wps:cNvSpPr>
                              <wps:spPr bwMode="auto">
                                <a:xfrm>
                                  <a:off x="8" y="8"/>
                                  <a:ext cx="1383" cy="854"/>
                                </a:xfrm>
                                <a:custGeom>
                                  <a:avLst/>
                                  <a:gdLst>
                                    <a:gd name="T0" fmla="+- 0 8 8"/>
                                    <a:gd name="T1" fmla="*/ T0 w 1383"/>
                                    <a:gd name="T2" fmla="+- 0 805 8"/>
                                    <a:gd name="T3" fmla="*/ 805 h 854"/>
                                    <a:gd name="T4" fmla="+- 0 53 8"/>
                                    <a:gd name="T5" fmla="*/ T4 w 1383"/>
                                    <a:gd name="T6" fmla="+- 0 816 8"/>
                                    <a:gd name="T7" fmla="*/ 816 h 854"/>
                                    <a:gd name="T8" fmla="+- 0 98 8"/>
                                    <a:gd name="T9" fmla="*/ T8 w 1383"/>
                                    <a:gd name="T10" fmla="+- 0 825 8"/>
                                    <a:gd name="T11" fmla="*/ 825 h 854"/>
                                    <a:gd name="T12" fmla="+- 0 142 8"/>
                                    <a:gd name="T13" fmla="*/ T12 w 1383"/>
                                    <a:gd name="T14" fmla="+- 0 833 8"/>
                                    <a:gd name="T15" fmla="*/ 833 h 854"/>
                                    <a:gd name="T16" fmla="+- 0 187 8"/>
                                    <a:gd name="T17" fmla="*/ T16 w 1383"/>
                                    <a:gd name="T18" fmla="+- 0 841 8"/>
                                    <a:gd name="T19" fmla="*/ 841 h 854"/>
                                    <a:gd name="T20" fmla="+- 0 224 8"/>
                                    <a:gd name="T21" fmla="*/ T20 w 1383"/>
                                    <a:gd name="T22" fmla="+- 0 847 8"/>
                                    <a:gd name="T23" fmla="*/ 847 h 854"/>
                                    <a:gd name="T24" fmla="+- 0 261 8"/>
                                    <a:gd name="T25" fmla="*/ T24 w 1383"/>
                                    <a:gd name="T26" fmla="+- 0 851 8"/>
                                    <a:gd name="T27" fmla="*/ 851 h 854"/>
                                    <a:gd name="T28" fmla="+- 0 297 8"/>
                                    <a:gd name="T29" fmla="*/ T28 w 1383"/>
                                    <a:gd name="T30" fmla="+- 0 856 8"/>
                                    <a:gd name="T31" fmla="*/ 856 h 854"/>
                                    <a:gd name="T32" fmla="+- 0 332 8"/>
                                    <a:gd name="T33" fmla="*/ T32 w 1383"/>
                                    <a:gd name="T34" fmla="+- 0 861 8"/>
                                    <a:gd name="T35" fmla="*/ 861 h 854"/>
                                    <a:gd name="T36" fmla="+- 0 413 8"/>
                                    <a:gd name="T37" fmla="*/ T36 w 1383"/>
                                    <a:gd name="T38" fmla="+- 0 860 8"/>
                                    <a:gd name="T39" fmla="*/ 860 h 854"/>
                                    <a:gd name="T40" fmla="+- 0 467 8"/>
                                    <a:gd name="T41" fmla="*/ T40 w 1383"/>
                                    <a:gd name="T42" fmla="+- 0 857 8"/>
                                    <a:gd name="T43" fmla="*/ 857 h 854"/>
                                    <a:gd name="T44" fmla="+- 0 503 8"/>
                                    <a:gd name="T45" fmla="*/ T44 w 1383"/>
                                    <a:gd name="T46" fmla="+- 0 853 8"/>
                                    <a:gd name="T47" fmla="*/ 853 h 854"/>
                                    <a:gd name="T48" fmla="+- 0 530 8"/>
                                    <a:gd name="T49" fmla="*/ T48 w 1383"/>
                                    <a:gd name="T50" fmla="+- 0 850 8"/>
                                    <a:gd name="T51" fmla="*/ 850 h 854"/>
                                    <a:gd name="T52" fmla="+- 0 557 8"/>
                                    <a:gd name="T53" fmla="*/ T52 w 1383"/>
                                    <a:gd name="T54" fmla="+- 0 846 8"/>
                                    <a:gd name="T55" fmla="*/ 846 h 854"/>
                                    <a:gd name="T56" fmla="+- 0 585 8"/>
                                    <a:gd name="T57" fmla="*/ T56 w 1383"/>
                                    <a:gd name="T58" fmla="+- 0 841 8"/>
                                    <a:gd name="T59" fmla="*/ 841 h 854"/>
                                    <a:gd name="T60" fmla="+- 0 612 8"/>
                                    <a:gd name="T61" fmla="*/ T60 w 1383"/>
                                    <a:gd name="T62" fmla="+- 0 835 8"/>
                                    <a:gd name="T63" fmla="*/ 835 h 854"/>
                                    <a:gd name="T64" fmla="+- 0 639 8"/>
                                    <a:gd name="T65" fmla="*/ T64 w 1383"/>
                                    <a:gd name="T66" fmla="+- 0 830 8"/>
                                    <a:gd name="T67" fmla="*/ 830 h 854"/>
                                    <a:gd name="T68" fmla="+- 0 662 8"/>
                                    <a:gd name="T69" fmla="*/ T68 w 1383"/>
                                    <a:gd name="T70" fmla="+- 0 823 8"/>
                                    <a:gd name="T71" fmla="*/ 823 h 854"/>
                                    <a:gd name="T72" fmla="+- 0 685 8"/>
                                    <a:gd name="T73" fmla="*/ T72 w 1383"/>
                                    <a:gd name="T74" fmla="+- 0 817 8"/>
                                    <a:gd name="T75" fmla="*/ 817 h 854"/>
                                    <a:gd name="T76" fmla="+- 0 708 8"/>
                                    <a:gd name="T77" fmla="*/ T76 w 1383"/>
                                    <a:gd name="T78" fmla="+- 0 810 8"/>
                                    <a:gd name="T79" fmla="*/ 810 h 854"/>
                                    <a:gd name="T80" fmla="+- 0 733 8"/>
                                    <a:gd name="T81" fmla="*/ T80 w 1383"/>
                                    <a:gd name="T82" fmla="+- 0 801 8"/>
                                    <a:gd name="T83" fmla="*/ 801 h 854"/>
                                    <a:gd name="T84" fmla="+- 0 757 8"/>
                                    <a:gd name="T85" fmla="*/ T84 w 1383"/>
                                    <a:gd name="T86" fmla="+- 0 795 8"/>
                                    <a:gd name="T87" fmla="*/ 795 h 854"/>
                                    <a:gd name="T88" fmla="+- 0 781 8"/>
                                    <a:gd name="T89" fmla="*/ T88 w 1383"/>
                                    <a:gd name="T90" fmla="+- 0 789 8"/>
                                    <a:gd name="T91" fmla="*/ 789 h 854"/>
                                    <a:gd name="T92" fmla="+- 0 807 8"/>
                                    <a:gd name="T93" fmla="*/ T92 w 1383"/>
                                    <a:gd name="T94" fmla="+- 0 781 8"/>
                                    <a:gd name="T95" fmla="*/ 781 h 854"/>
                                    <a:gd name="T96" fmla="+- 0 832 8"/>
                                    <a:gd name="T97" fmla="*/ T96 w 1383"/>
                                    <a:gd name="T98" fmla="+- 0 774 8"/>
                                    <a:gd name="T99" fmla="*/ 774 h 854"/>
                                    <a:gd name="T100" fmla="+- 0 859 8"/>
                                    <a:gd name="T101" fmla="*/ T100 w 1383"/>
                                    <a:gd name="T102" fmla="+- 0 766 8"/>
                                    <a:gd name="T103" fmla="*/ 766 h 854"/>
                                    <a:gd name="T104" fmla="+- 0 885 8"/>
                                    <a:gd name="T105" fmla="*/ T104 w 1383"/>
                                    <a:gd name="T106" fmla="+- 0 759 8"/>
                                    <a:gd name="T107" fmla="*/ 759 h 854"/>
                                    <a:gd name="T108" fmla="+- 0 912 8"/>
                                    <a:gd name="T109" fmla="*/ T108 w 1383"/>
                                    <a:gd name="T110" fmla="+- 0 751 8"/>
                                    <a:gd name="T111" fmla="*/ 751 h 854"/>
                                    <a:gd name="T112" fmla="+- 0 941 8"/>
                                    <a:gd name="T113" fmla="*/ T112 w 1383"/>
                                    <a:gd name="T114" fmla="+- 0 744 8"/>
                                    <a:gd name="T115" fmla="*/ 744 h 854"/>
                                    <a:gd name="T116" fmla="+- 0 970 8"/>
                                    <a:gd name="T117" fmla="*/ T116 w 1383"/>
                                    <a:gd name="T118" fmla="+- 0 738 8"/>
                                    <a:gd name="T119" fmla="*/ 738 h 854"/>
                                    <a:gd name="T120" fmla="+- 0 1000 8"/>
                                    <a:gd name="T121" fmla="*/ T120 w 1383"/>
                                    <a:gd name="T122" fmla="+- 0 731 8"/>
                                    <a:gd name="T123" fmla="*/ 731 h 854"/>
                                    <a:gd name="T124" fmla="+- 0 1032 8"/>
                                    <a:gd name="T125" fmla="*/ T124 w 1383"/>
                                    <a:gd name="T126" fmla="+- 0 723 8"/>
                                    <a:gd name="T127" fmla="*/ 723 h 854"/>
                                    <a:gd name="T128" fmla="+- 0 1066 8"/>
                                    <a:gd name="T129" fmla="*/ T128 w 1383"/>
                                    <a:gd name="T130" fmla="+- 0 717 8"/>
                                    <a:gd name="T131" fmla="*/ 717 h 854"/>
                                    <a:gd name="T132" fmla="+- 0 1101 8"/>
                                    <a:gd name="T133" fmla="*/ T132 w 1383"/>
                                    <a:gd name="T134" fmla="+- 0 713 8"/>
                                    <a:gd name="T135" fmla="*/ 713 h 854"/>
                                    <a:gd name="T136" fmla="+- 0 1135 8"/>
                                    <a:gd name="T137" fmla="*/ T136 w 1383"/>
                                    <a:gd name="T138" fmla="+- 0 707 8"/>
                                    <a:gd name="T139" fmla="*/ 707 h 854"/>
                                    <a:gd name="T140" fmla="+- 0 1171 8"/>
                                    <a:gd name="T141" fmla="*/ T140 w 1383"/>
                                    <a:gd name="T142" fmla="+- 0 701 8"/>
                                    <a:gd name="T143" fmla="*/ 701 h 854"/>
                                    <a:gd name="T144" fmla="+- 0 1209 8"/>
                                    <a:gd name="T145" fmla="*/ T144 w 1383"/>
                                    <a:gd name="T146" fmla="+- 0 697 8"/>
                                    <a:gd name="T147" fmla="*/ 697 h 854"/>
                                    <a:gd name="T148" fmla="+- 0 1252 8"/>
                                    <a:gd name="T149" fmla="*/ T148 w 1383"/>
                                    <a:gd name="T150" fmla="+- 0 696 8"/>
                                    <a:gd name="T151" fmla="*/ 696 h 854"/>
                                    <a:gd name="T152" fmla="+- 0 1296 8"/>
                                    <a:gd name="T153" fmla="*/ T152 w 1383"/>
                                    <a:gd name="T154" fmla="+- 0 695 8"/>
                                    <a:gd name="T155" fmla="*/ 695 h 854"/>
                                    <a:gd name="T156" fmla="+- 0 1342 8"/>
                                    <a:gd name="T157" fmla="*/ T156 w 1383"/>
                                    <a:gd name="T158" fmla="+- 0 693 8"/>
                                    <a:gd name="T159" fmla="*/ 693 h 854"/>
                                    <a:gd name="T160" fmla="+- 0 1390 8"/>
                                    <a:gd name="T161" fmla="*/ T160 w 1383"/>
                                    <a:gd name="T162" fmla="+- 0 692 8"/>
                                    <a:gd name="T163" fmla="*/ 692 h 854"/>
                                    <a:gd name="T164" fmla="+- 0 1390 8"/>
                                    <a:gd name="T165" fmla="*/ T164 w 1383"/>
                                    <a:gd name="T166" fmla="+- 0 8 8"/>
                                    <a:gd name="T167" fmla="*/ 8 h 854"/>
                                    <a:gd name="T168" fmla="+- 0 8 8"/>
                                    <a:gd name="T169" fmla="*/ T168 w 1383"/>
                                    <a:gd name="T170" fmla="+- 0 8 8"/>
                                    <a:gd name="T171" fmla="*/ 8 h 854"/>
                                    <a:gd name="T172" fmla="+- 0 8 8"/>
                                    <a:gd name="T173" fmla="*/ T172 w 1383"/>
                                    <a:gd name="T174" fmla="+- 0 805 8"/>
                                    <a:gd name="T175" fmla="*/ 805 h 8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383" h="854">
                                      <a:moveTo>
                                        <a:pt x="0" y="797"/>
                                      </a:moveTo>
                                      <a:lnTo>
                                        <a:pt x="45" y="808"/>
                                      </a:lnTo>
                                      <a:lnTo>
                                        <a:pt x="90" y="817"/>
                                      </a:lnTo>
                                      <a:lnTo>
                                        <a:pt x="134" y="825"/>
                                      </a:lnTo>
                                      <a:lnTo>
                                        <a:pt x="179" y="833"/>
                                      </a:lnTo>
                                      <a:lnTo>
                                        <a:pt x="216" y="839"/>
                                      </a:lnTo>
                                      <a:lnTo>
                                        <a:pt x="253" y="843"/>
                                      </a:lnTo>
                                      <a:lnTo>
                                        <a:pt x="289" y="848"/>
                                      </a:lnTo>
                                      <a:lnTo>
                                        <a:pt x="324" y="853"/>
                                      </a:lnTo>
                                      <a:lnTo>
                                        <a:pt x="405" y="852"/>
                                      </a:lnTo>
                                      <a:lnTo>
                                        <a:pt x="459" y="849"/>
                                      </a:lnTo>
                                      <a:lnTo>
                                        <a:pt x="495" y="845"/>
                                      </a:lnTo>
                                      <a:lnTo>
                                        <a:pt x="522" y="842"/>
                                      </a:lnTo>
                                      <a:lnTo>
                                        <a:pt x="549" y="838"/>
                                      </a:lnTo>
                                      <a:lnTo>
                                        <a:pt x="577" y="833"/>
                                      </a:lnTo>
                                      <a:lnTo>
                                        <a:pt x="604" y="827"/>
                                      </a:lnTo>
                                      <a:lnTo>
                                        <a:pt x="631" y="822"/>
                                      </a:lnTo>
                                      <a:lnTo>
                                        <a:pt x="654" y="815"/>
                                      </a:lnTo>
                                      <a:lnTo>
                                        <a:pt x="677" y="809"/>
                                      </a:lnTo>
                                      <a:lnTo>
                                        <a:pt x="700" y="802"/>
                                      </a:lnTo>
                                      <a:lnTo>
                                        <a:pt x="725" y="793"/>
                                      </a:lnTo>
                                      <a:lnTo>
                                        <a:pt x="749" y="787"/>
                                      </a:lnTo>
                                      <a:lnTo>
                                        <a:pt x="773" y="781"/>
                                      </a:lnTo>
                                      <a:lnTo>
                                        <a:pt x="799" y="773"/>
                                      </a:lnTo>
                                      <a:lnTo>
                                        <a:pt x="824" y="766"/>
                                      </a:lnTo>
                                      <a:lnTo>
                                        <a:pt x="851" y="758"/>
                                      </a:lnTo>
                                      <a:lnTo>
                                        <a:pt x="877" y="751"/>
                                      </a:lnTo>
                                      <a:lnTo>
                                        <a:pt x="904" y="743"/>
                                      </a:lnTo>
                                      <a:lnTo>
                                        <a:pt x="933" y="736"/>
                                      </a:lnTo>
                                      <a:lnTo>
                                        <a:pt x="962" y="730"/>
                                      </a:lnTo>
                                      <a:lnTo>
                                        <a:pt x="992" y="723"/>
                                      </a:lnTo>
                                      <a:lnTo>
                                        <a:pt x="1024" y="715"/>
                                      </a:lnTo>
                                      <a:lnTo>
                                        <a:pt x="1058" y="709"/>
                                      </a:lnTo>
                                      <a:lnTo>
                                        <a:pt x="1093" y="705"/>
                                      </a:lnTo>
                                      <a:lnTo>
                                        <a:pt x="1127" y="699"/>
                                      </a:lnTo>
                                      <a:lnTo>
                                        <a:pt x="1163" y="693"/>
                                      </a:lnTo>
                                      <a:lnTo>
                                        <a:pt x="1201" y="689"/>
                                      </a:lnTo>
                                      <a:lnTo>
                                        <a:pt x="1244" y="688"/>
                                      </a:lnTo>
                                      <a:lnTo>
                                        <a:pt x="1288" y="687"/>
                                      </a:lnTo>
                                      <a:lnTo>
                                        <a:pt x="1334" y="685"/>
                                      </a:lnTo>
                                      <a:lnTo>
                                        <a:pt x="1382" y="684"/>
                                      </a:lnTo>
                                      <a:lnTo>
                                        <a:pt x="1382" y="0"/>
                                      </a:lnTo>
                                      <a:lnTo>
                                        <a:pt x="0" y="0"/>
                                      </a:lnTo>
                                      <a:lnTo>
                                        <a:pt x="0" y="797"/>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E6DEE90" id="Group 6" o:spid="_x0000_s1026" style="width:69.9pt;height:43.45pt;mso-position-horizontal-relative:char;mso-position-vertical-relative:line" coordsize="1398,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">
                      <v:shape id="Freeform 7" o:spid="_x0000_s1027" style="position:absolute;left:8;top:8;width:1383;height:854;visibility:visible;mso-wrap-style:square;v-text-anchor:top" coordsize="1383,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bPGcEA&#10;AADbAAAADwAAAGRycy9kb3ducmV2LnhtbERPTWuDQBC9B/oflin0FldzKMG4hhIQesglMYHkNrhT&#10;lbqz1t2q7a/PBgK5zeN9TradTSdGGlxrWUESxSCIK6tbrhWcymK5BuE8ssbOMin4Iwfb/GWRYart&#10;xAcaj74WIYRdigoa7/tUSlc1ZNBFticO3JcdDPoAh1rqAacQbjq5iuN3abDl0NBgT7uGqu/jr1Fg&#10;d//7H8/FYS4v56QsaZqSa63U2+v8sQHhafZP8cP9qcP8BO6/hANkf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WzxnBAAAA2wAAAA8AAAAAAAAAAAAAAAAAmAIAAGRycy9kb3du&#10;cmV2LnhtbFBLBQYAAAAABAAEAPUAAACGAwAAAAA=&#10;" path="m,797r45,11l90,817r44,8l179,833r37,6l253,843r36,5l324,853r81,-1l459,849r36,-4l522,842r27,-4l577,833r27,-6l631,822r23,-7l677,809r23,-7l725,793r24,-6l773,781r26,-8l824,766r27,-8l877,751r27,-8l933,736r29,-6l992,723r32,-8l1058,709r35,-4l1127,699r36,-6l1201,689r43,-1l1288,687r46,-2l1382,684,1382,,,,,797xe" filled="f" strokeweight="1pt">
                        <v:path arrowok="t" o:connecttype="custom" o:connectlocs="0,805;45,816;90,825;134,833;179,841;216,847;253,851;289,856;324,861;405,860;459,857;495,853;522,850;549,846;577,841;604,835;631,830;654,823;677,817;700,810;725,801;749,795;773,789;799,781;824,774;851,766;877,759;904,751;933,744;962,738;992,731;1024,723;1058,717;1093,713;1127,707;1163,701;1201,697;1244,696;1288,695;1334,693;1382,692;1382,8;0,8;0,805" o:connectangles="0,0,0,0,0,0,0,0,0,0,0,0,0,0,0,0,0,0,0,0,0,0,0,0,0,0,0,0,0,0,0,0,0,0,0,0,0,0,0,0,0,0,0,0"/>
                      </v:shape>
                      <w10:anchorlock/>
                    </v:group>
                  </w:pict>
                </mc:Fallback>
              </mc:AlternateContent>
            </w:r>
          </w:p>
          <w:p w14:paraId="1022A5A0" w14:textId="77777777" w:rsidR="00DE34E8" w:rsidRPr="000608BF" w:rsidRDefault="00DE34E8" w:rsidP="00D9051A">
            <w:pPr>
              <w:pStyle w:val="TableParagraph"/>
              <w:spacing w:line="360" w:lineRule="auto"/>
              <w:ind w:left="144" w:right="144"/>
              <w:jc w:val="center"/>
              <w:rPr>
                <w:rFonts w:asciiTheme="minorBidi" w:hAnsiTheme="minorBidi" w:cstheme="minorBidi"/>
                <w:b/>
                <w:sz w:val="24"/>
                <w:szCs w:val="24"/>
                <w:lang w:val="id-ID"/>
              </w:rPr>
            </w:pPr>
          </w:p>
        </w:tc>
        <w:tc>
          <w:tcPr>
            <w:tcW w:w="1148" w:type="pct"/>
            <w:vMerge w:val="restart"/>
            <w:vAlign w:val="center"/>
          </w:tcPr>
          <w:p w14:paraId="1C38A2B9"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Dokumen (</w:t>
            </w:r>
            <w:r w:rsidRPr="000608BF">
              <w:rPr>
                <w:rFonts w:asciiTheme="minorBidi" w:hAnsiTheme="minorBidi" w:cstheme="minorBidi"/>
                <w:i/>
                <w:iCs/>
                <w:sz w:val="24"/>
                <w:szCs w:val="24"/>
                <w:lang w:val="id-ID"/>
              </w:rPr>
              <w:t>Document</w:t>
            </w:r>
            <w:r w:rsidRPr="000608BF">
              <w:rPr>
                <w:rFonts w:asciiTheme="minorBidi" w:hAnsiTheme="minorBidi" w:cstheme="minorBidi"/>
                <w:sz w:val="24"/>
                <w:szCs w:val="24"/>
                <w:lang w:val="id-ID"/>
              </w:rPr>
              <w:t>)</w:t>
            </w:r>
          </w:p>
        </w:tc>
        <w:tc>
          <w:tcPr>
            <w:tcW w:w="2508" w:type="pct"/>
            <w:vMerge w:val="restart"/>
            <w:vAlign w:val="center"/>
          </w:tcPr>
          <w:p w14:paraId="43C7648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536785C6"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Formulir yang digunakan untuk merekam data transaksi yang terjadi.</w:t>
            </w:r>
          </w:p>
          <w:p w14:paraId="4583DFC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9927438" w14:textId="77777777" w:rsidTr="00D9051A">
        <w:trPr>
          <w:trHeight w:val="1447"/>
        </w:trPr>
        <w:tc>
          <w:tcPr>
            <w:tcW w:w="1344" w:type="pct"/>
            <w:vAlign w:val="center"/>
          </w:tcPr>
          <w:p w14:paraId="06E4416F"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7DAEEDDA"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3AE7BCAE"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673E3C0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4606DB0A" w14:textId="77777777" w:rsidTr="00D9051A">
        <w:trPr>
          <w:trHeight w:val="2070"/>
        </w:trPr>
        <w:tc>
          <w:tcPr>
            <w:tcW w:w="1344" w:type="pct"/>
            <w:vAlign w:val="center"/>
          </w:tcPr>
          <w:p w14:paraId="62817CB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1C9A08F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s">
                  <w:drawing>
                    <wp:inline distT="0" distB="0" distL="0" distR="0" wp14:anchorId="01F3FEFB" wp14:editId="0889A3D0">
                      <wp:extent cx="1060704" cy="758952"/>
                      <wp:effectExtent l="0" t="0" r="25400" b="22225"/>
                      <wp:docPr id="20" name="Flowchart: Multidocument 20"/>
                      <wp:cNvGraphicFramePr/>
                      <a:graphic xmlns:a="http://schemas.openxmlformats.org/drawingml/2006/main">
                        <a:graphicData uri="http://schemas.microsoft.com/office/word/2010/wordprocessingShape">
                          <wps:wsp>
                            <wps:cNvSpPr/>
                            <wps:spPr>
                              <a:xfrm>
                                <a:off x="0" y="0"/>
                                <a:ext cx="1060704" cy="758952"/>
                              </a:xfrm>
                              <a:prstGeom prst="flowChartMultidocumen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0A4B122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20" o:spid="_x0000_s1026" type="#_x0000_t115" style="width:83.5pt;height:5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" filled="f" strokecolor="black [3213]" strokeweight="1pt">
                      <w10:anchorlock/>
                    </v:shape>
                  </w:pict>
                </mc:Fallback>
              </mc:AlternateContent>
            </w:r>
          </w:p>
          <w:p w14:paraId="5C56C41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07ACC64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Berbagai dokumen (</w:t>
            </w:r>
            <w:r w:rsidRPr="000608BF">
              <w:rPr>
                <w:rFonts w:asciiTheme="minorBidi" w:hAnsiTheme="minorBidi" w:cstheme="minorBidi"/>
                <w:i/>
                <w:iCs/>
                <w:sz w:val="24"/>
                <w:szCs w:val="24"/>
                <w:lang w:val="id-ID"/>
              </w:rPr>
              <w:t>Multi</w:t>
            </w:r>
            <w:r w:rsidRPr="000608BF">
              <w:rPr>
                <w:rFonts w:asciiTheme="minorBidi" w:hAnsiTheme="minorBidi" w:cstheme="minorBidi"/>
                <w:sz w:val="24"/>
                <w:szCs w:val="24"/>
                <w:lang w:val="id-ID"/>
              </w:rPr>
              <w:t xml:space="preserve"> </w:t>
            </w:r>
            <w:r w:rsidRPr="000608BF">
              <w:rPr>
                <w:rFonts w:asciiTheme="minorBidi" w:hAnsiTheme="minorBidi" w:cstheme="minorBidi"/>
                <w:i/>
                <w:iCs/>
                <w:sz w:val="24"/>
                <w:szCs w:val="24"/>
                <w:lang w:val="id-ID"/>
              </w:rPr>
              <w:t>Document</w:t>
            </w:r>
            <w:r w:rsidRPr="000608BF">
              <w:rPr>
                <w:rFonts w:asciiTheme="minorBidi" w:hAnsiTheme="minorBidi" w:cstheme="minorBidi"/>
                <w:sz w:val="24"/>
                <w:szCs w:val="24"/>
                <w:lang w:val="id-ID"/>
              </w:rPr>
              <w:t>)</w:t>
            </w:r>
          </w:p>
        </w:tc>
        <w:tc>
          <w:tcPr>
            <w:tcW w:w="2508" w:type="pct"/>
            <w:vMerge w:val="restart"/>
            <w:vAlign w:val="center"/>
          </w:tcPr>
          <w:p w14:paraId="0A4030B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5B98E365"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Simbol ini digunakan untuk menggambarkan berbagai jenis dokumen yang digabungkan bersama di dalam satu paket.</w:t>
            </w:r>
          </w:p>
          <w:p w14:paraId="1358858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36710C9A" w14:textId="77777777" w:rsidTr="00D9051A">
        <w:trPr>
          <w:trHeight w:val="2070"/>
        </w:trPr>
        <w:tc>
          <w:tcPr>
            <w:tcW w:w="1344" w:type="pct"/>
            <w:vAlign w:val="center"/>
          </w:tcPr>
          <w:p w14:paraId="100DF06B"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noProof/>
                <w:sz w:val="24"/>
                <w:szCs w:val="24"/>
                <w:lang w:val="id-ID"/>
              </w:rPr>
              <w:t>Shape:</w:t>
            </w:r>
          </w:p>
          <w:p w14:paraId="01CCEDED"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i/>
                <w:iCs/>
                <w:sz w:val="24"/>
                <w:szCs w:val="24"/>
                <w:lang w:val="id-ID"/>
              </w:rPr>
              <w:t>Audit Diagram Shapes</w:t>
            </w:r>
          </w:p>
        </w:tc>
        <w:tc>
          <w:tcPr>
            <w:tcW w:w="1148" w:type="pct"/>
            <w:vMerge/>
            <w:vAlign w:val="center"/>
          </w:tcPr>
          <w:p w14:paraId="2DD0414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29658376"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0F55E54" w14:textId="77777777" w:rsidTr="00D9051A">
        <w:trPr>
          <w:trHeight w:val="1448"/>
        </w:trPr>
        <w:tc>
          <w:tcPr>
            <w:tcW w:w="1344" w:type="pct"/>
            <w:vAlign w:val="center"/>
          </w:tcPr>
          <w:p w14:paraId="29FD356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1F698DE"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s">
                  <w:drawing>
                    <wp:anchor distT="0" distB="0" distL="114300" distR="114300" simplePos="0" relativeHeight="251661312" behindDoc="0" locked="0" layoutInCell="1" allowOverlap="1" wp14:anchorId="235E0561" wp14:editId="69011810">
                      <wp:simplePos x="0" y="0"/>
                      <wp:positionH relativeFrom="column">
                        <wp:posOffset>1033145</wp:posOffset>
                      </wp:positionH>
                      <wp:positionV relativeFrom="paragraph">
                        <wp:posOffset>-52070</wp:posOffset>
                      </wp:positionV>
                      <wp:extent cx="227330" cy="253365"/>
                      <wp:effectExtent l="0" t="0" r="4445" b="381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000920" w14:textId="77777777" w:rsidR="00DE34E8" w:rsidRPr="00561247" w:rsidRDefault="00DE34E8" w:rsidP="00DE34E8">
                                  <w:pPr>
                                    <w:rPr>
                                      <w:lang w:val="id-ID"/>
                                    </w:rPr>
                                  </w:pPr>
                                  <w:r>
                                    <w:rPr>
                                      <w:rFonts w:ascii="Calibri"/>
                                      <w:sz w:val="20"/>
                                      <w:lang w:val="id-ID"/>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5E0561" id="_x0000_t202" coordsize="21600,21600" o:spt="202" path="m,l,21600r21600,l21600,xe">
                      <v:stroke joinstyle="miter"/>
                      <v:path gradientshapeok="t" o:connecttype="rect"/>
                    </v:shapetype>
                    <v:shape id="Text Box 12" o:spid="_x0000_s1026" type="#_x0000_t202" style="position:absolute;left:0;text-align:left;margin-left:81.35pt;margin-top:-4.1pt;width:17.9pt;height:19.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KXItQIAALo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" filled="f" stroked="f">
                      <v:textbox>
                        <w:txbxContent>
                          <w:p w14:paraId="13000920" w14:textId="77777777" w:rsidR="00DE34E8" w:rsidRPr="00561247" w:rsidRDefault="00DE34E8" w:rsidP="00DE34E8">
                            <w:pPr>
                              <w:rPr>
                                <w:lang w:val="id-ID"/>
                              </w:rPr>
                            </w:pPr>
                            <w:r>
                              <w:rPr>
                                <w:rFonts w:ascii="Calibri"/>
                                <w:sz w:val="20"/>
                                <w:lang w:val="id-ID"/>
                              </w:rPr>
                              <w:t>2</w:t>
                            </w:r>
                          </w:p>
                        </w:txbxContent>
                      </v:textbox>
                    </v:shape>
                  </w:pict>
                </mc:Fallback>
              </mc:AlternateContent>
            </w:r>
            <w:r w:rsidRPr="000608BF">
              <w:rPr>
                <w:rFonts w:asciiTheme="minorBidi" w:hAnsiTheme="minorBidi" w:cstheme="minorBidi"/>
                <w:noProof/>
                <w:sz w:val="24"/>
                <w:szCs w:val="24"/>
              </w:rPr>
              <mc:AlternateContent>
                <mc:Choice Requires="wps">
                  <w:drawing>
                    <wp:anchor distT="0" distB="0" distL="114300" distR="114300" simplePos="0" relativeHeight="251660288" behindDoc="0" locked="0" layoutInCell="1" allowOverlap="1" wp14:anchorId="6A050147" wp14:editId="5D0EF2AF">
                      <wp:simplePos x="0" y="0"/>
                      <wp:positionH relativeFrom="column">
                        <wp:posOffset>817880</wp:posOffset>
                      </wp:positionH>
                      <wp:positionV relativeFrom="paragraph">
                        <wp:posOffset>178435</wp:posOffset>
                      </wp:positionV>
                      <wp:extent cx="227330" cy="253365"/>
                      <wp:effectExtent l="635" t="1905" r="635" b="190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F1BCD" w14:textId="77777777" w:rsidR="00DE34E8" w:rsidRPr="00561247" w:rsidRDefault="00DE34E8" w:rsidP="00DE34E8">
                                  <w:pPr>
                                    <w:rPr>
                                      <w:lang w:val="id-ID"/>
                                    </w:rPr>
                                  </w:pPr>
                                  <w:r>
                                    <w:rPr>
                                      <w:rFonts w:ascii="Calibri"/>
                                      <w:sz w:val="20"/>
                                      <w:lang w:val="id-ID"/>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50147" id="Text Box 13" o:spid="_x0000_s1027" type="#_x0000_t202" style="position:absolute;left:0;text-align:left;margin-left:64.4pt;margin-top:14.05pt;width:17.9pt;height:1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28huAIAAME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" filled="f" stroked="f">
                      <v:textbox>
                        <w:txbxContent>
                          <w:p w14:paraId="307F1BCD" w14:textId="77777777" w:rsidR="00DE34E8" w:rsidRPr="00561247" w:rsidRDefault="00DE34E8" w:rsidP="00DE34E8">
                            <w:pPr>
                              <w:rPr>
                                <w:lang w:val="id-ID"/>
                              </w:rPr>
                            </w:pPr>
                            <w:r>
                              <w:rPr>
                                <w:rFonts w:ascii="Calibri"/>
                                <w:sz w:val="20"/>
                                <w:lang w:val="id-ID"/>
                              </w:rPr>
                              <w:t>1</w:t>
                            </w:r>
                          </w:p>
                        </w:txbxContent>
                      </v:textbox>
                    </v:shape>
                  </w:pict>
                </mc:Fallback>
              </mc:AlternateContent>
            </w:r>
            <w:r w:rsidRPr="000608BF">
              <w:rPr>
                <w:rFonts w:asciiTheme="minorBidi" w:hAnsiTheme="minorBidi" w:cstheme="minorBidi"/>
                <w:noProof/>
                <w:sz w:val="24"/>
                <w:szCs w:val="24"/>
              </w:rPr>
              <mc:AlternateContent>
                <mc:Choice Requires="wps">
                  <w:drawing>
                    <wp:anchor distT="0" distB="0" distL="114300" distR="114300" simplePos="0" relativeHeight="251659264" behindDoc="0" locked="0" layoutInCell="1" allowOverlap="1" wp14:anchorId="21810103" wp14:editId="6D1096F8">
                      <wp:simplePos x="0" y="0"/>
                      <wp:positionH relativeFrom="column">
                        <wp:posOffset>168275</wp:posOffset>
                      </wp:positionH>
                      <wp:positionV relativeFrom="paragraph">
                        <wp:posOffset>175260</wp:posOffset>
                      </wp:positionV>
                      <wp:extent cx="533400" cy="253365"/>
                      <wp:effectExtent l="0" t="0" r="127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0F5F5" w14:textId="77777777" w:rsidR="00DE34E8" w:rsidRDefault="00DE34E8" w:rsidP="00DE34E8">
                                  <w:r>
                                    <w:rPr>
                                      <w:rFonts w:ascii="Calibri"/>
                                      <w:sz w:val="20"/>
                                    </w:rPr>
                                    <w:t>Fakt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10103" id="Text Box 14" o:spid="_x0000_s1028" type="#_x0000_t202" style="position:absolute;left:0;text-align:left;margin-left:13.25pt;margin-top:13.8pt;width:42pt;height:19.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3Ktw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" filled="f" stroked="f">
                      <v:textbox>
                        <w:txbxContent>
                          <w:p w14:paraId="0070F5F5" w14:textId="77777777" w:rsidR="00DE34E8" w:rsidRDefault="00DE34E8" w:rsidP="00DE34E8">
                            <w:r>
                              <w:rPr>
                                <w:rFonts w:ascii="Calibri"/>
                                <w:sz w:val="20"/>
                              </w:rPr>
                              <w:t>Faktur</w:t>
                            </w:r>
                          </w:p>
                        </w:txbxContent>
                      </v:textbox>
                    </v:shape>
                  </w:pict>
                </mc:Fallback>
              </mc:AlternateContent>
            </w:r>
            <w:r w:rsidRPr="000608BF">
              <w:rPr>
                <w:rFonts w:asciiTheme="minorBidi" w:hAnsiTheme="minorBidi" w:cstheme="minorBidi"/>
                <w:noProof/>
                <w:sz w:val="24"/>
                <w:szCs w:val="24"/>
              </w:rPr>
              <mc:AlternateContent>
                <mc:Choice Requires="wpg">
                  <w:drawing>
                    <wp:inline distT="0" distB="0" distL="0" distR="0" wp14:anchorId="307CA1DA" wp14:editId="385A087B">
                      <wp:extent cx="1038225" cy="695325"/>
                      <wp:effectExtent l="0" t="0" r="9525" b="9525"/>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38225" cy="695325"/>
                                <a:chOff x="1811" y="6885"/>
                                <a:chExt cx="1635" cy="1095"/>
                              </a:xfrm>
                            </wpg:grpSpPr>
                            <wps:wsp>
                              <wps:cNvPr id="16" name="Freeform 3"/>
                              <wps:cNvSpPr>
                                <a:spLocks/>
                              </wps:cNvSpPr>
                              <wps:spPr bwMode="auto">
                                <a:xfrm>
                                  <a:off x="2178" y="6893"/>
                                  <a:ext cx="1260" cy="720"/>
                                </a:xfrm>
                                <a:custGeom>
                                  <a:avLst/>
                                  <a:gdLst>
                                    <a:gd name="T0" fmla="+- 0 2178 2178"/>
                                    <a:gd name="T1" fmla="*/ T0 w 1260"/>
                                    <a:gd name="T2" fmla="+- 0 7565 6893"/>
                                    <a:gd name="T3" fmla="*/ 7565 h 720"/>
                                    <a:gd name="T4" fmla="+- 0 2219 2178"/>
                                    <a:gd name="T5" fmla="*/ T4 w 1260"/>
                                    <a:gd name="T6" fmla="+- 0 7574 6893"/>
                                    <a:gd name="T7" fmla="*/ 7574 h 720"/>
                                    <a:gd name="T8" fmla="+- 0 2260 2178"/>
                                    <a:gd name="T9" fmla="*/ T8 w 1260"/>
                                    <a:gd name="T10" fmla="+- 0 7582 6893"/>
                                    <a:gd name="T11" fmla="*/ 7582 h 720"/>
                                    <a:gd name="T12" fmla="+- 0 2301 2178"/>
                                    <a:gd name="T13" fmla="*/ T12 w 1260"/>
                                    <a:gd name="T14" fmla="+- 0 7589 6893"/>
                                    <a:gd name="T15" fmla="*/ 7589 h 720"/>
                                    <a:gd name="T16" fmla="+- 0 2341 2178"/>
                                    <a:gd name="T17" fmla="*/ T16 w 1260"/>
                                    <a:gd name="T18" fmla="+- 0 7596 6893"/>
                                    <a:gd name="T19" fmla="*/ 7596 h 720"/>
                                    <a:gd name="T20" fmla="+- 0 2375 2178"/>
                                    <a:gd name="T21" fmla="*/ T20 w 1260"/>
                                    <a:gd name="T22" fmla="+- 0 7601 6893"/>
                                    <a:gd name="T23" fmla="*/ 7601 h 720"/>
                                    <a:gd name="T24" fmla="+- 0 2409 2178"/>
                                    <a:gd name="T25" fmla="*/ T24 w 1260"/>
                                    <a:gd name="T26" fmla="+- 0 7604 6893"/>
                                    <a:gd name="T27" fmla="*/ 7604 h 720"/>
                                    <a:gd name="T28" fmla="+- 0 2441 2178"/>
                                    <a:gd name="T29" fmla="*/ T28 w 1260"/>
                                    <a:gd name="T30" fmla="+- 0 7608 6893"/>
                                    <a:gd name="T31" fmla="*/ 7608 h 720"/>
                                    <a:gd name="T32" fmla="+- 0 2473 2178"/>
                                    <a:gd name="T33" fmla="*/ T32 w 1260"/>
                                    <a:gd name="T34" fmla="+- 0 7613 6893"/>
                                    <a:gd name="T35" fmla="*/ 7613 h 720"/>
                                    <a:gd name="T36" fmla="+- 0 2547 2178"/>
                                    <a:gd name="T37" fmla="*/ T36 w 1260"/>
                                    <a:gd name="T38" fmla="+- 0 7612 6893"/>
                                    <a:gd name="T39" fmla="*/ 7612 h 720"/>
                                    <a:gd name="T40" fmla="+- 0 2597 2178"/>
                                    <a:gd name="T41" fmla="*/ T40 w 1260"/>
                                    <a:gd name="T42" fmla="+- 0 7609 6893"/>
                                    <a:gd name="T43" fmla="*/ 7609 h 720"/>
                                    <a:gd name="T44" fmla="+- 0 2629 2178"/>
                                    <a:gd name="T45" fmla="*/ T44 w 1260"/>
                                    <a:gd name="T46" fmla="+- 0 7606 6893"/>
                                    <a:gd name="T47" fmla="*/ 7606 h 720"/>
                                    <a:gd name="T48" fmla="+- 0 2654 2178"/>
                                    <a:gd name="T49" fmla="*/ T48 w 1260"/>
                                    <a:gd name="T50" fmla="+- 0 7603 6893"/>
                                    <a:gd name="T51" fmla="*/ 7603 h 720"/>
                                    <a:gd name="T52" fmla="+- 0 2679 2178"/>
                                    <a:gd name="T53" fmla="*/ T52 w 1260"/>
                                    <a:gd name="T54" fmla="+- 0 7600 6893"/>
                                    <a:gd name="T55" fmla="*/ 7600 h 720"/>
                                    <a:gd name="T56" fmla="+- 0 2704 2178"/>
                                    <a:gd name="T57" fmla="*/ T56 w 1260"/>
                                    <a:gd name="T58" fmla="+- 0 7596 6893"/>
                                    <a:gd name="T59" fmla="*/ 7596 h 720"/>
                                    <a:gd name="T60" fmla="+- 0 2729 2178"/>
                                    <a:gd name="T61" fmla="*/ T60 w 1260"/>
                                    <a:gd name="T62" fmla="+- 0 7591 6893"/>
                                    <a:gd name="T63" fmla="*/ 7591 h 720"/>
                                    <a:gd name="T64" fmla="+- 0 2753 2178"/>
                                    <a:gd name="T65" fmla="*/ T64 w 1260"/>
                                    <a:gd name="T66" fmla="+- 0 7586 6893"/>
                                    <a:gd name="T67" fmla="*/ 7586 h 720"/>
                                    <a:gd name="T68" fmla="+- 0 2774 2178"/>
                                    <a:gd name="T69" fmla="*/ T68 w 1260"/>
                                    <a:gd name="T70" fmla="+- 0 7581 6893"/>
                                    <a:gd name="T71" fmla="*/ 7581 h 720"/>
                                    <a:gd name="T72" fmla="+- 0 2795 2178"/>
                                    <a:gd name="T73" fmla="*/ T72 w 1260"/>
                                    <a:gd name="T74" fmla="+- 0 7575 6893"/>
                                    <a:gd name="T75" fmla="*/ 7575 h 720"/>
                                    <a:gd name="T76" fmla="+- 0 2816 2178"/>
                                    <a:gd name="T77" fmla="*/ T76 w 1260"/>
                                    <a:gd name="T78" fmla="+- 0 7569 6893"/>
                                    <a:gd name="T79" fmla="*/ 7569 h 720"/>
                                    <a:gd name="T80" fmla="+- 0 2839 2178"/>
                                    <a:gd name="T81" fmla="*/ T80 w 1260"/>
                                    <a:gd name="T82" fmla="+- 0 7562 6893"/>
                                    <a:gd name="T83" fmla="*/ 7562 h 720"/>
                                    <a:gd name="T84" fmla="+- 0 2861 2178"/>
                                    <a:gd name="T85" fmla="*/ T84 w 1260"/>
                                    <a:gd name="T86" fmla="+- 0 7557 6893"/>
                                    <a:gd name="T87" fmla="*/ 7557 h 720"/>
                                    <a:gd name="T88" fmla="+- 0 2883 2178"/>
                                    <a:gd name="T89" fmla="*/ T88 w 1260"/>
                                    <a:gd name="T90" fmla="+- 0 7552 6893"/>
                                    <a:gd name="T91" fmla="*/ 7552 h 720"/>
                                    <a:gd name="T92" fmla="+- 0 2906 2178"/>
                                    <a:gd name="T93" fmla="*/ T92 w 1260"/>
                                    <a:gd name="T94" fmla="+- 0 7546 6893"/>
                                    <a:gd name="T95" fmla="*/ 7546 h 720"/>
                                    <a:gd name="T96" fmla="+- 0 2929 2178"/>
                                    <a:gd name="T97" fmla="*/ T96 w 1260"/>
                                    <a:gd name="T98" fmla="+- 0 7539 6893"/>
                                    <a:gd name="T99" fmla="*/ 7539 h 720"/>
                                    <a:gd name="T100" fmla="+- 0 2954 2178"/>
                                    <a:gd name="T101" fmla="*/ T100 w 1260"/>
                                    <a:gd name="T102" fmla="+- 0 7533 6893"/>
                                    <a:gd name="T103" fmla="*/ 7533 h 720"/>
                                    <a:gd name="T104" fmla="+- 0 2978 2178"/>
                                    <a:gd name="T105" fmla="*/ T104 w 1260"/>
                                    <a:gd name="T106" fmla="+- 0 7526 6893"/>
                                    <a:gd name="T107" fmla="*/ 7526 h 720"/>
                                    <a:gd name="T108" fmla="+- 0 3003 2178"/>
                                    <a:gd name="T109" fmla="*/ T108 w 1260"/>
                                    <a:gd name="T110" fmla="+- 0 7520 6893"/>
                                    <a:gd name="T111" fmla="*/ 7520 h 720"/>
                                    <a:gd name="T112" fmla="+- 0 3028 2178"/>
                                    <a:gd name="T113" fmla="*/ T112 w 1260"/>
                                    <a:gd name="T114" fmla="+- 0 7514 6893"/>
                                    <a:gd name="T115" fmla="*/ 7514 h 720"/>
                                    <a:gd name="T116" fmla="+- 0 3055 2178"/>
                                    <a:gd name="T117" fmla="*/ T116 w 1260"/>
                                    <a:gd name="T118" fmla="+- 0 7509 6893"/>
                                    <a:gd name="T119" fmla="*/ 7509 h 720"/>
                                    <a:gd name="T120" fmla="+- 0 3082 2178"/>
                                    <a:gd name="T121" fmla="*/ T120 w 1260"/>
                                    <a:gd name="T122" fmla="+- 0 7503 6893"/>
                                    <a:gd name="T123" fmla="*/ 7503 h 720"/>
                                    <a:gd name="T124" fmla="+- 0 3111 2178"/>
                                    <a:gd name="T125" fmla="*/ T124 w 1260"/>
                                    <a:gd name="T126" fmla="+- 0 7497 6893"/>
                                    <a:gd name="T127" fmla="*/ 7497 h 720"/>
                                    <a:gd name="T128" fmla="+- 0 3143 2178"/>
                                    <a:gd name="T129" fmla="*/ T128 w 1260"/>
                                    <a:gd name="T130" fmla="+- 0 7491 6893"/>
                                    <a:gd name="T131" fmla="*/ 7491 h 720"/>
                                    <a:gd name="T132" fmla="+- 0 3174 2178"/>
                                    <a:gd name="T133" fmla="*/ T132 w 1260"/>
                                    <a:gd name="T134" fmla="+- 0 7488 6893"/>
                                    <a:gd name="T135" fmla="*/ 7488 h 720"/>
                                    <a:gd name="T136" fmla="+- 0 3205 2178"/>
                                    <a:gd name="T137" fmla="*/ T136 w 1260"/>
                                    <a:gd name="T138" fmla="+- 0 7483 6893"/>
                                    <a:gd name="T139" fmla="*/ 7483 h 720"/>
                                    <a:gd name="T140" fmla="+- 0 3238 2178"/>
                                    <a:gd name="T141" fmla="*/ T140 w 1260"/>
                                    <a:gd name="T142" fmla="+- 0 7478 6893"/>
                                    <a:gd name="T143" fmla="*/ 7478 h 720"/>
                                    <a:gd name="T144" fmla="+- 0 3273 2178"/>
                                    <a:gd name="T145" fmla="*/ T144 w 1260"/>
                                    <a:gd name="T146" fmla="+- 0 7474 6893"/>
                                    <a:gd name="T147" fmla="*/ 7474 h 720"/>
                                    <a:gd name="T148" fmla="+- 0 3311 2178"/>
                                    <a:gd name="T149" fmla="*/ T148 w 1260"/>
                                    <a:gd name="T150" fmla="+- 0 7474 6893"/>
                                    <a:gd name="T151" fmla="*/ 7474 h 720"/>
                                    <a:gd name="T152" fmla="+- 0 3352 2178"/>
                                    <a:gd name="T153" fmla="*/ T152 w 1260"/>
                                    <a:gd name="T154" fmla="+- 0 7472 6893"/>
                                    <a:gd name="T155" fmla="*/ 7472 h 720"/>
                                    <a:gd name="T156" fmla="+- 0 3394 2178"/>
                                    <a:gd name="T157" fmla="*/ T156 w 1260"/>
                                    <a:gd name="T158" fmla="+- 0 7471 6893"/>
                                    <a:gd name="T159" fmla="*/ 7471 h 720"/>
                                    <a:gd name="T160" fmla="+- 0 3438 2178"/>
                                    <a:gd name="T161" fmla="*/ T160 w 1260"/>
                                    <a:gd name="T162" fmla="+- 0 7470 6893"/>
                                    <a:gd name="T163" fmla="*/ 7470 h 720"/>
                                    <a:gd name="T164" fmla="+- 0 3438 2178"/>
                                    <a:gd name="T165" fmla="*/ T164 w 1260"/>
                                    <a:gd name="T166" fmla="+- 0 6893 6893"/>
                                    <a:gd name="T167" fmla="*/ 6893 h 720"/>
                                    <a:gd name="T168" fmla="+- 0 2178 2178"/>
                                    <a:gd name="T169" fmla="*/ T168 w 1260"/>
                                    <a:gd name="T170" fmla="+- 0 6893 6893"/>
                                    <a:gd name="T171" fmla="*/ 6893 h 720"/>
                                    <a:gd name="T172" fmla="+- 0 2178 2178"/>
                                    <a:gd name="T173" fmla="*/ T172 w 1260"/>
                                    <a:gd name="T174" fmla="+- 0 7565 6893"/>
                                    <a:gd name="T175" fmla="*/ 756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260" h="720">
                                      <a:moveTo>
                                        <a:pt x="0" y="672"/>
                                      </a:moveTo>
                                      <a:lnTo>
                                        <a:pt x="41" y="681"/>
                                      </a:lnTo>
                                      <a:lnTo>
                                        <a:pt x="82" y="689"/>
                                      </a:lnTo>
                                      <a:lnTo>
                                        <a:pt x="123" y="696"/>
                                      </a:lnTo>
                                      <a:lnTo>
                                        <a:pt x="163" y="703"/>
                                      </a:lnTo>
                                      <a:lnTo>
                                        <a:pt x="197" y="708"/>
                                      </a:lnTo>
                                      <a:lnTo>
                                        <a:pt x="231" y="711"/>
                                      </a:lnTo>
                                      <a:lnTo>
                                        <a:pt x="263" y="715"/>
                                      </a:lnTo>
                                      <a:lnTo>
                                        <a:pt x="295" y="720"/>
                                      </a:lnTo>
                                      <a:lnTo>
                                        <a:pt x="369" y="719"/>
                                      </a:lnTo>
                                      <a:lnTo>
                                        <a:pt x="419" y="716"/>
                                      </a:lnTo>
                                      <a:lnTo>
                                        <a:pt x="451" y="713"/>
                                      </a:lnTo>
                                      <a:lnTo>
                                        <a:pt x="476" y="710"/>
                                      </a:lnTo>
                                      <a:lnTo>
                                        <a:pt x="501" y="707"/>
                                      </a:lnTo>
                                      <a:lnTo>
                                        <a:pt x="526" y="703"/>
                                      </a:lnTo>
                                      <a:lnTo>
                                        <a:pt x="551" y="698"/>
                                      </a:lnTo>
                                      <a:lnTo>
                                        <a:pt x="575" y="693"/>
                                      </a:lnTo>
                                      <a:lnTo>
                                        <a:pt x="596" y="688"/>
                                      </a:lnTo>
                                      <a:lnTo>
                                        <a:pt x="617" y="682"/>
                                      </a:lnTo>
                                      <a:lnTo>
                                        <a:pt x="638" y="676"/>
                                      </a:lnTo>
                                      <a:lnTo>
                                        <a:pt x="661" y="669"/>
                                      </a:lnTo>
                                      <a:lnTo>
                                        <a:pt x="683" y="664"/>
                                      </a:lnTo>
                                      <a:lnTo>
                                        <a:pt x="705" y="659"/>
                                      </a:lnTo>
                                      <a:lnTo>
                                        <a:pt x="728" y="653"/>
                                      </a:lnTo>
                                      <a:lnTo>
                                        <a:pt x="751" y="646"/>
                                      </a:lnTo>
                                      <a:lnTo>
                                        <a:pt x="776" y="640"/>
                                      </a:lnTo>
                                      <a:lnTo>
                                        <a:pt x="800" y="633"/>
                                      </a:lnTo>
                                      <a:lnTo>
                                        <a:pt x="825" y="627"/>
                                      </a:lnTo>
                                      <a:lnTo>
                                        <a:pt x="850" y="621"/>
                                      </a:lnTo>
                                      <a:lnTo>
                                        <a:pt x="877" y="616"/>
                                      </a:lnTo>
                                      <a:lnTo>
                                        <a:pt x="904" y="610"/>
                                      </a:lnTo>
                                      <a:lnTo>
                                        <a:pt x="933" y="604"/>
                                      </a:lnTo>
                                      <a:lnTo>
                                        <a:pt x="965" y="598"/>
                                      </a:lnTo>
                                      <a:lnTo>
                                        <a:pt x="996" y="595"/>
                                      </a:lnTo>
                                      <a:lnTo>
                                        <a:pt x="1027" y="590"/>
                                      </a:lnTo>
                                      <a:lnTo>
                                        <a:pt x="1060" y="585"/>
                                      </a:lnTo>
                                      <a:lnTo>
                                        <a:pt x="1095" y="581"/>
                                      </a:lnTo>
                                      <a:lnTo>
                                        <a:pt x="1133" y="581"/>
                                      </a:lnTo>
                                      <a:lnTo>
                                        <a:pt x="1174" y="579"/>
                                      </a:lnTo>
                                      <a:lnTo>
                                        <a:pt x="1216" y="578"/>
                                      </a:lnTo>
                                      <a:lnTo>
                                        <a:pt x="1260" y="577"/>
                                      </a:lnTo>
                                      <a:lnTo>
                                        <a:pt x="1260" y="0"/>
                                      </a:lnTo>
                                      <a:lnTo>
                                        <a:pt x="0" y="0"/>
                                      </a:lnTo>
                                      <a:lnTo>
                                        <a:pt x="0" y="672"/>
                                      </a:lnTo>
                                      <a:close/>
                                    </a:path>
                                  </a:pathLst>
                                </a:custGeom>
                                <a:noFill/>
                                <a:ln w="12700">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4"/>
                              <wps:cNvSpPr>
                                <a:spLocks/>
                              </wps:cNvSpPr>
                              <wps:spPr bwMode="auto">
                                <a:xfrm>
                                  <a:off x="1818" y="7253"/>
                                  <a:ext cx="1260" cy="720"/>
                                </a:xfrm>
                                <a:custGeom>
                                  <a:avLst/>
                                  <a:gdLst>
                                    <a:gd name="T0" fmla="+- 0 3078 1818"/>
                                    <a:gd name="T1" fmla="*/ T0 w 1260"/>
                                    <a:gd name="T2" fmla="+- 0 7253 7253"/>
                                    <a:gd name="T3" fmla="*/ 7253 h 720"/>
                                    <a:gd name="T4" fmla="+- 0 1818 1818"/>
                                    <a:gd name="T5" fmla="*/ T4 w 1260"/>
                                    <a:gd name="T6" fmla="+- 0 7253 7253"/>
                                    <a:gd name="T7" fmla="*/ 7253 h 720"/>
                                    <a:gd name="T8" fmla="+- 0 1818 1818"/>
                                    <a:gd name="T9" fmla="*/ T8 w 1260"/>
                                    <a:gd name="T10" fmla="+- 0 7925 7253"/>
                                    <a:gd name="T11" fmla="*/ 7925 h 720"/>
                                    <a:gd name="T12" fmla="+- 0 1900 1818"/>
                                    <a:gd name="T13" fmla="*/ T12 w 1260"/>
                                    <a:gd name="T14" fmla="+- 0 7942 7253"/>
                                    <a:gd name="T15" fmla="*/ 7942 h 720"/>
                                    <a:gd name="T16" fmla="+- 0 1981 1818"/>
                                    <a:gd name="T17" fmla="*/ T16 w 1260"/>
                                    <a:gd name="T18" fmla="+- 0 7956 7253"/>
                                    <a:gd name="T19" fmla="*/ 7956 h 720"/>
                                    <a:gd name="T20" fmla="+- 0 2081 1818"/>
                                    <a:gd name="T21" fmla="*/ T20 w 1260"/>
                                    <a:gd name="T22" fmla="+- 0 7968 7253"/>
                                    <a:gd name="T23" fmla="*/ 7968 h 720"/>
                                    <a:gd name="T24" fmla="+- 0 2113 1818"/>
                                    <a:gd name="T25" fmla="*/ T24 w 1260"/>
                                    <a:gd name="T26" fmla="+- 0 7973 7253"/>
                                    <a:gd name="T27" fmla="*/ 7973 h 720"/>
                                    <a:gd name="T28" fmla="+- 0 2187 1818"/>
                                    <a:gd name="T29" fmla="*/ T28 w 1260"/>
                                    <a:gd name="T30" fmla="+- 0 7972 7253"/>
                                    <a:gd name="T31" fmla="*/ 7972 h 720"/>
                                    <a:gd name="T32" fmla="+- 0 2294 1818"/>
                                    <a:gd name="T33" fmla="*/ T32 w 1260"/>
                                    <a:gd name="T34" fmla="+- 0 7963 7253"/>
                                    <a:gd name="T35" fmla="*/ 7963 h 720"/>
                                    <a:gd name="T36" fmla="+- 0 2393 1818"/>
                                    <a:gd name="T37" fmla="*/ T36 w 1260"/>
                                    <a:gd name="T38" fmla="+- 0 7946 7253"/>
                                    <a:gd name="T39" fmla="*/ 7946 h 720"/>
                                    <a:gd name="T40" fmla="+- 0 2456 1818"/>
                                    <a:gd name="T41" fmla="*/ T40 w 1260"/>
                                    <a:gd name="T42" fmla="+- 0 7929 7253"/>
                                    <a:gd name="T43" fmla="*/ 7929 h 720"/>
                                    <a:gd name="T44" fmla="+- 0 2479 1818"/>
                                    <a:gd name="T45" fmla="*/ T44 w 1260"/>
                                    <a:gd name="T46" fmla="+- 0 7922 7253"/>
                                    <a:gd name="T47" fmla="*/ 7922 h 720"/>
                                    <a:gd name="T48" fmla="+- 0 2501 1818"/>
                                    <a:gd name="T49" fmla="*/ T48 w 1260"/>
                                    <a:gd name="T50" fmla="+- 0 7917 7253"/>
                                    <a:gd name="T51" fmla="*/ 7917 h 720"/>
                                    <a:gd name="T52" fmla="+- 0 2523 1818"/>
                                    <a:gd name="T53" fmla="*/ T52 w 1260"/>
                                    <a:gd name="T54" fmla="+- 0 7912 7253"/>
                                    <a:gd name="T55" fmla="*/ 7912 h 720"/>
                                    <a:gd name="T56" fmla="+- 0 2546 1818"/>
                                    <a:gd name="T57" fmla="*/ T56 w 1260"/>
                                    <a:gd name="T58" fmla="+- 0 7906 7253"/>
                                    <a:gd name="T59" fmla="*/ 7906 h 720"/>
                                    <a:gd name="T60" fmla="+- 0 2569 1818"/>
                                    <a:gd name="T61" fmla="*/ T60 w 1260"/>
                                    <a:gd name="T62" fmla="+- 0 7899 7253"/>
                                    <a:gd name="T63" fmla="*/ 7899 h 720"/>
                                    <a:gd name="T64" fmla="+- 0 2594 1818"/>
                                    <a:gd name="T65" fmla="*/ T64 w 1260"/>
                                    <a:gd name="T66" fmla="+- 0 7893 7253"/>
                                    <a:gd name="T67" fmla="*/ 7893 h 720"/>
                                    <a:gd name="T68" fmla="+- 0 2643 1818"/>
                                    <a:gd name="T69" fmla="*/ T68 w 1260"/>
                                    <a:gd name="T70" fmla="+- 0 7880 7253"/>
                                    <a:gd name="T71" fmla="*/ 7880 h 720"/>
                                    <a:gd name="T72" fmla="+- 0 2668 1818"/>
                                    <a:gd name="T73" fmla="*/ T72 w 1260"/>
                                    <a:gd name="T74" fmla="+- 0 7874 7253"/>
                                    <a:gd name="T75" fmla="*/ 7874 h 720"/>
                                    <a:gd name="T76" fmla="+- 0 2695 1818"/>
                                    <a:gd name="T77" fmla="*/ T76 w 1260"/>
                                    <a:gd name="T78" fmla="+- 0 7869 7253"/>
                                    <a:gd name="T79" fmla="*/ 7869 h 720"/>
                                    <a:gd name="T80" fmla="+- 0 2722 1818"/>
                                    <a:gd name="T81" fmla="*/ T80 w 1260"/>
                                    <a:gd name="T82" fmla="+- 0 7863 7253"/>
                                    <a:gd name="T83" fmla="*/ 7863 h 720"/>
                                    <a:gd name="T84" fmla="+- 0 2751 1818"/>
                                    <a:gd name="T85" fmla="*/ T84 w 1260"/>
                                    <a:gd name="T86" fmla="+- 0 7857 7253"/>
                                    <a:gd name="T87" fmla="*/ 7857 h 720"/>
                                    <a:gd name="T88" fmla="+- 0 2783 1818"/>
                                    <a:gd name="T89" fmla="*/ T88 w 1260"/>
                                    <a:gd name="T90" fmla="+- 0 7851 7253"/>
                                    <a:gd name="T91" fmla="*/ 7851 h 720"/>
                                    <a:gd name="T92" fmla="+- 0 2814 1818"/>
                                    <a:gd name="T93" fmla="*/ T92 w 1260"/>
                                    <a:gd name="T94" fmla="+- 0 7848 7253"/>
                                    <a:gd name="T95" fmla="*/ 7848 h 720"/>
                                    <a:gd name="T96" fmla="+- 0 2878 1818"/>
                                    <a:gd name="T97" fmla="*/ T96 w 1260"/>
                                    <a:gd name="T98" fmla="+- 0 7838 7253"/>
                                    <a:gd name="T99" fmla="*/ 7838 h 720"/>
                                    <a:gd name="T100" fmla="+- 0 2913 1818"/>
                                    <a:gd name="T101" fmla="*/ T100 w 1260"/>
                                    <a:gd name="T102" fmla="+- 0 7834 7253"/>
                                    <a:gd name="T103" fmla="*/ 7834 h 720"/>
                                    <a:gd name="T104" fmla="+- 0 2951 1818"/>
                                    <a:gd name="T105" fmla="*/ T104 w 1260"/>
                                    <a:gd name="T106" fmla="+- 0 7834 7253"/>
                                    <a:gd name="T107" fmla="*/ 7834 h 720"/>
                                    <a:gd name="T108" fmla="+- 0 3034 1818"/>
                                    <a:gd name="T109" fmla="*/ T108 w 1260"/>
                                    <a:gd name="T110" fmla="+- 0 7831 7253"/>
                                    <a:gd name="T111" fmla="*/ 7831 h 720"/>
                                    <a:gd name="T112" fmla="+- 0 3078 1818"/>
                                    <a:gd name="T113" fmla="*/ T112 w 1260"/>
                                    <a:gd name="T114" fmla="+- 0 7830 7253"/>
                                    <a:gd name="T115" fmla="*/ 7830 h 720"/>
                                    <a:gd name="T116" fmla="+- 0 3078 1818"/>
                                    <a:gd name="T117" fmla="*/ T116 w 1260"/>
                                    <a:gd name="T118" fmla="+- 0 7253 7253"/>
                                    <a:gd name="T119" fmla="*/ 7253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1260" h="720">
                                      <a:moveTo>
                                        <a:pt x="1260" y="0"/>
                                      </a:moveTo>
                                      <a:lnTo>
                                        <a:pt x="0" y="0"/>
                                      </a:lnTo>
                                      <a:lnTo>
                                        <a:pt x="0" y="672"/>
                                      </a:lnTo>
                                      <a:lnTo>
                                        <a:pt x="82" y="689"/>
                                      </a:lnTo>
                                      <a:lnTo>
                                        <a:pt x="163" y="703"/>
                                      </a:lnTo>
                                      <a:lnTo>
                                        <a:pt x="263" y="715"/>
                                      </a:lnTo>
                                      <a:lnTo>
                                        <a:pt x="295" y="720"/>
                                      </a:lnTo>
                                      <a:lnTo>
                                        <a:pt x="369" y="719"/>
                                      </a:lnTo>
                                      <a:lnTo>
                                        <a:pt x="476" y="710"/>
                                      </a:lnTo>
                                      <a:lnTo>
                                        <a:pt x="575" y="693"/>
                                      </a:lnTo>
                                      <a:lnTo>
                                        <a:pt x="638" y="676"/>
                                      </a:lnTo>
                                      <a:lnTo>
                                        <a:pt x="661" y="669"/>
                                      </a:lnTo>
                                      <a:lnTo>
                                        <a:pt x="683" y="664"/>
                                      </a:lnTo>
                                      <a:lnTo>
                                        <a:pt x="705" y="659"/>
                                      </a:lnTo>
                                      <a:lnTo>
                                        <a:pt x="728" y="653"/>
                                      </a:lnTo>
                                      <a:lnTo>
                                        <a:pt x="751" y="646"/>
                                      </a:lnTo>
                                      <a:lnTo>
                                        <a:pt x="776" y="640"/>
                                      </a:lnTo>
                                      <a:lnTo>
                                        <a:pt x="825" y="627"/>
                                      </a:lnTo>
                                      <a:lnTo>
                                        <a:pt x="850" y="621"/>
                                      </a:lnTo>
                                      <a:lnTo>
                                        <a:pt x="877" y="616"/>
                                      </a:lnTo>
                                      <a:lnTo>
                                        <a:pt x="904" y="610"/>
                                      </a:lnTo>
                                      <a:lnTo>
                                        <a:pt x="933" y="604"/>
                                      </a:lnTo>
                                      <a:lnTo>
                                        <a:pt x="965" y="598"/>
                                      </a:lnTo>
                                      <a:lnTo>
                                        <a:pt x="996" y="595"/>
                                      </a:lnTo>
                                      <a:lnTo>
                                        <a:pt x="1060" y="585"/>
                                      </a:lnTo>
                                      <a:lnTo>
                                        <a:pt x="1095" y="581"/>
                                      </a:lnTo>
                                      <a:lnTo>
                                        <a:pt x="1133" y="581"/>
                                      </a:lnTo>
                                      <a:lnTo>
                                        <a:pt x="1216" y="578"/>
                                      </a:lnTo>
                                      <a:lnTo>
                                        <a:pt x="1260" y="577"/>
                                      </a:lnTo>
                                      <a:lnTo>
                                        <a:pt x="1260" y="0"/>
                                      </a:lnTo>
                                      <a:close/>
                                    </a:path>
                                  </a:pathLst>
                                </a:custGeom>
                                <a:solidFill>
                                  <a:srgbClr val="FFFFFF"/>
                                </a:solidFill>
                                <a:ln w="12700">
                                  <a:solidFill>
                                    <a:srgbClr val="000000"/>
                                  </a:solidFill>
                                  <a:round/>
                                  <a:headEnd/>
                                  <a:tailEnd/>
                                </a:ln>
                              </wps:spPr>
                              <wps:bodyPr rot="0" vert="horz" wrap="square" lIns="91440" tIns="45720" rIns="91440" bIns="45720" anchor="t" anchorCtr="0" upright="1">
                                <a:noAutofit/>
                              </wps:bodyPr>
                            </wps:wsp>
                            <wps:wsp>
                              <wps:cNvPr id="18" name="Freeform 5"/>
                              <wps:cNvSpPr>
                                <a:spLocks/>
                              </wps:cNvSpPr>
                              <wps:spPr bwMode="auto">
                                <a:xfrm>
                                  <a:off x="1818" y="7253"/>
                                  <a:ext cx="1260" cy="720"/>
                                </a:xfrm>
                                <a:custGeom>
                                  <a:avLst/>
                                  <a:gdLst>
                                    <a:gd name="T0" fmla="+- 0 1818 1818"/>
                                    <a:gd name="T1" fmla="*/ T0 w 1260"/>
                                    <a:gd name="T2" fmla="+- 0 7925 7253"/>
                                    <a:gd name="T3" fmla="*/ 7925 h 720"/>
                                    <a:gd name="T4" fmla="+- 0 1859 1818"/>
                                    <a:gd name="T5" fmla="*/ T4 w 1260"/>
                                    <a:gd name="T6" fmla="+- 0 7934 7253"/>
                                    <a:gd name="T7" fmla="*/ 7934 h 720"/>
                                    <a:gd name="T8" fmla="+- 0 1900 1818"/>
                                    <a:gd name="T9" fmla="*/ T8 w 1260"/>
                                    <a:gd name="T10" fmla="+- 0 7942 7253"/>
                                    <a:gd name="T11" fmla="*/ 7942 h 720"/>
                                    <a:gd name="T12" fmla="+- 0 1941 1818"/>
                                    <a:gd name="T13" fmla="*/ T12 w 1260"/>
                                    <a:gd name="T14" fmla="+- 0 7949 7253"/>
                                    <a:gd name="T15" fmla="*/ 7949 h 720"/>
                                    <a:gd name="T16" fmla="+- 0 1981 1818"/>
                                    <a:gd name="T17" fmla="*/ T16 w 1260"/>
                                    <a:gd name="T18" fmla="+- 0 7956 7253"/>
                                    <a:gd name="T19" fmla="*/ 7956 h 720"/>
                                    <a:gd name="T20" fmla="+- 0 2015 1818"/>
                                    <a:gd name="T21" fmla="*/ T20 w 1260"/>
                                    <a:gd name="T22" fmla="+- 0 7961 7253"/>
                                    <a:gd name="T23" fmla="*/ 7961 h 720"/>
                                    <a:gd name="T24" fmla="+- 0 2049 1818"/>
                                    <a:gd name="T25" fmla="*/ T24 w 1260"/>
                                    <a:gd name="T26" fmla="+- 0 7964 7253"/>
                                    <a:gd name="T27" fmla="*/ 7964 h 720"/>
                                    <a:gd name="T28" fmla="+- 0 2081 1818"/>
                                    <a:gd name="T29" fmla="*/ T28 w 1260"/>
                                    <a:gd name="T30" fmla="+- 0 7968 7253"/>
                                    <a:gd name="T31" fmla="*/ 7968 h 720"/>
                                    <a:gd name="T32" fmla="+- 0 2113 1818"/>
                                    <a:gd name="T33" fmla="*/ T32 w 1260"/>
                                    <a:gd name="T34" fmla="+- 0 7973 7253"/>
                                    <a:gd name="T35" fmla="*/ 7973 h 720"/>
                                    <a:gd name="T36" fmla="+- 0 2187 1818"/>
                                    <a:gd name="T37" fmla="*/ T36 w 1260"/>
                                    <a:gd name="T38" fmla="+- 0 7972 7253"/>
                                    <a:gd name="T39" fmla="*/ 7972 h 720"/>
                                    <a:gd name="T40" fmla="+- 0 2237 1818"/>
                                    <a:gd name="T41" fmla="*/ T40 w 1260"/>
                                    <a:gd name="T42" fmla="+- 0 7969 7253"/>
                                    <a:gd name="T43" fmla="*/ 7969 h 720"/>
                                    <a:gd name="T44" fmla="+- 0 2269 1818"/>
                                    <a:gd name="T45" fmla="*/ T44 w 1260"/>
                                    <a:gd name="T46" fmla="+- 0 7966 7253"/>
                                    <a:gd name="T47" fmla="*/ 7966 h 720"/>
                                    <a:gd name="T48" fmla="+- 0 2294 1818"/>
                                    <a:gd name="T49" fmla="*/ T48 w 1260"/>
                                    <a:gd name="T50" fmla="+- 0 7963 7253"/>
                                    <a:gd name="T51" fmla="*/ 7963 h 720"/>
                                    <a:gd name="T52" fmla="+- 0 2319 1818"/>
                                    <a:gd name="T53" fmla="*/ T52 w 1260"/>
                                    <a:gd name="T54" fmla="+- 0 7960 7253"/>
                                    <a:gd name="T55" fmla="*/ 7960 h 720"/>
                                    <a:gd name="T56" fmla="+- 0 2344 1818"/>
                                    <a:gd name="T57" fmla="*/ T56 w 1260"/>
                                    <a:gd name="T58" fmla="+- 0 7956 7253"/>
                                    <a:gd name="T59" fmla="*/ 7956 h 720"/>
                                    <a:gd name="T60" fmla="+- 0 2369 1818"/>
                                    <a:gd name="T61" fmla="*/ T60 w 1260"/>
                                    <a:gd name="T62" fmla="+- 0 7951 7253"/>
                                    <a:gd name="T63" fmla="*/ 7951 h 720"/>
                                    <a:gd name="T64" fmla="+- 0 2393 1818"/>
                                    <a:gd name="T65" fmla="*/ T64 w 1260"/>
                                    <a:gd name="T66" fmla="+- 0 7946 7253"/>
                                    <a:gd name="T67" fmla="*/ 7946 h 720"/>
                                    <a:gd name="T68" fmla="+- 0 2414 1818"/>
                                    <a:gd name="T69" fmla="*/ T68 w 1260"/>
                                    <a:gd name="T70" fmla="+- 0 7941 7253"/>
                                    <a:gd name="T71" fmla="*/ 7941 h 720"/>
                                    <a:gd name="T72" fmla="+- 0 2435 1818"/>
                                    <a:gd name="T73" fmla="*/ T72 w 1260"/>
                                    <a:gd name="T74" fmla="+- 0 7935 7253"/>
                                    <a:gd name="T75" fmla="*/ 7935 h 720"/>
                                    <a:gd name="T76" fmla="+- 0 2456 1818"/>
                                    <a:gd name="T77" fmla="*/ T76 w 1260"/>
                                    <a:gd name="T78" fmla="+- 0 7929 7253"/>
                                    <a:gd name="T79" fmla="*/ 7929 h 720"/>
                                    <a:gd name="T80" fmla="+- 0 2479 1818"/>
                                    <a:gd name="T81" fmla="*/ T80 w 1260"/>
                                    <a:gd name="T82" fmla="+- 0 7922 7253"/>
                                    <a:gd name="T83" fmla="*/ 7922 h 720"/>
                                    <a:gd name="T84" fmla="+- 0 2501 1818"/>
                                    <a:gd name="T85" fmla="*/ T84 w 1260"/>
                                    <a:gd name="T86" fmla="+- 0 7917 7253"/>
                                    <a:gd name="T87" fmla="*/ 7917 h 720"/>
                                    <a:gd name="T88" fmla="+- 0 2523 1818"/>
                                    <a:gd name="T89" fmla="*/ T88 w 1260"/>
                                    <a:gd name="T90" fmla="+- 0 7912 7253"/>
                                    <a:gd name="T91" fmla="*/ 7912 h 720"/>
                                    <a:gd name="T92" fmla="+- 0 2546 1818"/>
                                    <a:gd name="T93" fmla="*/ T92 w 1260"/>
                                    <a:gd name="T94" fmla="+- 0 7906 7253"/>
                                    <a:gd name="T95" fmla="*/ 7906 h 720"/>
                                    <a:gd name="T96" fmla="+- 0 2569 1818"/>
                                    <a:gd name="T97" fmla="*/ T96 w 1260"/>
                                    <a:gd name="T98" fmla="+- 0 7899 7253"/>
                                    <a:gd name="T99" fmla="*/ 7899 h 720"/>
                                    <a:gd name="T100" fmla="+- 0 2594 1818"/>
                                    <a:gd name="T101" fmla="*/ T100 w 1260"/>
                                    <a:gd name="T102" fmla="+- 0 7893 7253"/>
                                    <a:gd name="T103" fmla="*/ 7893 h 720"/>
                                    <a:gd name="T104" fmla="+- 0 2618 1818"/>
                                    <a:gd name="T105" fmla="*/ T104 w 1260"/>
                                    <a:gd name="T106" fmla="+- 0 7886 7253"/>
                                    <a:gd name="T107" fmla="*/ 7886 h 720"/>
                                    <a:gd name="T108" fmla="+- 0 2643 1818"/>
                                    <a:gd name="T109" fmla="*/ T108 w 1260"/>
                                    <a:gd name="T110" fmla="+- 0 7880 7253"/>
                                    <a:gd name="T111" fmla="*/ 7880 h 720"/>
                                    <a:gd name="T112" fmla="+- 0 2668 1818"/>
                                    <a:gd name="T113" fmla="*/ T112 w 1260"/>
                                    <a:gd name="T114" fmla="+- 0 7874 7253"/>
                                    <a:gd name="T115" fmla="*/ 7874 h 720"/>
                                    <a:gd name="T116" fmla="+- 0 2695 1818"/>
                                    <a:gd name="T117" fmla="*/ T116 w 1260"/>
                                    <a:gd name="T118" fmla="+- 0 7869 7253"/>
                                    <a:gd name="T119" fmla="*/ 7869 h 720"/>
                                    <a:gd name="T120" fmla="+- 0 2722 1818"/>
                                    <a:gd name="T121" fmla="*/ T120 w 1260"/>
                                    <a:gd name="T122" fmla="+- 0 7863 7253"/>
                                    <a:gd name="T123" fmla="*/ 7863 h 720"/>
                                    <a:gd name="T124" fmla="+- 0 2751 1818"/>
                                    <a:gd name="T125" fmla="*/ T124 w 1260"/>
                                    <a:gd name="T126" fmla="+- 0 7857 7253"/>
                                    <a:gd name="T127" fmla="*/ 7857 h 720"/>
                                    <a:gd name="T128" fmla="+- 0 2783 1818"/>
                                    <a:gd name="T129" fmla="*/ T128 w 1260"/>
                                    <a:gd name="T130" fmla="+- 0 7851 7253"/>
                                    <a:gd name="T131" fmla="*/ 7851 h 720"/>
                                    <a:gd name="T132" fmla="+- 0 2814 1818"/>
                                    <a:gd name="T133" fmla="*/ T132 w 1260"/>
                                    <a:gd name="T134" fmla="+- 0 7848 7253"/>
                                    <a:gd name="T135" fmla="*/ 7848 h 720"/>
                                    <a:gd name="T136" fmla="+- 0 2845 1818"/>
                                    <a:gd name="T137" fmla="*/ T136 w 1260"/>
                                    <a:gd name="T138" fmla="+- 0 7843 7253"/>
                                    <a:gd name="T139" fmla="*/ 7843 h 720"/>
                                    <a:gd name="T140" fmla="+- 0 2878 1818"/>
                                    <a:gd name="T141" fmla="*/ T140 w 1260"/>
                                    <a:gd name="T142" fmla="+- 0 7838 7253"/>
                                    <a:gd name="T143" fmla="*/ 7838 h 720"/>
                                    <a:gd name="T144" fmla="+- 0 2913 1818"/>
                                    <a:gd name="T145" fmla="*/ T144 w 1260"/>
                                    <a:gd name="T146" fmla="+- 0 7834 7253"/>
                                    <a:gd name="T147" fmla="*/ 7834 h 720"/>
                                    <a:gd name="T148" fmla="+- 0 2951 1818"/>
                                    <a:gd name="T149" fmla="*/ T148 w 1260"/>
                                    <a:gd name="T150" fmla="+- 0 7834 7253"/>
                                    <a:gd name="T151" fmla="*/ 7834 h 720"/>
                                    <a:gd name="T152" fmla="+- 0 2992 1818"/>
                                    <a:gd name="T153" fmla="*/ T152 w 1260"/>
                                    <a:gd name="T154" fmla="+- 0 7832 7253"/>
                                    <a:gd name="T155" fmla="*/ 7832 h 720"/>
                                    <a:gd name="T156" fmla="+- 0 3034 1818"/>
                                    <a:gd name="T157" fmla="*/ T156 w 1260"/>
                                    <a:gd name="T158" fmla="+- 0 7831 7253"/>
                                    <a:gd name="T159" fmla="*/ 7831 h 720"/>
                                    <a:gd name="T160" fmla="+- 0 3078 1818"/>
                                    <a:gd name="T161" fmla="*/ T160 w 1260"/>
                                    <a:gd name="T162" fmla="+- 0 7830 7253"/>
                                    <a:gd name="T163" fmla="*/ 7830 h 720"/>
                                    <a:gd name="T164" fmla="+- 0 3078 1818"/>
                                    <a:gd name="T165" fmla="*/ T164 w 1260"/>
                                    <a:gd name="T166" fmla="+- 0 7253 7253"/>
                                    <a:gd name="T167" fmla="*/ 7253 h 720"/>
                                    <a:gd name="T168" fmla="+- 0 1818 1818"/>
                                    <a:gd name="T169" fmla="*/ T168 w 1260"/>
                                    <a:gd name="T170" fmla="+- 0 7253 7253"/>
                                    <a:gd name="T171" fmla="*/ 7253 h 720"/>
                                    <a:gd name="T172" fmla="+- 0 1818 1818"/>
                                    <a:gd name="T173" fmla="*/ T172 w 1260"/>
                                    <a:gd name="T174" fmla="+- 0 7925 7253"/>
                                    <a:gd name="T175" fmla="*/ 792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1260" h="720">
                                      <a:moveTo>
                                        <a:pt x="0" y="672"/>
                                      </a:moveTo>
                                      <a:lnTo>
                                        <a:pt x="41" y="681"/>
                                      </a:lnTo>
                                      <a:lnTo>
                                        <a:pt x="82" y="689"/>
                                      </a:lnTo>
                                      <a:lnTo>
                                        <a:pt x="123" y="696"/>
                                      </a:lnTo>
                                      <a:lnTo>
                                        <a:pt x="163" y="703"/>
                                      </a:lnTo>
                                      <a:lnTo>
                                        <a:pt x="197" y="708"/>
                                      </a:lnTo>
                                      <a:lnTo>
                                        <a:pt x="231" y="711"/>
                                      </a:lnTo>
                                      <a:lnTo>
                                        <a:pt x="263" y="715"/>
                                      </a:lnTo>
                                      <a:lnTo>
                                        <a:pt x="295" y="720"/>
                                      </a:lnTo>
                                      <a:lnTo>
                                        <a:pt x="369" y="719"/>
                                      </a:lnTo>
                                      <a:lnTo>
                                        <a:pt x="419" y="716"/>
                                      </a:lnTo>
                                      <a:lnTo>
                                        <a:pt x="451" y="713"/>
                                      </a:lnTo>
                                      <a:lnTo>
                                        <a:pt x="476" y="710"/>
                                      </a:lnTo>
                                      <a:lnTo>
                                        <a:pt x="501" y="707"/>
                                      </a:lnTo>
                                      <a:lnTo>
                                        <a:pt x="526" y="703"/>
                                      </a:lnTo>
                                      <a:lnTo>
                                        <a:pt x="551" y="698"/>
                                      </a:lnTo>
                                      <a:lnTo>
                                        <a:pt x="575" y="693"/>
                                      </a:lnTo>
                                      <a:lnTo>
                                        <a:pt x="596" y="688"/>
                                      </a:lnTo>
                                      <a:lnTo>
                                        <a:pt x="617" y="682"/>
                                      </a:lnTo>
                                      <a:lnTo>
                                        <a:pt x="638" y="676"/>
                                      </a:lnTo>
                                      <a:lnTo>
                                        <a:pt x="661" y="669"/>
                                      </a:lnTo>
                                      <a:lnTo>
                                        <a:pt x="683" y="664"/>
                                      </a:lnTo>
                                      <a:lnTo>
                                        <a:pt x="705" y="659"/>
                                      </a:lnTo>
                                      <a:lnTo>
                                        <a:pt x="728" y="653"/>
                                      </a:lnTo>
                                      <a:lnTo>
                                        <a:pt x="751" y="646"/>
                                      </a:lnTo>
                                      <a:lnTo>
                                        <a:pt x="776" y="640"/>
                                      </a:lnTo>
                                      <a:lnTo>
                                        <a:pt x="800" y="633"/>
                                      </a:lnTo>
                                      <a:lnTo>
                                        <a:pt x="825" y="627"/>
                                      </a:lnTo>
                                      <a:lnTo>
                                        <a:pt x="850" y="621"/>
                                      </a:lnTo>
                                      <a:lnTo>
                                        <a:pt x="877" y="616"/>
                                      </a:lnTo>
                                      <a:lnTo>
                                        <a:pt x="904" y="610"/>
                                      </a:lnTo>
                                      <a:lnTo>
                                        <a:pt x="933" y="604"/>
                                      </a:lnTo>
                                      <a:lnTo>
                                        <a:pt x="965" y="598"/>
                                      </a:lnTo>
                                      <a:lnTo>
                                        <a:pt x="996" y="595"/>
                                      </a:lnTo>
                                      <a:lnTo>
                                        <a:pt x="1027" y="590"/>
                                      </a:lnTo>
                                      <a:lnTo>
                                        <a:pt x="1060" y="585"/>
                                      </a:lnTo>
                                      <a:lnTo>
                                        <a:pt x="1095" y="581"/>
                                      </a:lnTo>
                                      <a:lnTo>
                                        <a:pt x="1133" y="581"/>
                                      </a:lnTo>
                                      <a:lnTo>
                                        <a:pt x="1174" y="579"/>
                                      </a:lnTo>
                                      <a:lnTo>
                                        <a:pt x="1216" y="578"/>
                                      </a:lnTo>
                                      <a:lnTo>
                                        <a:pt x="1260" y="577"/>
                                      </a:lnTo>
                                      <a:lnTo>
                                        <a:pt x="1260" y="0"/>
                                      </a:lnTo>
                                      <a:lnTo>
                                        <a:pt x="0" y="0"/>
                                      </a:lnTo>
                                      <a:lnTo>
                                        <a:pt x="0" y="672"/>
                                      </a:lnTo>
                                      <a:close/>
                                    </a:path>
                                  </a:pathLst>
                                </a:custGeom>
                                <a:noFill/>
                                <a:ln w="12700">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769B0C" id="Group 15" o:spid="_x0000_s1026" style="width:81.75pt;height:54.75pt;mso-position-horizontal-relative:char;mso-position-vertical-relative:line" coordorigin="1811,6885" coordsize="1635,1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">
                      <v:shape id="Freeform 3" o:spid="_x0000_s1027" style="position:absolute;left:2178;top:6893;width:1260;height:720;visibility:visible;mso-wrap-style:square;v-text-anchor:top" coordsize="126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9usEA&#10;AADbAAAADwAAAGRycy9kb3ducmV2LnhtbERPTYvCMBC9L/gfwgh7W9MKilSjiKDrggdXvXgbkrEt&#10;NpPSZNv6740g7G0e73MWq95WoqXGl44VpKMEBLF2puRcweW8/ZqB8AHZYOWYFDzIw2o5+FhgZlzH&#10;v9SeQi5iCPsMFRQh1JmUXhdk0Y9cTRy5m2sshgibXJoGuxhuKzlOkqm0WHJsKLCmTUH6fvqzCr7v&#10;x8Ps0O7GP6nTqT4/JtfudlXqc9iv5yAC9eFf/HbvTZw/hdcv8QC5f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Y/brBAAAA2wAAAA8AAAAAAAAAAAAAAAAAmAIAAGRycy9kb3du&#10;cmV2LnhtbFBLBQYAAAAABAAEAPUAAACGAwAAAAA=&#10;" path="m,672r41,9l82,689r41,7l163,703r34,5l231,711r32,4l295,720r74,-1l419,716r32,-3l476,710r25,-3l526,703r25,-5l575,693r21,-5l617,682r21,-6l661,669r22,-5l705,659r23,-6l751,646r25,-6l800,633r25,-6l850,621r27,-5l904,610r29,-6l965,598r31,-3l1027,590r33,-5l1095,581r38,l1174,579r42,-1l1260,577,1260,,,,,672xe" filled="f" strokecolor="black [3213]" strokeweight="1pt">
                        <v:path arrowok="t" o:connecttype="custom" o:connectlocs="0,7565;41,7574;82,7582;123,7589;163,7596;197,7601;231,7604;263,7608;295,7613;369,7612;419,7609;451,7606;476,7603;501,7600;526,7596;551,7591;575,7586;596,7581;617,7575;638,7569;661,7562;683,7557;705,7552;728,7546;751,7539;776,7533;800,7526;825,7520;850,7514;877,7509;904,7503;933,7497;965,7491;996,7488;1027,7483;1060,7478;1095,7474;1133,7474;1174,7472;1216,7471;1260,7470;1260,6893;0,6893;0,7565" o:connectangles="0,0,0,0,0,0,0,0,0,0,0,0,0,0,0,0,0,0,0,0,0,0,0,0,0,0,0,0,0,0,0,0,0,0,0,0,0,0,0,0,0,0,0,0"/>
                      </v:shape>
                      <v:shape id="Freeform 4" o:spid="_x0000_s1028" style="position:absolute;left:1818;top:7253;width:1260;height:720;visibility:visible;mso-wrap-style:square;v-text-anchor:top" coordsize="126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TRsMMA&#10;AADbAAAADwAAAGRycy9kb3ducmV2LnhtbERP22rCQBB9L/Qflin4UurGFq3EbEQaBC2It9LnITsm&#10;0exsyG5N/Hu3UOjbHM51knlvanGl1lWWFYyGEQji3OqKCwVfx+XLFITzyBpry6TgRg7m6eNDgrG2&#10;He/pevCFCCHsYlRQet/EUrq8JINuaBviwJ1sa9AH2BZSt9iFcFPL1yiaSIMVh4YSG/ooKb8cfoyC&#10;s8s8y83323q861b55zrbPo8zpQZP/WIGwlPv/8V/7pUO89/h95dwgEz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GTRsMMAAADbAAAADwAAAAAAAAAAAAAAAACYAgAAZHJzL2Rv&#10;d25yZXYueG1sUEsFBgAAAAAEAAQA9QAAAIgDAAAAAA==&#10;" path="m1260,l,,,672r82,17l163,703r100,12l295,720r74,-1l476,710r99,-17l638,676r23,-7l683,664r22,-5l728,653r23,-7l776,640r49,-13l850,621r27,-5l904,610r29,-6l965,598r31,-3l1060,585r35,-4l1133,581r83,-3l1260,577,1260,xe" strokeweight="1pt">
                        <v:path arrowok="t" o:connecttype="custom" o:connectlocs="1260,7253;0,7253;0,7925;82,7942;163,7956;263,7968;295,7973;369,7972;476,7963;575,7946;638,7929;661,7922;683,7917;705,7912;728,7906;751,7899;776,7893;825,7880;850,7874;877,7869;904,7863;933,7857;965,7851;996,7848;1060,7838;1095,7834;1133,7834;1216,7831;1260,7830;1260,7253" o:connectangles="0,0,0,0,0,0,0,0,0,0,0,0,0,0,0,0,0,0,0,0,0,0,0,0,0,0,0,0,0,0"/>
                      </v:shape>
                      <v:shape id="Freeform 5" o:spid="_x0000_s1029" style="position:absolute;left:1818;top:7253;width:1260;height:720;visibility:visible;mso-wrap-style:square;v-text-anchor:top" coordsize="1260,7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vMU8UA&#10;AADbAAAADwAAAGRycy9kb3ducmV2LnhtbESPQWvDMAyF74P9B6NBb6uTwkbJ6pYx2LpCD226S2/C&#10;VpPQWA6xm6T/fjoMdpN4T+99Wm0m36qB+tgENpDPM1DENriGKwM/p8/nJaiYkB22gcnAnSJs1o8P&#10;KyxcGPlIQ5kqJSEcCzRQp9QVWkdbk8c4Dx2xaJfQe0yy9pV2PY4S7lu9yLJX7bFhaaixo4+a7LW8&#10;eQPb62G/3A9fi10ebG5P95fzeDkbM3ua3t9AJZrSv/nv+tsJvsDKLzKAXv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S8xTxQAAANsAAAAPAAAAAAAAAAAAAAAAAJgCAABkcnMv&#10;ZG93bnJldi54bWxQSwUGAAAAAAQABAD1AAAAigMAAAAA&#10;" path="m,672r41,9l82,689r41,7l163,703r34,5l231,711r32,4l295,720r74,-1l419,716r32,-3l476,710r25,-3l526,703r25,-5l575,693r21,-5l617,682r21,-6l661,669r22,-5l705,659r23,-6l751,646r25,-6l800,633r25,-6l850,621r27,-5l904,610r29,-6l965,598r31,-3l1027,590r33,-5l1095,581r38,l1174,579r42,-1l1260,577,1260,,,,,672xe" filled="f" strokecolor="black [3213]" strokeweight="1pt">
                        <v:path arrowok="t" o:connecttype="custom" o:connectlocs="0,7925;41,7934;82,7942;123,7949;163,7956;197,7961;231,7964;263,7968;295,7973;369,7972;419,7969;451,7966;476,7963;501,7960;526,7956;551,7951;575,7946;596,7941;617,7935;638,7929;661,7922;683,7917;705,7912;728,7906;751,7899;776,7893;800,7886;825,7880;850,7874;877,7869;904,7863;933,7857;965,7851;996,7848;1027,7843;1060,7838;1095,7834;1133,7834;1174,7832;1216,7831;1260,7830;1260,7253;0,7253;0,7925" o:connectangles="0,0,0,0,0,0,0,0,0,0,0,0,0,0,0,0,0,0,0,0,0,0,0,0,0,0,0,0,0,0,0,0,0,0,0,0,0,0,0,0,0,0,0,0"/>
                      </v:shape>
                      <w10:anchorlock/>
                    </v:group>
                  </w:pict>
                </mc:Fallback>
              </mc:AlternateContent>
            </w:r>
          </w:p>
          <w:p w14:paraId="1C535E6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455A7D7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Dokumen dan tembusannya</w:t>
            </w:r>
          </w:p>
        </w:tc>
        <w:tc>
          <w:tcPr>
            <w:tcW w:w="2508" w:type="pct"/>
            <w:vMerge w:val="restart"/>
            <w:vAlign w:val="center"/>
          </w:tcPr>
          <w:p w14:paraId="3B8B764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046336C"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Simbol ini digunakan untuk menggambarkan dokumen asli dan tembusannya.</w:t>
            </w:r>
          </w:p>
          <w:p w14:paraId="502FB310"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295401F0" w14:textId="77777777" w:rsidTr="00D9051A">
        <w:trPr>
          <w:trHeight w:val="1447"/>
        </w:trPr>
        <w:tc>
          <w:tcPr>
            <w:tcW w:w="1344" w:type="pct"/>
            <w:vAlign w:val="center"/>
          </w:tcPr>
          <w:p w14:paraId="70309D78"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14160673"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2C02150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66ECE68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C1A0F19" w14:textId="77777777" w:rsidTr="00D9051A">
        <w:trPr>
          <w:trHeight w:val="980"/>
        </w:trPr>
        <w:tc>
          <w:tcPr>
            <w:tcW w:w="1344" w:type="pct"/>
            <w:vAlign w:val="center"/>
          </w:tcPr>
          <w:p w14:paraId="16DB1F9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6F56CD2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w:lastRenderedPageBreak/>
              <mc:AlternateContent>
                <mc:Choice Requires="wps">
                  <w:drawing>
                    <wp:inline distT="0" distB="0" distL="0" distR="0" wp14:anchorId="710419D1" wp14:editId="455F5D8A">
                      <wp:extent cx="1056005" cy="612140"/>
                      <wp:effectExtent l="0" t="0" r="10795" b="16510"/>
                      <wp:docPr id="21" name="Flowchart: Data 21"/>
                      <wp:cNvGraphicFramePr/>
                      <a:graphic xmlns:a="http://schemas.openxmlformats.org/drawingml/2006/main">
                        <a:graphicData uri="http://schemas.microsoft.com/office/word/2010/wordprocessingShape">
                          <wps:wsp>
                            <wps:cNvSpPr/>
                            <wps:spPr>
                              <a:xfrm>
                                <a:off x="0" y="0"/>
                                <a:ext cx="1056005" cy="612140"/>
                              </a:xfrm>
                              <a:prstGeom prst="flowChartInputOutpu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B69C404" id="_x0000_t111" coordsize="21600,21600" o:spt="111" path="m4321,l21600,,17204,21600,,21600xe">
                      <v:stroke joinstyle="miter"/>
                      <v:path gradientshapeok="t" o:connecttype="custom" o:connectlocs="12961,0;10800,0;2161,10800;8602,21600;10800,21600;19402,10800" textboxrect="4321,0,17204,21600"/>
                    </v:shapetype>
                    <v:shape id="Flowchart: Data 21" o:spid="_x0000_s1026" type="#_x0000_t111" style="width:83.15pt;height:4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" filled="f" strokecolor="black [3213]" strokeweight="1pt">
                      <w10:anchorlock/>
                    </v:shape>
                  </w:pict>
                </mc:Fallback>
              </mc:AlternateContent>
            </w:r>
          </w:p>
          <w:p w14:paraId="700A067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4BA7229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lastRenderedPageBreak/>
              <w:t>Pencatatan (</w:t>
            </w:r>
            <w:r w:rsidRPr="000608BF">
              <w:rPr>
                <w:rFonts w:asciiTheme="minorBidi" w:hAnsiTheme="minorBidi" w:cstheme="minorBidi"/>
                <w:i/>
                <w:iCs/>
                <w:sz w:val="24"/>
                <w:szCs w:val="24"/>
                <w:lang w:val="id-ID"/>
              </w:rPr>
              <w:t>Data</w:t>
            </w:r>
            <w:r w:rsidRPr="000608BF">
              <w:rPr>
                <w:rFonts w:asciiTheme="minorBidi" w:hAnsiTheme="minorBidi" w:cstheme="minorBidi"/>
                <w:sz w:val="24"/>
                <w:szCs w:val="24"/>
                <w:lang w:val="id-ID"/>
              </w:rPr>
              <w:t>)</w:t>
            </w:r>
          </w:p>
        </w:tc>
        <w:tc>
          <w:tcPr>
            <w:tcW w:w="2508" w:type="pct"/>
            <w:vMerge w:val="restart"/>
            <w:vAlign w:val="center"/>
          </w:tcPr>
          <w:p w14:paraId="65E7554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6BF2469"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Simbol ini digunakan untuk </w:t>
            </w:r>
            <w:r w:rsidRPr="000608BF">
              <w:rPr>
                <w:rFonts w:asciiTheme="minorBidi" w:hAnsiTheme="minorBidi" w:cstheme="minorBidi"/>
                <w:sz w:val="24"/>
                <w:szCs w:val="24"/>
                <w:lang w:val="id-ID"/>
              </w:rPr>
              <w:lastRenderedPageBreak/>
              <w:t xml:space="preserve">menggambarkan catatan akuntansi yang digunakan untuk mencatat data yang direkam sebelumnya di dalam dokumen atau formulir. </w:t>
            </w:r>
            <w:r w:rsidRPr="000608BF">
              <w:rPr>
                <w:rFonts w:asciiTheme="minorBidi" w:hAnsiTheme="minorBidi"/>
                <w:color w:val="222222"/>
                <w:sz w:val="24"/>
                <w:szCs w:val="24"/>
                <w:lang w:val="id-ID"/>
              </w:rPr>
              <w:t>Digunakan untuk mewakili data masuk, atau data keluar. Hanya bisa dimulai dari masukan menuju keluaran, bukan sebaliknya.</w:t>
            </w:r>
          </w:p>
          <w:p w14:paraId="1DE4C30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EA95859" w14:textId="77777777" w:rsidTr="00D9051A">
        <w:trPr>
          <w:trHeight w:val="2482"/>
        </w:trPr>
        <w:tc>
          <w:tcPr>
            <w:tcW w:w="1344" w:type="pct"/>
            <w:vAlign w:val="center"/>
          </w:tcPr>
          <w:p w14:paraId="3EC21716"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lastRenderedPageBreak/>
              <w:t>Shape:</w:t>
            </w:r>
          </w:p>
          <w:p w14:paraId="36FC7B23" w14:textId="77777777" w:rsidR="00DE34E8" w:rsidRPr="000608BF" w:rsidRDefault="00DE34E8" w:rsidP="00D9051A">
            <w:pPr>
              <w:pStyle w:val="TableParagraph"/>
              <w:spacing w:line="360" w:lineRule="auto"/>
              <w:ind w:left="144" w:right="144"/>
              <w:jc w:val="center"/>
              <w:rPr>
                <w:rFonts w:asciiTheme="minorBidi" w:hAnsiTheme="minorBidi" w:cstheme="minorBidi"/>
                <w:bCs/>
                <w:i/>
                <w:iCs/>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0F0CC6E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7836856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7B44467C" w14:textId="77777777" w:rsidTr="00D9051A">
        <w:trPr>
          <w:trHeight w:val="2693"/>
        </w:trPr>
        <w:tc>
          <w:tcPr>
            <w:tcW w:w="1344" w:type="pct"/>
            <w:vAlign w:val="center"/>
          </w:tcPr>
          <w:p w14:paraId="21AF3F8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br w:type="page"/>
            </w:r>
            <w:r w:rsidRPr="000608BF">
              <w:rPr>
                <w:rFonts w:asciiTheme="minorBidi" w:hAnsiTheme="minorBidi" w:cstheme="minorBidi"/>
                <w:noProof/>
                <w:sz w:val="24"/>
                <w:szCs w:val="24"/>
              </w:rPr>
              <mc:AlternateContent>
                <mc:Choice Requires="wpg">
                  <w:drawing>
                    <wp:inline distT="0" distB="0" distL="0" distR="0" wp14:anchorId="76943F49" wp14:editId="304CD0A7">
                      <wp:extent cx="695325" cy="581025"/>
                      <wp:effectExtent l="19050" t="3175" r="19050" b="15875"/>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581025"/>
                                <a:chOff x="0" y="0"/>
                                <a:chExt cx="1095" cy="915"/>
                              </a:xfrm>
                            </wpg:grpSpPr>
                            <wps:wsp>
                              <wps:cNvPr id="59" name="Freeform 12"/>
                              <wps:cNvSpPr>
                                <a:spLocks/>
                              </wps:cNvSpPr>
                              <wps:spPr bwMode="auto">
                                <a:xfrm>
                                  <a:off x="8" y="8"/>
                                  <a:ext cx="1080" cy="900"/>
                                </a:xfrm>
                                <a:custGeom>
                                  <a:avLst/>
                                  <a:gdLst>
                                    <a:gd name="T0" fmla="+- 0 8 8"/>
                                    <a:gd name="T1" fmla="*/ T0 w 1080"/>
                                    <a:gd name="T2" fmla="+- 0 8 8"/>
                                    <a:gd name="T3" fmla="*/ 8 h 900"/>
                                    <a:gd name="T4" fmla="+- 0 1088 8"/>
                                    <a:gd name="T5" fmla="*/ T4 w 1080"/>
                                    <a:gd name="T6" fmla="+- 0 8 8"/>
                                    <a:gd name="T7" fmla="*/ 8 h 900"/>
                                    <a:gd name="T8" fmla="+- 0 548 8"/>
                                    <a:gd name="T9" fmla="*/ T8 w 1080"/>
                                    <a:gd name="T10" fmla="+- 0 908 8"/>
                                    <a:gd name="T11" fmla="*/ 908 h 900"/>
                                    <a:gd name="T12" fmla="+- 0 8 8"/>
                                    <a:gd name="T13" fmla="*/ T12 w 1080"/>
                                    <a:gd name="T14" fmla="+- 0 8 8"/>
                                    <a:gd name="T15" fmla="*/ 8 h 900"/>
                                  </a:gdLst>
                                  <a:ahLst/>
                                  <a:cxnLst>
                                    <a:cxn ang="0">
                                      <a:pos x="T1" y="T3"/>
                                    </a:cxn>
                                    <a:cxn ang="0">
                                      <a:pos x="T5" y="T7"/>
                                    </a:cxn>
                                    <a:cxn ang="0">
                                      <a:pos x="T9" y="T11"/>
                                    </a:cxn>
                                    <a:cxn ang="0">
                                      <a:pos x="T13" y="T15"/>
                                    </a:cxn>
                                  </a:cxnLst>
                                  <a:rect l="0" t="0" r="r" b="b"/>
                                  <a:pathLst>
                                    <a:path w="1080" h="900">
                                      <a:moveTo>
                                        <a:pt x="0" y="0"/>
                                      </a:moveTo>
                                      <a:lnTo>
                                        <a:pt x="1080" y="0"/>
                                      </a:lnTo>
                                      <a:lnTo>
                                        <a:pt x="540" y="900"/>
                                      </a:lnTo>
                                      <a:lnTo>
                                        <a:pt x="0" y="0"/>
                                      </a:lnTo>
                                      <a:close/>
                                    </a:path>
                                  </a:pathLst>
                                </a:custGeom>
                                <a:noFill/>
                                <a:ln w="1270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203067" id="Group 58" o:spid="_x0000_s1026" style="width:54.75pt;height:45.75pt;mso-position-horizontal-relative:char;mso-position-vertical-relative:line" coordsize="1095,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">
                      <v:shape id="Freeform 12" o:spid="_x0000_s1027" style="position:absolute;left:8;top:8;width:1080;height:900;visibility:visible;mso-wrap-style:square;v-text-anchor:top" coordsize="108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XHcL0A&#10;AADbAAAADwAAAGRycy9kb3ducmV2LnhtbESPzQrCMBCE74LvEFbwpqnibzWKCIJ48u8BlmZti82m&#10;NrHWtzeC4HGYmW+Y5boxhaipcrllBYN+BII4sTrnVMH1suvNQDiPrLGwTAre5GC9areWGGv74hPV&#10;Z5+KAGEXo4LM+zKW0iUZGXR9WxIH72Yrgz7IKpW6wleAm0IOo2giDeYcFjIsaZtRcj8/jYLk9Ej9&#10;iKfHI9bvsZXPwyZ3qFS302wWIDw1/h/+tfdawXgO3y/hB8jV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vpXHcL0AAADbAAAADwAAAAAAAAAAAAAAAACYAgAAZHJzL2Rvd25yZXYu&#10;eG1sUEsFBgAAAAAEAAQA9QAAAIIDAAAAAA==&#10;" path="m,l1080,,540,900,,xe" filled="f" strokeweight="1pt">
                        <v:path arrowok="t" o:connecttype="custom" o:connectlocs="0,8;1080,8;540,908;0,8" o:connectangles="0,0,0,0"/>
                      </v:shape>
                      <w10:anchorlock/>
                    </v:group>
                  </w:pict>
                </mc:Fallback>
              </mc:AlternateContent>
            </w:r>
          </w:p>
        </w:tc>
        <w:tc>
          <w:tcPr>
            <w:tcW w:w="1148" w:type="pct"/>
            <w:vMerge w:val="restart"/>
            <w:vAlign w:val="center"/>
          </w:tcPr>
          <w:p w14:paraId="5B25C94E"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r w:rsidRPr="000608BF">
              <w:rPr>
                <w:rFonts w:asciiTheme="minorBidi" w:hAnsiTheme="minorBidi" w:cstheme="minorBidi"/>
                <w:sz w:val="24"/>
                <w:szCs w:val="24"/>
                <w:lang w:val="id-ID"/>
              </w:rPr>
              <w:t>Arsip Sementara (</w:t>
            </w:r>
            <w:r w:rsidRPr="000608BF">
              <w:rPr>
                <w:rFonts w:asciiTheme="minorBidi" w:hAnsiTheme="minorBidi" w:cstheme="minorBidi"/>
                <w:i/>
                <w:iCs/>
                <w:sz w:val="24"/>
                <w:szCs w:val="24"/>
                <w:lang w:val="id-ID"/>
              </w:rPr>
              <w:t>Merge</w:t>
            </w:r>
            <w:r w:rsidRPr="000608BF">
              <w:rPr>
                <w:rFonts w:asciiTheme="minorBidi" w:hAnsiTheme="minorBidi" w:cstheme="minorBidi"/>
                <w:sz w:val="24"/>
                <w:szCs w:val="24"/>
                <w:lang w:val="id-ID"/>
              </w:rPr>
              <w:t>)</w:t>
            </w:r>
          </w:p>
        </w:tc>
        <w:tc>
          <w:tcPr>
            <w:tcW w:w="2508" w:type="pct"/>
            <w:vMerge w:val="restart"/>
            <w:vAlign w:val="center"/>
          </w:tcPr>
          <w:p w14:paraId="53A8A14F"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p w14:paraId="074123BA"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Simbol ini digunakan untuk menunjukkan tempat penyimpanan dokumen.</w:t>
            </w:r>
          </w:p>
          <w:p w14:paraId="690449BF"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Untuk mengurutkan pengarsipan dokumen digunakan simbol :</w:t>
            </w:r>
          </w:p>
          <w:p w14:paraId="648E008C"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A = menurut Abjad</w:t>
            </w:r>
          </w:p>
          <w:p w14:paraId="36B7E4BC"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N = Menurut Nomor Urut </w:t>
            </w:r>
          </w:p>
          <w:p w14:paraId="47CECD06"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T= Menurut Tanggal</w:t>
            </w:r>
          </w:p>
          <w:p w14:paraId="639C3904"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734DF9EF" w14:textId="77777777" w:rsidTr="00D9051A">
        <w:trPr>
          <w:trHeight w:val="2692"/>
        </w:trPr>
        <w:tc>
          <w:tcPr>
            <w:tcW w:w="1344" w:type="pct"/>
            <w:vAlign w:val="center"/>
          </w:tcPr>
          <w:p w14:paraId="055102CE"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0FE540C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i/>
                <w:iCs/>
                <w:sz w:val="24"/>
                <w:szCs w:val="24"/>
                <w:lang w:val="id-ID"/>
              </w:rPr>
              <w:t>Miscellaneous</w:t>
            </w:r>
          </w:p>
        </w:tc>
        <w:tc>
          <w:tcPr>
            <w:tcW w:w="1148" w:type="pct"/>
            <w:vMerge/>
            <w:vAlign w:val="center"/>
          </w:tcPr>
          <w:p w14:paraId="68F2BEA6"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c>
          <w:tcPr>
            <w:tcW w:w="2508" w:type="pct"/>
            <w:vMerge/>
            <w:vAlign w:val="center"/>
          </w:tcPr>
          <w:p w14:paraId="4388D486"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5E3BEDE5" w14:textId="77777777" w:rsidTr="00D9051A">
        <w:trPr>
          <w:trHeight w:val="2693"/>
        </w:trPr>
        <w:tc>
          <w:tcPr>
            <w:tcW w:w="1344" w:type="pct"/>
            <w:vAlign w:val="center"/>
          </w:tcPr>
          <w:p w14:paraId="117A3D30"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0DED5756" wp14:editId="653C285A">
                      <wp:extent cx="695325" cy="581025"/>
                      <wp:effectExtent l="19050" t="17780" r="19050" b="10795"/>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581025"/>
                                <a:chOff x="0" y="0"/>
                                <a:chExt cx="1095" cy="915"/>
                              </a:xfrm>
                            </wpg:grpSpPr>
                            <wps:wsp>
                              <wps:cNvPr id="57" name="Freeform 10"/>
                              <wps:cNvSpPr>
                                <a:spLocks/>
                              </wps:cNvSpPr>
                              <wps:spPr bwMode="auto">
                                <a:xfrm>
                                  <a:off x="8" y="8"/>
                                  <a:ext cx="1080" cy="900"/>
                                </a:xfrm>
                                <a:custGeom>
                                  <a:avLst/>
                                  <a:gdLst>
                                    <a:gd name="T0" fmla="+- 0 548 8"/>
                                    <a:gd name="T1" fmla="*/ T0 w 1080"/>
                                    <a:gd name="T2" fmla="+- 0 8 8"/>
                                    <a:gd name="T3" fmla="*/ 8 h 900"/>
                                    <a:gd name="T4" fmla="+- 0 1088 8"/>
                                    <a:gd name="T5" fmla="*/ T4 w 1080"/>
                                    <a:gd name="T6" fmla="+- 0 908 8"/>
                                    <a:gd name="T7" fmla="*/ 908 h 900"/>
                                    <a:gd name="T8" fmla="+- 0 8 8"/>
                                    <a:gd name="T9" fmla="*/ T8 w 1080"/>
                                    <a:gd name="T10" fmla="+- 0 908 8"/>
                                    <a:gd name="T11" fmla="*/ 908 h 900"/>
                                    <a:gd name="T12" fmla="+- 0 548 8"/>
                                    <a:gd name="T13" fmla="*/ T12 w 1080"/>
                                    <a:gd name="T14" fmla="+- 0 8 8"/>
                                    <a:gd name="T15" fmla="*/ 8 h 900"/>
                                  </a:gdLst>
                                  <a:ahLst/>
                                  <a:cxnLst>
                                    <a:cxn ang="0">
                                      <a:pos x="T1" y="T3"/>
                                    </a:cxn>
                                    <a:cxn ang="0">
                                      <a:pos x="T5" y="T7"/>
                                    </a:cxn>
                                    <a:cxn ang="0">
                                      <a:pos x="T9" y="T11"/>
                                    </a:cxn>
                                    <a:cxn ang="0">
                                      <a:pos x="T13" y="T15"/>
                                    </a:cxn>
                                  </a:cxnLst>
                                  <a:rect l="0" t="0" r="r" b="b"/>
                                  <a:pathLst>
                                    <a:path w="1080" h="900">
                                      <a:moveTo>
                                        <a:pt x="540" y="0"/>
                                      </a:moveTo>
                                      <a:lnTo>
                                        <a:pt x="1080" y="900"/>
                                      </a:lnTo>
                                      <a:lnTo>
                                        <a:pt x="0" y="900"/>
                                      </a:lnTo>
                                      <a:lnTo>
                                        <a:pt x="540" y="0"/>
                                      </a:lnTo>
                                      <a:close/>
                                    </a:path>
                                  </a:pathLst>
                                </a:custGeom>
                                <a:noFill/>
                                <a:ln w="1270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5EC15E1" id="Group 56" o:spid="_x0000_s1026" style="width:54.75pt;height:45.75pt;mso-position-horizontal-relative:char;mso-position-vertical-relative:line" coordsize="1095,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">
                      <v:shape id="Freeform 10" o:spid="_x0000_s1027" style="position:absolute;left:8;top:8;width:1080;height:900;visibility:visible;mso-wrap-style:square;v-text-anchor:top" coordsize="1080,9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b2mb4A&#10;AADbAAAADwAAAGRycy9kb3ducmV2LnhtbESPzQrCMBCE74LvEFbwpqmiVqpRRBDEk38PsDRrW2w2&#10;tYm1vr0RBI/DzHzDLNetKUVDtSssKxgNIxDEqdUFZwqul91gDsJ5ZI2lZVLwJgfrVbezxETbF5+o&#10;OftMBAi7BBXk3leJlC7NyaAb2oo4eDdbG/RB1pnUNb4C3JRyHEUzabDgsJBjRduc0vv5aRSkp0fm&#10;Jxwfj9i8p1Y+D5vCoVL9XrtZgPDU+n/4195rBdMY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BG9pm+AAAA2wAAAA8AAAAAAAAAAAAAAAAAmAIAAGRycy9kb3ducmV2&#10;LnhtbFBLBQYAAAAABAAEAPUAAACDAwAAAAA=&#10;" path="m540,r540,900l,900,540,xe" filled="f" strokeweight="1pt">
                        <v:path arrowok="t" o:connecttype="custom" o:connectlocs="540,8;1080,908;0,908;540,8" o:connectangles="0,0,0,0"/>
                      </v:shape>
                      <w10:anchorlock/>
                    </v:group>
                  </w:pict>
                </mc:Fallback>
              </mc:AlternateContent>
            </w:r>
          </w:p>
        </w:tc>
        <w:tc>
          <w:tcPr>
            <w:tcW w:w="1148" w:type="pct"/>
            <w:vMerge w:val="restart"/>
            <w:vAlign w:val="center"/>
          </w:tcPr>
          <w:p w14:paraId="198A1B8E"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r w:rsidRPr="000608BF">
              <w:rPr>
                <w:rFonts w:asciiTheme="minorBidi" w:hAnsiTheme="minorBidi" w:cstheme="minorBidi"/>
                <w:sz w:val="24"/>
                <w:szCs w:val="24"/>
                <w:lang w:val="id-ID"/>
              </w:rPr>
              <w:t>Arsip Tetap (</w:t>
            </w:r>
            <w:r w:rsidRPr="000608BF">
              <w:rPr>
                <w:rFonts w:asciiTheme="minorBidi" w:hAnsiTheme="minorBidi" w:cstheme="minorBidi"/>
                <w:i/>
                <w:iCs/>
                <w:sz w:val="24"/>
                <w:szCs w:val="24"/>
                <w:lang w:val="id-ID"/>
              </w:rPr>
              <w:t>Extract</w:t>
            </w:r>
            <w:r w:rsidRPr="000608BF">
              <w:rPr>
                <w:rFonts w:asciiTheme="minorBidi" w:hAnsiTheme="minorBidi" w:cstheme="minorBidi"/>
                <w:sz w:val="24"/>
                <w:szCs w:val="24"/>
                <w:lang w:val="id-ID"/>
              </w:rPr>
              <w:t>)</w:t>
            </w:r>
          </w:p>
        </w:tc>
        <w:tc>
          <w:tcPr>
            <w:tcW w:w="2508" w:type="pct"/>
            <w:vMerge w:val="restart"/>
            <w:vAlign w:val="center"/>
          </w:tcPr>
          <w:p w14:paraId="624FC424"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p w14:paraId="292483B4" w14:textId="77777777" w:rsidR="00DE34E8" w:rsidRPr="000608BF" w:rsidRDefault="00DE34E8" w:rsidP="00D9051A">
            <w:pPr>
              <w:pStyle w:val="TableParagraph"/>
              <w:spacing w:line="360" w:lineRule="auto"/>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Simbol ini digunakan untuk menggambarkan arsip permanen yang merupakan tempat penyimpanan dokumen yang tidak akan diproses lagi dalam sistem akuntansi yang </w:t>
            </w:r>
            <w:r w:rsidRPr="000608BF">
              <w:rPr>
                <w:rFonts w:asciiTheme="minorBidi" w:hAnsiTheme="minorBidi" w:cstheme="minorBidi"/>
                <w:sz w:val="24"/>
                <w:szCs w:val="24"/>
                <w:lang w:val="id-ID"/>
              </w:rPr>
              <w:lastRenderedPageBreak/>
              <w:t>bersangkutan.</w:t>
            </w:r>
          </w:p>
          <w:p w14:paraId="78DD5612"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463C45D4" w14:textId="77777777" w:rsidTr="00D9051A">
        <w:trPr>
          <w:trHeight w:val="2692"/>
        </w:trPr>
        <w:tc>
          <w:tcPr>
            <w:tcW w:w="1344" w:type="pct"/>
            <w:vAlign w:val="center"/>
          </w:tcPr>
          <w:p w14:paraId="3C223FAF"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lastRenderedPageBreak/>
              <w:t>Shape:</w:t>
            </w:r>
          </w:p>
          <w:p w14:paraId="08F2001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i/>
                <w:iCs/>
                <w:sz w:val="24"/>
                <w:szCs w:val="24"/>
                <w:lang w:val="id-ID"/>
              </w:rPr>
              <w:t>Miscellaneous</w:t>
            </w:r>
          </w:p>
        </w:tc>
        <w:tc>
          <w:tcPr>
            <w:tcW w:w="1148" w:type="pct"/>
            <w:vMerge/>
            <w:vAlign w:val="center"/>
          </w:tcPr>
          <w:p w14:paraId="46F9E17F"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c>
          <w:tcPr>
            <w:tcW w:w="2508" w:type="pct"/>
            <w:vMerge/>
            <w:vAlign w:val="center"/>
          </w:tcPr>
          <w:p w14:paraId="7B4CA3FE"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05AC9444" w14:textId="77777777" w:rsidTr="00D9051A">
        <w:trPr>
          <w:trHeight w:val="1035"/>
        </w:trPr>
        <w:tc>
          <w:tcPr>
            <w:tcW w:w="1344" w:type="pct"/>
            <w:vAlign w:val="center"/>
          </w:tcPr>
          <w:p w14:paraId="114FA7E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37E983F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4FE4E1AE" wp14:editId="1AB2BA03">
                      <wp:extent cx="471805" cy="495300"/>
                      <wp:effectExtent l="10160" t="10795" r="13335" b="1778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1805" cy="495300"/>
                                <a:chOff x="0" y="0"/>
                                <a:chExt cx="743" cy="780"/>
                              </a:xfrm>
                            </wpg:grpSpPr>
                            <wps:wsp>
                              <wps:cNvPr id="55" name="Freeform 8"/>
                              <wps:cNvSpPr>
                                <a:spLocks/>
                              </wps:cNvSpPr>
                              <wps:spPr bwMode="auto">
                                <a:xfrm>
                                  <a:off x="8" y="8"/>
                                  <a:ext cx="728" cy="765"/>
                                </a:xfrm>
                                <a:custGeom>
                                  <a:avLst/>
                                  <a:gdLst>
                                    <a:gd name="T0" fmla="+- 0 372 8"/>
                                    <a:gd name="T1" fmla="*/ T0 w 728"/>
                                    <a:gd name="T2" fmla="+- 0 8 8"/>
                                    <a:gd name="T3" fmla="*/ 8 h 765"/>
                                    <a:gd name="T4" fmla="+- 0 298 8"/>
                                    <a:gd name="T5" fmla="*/ T4 w 728"/>
                                    <a:gd name="T6" fmla="+- 0 15 8"/>
                                    <a:gd name="T7" fmla="*/ 15 h 765"/>
                                    <a:gd name="T8" fmla="+- 0 230 8"/>
                                    <a:gd name="T9" fmla="*/ T8 w 728"/>
                                    <a:gd name="T10" fmla="+- 0 38 8"/>
                                    <a:gd name="T11" fmla="*/ 38 h 765"/>
                                    <a:gd name="T12" fmla="+- 0 168 8"/>
                                    <a:gd name="T13" fmla="*/ T12 w 728"/>
                                    <a:gd name="T14" fmla="+- 0 73 8"/>
                                    <a:gd name="T15" fmla="*/ 73 h 765"/>
                                    <a:gd name="T16" fmla="+- 0 114 8"/>
                                    <a:gd name="T17" fmla="*/ T16 w 728"/>
                                    <a:gd name="T18" fmla="+- 0 120 8"/>
                                    <a:gd name="T19" fmla="*/ 120 h 765"/>
                                    <a:gd name="T20" fmla="+- 0 70 8"/>
                                    <a:gd name="T21" fmla="*/ T20 w 728"/>
                                    <a:gd name="T22" fmla="+- 0 176 8"/>
                                    <a:gd name="T23" fmla="*/ 176 h 765"/>
                                    <a:gd name="T24" fmla="+- 0 36 8"/>
                                    <a:gd name="T25" fmla="*/ T24 w 728"/>
                                    <a:gd name="T26" fmla="+- 0 241 8"/>
                                    <a:gd name="T27" fmla="*/ 241 h 765"/>
                                    <a:gd name="T28" fmla="+- 0 15 8"/>
                                    <a:gd name="T29" fmla="*/ T28 w 728"/>
                                    <a:gd name="T30" fmla="+- 0 313 8"/>
                                    <a:gd name="T31" fmla="*/ 313 h 765"/>
                                    <a:gd name="T32" fmla="+- 0 8 8"/>
                                    <a:gd name="T33" fmla="*/ T32 w 728"/>
                                    <a:gd name="T34" fmla="+- 0 390 8"/>
                                    <a:gd name="T35" fmla="*/ 390 h 765"/>
                                    <a:gd name="T36" fmla="+- 0 15 8"/>
                                    <a:gd name="T37" fmla="*/ T36 w 728"/>
                                    <a:gd name="T38" fmla="+- 0 467 8"/>
                                    <a:gd name="T39" fmla="*/ 467 h 765"/>
                                    <a:gd name="T40" fmla="+- 0 36 8"/>
                                    <a:gd name="T41" fmla="*/ T40 w 728"/>
                                    <a:gd name="T42" fmla="+- 0 539 8"/>
                                    <a:gd name="T43" fmla="*/ 539 h 765"/>
                                    <a:gd name="T44" fmla="+- 0 70 8"/>
                                    <a:gd name="T45" fmla="*/ T44 w 728"/>
                                    <a:gd name="T46" fmla="+- 0 604 8"/>
                                    <a:gd name="T47" fmla="*/ 604 h 765"/>
                                    <a:gd name="T48" fmla="+- 0 114 8"/>
                                    <a:gd name="T49" fmla="*/ T48 w 728"/>
                                    <a:gd name="T50" fmla="+- 0 661 8"/>
                                    <a:gd name="T51" fmla="*/ 661 h 765"/>
                                    <a:gd name="T52" fmla="+- 0 168 8"/>
                                    <a:gd name="T53" fmla="*/ T52 w 728"/>
                                    <a:gd name="T54" fmla="+- 0 707 8"/>
                                    <a:gd name="T55" fmla="*/ 707 h 765"/>
                                    <a:gd name="T56" fmla="+- 0 230 8"/>
                                    <a:gd name="T57" fmla="*/ T56 w 728"/>
                                    <a:gd name="T58" fmla="+- 0 742 8"/>
                                    <a:gd name="T59" fmla="*/ 742 h 765"/>
                                    <a:gd name="T60" fmla="+- 0 298 8"/>
                                    <a:gd name="T61" fmla="*/ T60 w 728"/>
                                    <a:gd name="T62" fmla="+- 0 765 8"/>
                                    <a:gd name="T63" fmla="*/ 765 h 765"/>
                                    <a:gd name="T64" fmla="+- 0 372 8"/>
                                    <a:gd name="T65" fmla="*/ T64 w 728"/>
                                    <a:gd name="T66" fmla="+- 0 773 8"/>
                                    <a:gd name="T67" fmla="*/ 773 h 765"/>
                                    <a:gd name="T68" fmla="+- 0 445 8"/>
                                    <a:gd name="T69" fmla="*/ T68 w 728"/>
                                    <a:gd name="T70" fmla="+- 0 765 8"/>
                                    <a:gd name="T71" fmla="*/ 765 h 765"/>
                                    <a:gd name="T72" fmla="+- 0 513 8"/>
                                    <a:gd name="T73" fmla="*/ T72 w 728"/>
                                    <a:gd name="T74" fmla="+- 0 742 8"/>
                                    <a:gd name="T75" fmla="*/ 742 h 765"/>
                                    <a:gd name="T76" fmla="+- 0 575 8"/>
                                    <a:gd name="T77" fmla="*/ T76 w 728"/>
                                    <a:gd name="T78" fmla="+- 0 707 8"/>
                                    <a:gd name="T79" fmla="*/ 707 h 765"/>
                                    <a:gd name="T80" fmla="+- 0 629 8"/>
                                    <a:gd name="T81" fmla="*/ T80 w 728"/>
                                    <a:gd name="T82" fmla="+- 0 661 8"/>
                                    <a:gd name="T83" fmla="*/ 661 h 765"/>
                                    <a:gd name="T84" fmla="+- 0 673 8"/>
                                    <a:gd name="T85" fmla="*/ T84 w 728"/>
                                    <a:gd name="T86" fmla="+- 0 604 8"/>
                                    <a:gd name="T87" fmla="*/ 604 h 765"/>
                                    <a:gd name="T88" fmla="+- 0 707 8"/>
                                    <a:gd name="T89" fmla="*/ T88 w 728"/>
                                    <a:gd name="T90" fmla="+- 0 539 8"/>
                                    <a:gd name="T91" fmla="*/ 539 h 765"/>
                                    <a:gd name="T92" fmla="+- 0 728 8"/>
                                    <a:gd name="T93" fmla="*/ T92 w 728"/>
                                    <a:gd name="T94" fmla="+- 0 467 8"/>
                                    <a:gd name="T95" fmla="*/ 467 h 765"/>
                                    <a:gd name="T96" fmla="+- 0 735 8"/>
                                    <a:gd name="T97" fmla="*/ T96 w 728"/>
                                    <a:gd name="T98" fmla="+- 0 390 8"/>
                                    <a:gd name="T99" fmla="*/ 390 h 765"/>
                                    <a:gd name="T100" fmla="+- 0 728 8"/>
                                    <a:gd name="T101" fmla="*/ T100 w 728"/>
                                    <a:gd name="T102" fmla="+- 0 313 8"/>
                                    <a:gd name="T103" fmla="*/ 313 h 765"/>
                                    <a:gd name="T104" fmla="+- 0 707 8"/>
                                    <a:gd name="T105" fmla="*/ T104 w 728"/>
                                    <a:gd name="T106" fmla="+- 0 241 8"/>
                                    <a:gd name="T107" fmla="*/ 241 h 765"/>
                                    <a:gd name="T108" fmla="+- 0 673 8"/>
                                    <a:gd name="T109" fmla="*/ T108 w 728"/>
                                    <a:gd name="T110" fmla="+- 0 176 8"/>
                                    <a:gd name="T111" fmla="*/ 176 h 765"/>
                                    <a:gd name="T112" fmla="+- 0 629 8"/>
                                    <a:gd name="T113" fmla="*/ T112 w 728"/>
                                    <a:gd name="T114" fmla="+- 0 120 8"/>
                                    <a:gd name="T115" fmla="*/ 120 h 765"/>
                                    <a:gd name="T116" fmla="+- 0 575 8"/>
                                    <a:gd name="T117" fmla="*/ T116 w 728"/>
                                    <a:gd name="T118" fmla="+- 0 73 8"/>
                                    <a:gd name="T119" fmla="*/ 73 h 765"/>
                                    <a:gd name="T120" fmla="+- 0 513 8"/>
                                    <a:gd name="T121" fmla="*/ T120 w 728"/>
                                    <a:gd name="T122" fmla="+- 0 38 8"/>
                                    <a:gd name="T123" fmla="*/ 38 h 765"/>
                                    <a:gd name="T124" fmla="+- 0 445 8"/>
                                    <a:gd name="T125" fmla="*/ T124 w 728"/>
                                    <a:gd name="T126" fmla="+- 0 15 8"/>
                                    <a:gd name="T127" fmla="*/ 15 h 765"/>
                                    <a:gd name="T128" fmla="+- 0 372 8"/>
                                    <a:gd name="T129" fmla="*/ T128 w 728"/>
                                    <a:gd name="T130" fmla="+- 0 8 8"/>
                                    <a:gd name="T131" fmla="*/ 8 h 7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28" h="765">
                                      <a:moveTo>
                                        <a:pt x="364" y="0"/>
                                      </a:moveTo>
                                      <a:lnTo>
                                        <a:pt x="290" y="7"/>
                                      </a:lnTo>
                                      <a:lnTo>
                                        <a:pt x="222" y="30"/>
                                      </a:lnTo>
                                      <a:lnTo>
                                        <a:pt x="160" y="65"/>
                                      </a:lnTo>
                                      <a:lnTo>
                                        <a:pt x="106" y="112"/>
                                      </a:lnTo>
                                      <a:lnTo>
                                        <a:pt x="62" y="168"/>
                                      </a:lnTo>
                                      <a:lnTo>
                                        <a:pt x="28" y="233"/>
                                      </a:lnTo>
                                      <a:lnTo>
                                        <a:pt x="7" y="305"/>
                                      </a:lnTo>
                                      <a:lnTo>
                                        <a:pt x="0" y="382"/>
                                      </a:lnTo>
                                      <a:lnTo>
                                        <a:pt x="7" y="459"/>
                                      </a:lnTo>
                                      <a:lnTo>
                                        <a:pt x="28" y="531"/>
                                      </a:lnTo>
                                      <a:lnTo>
                                        <a:pt x="62" y="596"/>
                                      </a:lnTo>
                                      <a:lnTo>
                                        <a:pt x="106" y="653"/>
                                      </a:lnTo>
                                      <a:lnTo>
                                        <a:pt x="160" y="699"/>
                                      </a:lnTo>
                                      <a:lnTo>
                                        <a:pt x="222" y="734"/>
                                      </a:lnTo>
                                      <a:lnTo>
                                        <a:pt x="290" y="757"/>
                                      </a:lnTo>
                                      <a:lnTo>
                                        <a:pt x="364" y="765"/>
                                      </a:lnTo>
                                      <a:lnTo>
                                        <a:pt x="437" y="757"/>
                                      </a:lnTo>
                                      <a:lnTo>
                                        <a:pt x="505" y="734"/>
                                      </a:lnTo>
                                      <a:lnTo>
                                        <a:pt x="567" y="699"/>
                                      </a:lnTo>
                                      <a:lnTo>
                                        <a:pt x="621" y="653"/>
                                      </a:lnTo>
                                      <a:lnTo>
                                        <a:pt x="665" y="596"/>
                                      </a:lnTo>
                                      <a:lnTo>
                                        <a:pt x="699" y="531"/>
                                      </a:lnTo>
                                      <a:lnTo>
                                        <a:pt x="720" y="459"/>
                                      </a:lnTo>
                                      <a:lnTo>
                                        <a:pt x="727" y="382"/>
                                      </a:lnTo>
                                      <a:lnTo>
                                        <a:pt x="720" y="305"/>
                                      </a:lnTo>
                                      <a:lnTo>
                                        <a:pt x="699" y="233"/>
                                      </a:lnTo>
                                      <a:lnTo>
                                        <a:pt x="665" y="168"/>
                                      </a:lnTo>
                                      <a:lnTo>
                                        <a:pt x="621" y="112"/>
                                      </a:lnTo>
                                      <a:lnTo>
                                        <a:pt x="567" y="65"/>
                                      </a:lnTo>
                                      <a:lnTo>
                                        <a:pt x="505" y="30"/>
                                      </a:lnTo>
                                      <a:lnTo>
                                        <a:pt x="437" y="7"/>
                                      </a:lnTo>
                                      <a:lnTo>
                                        <a:pt x="364" y="0"/>
                                      </a:lnTo>
                                      <a:close/>
                                    </a:path>
                                  </a:pathLst>
                                </a:custGeom>
                                <a:noFill/>
                                <a:ln w="1270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84FF97" id="Group 54" o:spid="_x0000_s1026" style="width:37.15pt;height:39pt;mso-position-horizontal-relative:char;mso-position-vertical-relative:line" coordsize="743,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">
                      <v:shape id="Freeform 8" o:spid="_x0000_s1027" style="position:absolute;left:8;top:8;width:728;height:765;visibility:visible;mso-wrap-style:square;v-text-anchor:top" coordsize="728,7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mWsMUA&#10;AADbAAAADwAAAGRycy9kb3ducmV2LnhtbESPQWvCQBSE7wX/w/IKXorZVEjRNKuIUBHppSri8ZF9&#10;TUKzb8PuaqK/vlsoeBxm5humWA6mFVdyvrGs4DVJQRCXVjdcKTgePiYzED4ga2wtk4IbeVguRk8F&#10;5tr2/EXXfahEhLDPUUEdQpdL6cuaDPrEdsTR+7bOYIjSVVI77CPctHKapm/SYMNxocaO1jWVP/uL&#10;UXA+hZ2T2dHez5u+u73cP9fDfKbU+HlYvYMINIRH+L+91QqyDP6+xB8gF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mZawxQAAANsAAAAPAAAAAAAAAAAAAAAAAJgCAABkcnMv&#10;ZG93bnJldi54bWxQSwUGAAAAAAQABAD1AAAAigMAAAAA&#10;" path="m364,l290,7,222,30,160,65r-54,47l62,168,28,233,7,305,,382r7,77l28,531r34,65l106,653r54,46l222,734r68,23l364,765r73,-8l505,734r62,-35l621,653r44,-57l699,531r21,-72l727,382r-7,-77l699,233,665,168,621,112,567,65,505,30,437,7,364,xe" filled="f" strokeweight="1pt">
                        <v:path arrowok="t" o:connecttype="custom" o:connectlocs="364,8;290,15;222,38;160,73;106,120;62,176;28,241;7,313;0,390;7,467;28,539;62,604;106,661;160,707;222,742;290,765;364,773;437,765;505,742;567,707;621,661;665,604;699,539;720,467;727,390;720,313;699,241;665,176;621,120;567,73;505,38;437,15;364,8" o:connectangles="0,0,0,0,0,0,0,0,0,0,0,0,0,0,0,0,0,0,0,0,0,0,0,0,0,0,0,0,0,0,0,0,0"/>
                      </v:shape>
                      <w10:anchorlock/>
                    </v:group>
                  </w:pict>
                </mc:Fallback>
              </mc:AlternateContent>
            </w:r>
          </w:p>
          <w:p w14:paraId="1477766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46068D62"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r w:rsidRPr="000608BF">
              <w:rPr>
                <w:rFonts w:asciiTheme="minorBidi" w:hAnsiTheme="minorBidi"/>
                <w:color w:val="222222"/>
                <w:sz w:val="24"/>
                <w:szCs w:val="24"/>
                <w:lang w:val="id-ID"/>
              </w:rPr>
              <w:t>Konektor Dalam Halaman</w:t>
            </w:r>
          </w:p>
          <w:p w14:paraId="046AD062"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r w:rsidRPr="000608BF">
              <w:rPr>
                <w:rFonts w:asciiTheme="minorBidi" w:hAnsiTheme="minorBidi" w:cstheme="minorBidi"/>
                <w:i/>
                <w:iCs/>
                <w:sz w:val="24"/>
                <w:szCs w:val="24"/>
                <w:lang w:val="id-ID"/>
              </w:rPr>
              <w:t>On Connection (On-page Reference)</w:t>
            </w:r>
          </w:p>
        </w:tc>
        <w:tc>
          <w:tcPr>
            <w:tcW w:w="2508" w:type="pct"/>
            <w:vMerge w:val="restart"/>
            <w:vAlign w:val="center"/>
          </w:tcPr>
          <w:p w14:paraId="10C8E2AC" w14:textId="77777777" w:rsidR="00DE34E8" w:rsidRPr="000608BF" w:rsidRDefault="00DE34E8" w:rsidP="00D9051A">
            <w:pPr>
              <w:pStyle w:val="TableParagraph"/>
              <w:spacing w:line="360" w:lineRule="auto"/>
              <w:ind w:left="144" w:right="144"/>
              <w:jc w:val="both"/>
              <w:rPr>
                <w:rFonts w:asciiTheme="minorBidi" w:hAnsiTheme="minorBidi"/>
                <w:color w:val="222222"/>
                <w:sz w:val="24"/>
                <w:szCs w:val="24"/>
                <w:lang w:val="id-ID"/>
              </w:rPr>
            </w:pPr>
            <w:r w:rsidRPr="000608BF">
              <w:rPr>
                <w:rFonts w:asciiTheme="minorBidi" w:hAnsiTheme="minorBidi"/>
                <w:color w:val="222222"/>
                <w:sz w:val="24"/>
                <w:szCs w:val="24"/>
                <w:lang w:val="id-ID"/>
              </w:rPr>
              <w:t>Biasanya digunakan dalam pengulangan. Digunakan untuk menghubungkan satu proses ke proses lainnya, sama halnya seperti tanda panah. Boleh saja lebih dari satu proses yang mengarah kepadanya, namun hanya bisa menghasilkan satu keluaran. Sehingga diagram alir terlihat lebih rapi karena mengurangi tanda panah yang lalu lalang di dalam diagram alir.</w:t>
            </w:r>
          </w:p>
        </w:tc>
      </w:tr>
      <w:tr w:rsidR="00DE34E8" w:rsidRPr="000608BF" w14:paraId="0396A360" w14:textId="77777777" w:rsidTr="00D9051A">
        <w:trPr>
          <w:trHeight w:val="1035"/>
        </w:trPr>
        <w:tc>
          <w:tcPr>
            <w:tcW w:w="1344" w:type="pct"/>
            <w:vAlign w:val="center"/>
          </w:tcPr>
          <w:p w14:paraId="48C09586"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1F34FE96"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4F179037"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p>
        </w:tc>
        <w:tc>
          <w:tcPr>
            <w:tcW w:w="2508" w:type="pct"/>
            <w:vMerge/>
            <w:vAlign w:val="center"/>
          </w:tcPr>
          <w:p w14:paraId="56047202"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35C55400" w14:textId="77777777" w:rsidTr="00D9051A">
        <w:trPr>
          <w:trHeight w:val="1035"/>
        </w:trPr>
        <w:tc>
          <w:tcPr>
            <w:tcW w:w="1344" w:type="pct"/>
            <w:vAlign w:val="center"/>
          </w:tcPr>
          <w:p w14:paraId="45065BE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1FFFEE4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5596CAD9" wp14:editId="14F0C4CC">
                      <wp:extent cx="510540" cy="564515"/>
                      <wp:effectExtent l="9525" t="1270" r="3810" b="15240"/>
                      <wp:docPr id="52"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0540" cy="564515"/>
                                <a:chOff x="0" y="0"/>
                                <a:chExt cx="804" cy="889"/>
                              </a:xfrm>
                            </wpg:grpSpPr>
                            <wps:wsp>
                              <wps:cNvPr id="53" name="Freeform 6"/>
                              <wps:cNvSpPr>
                                <a:spLocks/>
                              </wps:cNvSpPr>
                              <wps:spPr bwMode="auto">
                                <a:xfrm>
                                  <a:off x="8" y="8"/>
                                  <a:ext cx="789" cy="874"/>
                                </a:xfrm>
                                <a:custGeom>
                                  <a:avLst/>
                                  <a:gdLst>
                                    <a:gd name="T0" fmla="+- 0 8 8"/>
                                    <a:gd name="T1" fmla="*/ T0 w 789"/>
                                    <a:gd name="T2" fmla="+- 0 8 8"/>
                                    <a:gd name="T3" fmla="*/ 8 h 874"/>
                                    <a:gd name="T4" fmla="+- 0 797 8"/>
                                    <a:gd name="T5" fmla="*/ T4 w 789"/>
                                    <a:gd name="T6" fmla="+- 0 8 8"/>
                                    <a:gd name="T7" fmla="*/ 8 h 874"/>
                                    <a:gd name="T8" fmla="+- 0 797 8"/>
                                    <a:gd name="T9" fmla="*/ T8 w 789"/>
                                    <a:gd name="T10" fmla="+- 0 706 8"/>
                                    <a:gd name="T11" fmla="*/ 706 h 874"/>
                                    <a:gd name="T12" fmla="+- 0 402 8"/>
                                    <a:gd name="T13" fmla="*/ T12 w 789"/>
                                    <a:gd name="T14" fmla="+- 0 882 8"/>
                                    <a:gd name="T15" fmla="*/ 882 h 874"/>
                                    <a:gd name="T16" fmla="+- 0 8 8"/>
                                    <a:gd name="T17" fmla="*/ T16 w 789"/>
                                    <a:gd name="T18" fmla="+- 0 706 8"/>
                                    <a:gd name="T19" fmla="*/ 706 h 874"/>
                                    <a:gd name="T20" fmla="+- 0 8 8"/>
                                    <a:gd name="T21" fmla="*/ T20 w 789"/>
                                    <a:gd name="T22" fmla="+- 0 8 8"/>
                                    <a:gd name="T23" fmla="*/ 8 h 874"/>
                                  </a:gdLst>
                                  <a:ahLst/>
                                  <a:cxnLst>
                                    <a:cxn ang="0">
                                      <a:pos x="T1" y="T3"/>
                                    </a:cxn>
                                    <a:cxn ang="0">
                                      <a:pos x="T5" y="T7"/>
                                    </a:cxn>
                                    <a:cxn ang="0">
                                      <a:pos x="T9" y="T11"/>
                                    </a:cxn>
                                    <a:cxn ang="0">
                                      <a:pos x="T13" y="T15"/>
                                    </a:cxn>
                                    <a:cxn ang="0">
                                      <a:pos x="T17" y="T19"/>
                                    </a:cxn>
                                    <a:cxn ang="0">
                                      <a:pos x="T21" y="T23"/>
                                    </a:cxn>
                                  </a:cxnLst>
                                  <a:rect l="0" t="0" r="r" b="b"/>
                                  <a:pathLst>
                                    <a:path w="789" h="874">
                                      <a:moveTo>
                                        <a:pt x="0" y="0"/>
                                      </a:moveTo>
                                      <a:lnTo>
                                        <a:pt x="789" y="0"/>
                                      </a:lnTo>
                                      <a:lnTo>
                                        <a:pt x="789" y="698"/>
                                      </a:lnTo>
                                      <a:lnTo>
                                        <a:pt x="394" y="874"/>
                                      </a:lnTo>
                                      <a:lnTo>
                                        <a:pt x="0" y="698"/>
                                      </a:lnTo>
                                      <a:lnTo>
                                        <a:pt x="0" y="0"/>
                                      </a:lnTo>
                                      <a:close/>
                                    </a:path>
                                  </a:pathLst>
                                </a:custGeom>
                                <a:noFill/>
                                <a:ln w="1270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65C816F" id="Group 52" o:spid="_x0000_s1026" style="width:40.2pt;height:44.45pt;mso-position-horizontal-relative:char;mso-position-vertical-relative:line" coordsize="804,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">
                      <v:shape id="Freeform 6" o:spid="_x0000_s1027" style="position:absolute;left:8;top:8;width:789;height:874;visibility:visible;mso-wrap-style:square;v-text-anchor:top" coordsize="789,8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cjFcQA&#10;AADbAAAADwAAAGRycy9kb3ducmV2LnhtbESPQWvCQBSE7wX/w/IEb3XTiiVGVxGhUHPTFkpvj+wz&#10;G5p9G3a3SfTXu4VCj8PMfMNsdqNtRU8+NI4VPM0zEMSV0w3XCj7eXx9zECEia2wdk4IrBdhtJw8b&#10;LLQb+ET9OdYiQTgUqMDE2BVShsqQxTB3HXHyLs5bjEn6WmqPQ4LbVj5n2Yu02HBaMNjRwVD1ff6x&#10;Cnx5lMMt75cVX1Zfpj2Vtf8slZpNx/0aRKQx/of/2m9awXIBv1/SD5D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HIxXEAAAA2wAAAA8AAAAAAAAAAAAAAAAAmAIAAGRycy9k&#10;b3ducmV2LnhtbFBLBQYAAAAABAAEAPUAAACJAwAAAAA=&#10;" path="m,l789,r,698l394,874,,698,,xe" filled="f" strokeweight="1pt">
                        <v:path arrowok="t" o:connecttype="custom" o:connectlocs="0,8;789,8;789,706;394,882;0,706;0,8" o:connectangles="0,0,0,0,0,0"/>
                      </v:shape>
                      <w10:anchorlock/>
                    </v:group>
                  </w:pict>
                </mc:Fallback>
              </mc:AlternateContent>
            </w:r>
          </w:p>
          <w:p w14:paraId="3864F95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1148" w:type="pct"/>
            <w:vMerge w:val="restart"/>
            <w:vAlign w:val="center"/>
          </w:tcPr>
          <w:p w14:paraId="14BDD5B3"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r w:rsidRPr="000608BF">
              <w:rPr>
                <w:rFonts w:asciiTheme="minorBidi" w:hAnsiTheme="minorBidi"/>
                <w:color w:val="222222"/>
                <w:sz w:val="24"/>
                <w:szCs w:val="24"/>
                <w:lang w:val="id-ID"/>
              </w:rPr>
              <w:t>Konektor Luar Halaman</w:t>
            </w:r>
            <w:r w:rsidRPr="000608BF">
              <w:rPr>
                <w:rFonts w:asciiTheme="minorBidi" w:hAnsiTheme="minorBidi" w:cstheme="minorBidi"/>
                <w:i/>
                <w:iCs/>
                <w:sz w:val="24"/>
                <w:szCs w:val="24"/>
                <w:lang w:val="id-ID"/>
              </w:rPr>
              <w:t xml:space="preserve"> </w:t>
            </w:r>
          </w:p>
          <w:p w14:paraId="51BBE0C2"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r w:rsidRPr="000608BF">
              <w:rPr>
                <w:rFonts w:asciiTheme="minorBidi" w:hAnsiTheme="minorBidi" w:cstheme="minorBidi"/>
                <w:i/>
                <w:iCs/>
                <w:sz w:val="24"/>
                <w:szCs w:val="24"/>
                <w:lang w:val="id-ID"/>
              </w:rPr>
              <w:t>Off Connection (Off-page Reference)</w:t>
            </w:r>
          </w:p>
        </w:tc>
        <w:tc>
          <w:tcPr>
            <w:tcW w:w="2508" w:type="pct"/>
            <w:vMerge w:val="restart"/>
            <w:vAlign w:val="center"/>
          </w:tcPr>
          <w:p w14:paraId="2FAA5D2D"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Penghubung antar halaman yang berbeda. </w:t>
            </w:r>
            <w:r w:rsidRPr="000608BF">
              <w:rPr>
                <w:rFonts w:asciiTheme="minorBidi" w:hAnsiTheme="minorBidi"/>
                <w:color w:val="222222"/>
                <w:sz w:val="24"/>
                <w:szCs w:val="24"/>
                <w:lang w:val="id-ID"/>
              </w:rPr>
              <w:t>Terkadang, diagram alir tidak muat dalam satu halaman saja. Oleh karena itu, lambang ini berfungsi untuk menghubungkan satu proses ke proses lainnya, sama halnya seperti tanda panah, hanya saja untuk merujuk ke halaman yang berbeda.</w:t>
            </w:r>
          </w:p>
        </w:tc>
      </w:tr>
      <w:tr w:rsidR="00DE34E8" w:rsidRPr="000608BF" w14:paraId="7F0E98CC" w14:textId="77777777" w:rsidTr="00D9051A">
        <w:trPr>
          <w:trHeight w:val="1035"/>
        </w:trPr>
        <w:tc>
          <w:tcPr>
            <w:tcW w:w="1344" w:type="pct"/>
            <w:vAlign w:val="center"/>
          </w:tcPr>
          <w:p w14:paraId="6E3456DE"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68F57ECD"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2D0E7DED" w14:textId="77777777" w:rsidR="00DE34E8" w:rsidRPr="000608BF" w:rsidRDefault="00DE34E8" w:rsidP="00D9051A">
            <w:pPr>
              <w:pStyle w:val="TableParagraph"/>
              <w:spacing w:line="360" w:lineRule="auto"/>
              <w:jc w:val="center"/>
              <w:rPr>
                <w:rFonts w:asciiTheme="minorBidi" w:hAnsiTheme="minorBidi" w:cstheme="minorBidi"/>
                <w:i/>
                <w:iCs/>
                <w:sz w:val="24"/>
                <w:szCs w:val="24"/>
                <w:lang w:val="id-ID"/>
              </w:rPr>
            </w:pPr>
          </w:p>
        </w:tc>
        <w:tc>
          <w:tcPr>
            <w:tcW w:w="2508" w:type="pct"/>
            <w:vMerge/>
            <w:vAlign w:val="center"/>
          </w:tcPr>
          <w:p w14:paraId="2001C5D1" w14:textId="77777777" w:rsidR="00DE34E8" w:rsidRPr="000608BF" w:rsidRDefault="00DE34E8" w:rsidP="00D9051A">
            <w:pPr>
              <w:pStyle w:val="TableParagraph"/>
              <w:spacing w:line="360" w:lineRule="auto"/>
              <w:jc w:val="center"/>
              <w:rPr>
                <w:rFonts w:asciiTheme="minorBidi" w:hAnsiTheme="minorBidi" w:cstheme="minorBidi"/>
                <w:sz w:val="24"/>
                <w:szCs w:val="24"/>
                <w:lang w:val="id-ID"/>
              </w:rPr>
            </w:pPr>
          </w:p>
        </w:tc>
      </w:tr>
      <w:tr w:rsidR="00DE34E8" w:rsidRPr="000608BF" w14:paraId="12CB2940" w14:textId="77777777" w:rsidTr="00D9051A">
        <w:trPr>
          <w:trHeight w:val="2070"/>
        </w:trPr>
        <w:tc>
          <w:tcPr>
            <w:tcW w:w="1344" w:type="pct"/>
            <w:vAlign w:val="center"/>
          </w:tcPr>
          <w:p w14:paraId="6E08BAF3"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rPr>
              <mc:AlternateContent>
                <mc:Choice Requires="wps">
                  <w:drawing>
                    <wp:anchor distT="0" distB="0" distL="114300" distR="114300" simplePos="0" relativeHeight="251662336" behindDoc="0" locked="0" layoutInCell="1" allowOverlap="1" wp14:anchorId="73BA710A" wp14:editId="528F8FE8">
                      <wp:simplePos x="0" y="0"/>
                      <wp:positionH relativeFrom="column">
                        <wp:posOffset>290195</wp:posOffset>
                      </wp:positionH>
                      <wp:positionV relativeFrom="paragraph">
                        <wp:posOffset>8255</wp:posOffset>
                      </wp:positionV>
                      <wp:extent cx="685800" cy="666750"/>
                      <wp:effectExtent l="0" t="0" r="19050" b="19050"/>
                      <wp:wrapNone/>
                      <wp:docPr id="84" name="Flowchart: Process 84"/>
                      <wp:cNvGraphicFramePr/>
                      <a:graphic xmlns:a="http://schemas.openxmlformats.org/drawingml/2006/main">
                        <a:graphicData uri="http://schemas.microsoft.com/office/word/2010/wordprocessingShape">
                          <wps:wsp>
                            <wps:cNvSpPr/>
                            <wps:spPr>
                              <a:xfrm>
                                <a:off x="0" y="0"/>
                                <a:ext cx="685800" cy="666750"/>
                              </a:xfrm>
                              <a:prstGeom prst="flowChartProcess">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4A8E0" id="Flowchart: Process 84" o:spid="_x0000_s1026" type="#_x0000_t109" style="position:absolute;margin-left:22.85pt;margin-top:.65pt;width:54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" fillcolor="white [3212]" strokecolor="black [3213]" strokeweight="1pt"/>
                  </w:pict>
                </mc:Fallback>
              </mc:AlternateContent>
            </w:r>
          </w:p>
        </w:tc>
        <w:tc>
          <w:tcPr>
            <w:tcW w:w="1148" w:type="pct"/>
            <w:vMerge w:val="restart"/>
            <w:vAlign w:val="center"/>
          </w:tcPr>
          <w:p w14:paraId="5FF8EB6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olor w:val="222222"/>
                <w:sz w:val="24"/>
                <w:szCs w:val="24"/>
                <w:lang w:val="id-ID"/>
              </w:rPr>
              <w:t>Kontrol / Inspeksi</w:t>
            </w:r>
          </w:p>
        </w:tc>
        <w:tc>
          <w:tcPr>
            <w:tcW w:w="2508" w:type="pct"/>
            <w:vMerge w:val="restart"/>
            <w:vAlign w:val="center"/>
          </w:tcPr>
          <w:p w14:paraId="6B6B69EA"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olor w:val="222222"/>
                <w:sz w:val="24"/>
                <w:szCs w:val="24"/>
                <w:lang w:val="id-ID"/>
              </w:rPr>
              <w:t>Menunjukkan proses / langkah di mana ada inspeksi atau pengontrolan.</w:t>
            </w:r>
          </w:p>
        </w:tc>
      </w:tr>
      <w:tr w:rsidR="00DE34E8" w:rsidRPr="000608BF" w14:paraId="2E2744EC" w14:textId="77777777" w:rsidTr="00D9051A">
        <w:trPr>
          <w:trHeight w:val="70"/>
        </w:trPr>
        <w:tc>
          <w:tcPr>
            <w:tcW w:w="1344" w:type="pct"/>
            <w:vAlign w:val="center"/>
          </w:tcPr>
          <w:p w14:paraId="16FA3DD1"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19222BEE"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4EFC1B5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38B2605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AB3C96E" w14:textId="77777777" w:rsidTr="00D9051A">
        <w:trPr>
          <w:trHeight w:val="1658"/>
        </w:trPr>
        <w:tc>
          <w:tcPr>
            <w:tcW w:w="1344" w:type="pct"/>
            <w:vAlign w:val="center"/>
          </w:tcPr>
          <w:p w14:paraId="338BDE9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w:lastRenderedPageBreak/>
              <mc:AlternateContent>
                <mc:Choice Requires="wpg">
                  <w:drawing>
                    <wp:inline distT="0" distB="0" distL="0" distR="0" wp14:anchorId="68909A1C" wp14:editId="0E75146B">
                      <wp:extent cx="1200847" cy="693196"/>
                      <wp:effectExtent l="0" t="0" r="0" b="31115"/>
                      <wp:docPr id="22" name="Group 22"/>
                      <wp:cNvGraphicFramePr/>
                      <a:graphic xmlns:a="http://schemas.openxmlformats.org/drawingml/2006/main">
                        <a:graphicData uri="http://schemas.microsoft.com/office/word/2010/wordprocessingGroup">
                          <wpg:wgp>
                            <wpg:cNvGrpSpPr/>
                            <wpg:grpSpPr>
                              <a:xfrm>
                                <a:off x="0" y="0"/>
                                <a:ext cx="1200847" cy="693196"/>
                                <a:chOff x="0" y="0"/>
                                <a:chExt cx="1200847" cy="693196"/>
                              </a:xfrm>
                            </wpg:grpSpPr>
                            <wps:wsp>
                              <wps:cNvPr id="23" name="Text Box 23"/>
                              <wps:cNvSpPr txBox="1"/>
                              <wps:spPr>
                                <a:xfrm>
                                  <a:off x="728407" y="180763"/>
                                  <a:ext cx="472440" cy="223520"/>
                                </a:xfrm>
                                <a:prstGeom prst="rect">
                                  <a:avLst/>
                                </a:prstGeom>
                                <a:noFill/>
                                <a:ln w="12700">
                                  <a:noFill/>
                                </a:ln>
                              </wps:spPr>
                              <wps:txbx>
                                <w:txbxContent>
                                  <w:p w14:paraId="575AE225" w14:textId="77777777" w:rsidR="00DE34E8" w:rsidRDefault="00DE34E8" w:rsidP="00DE34E8">
                                    <w:r>
                                      <w:rPr>
                                        <w:rFonts w:ascii="Calibri"/>
                                        <w:sz w:val="20"/>
                                      </w:rPr>
                                      <w:t>Tida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4" name="Text Box 24"/>
                              <wps:cNvSpPr txBox="1"/>
                              <wps:spPr>
                                <a:xfrm>
                                  <a:off x="346650" y="436844"/>
                                  <a:ext cx="318770" cy="224790"/>
                                </a:xfrm>
                                <a:prstGeom prst="rect">
                                  <a:avLst/>
                                </a:prstGeom>
                                <a:noFill/>
                                <a:ln w="12700">
                                  <a:noFill/>
                                </a:ln>
                              </wps:spPr>
                              <wps:txbx>
                                <w:txbxContent>
                                  <w:p w14:paraId="7A096291" w14:textId="77777777" w:rsidR="00DE34E8" w:rsidRPr="000273C4" w:rsidRDefault="00DE34E8" w:rsidP="00DE34E8">
                                    <w:pPr>
                                      <w:rPr>
                                        <w:lang w:val="id-ID"/>
                                      </w:rPr>
                                    </w:pPr>
                                    <w:r>
                                      <w:rPr>
                                        <w:rFonts w:ascii="Calibri"/>
                                        <w:sz w:val="20"/>
                                        <w:lang w:val="id-ID"/>
                                      </w:rPr>
                                      <w:t>Y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5" name="Flowchart: Decision 25"/>
                              <wps:cNvSpPr/>
                              <wps:spPr>
                                <a:xfrm>
                                  <a:off x="0" y="0"/>
                                  <a:ext cx="783771" cy="476487"/>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Connector 26"/>
                              <wps:cNvCnPr/>
                              <wps:spPr>
                                <a:xfrm>
                                  <a:off x="783771" y="236136"/>
                                  <a:ext cx="381000" cy="381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wps:wsp>
                              <wps:cNvPr id="27" name="Straight Connector 27"/>
                              <wps:cNvCnPr/>
                              <wps:spPr>
                                <a:xfrm>
                                  <a:off x="391886" y="477296"/>
                                  <a:ext cx="4445" cy="215900"/>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68909A1C" id="Group 22" o:spid="_x0000_s1029" style="width:94.55pt;height:54.6pt;mso-position-horizontal-relative:char;mso-position-vertical-relative:line" coordsize="12008,6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">
                      <v:shape id="Text Box 23" o:spid="_x0000_s1030" type="#_x0000_t202" style="position:absolute;left:7284;top:1807;width:4724;height:2235;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N28MA&#10;AADbAAAADwAAAGRycy9kb3ducmV2LnhtbESP3YrCMBSE7wXfIRzBG1nTrSDSNYrICiII/u329tAc&#10;22JzUpqo9e2NIHg5zMw3zHTemkrcqHGlZQXfwwgEcWZ1ybmC03H1NQHhPLLGyjIpeJCD+azbmWKi&#10;7Z33dDv4XAQIuwQVFN7XiZQuK8igG9qaOHhn2xj0QTa51A3eA9xUMo6isTRYclgosKZlQdnlcDUK&#10;aDPIjlveuLRapeM/mf7vfkexUv1eu/gB4an1n/C7vdYK4hG8voQf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N28MAAADbAAAADwAAAAAAAAAAAAAAAACYAgAAZHJzL2Rv&#10;d25yZXYueG1sUEsFBgAAAAAEAAQA9QAAAIgDAAAAAA==&#10;" filled="f" stroked="f" strokeweight="1pt">
                        <v:textbox>
                          <w:txbxContent>
                            <w:p w14:paraId="575AE225" w14:textId="77777777" w:rsidR="00DE34E8" w:rsidRDefault="00DE34E8" w:rsidP="00DE34E8">
                              <w:r>
                                <w:rPr>
                                  <w:rFonts w:ascii="Calibri"/>
                                  <w:sz w:val="20"/>
                                </w:rPr>
                                <w:t>Tidak</w:t>
                              </w:r>
                            </w:p>
                          </w:txbxContent>
                        </v:textbox>
                      </v:shape>
                      <v:shape id="Text Box 24" o:spid="_x0000_s1031" type="#_x0000_t202" style="position:absolute;left:3466;top:4368;width:3188;height:224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FVr8MA&#10;AADbAAAADwAAAGRycy9kb3ducmV2LnhtbESP3YrCMBSE7xd8h3CEvVk03bqIVKPIsoIIgv+9PTTH&#10;tticlCZqfXsjLHg5zMw3zGTWmkrcqHGlZQXf/QgEcWZ1ybmCw37RG4FwHlljZZkUPMjBbNr5mGCi&#10;7Z23dNv5XAQIuwQVFN7XiZQuK8ig69uaOHhn2xj0QTa51A3eA9xUMo6ioTRYclgosKbfgrLL7moU&#10;0Oor26955dJqkQ6PMj1t/gaxUp/ddj4G4an17/B/e6kVxD/w+hJ+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FVr8MAAADbAAAADwAAAAAAAAAAAAAAAACYAgAAZHJzL2Rv&#10;d25yZXYueG1sUEsFBgAAAAAEAAQA9QAAAIgDAAAAAA==&#10;" filled="f" stroked="f" strokeweight="1pt">
                        <v:textbox>
                          <w:txbxContent>
                            <w:p w14:paraId="7A096291" w14:textId="77777777" w:rsidR="00DE34E8" w:rsidRPr="000273C4" w:rsidRDefault="00DE34E8" w:rsidP="00DE34E8">
                              <w:pPr>
                                <w:rPr>
                                  <w:lang w:val="id-ID"/>
                                </w:rPr>
                              </w:pPr>
                              <w:r>
                                <w:rPr>
                                  <w:rFonts w:ascii="Calibri"/>
                                  <w:sz w:val="20"/>
                                  <w:lang w:val="id-ID"/>
                                </w:rPr>
                                <w:t>Ya</w:t>
                              </w:r>
                            </w:p>
                          </w:txbxContent>
                        </v:textbox>
                      </v:shape>
                      <v:shapetype id="_x0000_t110" coordsize="21600,21600" o:spt="110" path="m10800,l,10800,10800,21600,21600,10800xe">
                        <v:stroke joinstyle="miter"/>
                        <v:path gradientshapeok="t" o:connecttype="rect" textboxrect="5400,5400,16200,16200"/>
                      </v:shapetype>
                      <v:shape id="Flowchart: Decision 25" o:spid="_x0000_s1032" type="#_x0000_t110" style="position:absolute;width:7837;height:47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TIMMA&#10;AADbAAAADwAAAGRycy9kb3ducmV2LnhtbESPQWsCMRSE7wX/Q3iF3mq2C+3K1igqFXsT10Lp7bF5&#10;3SzdvKxJquu/N4LgcZj5ZpjpfLCdOJIPrWMFL+MMBHHtdMuNgq/9+nkCIkRkjZ1jUnCmAPPZ6GGK&#10;pXYn3tGxio1IJRxKVGBi7EspQ23IYhi7njh5v85bjEn6RmqPp1RuO5ln2Zu02HJaMNjTylD9V/1b&#10;BXm+NUzbIvuoluuDX3wXPxtTKPX0OCzeQUQa4j18oz914l7h+iX9AD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PTIMMAAADbAAAADwAAAAAAAAAAAAAAAACYAgAAZHJzL2Rv&#10;d25yZXYueG1sUEsFBgAAAAAEAAQA9QAAAIgDAAAAAA==&#10;" filled="f" strokecolor="black [3213]" strokeweight="1pt"/>
                      <v:line id="Straight Connector 26" o:spid="_x0000_s1033" style="position:absolute;visibility:visible;mso-wrap-style:square" from="7837,2361" to="11647,23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DzLsUAAADbAAAADwAAAGRycy9kb3ducmV2LnhtbESPQWvCQBSE70L/w/IKXqRujJhq6iql&#10;pdCLiNGD3h7ZZxKafRuyq4n/visIHoeZ+YZZrntTiyu1rrKsYDKOQBDnVldcKDjsf97mIJxH1lhb&#10;JgU3crBevQyWmGrb8Y6umS9EgLBLUUHpfZNK6fKSDLqxbYiDd7atQR9kW0jdYhfgppZxFCXSYMVh&#10;ocSGvkrK/7KLUfB9SLpsUczeR5Pppl/wNj6eNkap4Wv/+QHCU++f4Uf7VyuIE7h/CT9Arv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xDzLsUAAADbAAAADwAAAAAAAAAA&#10;AAAAAAChAgAAZHJzL2Rvd25yZXYueG1sUEsFBgAAAAAEAAQA+QAAAJMDAAAAAA==&#10;" strokecolor="black [3213]" strokeweight="1pt"/>
                      <v:line id="Straight Connector 27" o:spid="_x0000_s1034" style="position:absolute;visibility:visible;mso-wrap-style:square" from="3918,4772" to="3963,69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dmTcQAAADbAAAADwAAAGRycy9kb3ducmV2LnhtbESPUWvCMBSF34X9h3AHe9N0RaZ0Rhky&#10;QR8KVvcD7pq7Jltz0zVRu3+/CIKPh3POdziL1eBacaY+WM8KnicZCOLaa8uNgo/jZjwHESKyxtYz&#10;KfijAKvlw2iBhfYXruh8iI1IEA4FKjAxdoWUoTbkMEx8R5y8L987jEn2jdQ9XhLctTLPshfp0HJa&#10;MNjR2lD9czg5Bd/73L8PYWd2v9PPcm2zypZlpdTT4/D2CiLSEO/hW3urFeQzuH5JP0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J2ZNxAAAANsAAAAPAAAAAAAAAAAA&#10;AAAAAKECAABkcnMvZG93bnJldi54bWxQSwUGAAAAAAQABAD5AAAAkgMAAAAA&#10;" strokecolor="black [3040]" strokeweight="1pt"/>
                      <w10:anchorlock/>
                    </v:group>
                  </w:pict>
                </mc:Fallback>
              </mc:AlternateContent>
            </w:r>
          </w:p>
        </w:tc>
        <w:tc>
          <w:tcPr>
            <w:tcW w:w="1148" w:type="pct"/>
            <w:vMerge w:val="restart"/>
            <w:vAlign w:val="center"/>
          </w:tcPr>
          <w:p w14:paraId="17E7EE7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Keputusan (</w:t>
            </w:r>
            <w:r w:rsidRPr="000608BF">
              <w:rPr>
                <w:rFonts w:asciiTheme="minorBidi" w:hAnsiTheme="minorBidi" w:cstheme="minorBidi"/>
                <w:i/>
                <w:iCs/>
                <w:sz w:val="24"/>
                <w:szCs w:val="24"/>
                <w:lang w:val="id-ID"/>
              </w:rPr>
              <w:t>Desicion</w:t>
            </w:r>
            <w:r w:rsidRPr="000608BF">
              <w:rPr>
                <w:rFonts w:asciiTheme="minorBidi" w:hAnsiTheme="minorBidi" w:cstheme="minorBidi"/>
                <w:sz w:val="24"/>
                <w:szCs w:val="24"/>
                <w:lang w:val="id-ID"/>
              </w:rPr>
              <w:t>)</w:t>
            </w:r>
          </w:p>
        </w:tc>
        <w:tc>
          <w:tcPr>
            <w:tcW w:w="2508" w:type="pct"/>
            <w:vMerge w:val="restart"/>
            <w:vAlign w:val="center"/>
          </w:tcPr>
          <w:p w14:paraId="37B37B35"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Simbol ini menggambarkan </w:t>
            </w:r>
            <w:r w:rsidRPr="000608BF">
              <w:rPr>
                <w:rFonts w:asciiTheme="minorBidi" w:hAnsiTheme="minorBidi"/>
                <w:color w:val="222222"/>
                <w:sz w:val="24"/>
                <w:szCs w:val="24"/>
                <w:lang w:val="id-ID"/>
              </w:rPr>
              <w:t>proses / langkah yang mengkondisikan keadaan dimana perlu adanya keputusan atau adanya kondisi tertentu atau</w:t>
            </w:r>
            <w:r w:rsidRPr="000608BF">
              <w:rPr>
                <w:rFonts w:asciiTheme="minorBidi" w:hAnsiTheme="minorBidi" w:cstheme="minorBidi"/>
                <w:sz w:val="24"/>
                <w:szCs w:val="24"/>
                <w:lang w:val="id-ID"/>
              </w:rPr>
              <w:t xml:space="preserve"> keputusan yang harus dibuat dalam proses pengolahan data.</w:t>
            </w:r>
          </w:p>
          <w:p w14:paraId="7B8A7A64"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olor w:val="222222"/>
                <w:sz w:val="24"/>
                <w:szCs w:val="24"/>
                <w:lang w:val="id-ID"/>
              </w:rPr>
              <w:t>Di titik ini selalu ada dua keluaran untuk melanjutkan aliran kondisi yang berbeda.</w:t>
            </w:r>
          </w:p>
          <w:p w14:paraId="0A863BE0"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904D2E1" w14:textId="77777777" w:rsidTr="00D9051A">
        <w:trPr>
          <w:trHeight w:val="1657"/>
        </w:trPr>
        <w:tc>
          <w:tcPr>
            <w:tcW w:w="1344" w:type="pct"/>
            <w:vAlign w:val="center"/>
          </w:tcPr>
          <w:p w14:paraId="3E435E9F"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3991D58D"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2ABA494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479923F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196C9AFA" w14:textId="77777777" w:rsidTr="00D9051A">
        <w:trPr>
          <w:trHeight w:val="1245"/>
        </w:trPr>
        <w:tc>
          <w:tcPr>
            <w:tcW w:w="1344" w:type="pct"/>
            <w:vAlign w:val="center"/>
          </w:tcPr>
          <w:p w14:paraId="291AE50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3C9D0418" wp14:editId="6EB2E189">
                      <wp:extent cx="761163" cy="522514"/>
                      <wp:effectExtent l="76200" t="38100" r="0" b="30480"/>
                      <wp:docPr id="28" name="Group 28"/>
                      <wp:cNvGraphicFramePr/>
                      <a:graphic xmlns:a="http://schemas.openxmlformats.org/drawingml/2006/main">
                        <a:graphicData uri="http://schemas.microsoft.com/office/word/2010/wordprocessingGroup">
                          <wpg:wgp>
                            <wpg:cNvGrpSpPr/>
                            <wpg:grpSpPr>
                              <a:xfrm>
                                <a:off x="0" y="0"/>
                                <a:ext cx="761163" cy="522514"/>
                                <a:chOff x="0" y="0"/>
                                <a:chExt cx="761163" cy="522514"/>
                              </a:xfrm>
                            </wpg:grpSpPr>
                            <wps:wsp>
                              <wps:cNvPr id="29" name="Straight Connector 29"/>
                              <wps:cNvCnPr/>
                              <wps:spPr>
                                <a:xfrm>
                                  <a:off x="120580" y="10048"/>
                                  <a:ext cx="0" cy="51246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0" name="Straight Connector 30"/>
                              <wps:cNvCnPr/>
                              <wps:spPr>
                                <a:xfrm>
                                  <a:off x="0" y="0"/>
                                  <a:ext cx="0" cy="512466"/>
                                </a:xfrm>
                                <a:prstGeom prst="line">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grpSp>
                              <wpg:cNvPr id="31" name="Group 31"/>
                              <wpg:cNvGrpSpPr/>
                              <wpg:grpSpPr>
                                <a:xfrm rot="16200000">
                                  <a:off x="439616" y="2511"/>
                                  <a:ext cx="120580" cy="522514"/>
                                  <a:chOff x="0" y="0"/>
                                  <a:chExt cx="120580" cy="522514"/>
                                </a:xfrm>
                              </wpg:grpSpPr>
                              <wps:wsp>
                                <wps:cNvPr id="32" name="Straight Connector 32"/>
                                <wps:cNvCnPr/>
                                <wps:spPr>
                                  <a:xfrm>
                                    <a:off x="120580" y="10048"/>
                                    <a:ext cx="0" cy="51246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a:off x="0" y="0"/>
                                    <a:ext cx="0" cy="512466"/>
                                  </a:xfrm>
                                  <a:prstGeom prst="line">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1CDF767A" id="Group 28" o:spid="_x0000_s1026" style="width:59.95pt;height:41.15pt;mso-position-horizontal-relative:char;mso-position-vertical-relative:line" coordsize="7611,5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">
                      <v:line id="Straight Connector 29" o:spid="_x0000_s1027" style="position:absolute;visibility:visible;mso-wrap-style:square" from="1205,100" to="1205,5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RXpMQAAADbAAAADwAAAGRycy9kb3ducmV2LnhtbESPUWvCMBSF34X9h3AHe9N0RYZ2Rhky&#10;QR8KVvcD7pq7Jltz0zVRu3+/CIKPh3POdziL1eBacaY+WM8KnicZCOLaa8uNgo/jZjwDESKyxtYz&#10;KfijAKvlw2iBhfYXruh8iI1IEA4FKjAxdoWUoTbkMEx8R5y8L987jEn2jdQ9XhLctTLPshfp0HJa&#10;MNjR2lD9czg5Bd/73L8PYWd2v9PPcm2zypZlpdTT4/D2CiLSEO/hW3urFeRzuH5JP0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69FekxAAAANsAAAAPAAAAAAAAAAAA&#10;AAAAAKECAABkcnMvZG93bnJldi54bWxQSwUGAAAAAAQABAD5AAAAkgMAAAAA&#10;" strokecolor="black [3040]" strokeweight="1pt"/>
                      <v:line id="Straight Connector 30" o:spid="_x0000_s1028" style="position:absolute;visibility:visible;mso-wrap-style:square" from="0,0" to="0,51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tAMb8AAADbAAAADwAAAGRycy9kb3ducmV2LnhtbERPy4rCMBTdC/5DuII7TXVgkGpaRFBc&#10;zMYHMy6vzbUpNjcliVr/frIYmOXhvFdlb1vxJB8axwpm0wwEceV0w7WC82k7WYAIEVlj65gUvClA&#10;WQwHK8y1e/GBnsdYixTCIUcFJsYulzJUhiyGqeuIE3dz3mJM0NdSe3ylcNvKeZZ9SosNpwaDHW0M&#10;Vffjwyo4Xcz1Yd7fexkp2zW9b/XXz1ap8ahfL0FE6uO/+M+91wo+0vr0Jf0AWfw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6/tAMb8AAADbAAAADwAAAAAAAAAAAAAAAACh&#10;AgAAZHJzL2Rvd25yZXYueG1sUEsFBgAAAAAEAAQA+QAAAI0DAAAAAA==&#10;" strokecolor="black [3040]" strokeweight="1pt">
                        <v:stroke startarrow="block"/>
                      </v:line>
                      <v:group id="Group 31" o:spid="_x0000_s1029" style="position:absolute;left:4396;top:24;width:1206;height:5225;rotation:-90" coordsize="120580,522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d5y/NxgAAANsA&#10;AAAPAAAAAAAAAAAAAAAAAKoCAABkcnMvZG93bnJldi54bWxQSwUGAAAAAAQABAD6AAAAnQMAAAAA&#10;">
                        <v:line id="Straight Connector 32" o:spid="_x0000_s1030" style="position:absolute;visibility:visible;mso-wrap-style:square" from="120580,10048" to="120580,5225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lTCMQAAADbAAAADwAAAGRycy9kb3ducmV2LnhtbESPUWvCMBSF34X9h3AHe9N0dYh0Rhky&#10;QR8KVvcD7pq7Jltz0zVRu3+/CIKPh3POdziL1eBacaY+WM8KnicZCOLaa8uNgo/jZjwHESKyxtYz&#10;KfijAKvlw2iBhfYXruh8iI1IEA4FKjAxdoWUoTbkMEx8R5y8L987jEn2jdQ9XhLctTLPspl0aDkt&#10;GOxobaj+OZycgu997t+HsDO735fPcm2zypZlpdTT4/D2CiLSEO/hW3urFUxzuH5JP0Au/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iVMIxAAAANsAAAAPAAAAAAAAAAAA&#10;AAAAAKECAABkcnMvZG93bnJldi54bWxQSwUGAAAAAAQABAD5AAAAkgMAAAAA&#10;" strokecolor="black [3040]" strokeweight="1pt"/>
                        <v:line id="Straight Connector 33" o:spid="_x0000_s1031" style="position:absolute;visibility:visible;mso-wrap-style:square" from="0,0" to="0,5124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neRsMAAADbAAAADwAAAGRycy9kb3ducmV2LnhtbESPQWvCQBSE74L/YXlCb7qpQimpq0hB&#10;8dCLSWl7fGaf2WD2bdhdk/jv3UKhx2FmvmHW29G2oicfGscKnhcZCOLK6YZrBZ/lfv4KIkRkja1j&#10;UnCnANvNdLLGXLuBT9QXsRYJwiFHBSbGLpcyVIYshoXriJN3cd5iTNLXUnscEty2cpllL9Jiw2nB&#10;YEfvhqprcbMKyh9zvpn711FGyg7N6Fv98b1X6mk27t5ARBrjf/ivfdQKViv4/ZJ+gNw8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sp3kbDAAAA2wAAAA8AAAAAAAAAAAAA&#10;AAAAoQIAAGRycy9kb3ducmV2LnhtbFBLBQYAAAAABAAEAPkAAACRAwAAAAA=&#10;" strokecolor="black [3040]" strokeweight="1pt">
                          <v:stroke startarrow="block"/>
                        </v:line>
                      </v:group>
                      <w10:anchorlock/>
                    </v:group>
                  </w:pict>
                </mc:Fallback>
              </mc:AlternateContent>
            </w:r>
          </w:p>
        </w:tc>
        <w:tc>
          <w:tcPr>
            <w:tcW w:w="1148" w:type="pct"/>
            <w:vMerge w:val="restart"/>
            <w:vAlign w:val="center"/>
          </w:tcPr>
          <w:p w14:paraId="07D0BE2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Garis alir (</w:t>
            </w:r>
            <w:r w:rsidRPr="000608BF">
              <w:rPr>
                <w:rFonts w:asciiTheme="minorBidi" w:hAnsiTheme="minorBidi" w:cstheme="minorBidi"/>
                <w:i/>
                <w:iCs/>
                <w:sz w:val="24"/>
                <w:szCs w:val="24"/>
                <w:lang w:val="id-ID"/>
              </w:rPr>
              <w:t>flowline</w:t>
            </w:r>
            <w:r w:rsidRPr="000608BF">
              <w:rPr>
                <w:rFonts w:asciiTheme="minorBidi" w:hAnsiTheme="minorBidi" w:cstheme="minorBidi"/>
                <w:sz w:val="24"/>
                <w:szCs w:val="24"/>
                <w:lang w:val="id-ID"/>
              </w:rPr>
              <w:t>)</w:t>
            </w:r>
          </w:p>
        </w:tc>
        <w:tc>
          <w:tcPr>
            <w:tcW w:w="2508" w:type="pct"/>
            <w:vMerge w:val="restart"/>
            <w:vAlign w:val="center"/>
          </w:tcPr>
          <w:p w14:paraId="6E1B564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29CA9F0B"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 xml:space="preserve">Simbol ini menggambarkan arah proses pengolahan data. </w:t>
            </w:r>
            <w:r w:rsidRPr="000608BF">
              <w:rPr>
                <w:rFonts w:asciiTheme="minorBidi" w:hAnsiTheme="minorBidi"/>
                <w:color w:val="222222"/>
                <w:sz w:val="24"/>
                <w:szCs w:val="24"/>
                <w:lang w:val="id-ID"/>
              </w:rPr>
              <w:t>Menunjukkan arah aliran algoritme, dari satu proses ke proses berikutnya.</w:t>
            </w:r>
          </w:p>
          <w:p w14:paraId="5D441F2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2467057F" w14:textId="77777777" w:rsidTr="00D9051A">
        <w:trPr>
          <w:trHeight w:val="1245"/>
        </w:trPr>
        <w:tc>
          <w:tcPr>
            <w:tcW w:w="1344" w:type="pct"/>
            <w:vAlign w:val="center"/>
          </w:tcPr>
          <w:p w14:paraId="768220F0"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79369943"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3EA285C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7BF295B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7448CB32" w14:textId="77777777" w:rsidTr="00D9051A">
        <w:trPr>
          <w:trHeight w:val="1245"/>
        </w:trPr>
        <w:tc>
          <w:tcPr>
            <w:tcW w:w="1344" w:type="pct"/>
            <w:vAlign w:val="center"/>
          </w:tcPr>
          <w:p w14:paraId="1F4A959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5F833649" wp14:editId="47C66F8D">
                      <wp:extent cx="685800" cy="461645"/>
                      <wp:effectExtent l="38100" t="0" r="0" b="14605"/>
                      <wp:docPr id="34" name="Group 34"/>
                      <wp:cNvGraphicFramePr/>
                      <a:graphic xmlns:a="http://schemas.openxmlformats.org/drawingml/2006/main">
                        <a:graphicData uri="http://schemas.microsoft.com/office/word/2010/wordprocessingGroup">
                          <wpg:wgp>
                            <wpg:cNvGrpSpPr/>
                            <wpg:grpSpPr>
                              <a:xfrm>
                                <a:off x="0" y="0"/>
                                <a:ext cx="685800" cy="461645"/>
                                <a:chOff x="0" y="0"/>
                                <a:chExt cx="685800" cy="462154"/>
                              </a:xfrm>
                            </wpg:grpSpPr>
                            <wps:wsp>
                              <wps:cNvPr id="35" name="Straight Connector 35"/>
                              <wps:cNvCnPr>
                                <a:cxnSpLocks noChangeShapeType="1"/>
                              </wps:cNvCnPr>
                              <wps:spPr bwMode="auto">
                                <a:xfrm>
                                  <a:off x="0" y="291402"/>
                                  <a:ext cx="228600" cy="0"/>
                                </a:xfrm>
                                <a:prstGeom prst="line">
                                  <a:avLst/>
                                </a:prstGeom>
                                <a:noFill/>
                                <a:ln w="12700" cmpd="sng">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6" name="Straight Connector 36"/>
                              <wps:cNvCnPr>
                                <a:cxnSpLocks noChangeShapeType="1"/>
                              </wps:cNvCnPr>
                              <wps:spPr bwMode="auto">
                                <a:xfrm>
                                  <a:off x="457200" y="291402"/>
                                  <a:ext cx="228600" cy="0"/>
                                </a:xfrm>
                                <a:prstGeom prst="line">
                                  <a:avLst/>
                                </a:prstGeom>
                                <a:noFill/>
                                <a:ln w="127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7" name="Straight Connector 37"/>
                              <wps:cNvCnPr>
                                <a:cxnSpLocks noChangeShapeType="1"/>
                              </wps:cNvCnPr>
                              <wps:spPr bwMode="auto">
                                <a:xfrm rot="5400000">
                                  <a:off x="118068" y="228600"/>
                                  <a:ext cx="457200" cy="0"/>
                                </a:xfrm>
                                <a:prstGeom prst="line">
                                  <a:avLst/>
                                </a:prstGeom>
                                <a:noFill/>
                                <a:ln w="127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8" name="Arc 38"/>
                              <wps:cNvSpPr/>
                              <wps:spPr>
                                <a:xfrm>
                                  <a:off x="236136" y="125604"/>
                                  <a:ext cx="220980" cy="336550"/>
                                </a:xfrm>
                                <a:prstGeom prst="arc">
                                  <a:avLst>
                                    <a:gd name="adj1" fmla="val 10775088"/>
                                    <a:gd name="adj2" fmla="val 0"/>
                                  </a:avLst>
                                </a:prstGeom>
                                <a:ln w="12700">
                                  <a:solidFill>
                                    <a:schemeClr val="tx1"/>
                                  </a:solidFill>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2C3A331" id="Group 34" o:spid="_x0000_s1026" style="width:54pt;height:36.35pt;mso-position-horizontal-relative:char;mso-position-vertical-relative:line" coordsize="6858,4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">
                      <v:line id="Straight Connector 35" o:spid="_x0000_s1027" style="position:absolute;visibility:visible;mso-wrap-style:square" from="0,2914" to="2286,29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kJUcQAAADbAAAADwAAAGRycy9kb3ducmV2LnhtbESPW2vCQBSE3wv9D8sp9K3uaknR6Coi&#10;eIG+1Bu+HrLHJJg9G7Orif/eLRT6OMzMN8xk1tlK3KnxpWMN/Z4CQZw5U3Ku4bBffgxB+IBssHJM&#10;Gh7kYTZ9fZlgalzLW7rvQi4ihH2KGooQ6lRKnxVk0fdcTRy9s2sshiibXJoG2wi3lRwo9SUtlhwX&#10;CqxpUVB22d2shmN7SX5OVzXib07sauUXcq0eWr+/dfMxiEBd+A//tTdGw2cCv1/iD5DT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eQlRxAAAANsAAAAPAAAAAAAAAAAA&#10;AAAAAKECAABkcnMvZG93bnJldi54bWxQSwUGAAAAAAQABAD5AAAAkgMAAAAA&#10;" strokeweight="1pt">
                        <v:stroke startarrow="block"/>
                      </v:line>
                      <v:line id="Straight Connector 36" o:spid="_x0000_s1028" style="position:absolute;visibility:visible;mso-wrap-style:square" from="4572,2914" to="6858,29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k6Hx8QAAADbAAAADwAAAGRycy9kb3ducmV2LnhtbESP0WoCMRRE3wX/IVyhbzVrC2JXs0vR&#10;ChUfpLYfcN1cN1s3N0sSdduvb4SCj8PMnGEWZW9bcSEfGscKJuMMBHHldMO1gq/P9eMMRIjIGlvH&#10;pOCHApTFcLDAXLsrf9BlH2uRIBxyVGBi7HIpQ2XIYhi7jjh5R+ctxiR9LbXHa4LbVj5l2VRabDgt&#10;GOxoaag67c9WwcYftqfJb23kgTf+rd2tXoL9Vuph1L/OQUTq4z38337XCp6ncPuSfoAs/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TofHxAAAANsAAAAPAAAAAAAAAAAA&#10;AAAAAKECAABkcnMvZG93bnJldi54bWxQSwUGAAAAAAQABAD5AAAAkgMAAAAA&#10;" strokeweight="1pt"/>
                      <v:line id="Straight Connector 37" o:spid="_x0000_s1029" style="position:absolute;rotation:90;visibility:visible;mso-wrap-style:square" from="1180,2286" to="5752,2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njO8MAAADbAAAADwAAAGRycy9kb3ducmV2LnhtbESPQYvCMBSE78L+h/AWvGnqKrpUo8iC&#10;KHhRK7jHR/NsS5uX0qS1/nsjLOxxmJlvmNWmN5XoqHGFZQWTcQSCOLW64EzBNdmNvkE4j6yxskwK&#10;nuRgs/4YrDDW9sFn6i4+EwHCLkYFufd1LKVLczLoxrYmDt7dNgZ9kE0mdYOPADeV/IqiuTRYcFjI&#10;saafnNLy0hoFSdceb6Y012S2P21/72U7jUpSavjZb5cgPPX+P/zXPmgF0wW8v4QfINc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cp4zvDAAAA2wAAAA8AAAAAAAAAAAAA&#10;AAAAoQIAAGRycy9kb3ducmV2LnhtbFBLBQYAAAAABAAEAPkAAACRAwAAAAA=&#10;" strokeweight="1pt"/>
                      <v:shape id="Arc 38" o:spid="_x0000_s1030" style="position:absolute;left:2361;top:1256;width:2210;height:3365;visibility:visible;mso-wrap-style:square;v-text-anchor:middle" coordsize="220980,33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Ld4sUA&#10;AADbAAAADwAAAGRycy9kb3ducmV2LnhtbESPTWvCQBCG74X+h2UK3upGpUVTV5FAwZPFDwzeptlp&#10;EpqdDbtbTf995yD0OLzzPjPPcj24Tl0pxNazgck4A0VcedtybeB0fH+eg4oJ2WLnmQz8UoT16vFh&#10;ibn1N97T9ZBqJRCOORpoUupzrWPVkMM49j2xZF8+OEwyhlrbgDeBu05Ps+xVO2xZLjTYU9FQ9X34&#10;cUIpcecn5bH8KKbFfHNevFTh82LM6GnYvIFKNKT/5Xt7aw3M5FlxEQ/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0t3ixQAAANsAAAAPAAAAAAAAAAAAAAAAAJgCAABkcnMv&#10;ZG93bnJldi54bWxQSwUGAAAAAAQABAD1AAAAigMAAAAA&#10;" path="m1,169076nsc-150,120740,13354,74639,37073,42520v41606,-56340,104236,-56735,146147,-923c207215,73551,220980,119730,220980,168275r-110490,l1,169076xem1,169076nfc-150,120740,13354,74639,37073,42520v41606,-56340,104236,-56735,146147,-923c207215,73551,220980,119730,220980,168275e" filled="f" strokecolor="black [3213]" strokeweight="1pt">
                        <v:path arrowok="t" o:connecttype="custom" o:connectlocs="1,169076;37073,42520;183220,41597;220980,168275" o:connectangles="0,0,0,0"/>
                      </v:shape>
                      <w10:anchorlock/>
                    </v:group>
                  </w:pict>
                </mc:Fallback>
              </mc:AlternateContent>
            </w:r>
          </w:p>
        </w:tc>
        <w:tc>
          <w:tcPr>
            <w:tcW w:w="1148" w:type="pct"/>
            <w:vMerge w:val="restart"/>
            <w:vAlign w:val="center"/>
          </w:tcPr>
          <w:p w14:paraId="0B5A253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Persimpangan garis alir</w:t>
            </w:r>
          </w:p>
        </w:tc>
        <w:tc>
          <w:tcPr>
            <w:tcW w:w="2508" w:type="pct"/>
            <w:vMerge w:val="restart"/>
            <w:vAlign w:val="center"/>
          </w:tcPr>
          <w:p w14:paraId="1C51800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DA93AFF" w14:textId="77777777" w:rsidR="00DE34E8" w:rsidRPr="000608BF" w:rsidRDefault="00DE34E8" w:rsidP="00D9051A">
            <w:pPr>
              <w:pStyle w:val="TableParagraph"/>
              <w:spacing w:line="360" w:lineRule="auto"/>
              <w:ind w:left="144" w:right="144"/>
              <w:jc w:val="both"/>
              <w:rPr>
                <w:rFonts w:asciiTheme="minorBidi" w:hAnsiTheme="minorBidi" w:cstheme="minorBidi"/>
                <w:sz w:val="24"/>
                <w:szCs w:val="24"/>
                <w:lang w:val="id-ID"/>
              </w:rPr>
            </w:pPr>
            <w:r w:rsidRPr="000608BF">
              <w:rPr>
                <w:rFonts w:asciiTheme="minorBidi" w:hAnsiTheme="minorBidi" w:cstheme="minorBidi"/>
                <w:sz w:val="24"/>
                <w:szCs w:val="24"/>
                <w:lang w:val="id-ID"/>
              </w:rPr>
              <w:t>Simbol ini menunjukkan dua garis alir yang bersimpangan.</w:t>
            </w:r>
          </w:p>
          <w:p w14:paraId="60493A2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CFE5A05" w14:textId="77777777" w:rsidTr="00D9051A">
        <w:trPr>
          <w:trHeight w:val="1245"/>
        </w:trPr>
        <w:tc>
          <w:tcPr>
            <w:tcW w:w="1344" w:type="pct"/>
            <w:vAlign w:val="center"/>
          </w:tcPr>
          <w:p w14:paraId="27A845FC"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7D91A218"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570472D8"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60B6B9A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6EA25EA2" w14:textId="77777777" w:rsidTr="00D9051A">
        <w:trPr>
          <w:trHeight w:val="1658"/>
        </w:trPr>
        <w:tc>
          <w:tcPr>
            <w:tcW w:w="1344" w:type="pct"/>
            <w:vAlign w:val="center"/>
          </w:tcPr>
          <w:p w14:paraId="24D05DC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g">
                  <w:drawing>
                    <wp:inline distT="0" distB="0" distL="0" distR="0" wp14:anchorId="22B256AE" wp14:editId="2EB41E9D">
                      <wp:extent cx="685800" cy="456948"/>
                      <wp:effectExtent l="38100" t="0" r="0" b="95885"/>
                      <wp:docPr id="39" name="Group 39"/>
                      <wp:cNvGraphicFramePr/>
                      <a:graphic xmlns:a="http://schemas.openxmlformats.org/drawingml/2006/main">
                        <a:graphicData uri="http://schemas.microsoft.com/office/word/2010/wordprocessingGroup">
                          <wpg:wgp>
                            <wpg:cNvGrpSpPr/>
                            <wpg:grpSpPr>
                              <a:xfrm>
                                <a:off x="0" y="0"/>
                                <a:ext cx="685800" cy="456948"/>
                                <a:chOff x="0" y="0"/>
                                <a:chExt cx="685800" cy="456948"/>
                              </a:xfrm>
                            </wpg:grpSpPr>
                            <wps:wsp>
                              <wps:cNvPr id="40" name="Straight Connector 40"/>
                              <wps:cNvCnPr>
                                <a:cxnSpLocks noChangeShapeType="1"/>
                              </wps:cNvCnPr>
                              <wps:spPr bwMode="auto">
                                <a:xfrm>
                                  <a:off x="0" y="456948"/>
                                  <a:ext cx="685800" cy="0"/>
                                </a:xfrm>
                                <a:prstGeom prst="line">
                                  <a:avLst/>
                                </a:prstGeom>
                                <a:noFill/>
                                <a:ln w="12700" cmpd="sng">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41" name="Straight Connector 41"/>
                              <wps:cNvCnPr>
                                <a:cxnSpLocks noChangeShapeType="1"/>
                              </wps:cNvCnPr>
                              <wps:spPr bwMode="auto">
                                <a:xfrm rot="5400000">
                                  <a:off x="123092" y="228348"/>
                                  <a:ext cx="456696" cy="0"/>
                                </a:xfrm>
                                <a:prstGeom prst="line">
                                  <a:avLst/>
                                </a:prstGeom>
                                <a:noFill/>
                                <a:ln w="127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1AEBE3C2" id="Group 39" o:spid="_x0000_s1026" style="width:54pt;height:36pt;mso-position-horizontal-relative:char;mso-position-vertical-relative:line" coordsize="6858,45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">
                      <v:line id="Straight Connector 40" o:spid="_x0000_s1027" style="position:absolute;visibility:visible;mso-wrap-style:square" from="0,4569" to="6858,45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jZtMEAAADbAAAADwAAAGRycy9kb3ducmV2LnhtbERPz2vCMBS+C/4P4Q1202RjiqtNRQrr&#10;BrtMnXh9NM+22Lx0TWbrf78cBh4/vt/pZrStuFLvG8canuYKBHHpTMOVhu/D22wFwgdkg61j0nAj&#10;D5tsOkkxMW7gHV33oRIxhH2CGuoQukRKX9Zk0c9dRxy5s+sthgj7SpoehxhuW/ms1FJabDg21NhR&#10;XlN52f9aDcfhsvg6/ahX/uSFLQqfy3d10/rxYdyuQQQaw1387/4wGl7i+vgl/gCZ/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CNm0wQAAANsAAAAPAAAAAAAAAAAAAAAA&#10;AKECAABkcnMvZG93bnJldi54bWxQSwUGAAAAAAQABAD5AAAAjwMAAAAA&#10;" strokeweight="1pt">
                        <v:stroke startarrow="block"/>
                      </v:line>
                      <v:line id="Straight Connector 41" o:spid="_x0000_s1028" style="position:absolute;rotation:90;visibility:visible;mso-wrap-style:square" from="1231,2283" to="5797,22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4qtqcQAAADbAAAADwAAAGRycy9kb3ducmV2LnhtbESPQWuDQBSE74X8h+UFeqtrGinFuAkh&#10;EBrIpdVAc3y4Lyq6b8Vdjf332UKhx2FmvmGy3Ww6MdHgGssKVlEMgri0uuFKwaU4vryDcB5ZY2eZ&#10;FPyQg9128ZRhqu2dv2jKfSUChF2KCmrv+1RKV9Zk0EW2Jw7ezQ4GfZBDJfWA9wA3nXyN4zdpsOGw&#10;UGNPh5rKNh+NgmIaz9+mNZci+fjcX2/tuI5bUup5Oe83IDzN/j/81z5pBckKfr+EHyC3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iq2pxAAAANsAAAAPAAAAAAAAAAAA&#10;AAAAAKECAABkcnMvZG93bnJldi54bWxQSwUGAAAAAAQABAD5AAAAkgMAAAAA&#10;" strokeweight="1pt"/>
                      <w10:anchorlock/>
                    </v:group>
                  </w:pict>
                </mc:Fallback>
              </mc:AlternateContent>
            </w:r>
          </w:p>
        </w:tc>
        <w:tc>
          <w:tcPr>
            <w:tcW w:w="1148" w:type="pct"/>
            <w:vMerge w:val="restart"/>
            <w:vAlign w:val="center"/>
          </w:tcPr>
          <w:p w14:paraId="68AADE6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Pertemuan garis alir</w:t>
            </w:r>
          </w:p>
        </w:tc>
        <w:tc>
          <w:tcPr>
            <w:tcW w:w="2508" w:type="pct"/>
            <w:vMerge w:val="restart"/>
            <w:vAlign w:val="center"/>
          </w:tcPr>
          <w:p w14:paraId="7E23155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22F5C6F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Simbol ini digunakan jika dua garis alir bertemu dan salah satu garis mengikuti arus garis lainnya.</w:t>
            </w:r>
          </w:p>
          <w:p w14:paraId="49DE424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39A2BEBE" w14:textId="77777777" w:rsidTr="00D9051A">
        <w:trPr>
          <w:trHeight w:val="1657"/>
        </w:trPr>
        <w:tc>
          <w:tcPr>
            <w:tcW w:w="1344" w:type="pct"/>
            <w:vAlign w:val="center"/>
          </w:tcPr>
          <w:p w14:paraId="661564CF"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5DC9520F" w14:textId="77777777" w:rsidR="00DE34E8" w:rsidRPr="000608BF" w:rsidRDefault="00DE34E8" w:rsidP="00D9051A">
            <w:pPr>
              <w:pStyle w:val="TableParagraph"/>
              <w:spacing w:line="360" w:lineRule="auto"/>
              <w:ind w:left="144" w:right="144"/>
              <w:jc w:val="center"/>
              <w:rPr>
                <w:rFonts w:asciiTheme="minorBidi" w:hAnsiTheme="minorBidi" w:cstheme="minorBidi"/>
                <w:noProof/>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0F5DE2C4"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1FD14076"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2895A87C" w14:textId="77777777" w:rsidTr="00D9051A">
        <w:trPr>
          <w:trHeight w:val="1658"/>
        </w:trPr>
        <w:tc>
          <w:tcPr>
            <w:tcW w:w="1344" w:type="pct"/>
            <w:vAlign w:val="center"/>
          </w:tcPr>
          <w:p w14:paraId="337C4AA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lastRenderedPageBreak/>
              <w:t>Dari pemasok</w:t>
            </w:r>
          </w:p>
          <w:p w14:paraId="4247C087"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s">
                  <w:drawing>
                    <wp:inline distT="0" distB="0" distL="0" distR="0" wp14:anchorId="4F0738DD" wp14:editId="631D493B">
                      <wp:extent cx="456313" cy="0"/>
                      <wp:effectExtent l="0" t="635" r="38735" b="19685"/>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56313" cy="0"/>
                              </a:xfrm>
                              <a:prstGeom prst="line">
                                <a:avLst/>
                              </a:prstGeom>
                              <a:noFill/>
                              <a:ln w="127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inline>
                  </w:drawing>
                </mc:Choice>
                <mc:Fallback>
                  <w:pict>
                    <v:line w14:anchorId="2898A5B8" id="Straight Connector 42" o:spid="_x0000_s1026" style="rotation:90;visibility:visible;mso-wrap-style:square;mso-left-percent:-10001;mso-top-percent:-10001;mso-position-horizontal:absolute;mso-position-horizontal-relative:char;mso-position-vertical:absolute;mso-position-vertical-relative:line;mso-left-percent:-10001;mso-top-percent:-10001" from="-18pt,18pt" to="1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" strokeweight="1pt">
                      <w10:anchorlock/>
                    </v:line>
                  </w:pict>
                </mc:Fallback>
              </mc:AlternateContent>
            </w:r>
          </w:p>
        </w:tc>
        <w:tc>
          <w:tcPr>
            <w:tcW w:w="1148" w:type="pct"/>
            <w:vMerge w:val="restart"/>
            <w:vAlign w:val="center"/>
          </w:tcPr>
          <w:p w14:paraId="55B1E42B"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Masuk ke sistem</w:t>
            </w:r>
          </w:p>
        </w:tc>
        <w:tc>
          <w:tcPr>
            <w:tcW w:w="2508" w:type="pct"/>
            <w:vMerge w:val="restart"/>
            <w:vAlign w:val="center"/>
          </w:tcPr>
          <w:p w14:paraId="248B196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0759EE0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Simbol ini digunakan untuk menggambarkan masuk ke sistem yang digambarkan dalam bagan alir.</w:t>
            </w:r>
          </w:p>
          <w:p w14:paraId="200CDD6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50B66803" w14:textId="77777777" w:rsidTr="00D9051A">
        <w:trPr>
          <w:trHeight w:val="1657"/>
        </w:trPr>
        <w:tc>
          <w:tcPr>
            <w:tcW w:w="1344" w:type="pct"/>
            <w:vAlign w:val="center"/>
          </w:tcPr>
          <w:p w14:paraId="106D5326"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4D1B91D3"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35B62E42"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29197551"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08C28C61" w14:textId="77777777" w:rsidTr="00D9051A">
        <w:trPr>
          <w:trHeight w:val="2070"/>
        </w:trPr>
        <w:tc>
          <w:tcPr>
            <w:tcW w:w="1344" w:type="pct"/>
            <w:vAlign w:val="center"/>
          </w:tcPr>
          <w:p w14:paraId="00C10ECA"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09610ABE"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noProof/>
                <w:sz w:val="24"/>
                <w:szCs w:val="24"/>
              </w:rPr>
              <mc:AlternateContent>
                <mc:Choice Requires="wps">
                  <w:drawing>
                    <wp:inline distT="0" distB="0" distL="0" distR="0" wp14:anchorId="758F3931" wp14:editId="12920810">
                      <wp:extent cx="456313" cy="0"/>
                      <wp:effectExtent l="0" t="635" r="38735" b="19685"/>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56313" cy="0"/>
                              </a:xfrm>
                              <a:prstGeom prst="line">
                                <a:avLst/>
                              </a:prstGeom>
                              <a:noFill/>
                              <a:ln w="127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inline>
                  </w:drawing>
                </mc:Choice>
                <mc:Fallback>
                  <w:pict>
                    <v:line w14:anchorId="3EC03F37" id="Straight Connector 43" o:spid="_x0000_s1026" style="rotation:90;visibility:visible;mso-wrap-style:square;mso-left-percent:-10001;mso-top-percent:-10001;mso-position-horizontal:absolute;mso-position-horizontal-relative:char;mso-position-vertical:absolute;mso-position-vertical-relative:line;mso-left-percent:-10001;mso-top-percent:-10001" from="-18pt,18pt" to="17.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" strokeweight="1pt">
                      <w10:anchorlock/>
                    </v:line>
                  </w:pict>
                </mc:Fallback>
              </mc:AlternateContent>
            </w:r>
          </w:p>
          <w:p w14:paraId="6AE5C6B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Ke Sistem Penjualan</w:t>
            </w:r>
          </w:p>
        </w:tc>
        <w:tc>
          <w:tcPr>
            <w:tcW w:w="1148" w:type="pct"/>
            <w:vMerge w:val="restart"/>
            <w:vAlign w:val="center"/>
          </w:tcPr>
          <w:p w14:paraId="0C04EF20"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Keluar ke sistem lain</w:t>
            </w:r>
          </w:p>
        </w:tc>
        <w:tc>
          <w:tcPr>
            <w:tcW w:w="2508" w:type="pct"/>
            <w:vMerge w:val="restart"/>
            <w:vAlign w:val="center"/>
          </w:tcPr>
          <w:p w14:paraId="345666EF"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p w14:paraId="71B79D29"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Simbol ini menggambarkan keluar ke sistem lain.</w:t>
            </w:r>
          </w:p>
          <w:p w14:paraId="2C1532E5"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sz w:val="24"/>
                <w:szCs w:val="24"/>
                <w:lang w:val="id-ID"/>
              </w:rPr>
              <w:t>Karena kegiatan di luar sistem tidak perlu digambarkan dalam bagan alir.</w:t>
            </w:r>
          </w:p>
          <w:p w14:paraId="444E3E8D"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r w:rsidR="00DE34E8" w:rsidRPr="000608BF" w14:paraId="4D69878F" w14:textId="77777777" w:rsidTr="00D9051A">
        <w:trPr>
          <w:trHeight w:val="2070"/>
        </w:trPr>
        <w:tc>
          <w:tcPr>
            <w:tcW w:w="1344" w:type="pct"/>
            <w:vAlign w:val="center"/>
          </w:tcPr>
          <w:p w14:paraId="2A9020F5" w14:textId="77777777" w:rsidR="00DE34E8" w:rsidRPr="000608BF" w:rsidRDefault="00DE34E8" w:rsidP="00D9051A">
            <w:pPr>
              <w:pStyle w:val="TableParagraph"/>
              <w:spacing w:line="360" w:lineRule="auto"/>
              <w:ind w:left="144" w:right="144"/>
              <w:jc w:val="center"/>
              <w:rPr>
                <w:rFonts w:asciiTheme="minorBidi" w:hAnsiTheme="minorBidi" w:cstheme="minorBidi"/>
                <w:bCs/>
                <w:noProof/>
                <w:sz w:val="24"/>
                <w:szCs w:val="24"/>
                <w:lang w:val="id-ID"/>
              </w:rPr>
            </w:pPr>
            <w:r w:rsidRPr="000608BF">
              <w:rPr>
                <w:rFonts w:asciiTheme="minorBidi" w:hAnsiTheme="minorBidi" w:cstheme="minorBidi"/>
                <w:bCs/>
                <w:noProof/>
                <w:sz w:val="24"/>
                <w:szCs w:val="24"/>
                <w:lang w:val="id-ID"/>
              </w:rPr>
              <w:t>Shape:</w:t>
            </w:r>
          </w:p>
          <w:p w14:paraId="764D27EC"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r w:rsidRPr="000608BF">
              <w:rPr>
                <w:rFonts w:asciiTheme="minorBidi" w:hAnsiTheme="minorBidi" w:cstheme="minorBidi"/>
                <w:bCs/>
                <w:i/>
                <w:iCs/>
                <w:noProof/>
                <w:sz w:val="24"/>
                <w:szCs w:val="24"/>
                <w:lang w:val="id-ID"/>
              </w:rPr>
              <w:t>Basic</w:t>
            </w:r>
          </w:p>
        </w:tc>
        <w:tc>
          <w:tcPr>
            <w:tcW w:w="1148" w:type="pct"/>
            <w:vMerge/>
            <w:vAlign w:val="center"/>
          </w:tcPr>
          <w:p w14:paraId="09018F89"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c>
          <w:tcPr>
            <w:tcW w:w="2508" w:type="pct"/>
            <w:vMerge/>
            <w:vAlign w:val="center"/>
          </w:tcPr>
          <w:p w14:paraId="1BEC258E" w14:textId="77777777" w:rsidR="00DE34E8" w:rsidRPr="000608BF" w:rsidRDefault="00DE34E8" w:rsidP="00D9051A">
            <w:pPr>
              <w:pStyle w:val="TableParagraph"/>
              <w:spacing w:line="360" w:lineRule="auto"/>
              <w:ind w:left="144" w:right="144"/>
              <w:jc w:val="center"/>
              <w:rPr>
                <w:rFonts w:asciiTheme="minorBidi" w:hAnsiTheme="minorBidi" w:cstheme="minorBidi"/>
                <w:sz w:val="24"/>
                <w:szCs w:val="24"/>
                <w:lang w:val="id-ID"/>
              </w:rPr>
            </w:pPr>
          </w:p>
        </w:tc>
      </w:tr>
    </w:tbl>
    <w:p w14:paraId="7DE2F0F3" w14:textId="77777777" w:rsidR="00583ABA" w:rsidRDefault="00583ABA" w:rsidP="00583ABA">
      <w:pPr>
        <w:spacing w:after="0" w:line="360" w:lineRule="auto"/>
        <w:jc w:val="both"/>
        <w:rPr>
          <w:rFonts w:asciiTheme="minorBidi" w:eastAsia="Times New Roman" w:hAnsiTheme="minorBidi"/>
          <w:b/>
          <w:color w:val="201F20"/>
          <w:sz w:val="24"/>
          <w:szCs w:val="24"/>
          <w:lang w:val="id-ID" w:eastAsia="id-ID"/>
        </w:rPr>
      </w:pPr>
    </w:p>
    <w:p w14:paraId="27866EDC" w14:textId="77777777" w:rsidR="00583ABA" w:rsidRPr="000608BF" w:rsidRDefault="00583ABA" w:rsidP="00583ABA">
      <w:pPr>
        <w:spacing w:after="0" w:line="360" w:lineRule="auto"/>
        <w:jc w:val="both"/>
        <w:rPr>
          <w:rFonts w:asciiTheme="minorBidi" w:eastAsia="Times New Roman" w:hAnsiTheme="minorBidi"/>
          <w:noProof/>
          <w:color w:val="201F20"/>
          <w:sz w:val="24"/>
          <w:szCs w:val="24"/>
          <w:lang w:val="id-ID" w:eastAsia="id-ID"/>
        </w:rPr>
      </w:pPr>
    </w:p>
    <w:p w14:paraId="6B57AEBC" w14:textId="77777777" w:rsidR="00583ABA" w:rsidRPr="000608BF" w:rsidRDefault="00583ABA" w:rsidP="00583ABA">
      <w:pPr>
        <w:spacing w:after="0" w:line="360" w:lineRule="auto"/>
        <w:jc w:val="both"/>
        <w:rPr>
          <w:rFonts w:asciiTheme="minorBidi" w:eastAsia="Times New Roman" w:hAnsiTheme="minorBidi"/>
          <w:color w:val="201F20"/>
          <w:sz w:val="24"/>
          <w:szCs w:val="24"/>
          <w:lang w:val="id-ID" w:eastAsia="id-ID"/>
        </w:rPr>
      </w:pPr>
      <w:r w:rsidRPr="000608BF">
        <w:rPr>
          <w:rFonts w:asciiTheme="minorBidi" w:eastAsia="Times New Roman" w:hAnsiTheme="minorBidi"/>
          <w:noProof/>
          <w:color w:val="201F20"/>
          <w:sz w:val="24"/>
          <w:szCs w:val="24"/>
        </w:rPr>
        <w:drawing>
          <wp:anchor distT="0" distB="0" distL="114300" distR="114300" simplePos="0" relativeHeight="251664384" behindDoc="0" locked="0" layoutInCell="1" allowOverlap="1" wp14:anchorId="51C8A80C" wp14:editId="19E3C043">
            <wp:simplePos x="0" y="0"/>
            <wp:positionH relativeFrom="column">
              <wp:posOffset>304800</wp:posOffset>
            </wp:positionH>
            <wp:positionV relativeFrom="paragraph">
              <wp:posOffset>333375</wp:posOffset>
            </wp:positionV>
            <wp:extent cx="5238750" cy="1228725"/>
            <wp:effectExtent l="0" t="0" r="0" b="9525"/>
            <wp:wrapSquare wrapText="bothSides"/>
            <wp:docPr id="76" name="Picture 76" descr="http://static.wixstatic.com/media/bbe4eb_2aef148ff31e439081ff7c3a83e142b5~mv2.png/v1/fill/w_586,h_288/bbe4eb_2aef148ff31e439081ff7c3a83e142b5~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tatic.wixstatic.com/media/bbe4eb_2aef148ff31e439081ff7c3a83e142b5~mv2.png/v1/fill/w_586,h_288/bbe4eb_2aef148ff31e439081ff7c3a83e142b5~mv2.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5128" t="12500" r="6730" b="41428"/>
                    <a:stretch/>
                  </pic:blipFill>
                  <pic:spPr bwMode="auto">
                    <a:xfrm>
                      <a:off x="0" y="0"/>
                      <a:ext cx="5238750" cy="1228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08BF">
        <w:rPr>
          <w:rFonts w:asciiTheme="minorBidi" w:eastAsia="Times New Roman" w:hAnsiTheme="minorBidi"/>
          <w:color w:val="201F20"/>
          <w:sz w:val="24"/>
          <w:szCs w:val="24"/>
          <w:lang w:val="id-ID" w:eastAsia="id-ID"/>
        </w:rPr>
        <w:t>​</w:t>
      </w:r>
      <w:r w:rsidRPr="000608BF">
        <w:rPr>
          <w:rFonts w:asciiTheme="minorBidi" w:eastAsia="Times New Roman" w:hAnsiTheme="minorBidi"/>
          <w:b/>
          <w:color w:val="201F20"/>
          <w:sz w:val="24"/>
          <w:szCs w:val="24"/>
          <w:lang w:val="id-ID" w:eastAsia="id-ID"/>
        </w:rPr>
        <w:t>Pengelompokan bagan alir</w:t>
      </w:r>
    </w:p>
    <w:p w14:paraId="1DD740B5" w14:textId="77777777" w:rsidR="00583ABA" w:rsidRPr="000608BF" w:rsidRDefault="00583ABA" w:rsidP="00583ABA">
      <w:pPr>
        <w:spacing w:after="0" w:line="360" w:lineRule="auto"/>
        <w:jc w:val="both"/>
        <w:rPr>
          <w:rFonts w:asciiTheme="minorBidi" w:eastAsia="Times New Roman" w:hAnsiTheme="minorBidi"/>
          <w:color w:val="201F20"/>
          <w:sz w:val="24"/>
          <w:szCs w:val="24"/>
          <w:lang w:val="id-ID" w:eastAsia="id-ID"/>
        </w:rPr>
      </w:pPr>
    </w:p>
    <w:p w14:paraId="65DA347F" w14:textId="77777777" w:rsidR="00583ABA" w:rsidRPr="000608BF" w:rsidRDefault="00583ABA" w:rsidP="00583ABA">
      <w:pPr>
        <w:spacing w:after="0" w:line="360" w:lineRule="auto"/>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Bagan alir dikelompokkan menjadi tiga bagian, yaitu sebagai berikut:</w:t>
      </w:r>
    </w:p>
    <w:p w14:paraId="7F1CD6AE" w14:textId="77777777" w:rsidR="00583ABA" w:rsidRPr="000608BF" w:rsidRDefault="00583ABA" w:rsidP="00583ABA">
      <w:pPr>
        <w:numPr>
          <w:ilvl w:val="0"/>
          <w:numId w:val="17"/>
        </w:numPr>
        <w:tabs>
          <w:tab w:val="clear" w:pos="72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 xml:space="preserve">Bagan alir sistem, yaitu bagan yang menunjukkan gambaran diagram arus data melalui serangkaian operasional dalam sistem pemrosesan data otomatis. Bagan ini menjelaskan bagaimana data diambil dan ditempatkan dalam sistem, bagaimana proses lanjutan yang terjadi pada data dan output sistem. Aliran </w:t>
      </w:r>
      <w:r w:rsidRPr="000608BF">
        <w:rPr>
          <w:rFonts w:asciiTheme="minorBidi" w:eastAsia="Times New Roman" w:hAnsiTheme="minorBidi"/>
          <w:color w:val="201F20"/>
          <w:sz w:val="24"/>
          <w:szCs w:val="24"/>
          <w:lang w:val="id-ID" w:eastAsia="id-ID"/>
        </w:rPr>
        <w:lastRenderedPageBreak/>
        <w:t>pemrosesan digambarkan dengan symbol-simbol yang dihubungkan dengan garis alir. Simbol yang digunakan berupa garis lurus berbentuk tanda panah.</w:t>
      </w:r>
    </w:p>
    <w:p w14:paraId="1064DCA8" w14:textId="77777777" w:rsidR="00583ABA" w:rsidRPr="000608BF" w:rsidRDefault="00583ABA" w:rsidP="00583ABA">
      <w:pPr>
        <w:spacing w:after="0" w:line="360" w:lineRule="auto"/>
        <w:ind w:left="360"/>
        <w:jc w:val="center"/>
        <w:rPr>
          <w:rFonts w:asciiTheme="minorBidi" w:eastAsia="Times New Roman" w:hAnsiTheme="minorBidi"/>
          <w:color w:val="201F20"/>
          <w:sz w:val="24"/>
          <w:szCs w:val="24"/>
          <w:lang w:val="id-ID" w:eastAsia="id-ID"/>
        </w:rPr>
      </w:pPr>
      <w:r w:rsidRPr="000608BF">
        <w:rPr>
          <w:rFonts w:asciiTheme="minorBidi" w:eastAsia="Times New Roman" w:hAnsiTheme="minorBidi"/>
          <w:noProof/>
          <w:color w:val="201F20"/>
          <w:sz w:val="24"/>
          <w:szCs w:val="24"/>
        </w:rPr>
        <w:drawing>
          <wp:inline distT="0" distB="0" distL="0" distR="0" wp14:anchorId="51538409" wp14:editId="0BFD21DE">
            <wp:extent cx="4162425" cy="1695450"/>
            <wp:effectExtent l="0" t="0" r="9525" b="0"/>
            <wp:docPr id="77" name="Picture 77" descr="http://static.wixstatic.com/media/bbe4eb_78344e085cf9458786f2d31ec2a71cfd~mv2.png/v1/fill/w_554,h_288/bbe4eb_78344e085cf9458786f2d31ec2a71cfd~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atic.wixstatic.com/media/bbe4eb_78344e085cf9458786f2d31ec2a71cfd~mv2.png/v1/fill/w_554,h_288/bbe4eb_78344e085cf9458786f2d31ec2a71cfd~mv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4385" t="7631" r="4383" b="20884"/>
                    <a:stretch/>
                  </pic:blipFill>
                  <pic:spPr bwMode="auto">
                    <a:xfrm>
                      <a:off x="0" y="0"/>
                      <a:ext cx="4162425" cy="1695450"/>
                    </a:xfrm>
                    <a:prstGeom prst="rect">
                      <a:avLst/>
                    </a:prstGeom>
                    <a:noFill/>
                    <a:ln>
                      <a:noFill/>
                    </a:ln>
                    <a:extLst>
                      <a:ext uri="{53640926-AAD7-44D8-BBD7-CCE9431645EC}">
                        <a14:shadowObscured xmlns:a14="http://schemas.microsoft.com/office/drawing/2010/main"/>
                      </a:ext>
                    </a:extLst>
                  </pic:spPr>
                </pic:pic>
              </a:graphicData>
            </a:graphic>
          </wp:inline>
        </w:drawing>
      </w:r>
      <w:r w:rsidRPr="000608BF">
        <w:rPr>
          <w:rFonts w:asciiTheme="minorBidi" w:eastAsia="Times New Roman" w:hAnsiTheme="minorBidi"/>
          <w:color w:val="201F20"/>
          <w:sz w:val="24"/>
          <w:szCs w:val="24"/>
          <w:lang w:val="id-ID" w:eastAsia="id-ID"/>
        </w:rPr>
        <w:t>​​</w:t>
      </w:r>
    </w:p>
    <w:p w14:paraId="0871CDDC" w14:textId="77777777" w:rsidR="00583ABA" w:rsidRPr="000608BF" w:rsidRDefault="00583ABA" w:rsidP="00583ABA">
      <w:pPr>
        <w:spacing w:after="0" w:line="360" w:lineRule="auto"/>
        <w:ind w:left="360"/>
        <w:jc w:val="center"/>
        <w:rPr>
          <w:rFonts w:asciiTheme="minorBidi" w:eastAsia="Times New Roman" w:hAnsiTheme="minorBidi"/>
          <w:color w:val="201F20"/>
          <w:sz w:val="24"/>
          <w:szCs w:val="24"/>
          <w:lang w:val="id-ID" w:eastAsia="id-ID"/>
        </w:rPr>
      </w:pPr>
    </w:p>
    <w:p w14:paraId="10F32693" w14:textId="77777777" w:rsidR="00583ABA" w:rsidRPr="000608BF" w:rsidRDefault="00583ABA" w:rsidP="00583ABA">
      <w:pPr>
        <w:pStyle w:val="ListParagraph"/>
        <w:numPr>
          <w:ilvl w:val="0"/>
          <w:numId w:val="17"/>
        </w:numPr>
        <w:tabs>
          <w:tab w:val="clear" w:pos="72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Bagan alir dokumen, yaitu diagram yang menggambarkan arus dokumen melalui berbaai departemen dan fungsi dalam sebuah organisasi. Bagan alir dokumen, khususnya berguna untuk menganalisis kelengkapan prosedur pengendalian didalam suatu sistem, seperti pemeriksaan internal dan pemisahan fungsi. Bagan alir dokumen serupa dalam hal format dengan bagan alir analitis, tetapi lebih memuat sedikit rincian mengenai fungsi pemrosesan dari setiap entitas yang digambarkan dalam bagan. Simbol yang digunakan dalam bagan ini adalah symbol yang menjelaskan aliran dokumen.</w:t>
      </w:r>
    </w:p>
    <w:p w14:paraId="5B1B8AFA" w14:textId="77777777" w:rsidR="00583ABA" w:rsidRPr="000608BF" w:rsidRDefault="00583ABA" w:rsidP="00583ABA">
      <w:pPr>
        <w:pStyle w:val="ListParagraph"/>
        <w:spacing w:after="0" w:line="360" w:lineRule="auto"/>
        <w:ind w:left="360"/>
        <w:jc w:val="both"/>
        <w:rPr>
          <w:rFonts w:asciiTheme="minorBidi" w:eastAsia="Times New Roman" w:hAnsiTheme="minorBidi"/>
          <w:color w:val="201F20"/>
          <w:sz w:val="24"/>
          <w:szCs w:val="24"/>
          <w:lang w:val="id-ID" w:eastAsia="id-ID"/>
        </w:rPr>
      </w:pPr>
    </w:p>
    <w:p w14:paraId="4AAF6DCA" w14:textId="77777777" w:rsidR="00583ABA" w:rsidRPr="000608BF" w:rsidRDefault="00583ABA" w:rsidP="00583ABA">
      <w:pPr>
        <w:pStyle w:val="ListParagraph"/>
        <w:numPr>
          <w:ilvl w:val="0"/>
          <w:numId w:val="17"/>
        </w:numPr>
        <w:tabs>
          <w:tab w:val="clear" w:pos="720"/>
          <w:tab w:val="num" w:pos="360"/>
        </w:tabs>
        <w:spacing w:after="0" w:line="360" w:lineRule="auto"/>
        <w:ind w:left="36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Bagan alir program, menunjukkan proses penjelasan yang dibutuhkan oleh auditor untuk memperjelas proses yang dituangkan pada bagan alir sistem. Bagan alir program merupakan bagan pelengkap dari bagan alir sistem, bagan ini mendukung dan mendeskripsikan logika yang dibuat pada bagan alir sistem.</w:t>
      </w:r>
    </w:p>
    <w:p w14:paraId="4713B779" w14:textId="77777777" w:rsidR="00583ABA" w:rsidRPr="000608BF" w:rsidRDefault="00583ABA" w:rsidP="00583ABA">
      <w:pPr>
        <w:spacing w:after="0" w:line="360" w:lineRule="auto"/>
        <w:jc w:val="both"/>
        <w:rPr>
          <w:rFonts w:asciiTheme="minorBidi" w:eastAsia="Times New Roman" w:hAnsiTheme="minorBidi"/>
          <w:noProof/>
          <w:color w:val="201F20"/>
          <w:sz w:val="24"/>
          <w:szCs w:val="24"/>
          <w:lang w:val="id-ID" w:eastAsia="id-ID"/>
        </w:rPr>
      </w:pPr>
    </w:p>
    <w:p w14:paraId="5A7275AC" w14:textId="77777777" w:rsidR="00583ABA" w:rsidRPr="000608BF" w:rsidRDefault="00583ABA" w:rsidP="00583ABA">
      <w:pPr>
        <w:spacing w:after="0" w:line="360" w:lineRule="auto"/>
        <w:jc w:val="center"/>
        <w:rPr>
          <w:rFonts w:asciiTheme="minorBidi" w:eastAsia="Times New Roman" w:hAnsiTheme="minorBidi"/>
          <w:color w:val="201F20"/>
          <w:sz w:val="24"/>
          <w:szCs w:val="24"/>
          <w:lang w:val="id-ID" w:eastAsia="id-ID"/>
        </w:rPr>
      </w:pPr>
      <w:r w:rsidRPr="000608BF">
        <w:rPr>
          <w:rFonts w:asciiTheme="minorBidi" w:eastAsia="Times New Roman" w:hAnsiTheme="minorBidi"/>
          <w:noProof/>
          <w:color w:val="201F20"/>
          <w:sz w:val="24"/>
          <w:szCs w:val="24"/>
        </w:rPr>
        <w:drawing>
          <wp:inline distT="0" distB="0" distL="0" distR="0" wp14:anchorId="0908F7E6" wp14:editId="381AF983">
            <wp:extent cx="3952875" cy="1828800"/>
            <wp:effectExtent l="0" t="0" r="9525" b="0"/>
            <wp:docPr id="78" name="Picture 78" descr="http://static.wixstatic.com/media/bbe4eb_9b0c80a909354e23a683073c8a266da4~mv2.png/v1/fill/w_565,h_321/bbe4eb_9b0c80a909354e23a683073c8a266da4~m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tatic.wixstatic.com/media/bbe4eb_9b0c80a909354e23a683073c8a266da4~mv2.png/v1/fill/w_565,h_321/bbe4eb_9b0c80a909354e23a683073c8a266da4~mv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7129" t="3937" r="12909" b="20472"/>
                    <a:stretch/>
                  </pic:blipFill>
                  <pic:spPr bwMode="auto">
                    <a:xfrm>
                      <a:off x="0" y="0"/>
                      <a:ext cx="3952875" cy="1828800"/>
                    </a:xfrm>
                    <a:prstGeom prst="rect">
                      <a:avLst/>
                    </a:prstGeom>
                    <a:noFill/>
                    <a:ln>
                      <a:noFill/>
                    </a:ln>
                    <a:extLst>
                      <a:ext uri="{53640926-AAD7-44D8-BBD7-CCE9431645EC}">
                        <a14:shadowObscured xmlns:a14="http://schemas.microsoft.com/office/drawing/2010/main"/>
                      </a:ext>
                    </a:extLst>
                  </pic:spPr>
                </pic:pic>
              </a:graphicData>
            </a:graphic>
          </wp:inline>
        </w:drawing>
      </w:r>
      <w:r w:rsidRPr="000608BF">
        <w:rPr>
          <w:rFonts w:asciiTheme="minorBidi" w:eastAsia="Times New Roman" w:hAnsiTheme="minorBidi"/>
          <w:color w:val="201F20"/>
          <w:sz w:val="24"/>
          <w:szCs w:val="24"/>
          <w:lang w:val="id-ID" w:eastAsia="id-ID"/>
        </w:rPr>
        <w:t>​​</w:t>
      </w:r>
    </w:p>
    <w:p w14:paraId="741923B8" w14:textId="77777777" w:rsidR="00583ABA" w:rsidRPr="000608BF" w:rsidRDefault="00583ABA" w:rsidP="00583ABA">
      <w:pPr>
        <w:pStyle w:val="ListParagraph"/>
        <w:numPr>
          <w:ilvl w:val="2"/>
          <w:numId w:val="17"/>
        </w:numPr>
        <w:spacing w:after="0" w:line="360" w:lineRule="auto"/>
        <w:ind w:left="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Bagan Konfigurasi Komputer</w:t>
      </w:r>
    </w:p>
    <w:p w14:paraId="037C3AB1" w14:textId="77777777" w:rsidR="00583ABA" w:rsidRPr="000608BF" w:rsidRDefault="00583ABA" w:rsidP="00583ABA">
      <w:pPr>
        <w:spacing w:after="0" w:line="360" w:lineRule="auto"/>
        <w:ind w:left="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lastRenderedPageBreak/>
        <w:t>Bagan yang digunakan untuk menggambarkan konfigurasi perangkat keras sistem komputer. Bagan ini akan bermanfaat untuk merancang konfigurasi atau komponen perangkat keras yang direkomendasikan dan akan digunakan oleh perusahaan.</w:t>
      </w:r>
    </w:p>
    <w:p w14:paraId="4FE43AB1" w14:textId="77777777" w:rsidR="00583ABA" w:rsidRPr="000608BF" w:rsidRDefault="00583ABA" w:rsidP="00583ABA">
      <w:pPr>
        <w:pStyle w:val="ListParagraph"/>
        <w:numPr>
          <w:ilvl w:val="2"/>
          <w:numId w:val="17"/>
        </w:numPr>
        <w:tabs>
          <w:tab w:val="num" w:pos="720"/>
        </w:tabs>
        <w:spacing w:after="0" w:line="360" w:lineRule="auto"/>
        <w:ind w:left="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Bagan Struktur</w:t>
      </w:r>
    </w:p>
    <w:p w14:paraId="04A89979" w14:textId="7A47FD0E" w:rsidR="00D40B6A" w:rsidRDefault="00583ABA" w:rsidP="00D40B6A">
      <w:pPr>
        <w:spacing w:after="0" w:line="360" w:lineRule="auto"/>
        <w:ind w:left="720"/>
        <w:jc w:val="both"/>
        <w:rPr>
          <w:rFonts w:asciiTheme="minorBidi" w:eastAsia="Times New Roman" w:hAnsiTheme="minorBidi"/>
          <w:color w:val="201F20"/>
          <w:sz w:val="24"/>
          <w:szCs w:val="24"/>
          <w:lang w:val="id-ID" w:eastAsia="id-ID"/>
        </w:rPr>
      </w:pPr>
      <w:r w:rsidRPr="000608BF">
        <w:rPr>
          <w:rFonts w:asciiTheme="minorBidi" w:eastAsia="Times New Roman" w:hAnsiTheme="minorBidi"/>
          <w:color w:val="201F20"/>
          <w:sz w:val="24"/>
          <w:szCs w:val="24"/>
          <w:lang w:val="id-ID" w:eastAsia="id-ID"/>
        </w:rPr>
        <w:t>Menggambarkan hubungan antar modul dalam sebuah program komputer. Dengan pendekatan ini, program komputer yang besar dan kompleks dipecah menjadi kecil sampai tidak dapat dipecah lagi. Setelah selesai, modul digabung satu sama lain dan membentuk satu kesatuan program yang besar dan kompleks. Manfaatnya adalah dapat digunakan untuk pembuatan program menjadi lebih sederhana, cepat, dan akurat.</w:t>
      </w:r>
    </w:p>
    <w:p w14:paraId="6B4BF23F" w14:textId="77777777" w:rsidR="00D40B6A" w:rsidRDefault="00D40B6A" w:rsidP="00D40B6A">
      <w:pPr>
        <w:spacing w:after="0" w:line="360" w:lineRule="auto"/>
        <w:jc w:val="both"/>
        <w:rPr>
          <w:rFonts w:asciiTheme="minorBidi" w:eastAsia="Times New Roman" w:hAnsiTheme="minorBidi"/>
          <w:color w:val="201F20"/>
          <w:sz w:val="24"/>
          <w:szCs w:val="24"/>
          <w:lang w:val="id-ID" w:eastAsia="id-ID"/>
        </w:rPr>
      </w:pPr>
    </w:p>
    <w:p w14:paraId="350FF85F" w14:textId="77777777" w:rsidR="00D40B6A" w:rsidRDefault="00D40B6A" w:rsidP="00D40B6A">
      <w:pPr>
        <w:spacing w:after="0" w:line="360" w:lineRule="auto"/>
        <w:jc w:val="both"/>
        <w:rPr>
          <w:rFonts w:asciiTheme="minorBidi" w:eastAsia="Times New Roman" w:hAnsiTheme="minorBidi"/>
          <w:color w:val="201F20"/>
          <w:sz w:val="24"/>
          <w:szCs w:val="24"/>
          <w:lang w:val="id-ID" w:eastAsia="id-ID"/>
        </w:rPr>
      </w:pPr>
    </w:p>
    <w:p w14:paraId="5B99413D" w14:textId="24B0FE14" w:rsidR="00D40B6A" w:rsidRPr="00D40B6A" w:rsidRDefault="00D40B6A" w:rsidP="00D40B6A">
      <w:pPr>
        <w:spacing w:after="0" w:line="360" w:lineRule="auto"/>
        <w:jc w:val="both"/>
        <w:rPr>
          <w:rFonts w:asciiTheme="minorBidi" w:eastAsia="Times New Roman" w:hAnsiTheme="minorBidi"/>
          <w:b/>
          <w:color w:val="201F20"/>
          <w:sz w:val="24"/>
          <w:szCs w:val="24"/>
          <w:lang w:eastAsia="id-ID"/>
        </w:rPr>
      </w:pPr>
      <w:r>
        <w:rPr>
          <w:rFonts w:asciiTheme="minorBidi" w:eastAsia="Times New Roman" w:hAnsiTheme="minorBidi"/>
          <w:b/>
          <w:color w:val="201F20"/>
          <w:sz w:val="24"/>
          <w:szCs w:val="24"/>
          <w:lang w:eastAsia="id-ID"/>
        </w:rPr>
        <w:t>Berikut Contoh Bagan alir (Flowchart) dalam perusahaan saya bekerja</w:t>
      </w:r>
    </w:p>
    <w:p w14:paraId="69E934F8" w14:textId="5BB08E01"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r>
        <w:rPr>
          <w:rFonts w:ascii="Times New Roman" w:eastAsia="Times New Roman" w:hAnsi="Times New Roman" w:cs="Times New Roman"/>
          <w:noProof/>
          <w:sz w:val="36"/>
          <w:szCs w:val="24"/>
        </w:rPr>
        <w:drawing>
          <wp:anchor distT="0" distB="0" distL="114300" distR="114300" simplePos="0" relativeHeight="251665408" behindDoc="1" locked="0" layoutInCell="1" allowOverlap="1" wp14:anchorId="651D6936" wp14:editId="340B67E0">
            <wp:simplePos x="0" y="0"/>
            <wp:positionH relativeFrom="page">
              <wp:align>left</wp:align>
            </wp:positionH>
            <wp:positionV relativeFrom="paragraph">
              <wp:posOffset>311785</wp:posOffset>
            </wp:positionV>
            <wp:extent cx="7608135" cy="4200525"/>
            <wp:effectExtent l="0" t="0" r="0"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 (3).png"/>
                    <pic:cNvPicPr/>
                  </pic:nvPicPr>
                  <pic:blipFill>
                    <a:blip r:embed="rId13">
                      <a:extLst>
                        <a:ext uri="{28A0092B-C50C-407E-A947-70E740481C1C}">
                          <a14:useLocalDpi xmlns:a14="http://schemas.microsoft.com/office/drawing/2010/main" val="0"/>
                        </a:ext>
                      </a:extLst>
                    </a:blip>
                    <a:stretch>
                      <a:fillRect/>
                    </a:stretch>
                  </pic:blipFill>
                  <pic:spPr>
                    <a:xfrm>
                      <a:off x="0" y="0"/>
                      <a:ext cx="7608135" cy="4200525"/>
                    </a:xfrm>
                    <a:prstGeom prst="rect">
                      <a:avLst/>
                    </a:prstGeom>
                  </pic:spPr>
                </pic:pic>
              </a:graphicData>
            </a:graphic>
            <wp14:sizeRelH relativeFrom="margin">
              <wp14:pctWidth>0</wp14:pctWidth>
            </wp14:sizeRelH>
            <wp14:sizeRelV relativeFrom="margin">
              <wp14:pctHeight>0</wp14:pctHeight>
            </wp14:sizeRelV>
          </wp:anchor>
        </w:drawing>
      </w:r>
    </w:p>
    <w:p w14:paraId="7D4F0024" w14:textId="77777777" w:rsidR="00D40B6A" w:rsidRDefault="00D40B6A" w:rsidP="00D40B6A">
      <w:pPr>
        <w:spacing w:after="0" w:line="360" w:lineRule="auto"/>
        <w:jc w:val="both"/>
        <w:rPr>
          <w:rFonts w:asciiTheme="minorBidi" w:eastAsia="Times New Roman" w:hAnsiTheme="minorBidi"/>
          <w:color w:val="201F20"/>
          <w:sz w:val="24"/>
          <w:szCs w:val="24"/>
          <w:lang w:eastAsia="id-ID"/>
        </w:rPr>
      </w:pPr>
      <w:r>
        <w:rPr>
          <w:rFonts w:asciiTheme="minorBidi" w:eastAsia="Times New Roman" w:hAnsiTheme="minorBidi"/>
          <w:color w:val="201F20"/>
          <w:sz w:val="24"/>
          <w:szCs w:val="24"/>
          <w:lang w:eastAsia="id-ID"/>
        </w:rPr>
        <w:lastRenderedPageBreak/>
        <w:t>Berikut adalah contoh implementasi Teknik dan Dokumentasi Sistem Informasi Akuntansi di perusahaan saya bekerja yaitu PT. Machindo Inti Cemerlang:</w:t>
      </w:r>
    </w:p>
    <w:p w14:paraId="5AC5644E" w14:textId="77777777" w:rsidR="00D40B6A" w:rsidRPr="0031634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Bagian sales mendapat PO (Purchase Order) dari customer, kemudian dibuatkan SO (Sales Order) sebagai rincian barang yang dijual oleh perusahaan saya</w:t>
      </w:r>
      <w:r>
        <w:rPr>
          <w:rFonts w:ascii="Arial" w:eastAsia="Times New Roman" w:hAnsi="Arial" w:cs="Arial"/>
          <w:sz w:val="24"/>
          <w:szCs w:val="24"/>
        </w:rPr>
        <w:t xml:space="preserve"> kepada customer</w:t>
      </w:r>
    </w:p>
    <w:p w14:paraId="61A5EEA8" w14:textId="77777777" w:rsidR="00D40B6A" w:rsidRPr="0031634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Bagian gudang memotong stock barang yang tersedia di gudang pada kartu stock</w:t>
      </w:r>
    </w:p>
    <w:p w14:paraId="35C19992" w14:textId="77777777" w:rsidR="00D40B6A" w:rsidRPr="0031634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Kemudian membuat dokumen DO (Delivery Order)</w:t>
      </w:r>
      <w:r>
        <w:rPr>
          <w:rFonts w:ascii="Arial" w:eastAsia="Times New Roman" w:hAnsi="Arial" w:cs="Arial"/>
          <w:sz w:val="24"/>
          <w:szCs w:val="24"/>
        </w:rPr>
        <w:t xml:space="preserve"> atau biasa disebut surat jalan</w:t>
      </w:r>
      <w:r w:rsidRPr="0031634A">
        <w:rPr>
          <w:rFonts w:ascii="Arial" w:eastAsia="Times New Roman" w:hAnsi="Arial" w:cs="Arial"/>
          <w:sz w:val="24"/>
          <w:szCs w:val="24"/>
        </w:rPr>
        <w:t>, dokumen ini dikirim bersamaan dengan barang yang dipesan dan ditanda tangani oleh customer pada saat barang tersebut tiba perusahaannya</w:t>
      </w:r>
    </w:p>
    <w:p w14:paraId="5F2D3726" w14:textId="77777777" w:rsidR="00D40B6A" w:rsidRPr="0031634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Setelah ditanda tangani DO (Delivery Order) tersebut dikembalikan ke perusahaan saya untuk dibuatkan Invoice dan faktur pajak</w:t>
      </w:r>
    </w:p>
    <w:p w14:paraId="64A9A716" w14:textId="77777777" w:rsidR="00D40B6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Customer dapat memilih pembayaran dengan cara tunai atau kedit dengan termin yang berbeda</w:t>
      </w:r>
    </w:p>
    <w:p w14:paraId="5B7BE19D" w14:textId="77777777" w:rsidR="00D40B6A" w:rsidRPr="0031634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Pr>
          <w:rFonts w:ascii="Arial" w:eastAsia="Times New Roman" w:hAnsi="Arial" w:cs="Arial"/>
          <w:sz w:val="24"/>
          <w:szCs w:val="24"/>
        </w:rPr>
        <w:t>Bagi customer yang membayar dengan cara kredit, bagian keuangan saya akan mencatatnya sebagai piutang perusahaan</w:t>
      </w:r>
    </w:p>
    <w:p w14:paraId="3A8B3015" w14:textId="77777777" w:rsidR="00D40B6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Pr>
          <w:rFonts w:ascii="Arial" w:eastAsia="Times New Roman" w:hAnsi="Arial" w:cs="Arial"/>
          <w:sz w:val="24"/>
          <w:szCs w:val="24"/>
        </w:rPr>
        <w:t>Ketika customer telah membayar pesanannya, semua dokumen dikumpulkan dan dibuatkan transaksi penerimaan kas dan diiput ke dalam sistem oleh bagian keuangan</w:t>
      </w:r>
    </w:p>
    <w:p w14:paraId="08C06CA0" w14:textId="77777777" w:rsidR="00D40B6A" w:rsidRPr="00D40B6A" w:rsidRDefault="00D40B6A" w:rsidP="00D40B6A">
      <w:pPr>
        <w:pStyle w:val="ListParagraph"/>
        <w:numPr>
          <w:ilvl w:val="0"/>
          <w:numId w:val="18"/>
        </w:numPr>
        <w:shd w:val="clear" w:color="auto" w:fill="FFFFFF"/>
        <w:spacing w:after="0" w:line="360" w:lineRule="auto"/>
        <w:ind w:left="360"/>
        <w:jc w:val="both"/>
        <w:rPr>
          <w:rFonts w:ascii="Arial" w:eastAsia="Times New Roman" w:hAnsi="Arial" w:cs="Arial"/>
          <w:sz w:val="24"/>
          <w:szCs w:val="24"/>
        </w:rPr>
      </w:pPr>
      <w:r w:rsidRPr="0031634A">
        <w:rPr>
          <w:rFonts w:ascii="Arial" w:eastAsia="Times New Roman" w:hAnsi="Arial" w:cs="Arial"/>
          <w:sz w:val="24"/>
          <w:szCs w:val="24"/>
        </w:rPr>
        <w:t>Pada saat di input dalam sistem terdapat nomor transaksi yang dipergunakan pihak internal untuk menyusun dan merapikan dokumen ke dalam lemari dan bisa dicari dengan mudah jika sewaktu waktu auditor membutuhkan dokumen tersebut</w:t>
      </w:r>
    </w:p>
    <w:p w14:paraId="32A1FB31" w14:textId="78D4D196"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0B2E4C43" w14:textId="77777777"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0A30686E" w14:textId="77777777"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7E22FF60" w14:textId="77777777"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1FAC07A7" w14:textId="77777777"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63A102D2" w14:textId="77777777" w:rsidR="00D40B6A"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59DE9815" w14:textId="77777777" w:rsidR="00D40B6A" w:rsidRPr="00DE34E8" w:rsidRDefault="00D40B6A" w:rsidP="00DE34E8">
      <w:pPr>
        <w:shd w:val="clear" w:color="auto" w:fill="FFFFFF"/>
        <w:spacing w:before="100" w:beforeAutospacing="1" w:after="100" w:afterAutospacing="1" w:line="300" w:lineRule="atLeast"/>
        <w:rPr>
          <w:rFonts w:ascii="Times New Roman" w:eastAsia="Times New Roman" w:hAnsi="Times New Roman" w:cs="Times New Roman"/>
          <w:sz w:val="36"/>
          <w:szCs w:val="24"/>
        </w:rPr>
      </w:pPr>
    </w:p>
    <w:p w14:paraId="0AEB8E16" w14:textId="77777777" w:rsidR="00C90CD6" w:rsidRPr="00371F28" w:rsidRDefault="00C90CD6" w:rsidP="0068318F">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Kesimpulan</w:t>
      </w:r>
    </w:p>
    <w:p w14:paraId="7992CD5E" w14:textId="5113A878" w:rsidR="00D40B6A" w:rsidRDefault="00D40B6A" w:rsidP="00D40B6A">
      <w:pPr>
        <w:shd w:val="clear" w:color="auto" w:fill="FFFFFF"/>
        <w:spacing w:after="0" w:line="360" w:lineRule="auto"/>
        <w:ind w:firstLine="720"/>
        <w:jc w:val="both"/>
        <w:rPr>
          <w:rFonts w:ascii="Arial" w:eastAsia="Times New Roman" w:hAnsi="Arial" w:cs="Arial"/>
          <w:sz w:val="24"/>
          <w:szCs w:val="24"/>
        </w:rPr>
      </w:pPr>
      <w:r w:rsidRPr="0031634A">
        <w:rPr>
          <w:rFonts w:ascii="Arial" w:eastAsia="Times New Roman" w:hAnsi="Arial" w:cs="Arial"/>
          <w:sz w:val="24"/>
          <w:szCs w:val="24"/>
        </w:rPr>
        <w:t>Teknik dokumentasi SIA sangat penting bagi perusahaan terutama dalam menyediakan informasi dokumen yang akurat, pengelolaan kegiatan perusahaan yang lebih mudah dan proses pengambilan keputusan yang lebih cepat. Misal jika bagian accounting membutuhkan dokumen transak</w:t>
      </w:r>
      <w:r w:rsidR="00AE4837">
        <w:rPr>
          <w:rFonts w:ascii="Arial" w:eastAsia="Times New Roman" w:hAnsi="Arial" w:cs="Arial"/>
          <w:sz w:val="24"/>
          <w:szCs w:val="24"/>
        </w:rPr>
        <w:t>si pada bulan lalu akan lebih m</w:t>
      </w:r>
      <w:r w:rsidRPr="0031634A">
        <w:rPr>
          <w:rFonts w:ascii="Arial" w:eastAsia="Times New Roman" w:hAnsi="Arial" w:cs="Arial"/>
          <w:sz w:val="24"/>
          <w:szCs w:val="24"/>
        </w:rPr>
        <w:t>udah mencari dokumen tersebut jika sudah menggunakan sistem dibanding secara manual, karena kita dapat mengetahui berapa nomor transaksi dalam sistem, kemudian bisa di lihat ada dimana dokumen tersebut</w:t>
      </w:r>
      <w:r w:rsidR="00AE4837">
        <w:rPr>
          <w:rFonts w:ascii="Arial" w:eastAsia="Times New Roman" w:hAnsi="Arial" w:cs="Arial"/>
          <w:sz w:val="24"/>
          <w:szCs w:val="24"/>
        </w:rPr>
        <w:t xml:space="preserve"> berada</w:t>
      </w:r>
      <w:r w:rsidRPr="0031634A">
        <w:rPr>
          <w:rFonts w:ascii="Arial" w:eastAsia="Times New Roman" w:hAnsi="Arial" w:cs="Arial"/>
          <w:sz w:val="24"/>
          <w:szCs w:val="24"/>
        </w:rPr>
        <w:t>.</w:t>
      </w:r>
    </w:p>
    <w:p w14:paraId="0EAA4405" w14:textId="77777777" w:rsidR="00D40B6A" w:rsidRPr="0031634A" w:rsidRDefault="00D40B6A" w:rsidP="00D40B6A">
      <w:pPr>
        <w:shd w:val="clear" w:color="auto" w:fill="FFFFFF"/>
        <w:spacing w:after="0" w:line="360" w:lineRule="auto"/>
        <w:ind w:firstLine="720"/>
        <w:jc w:val="both"/>
        <w:rPr>
          <w:rFonts w:ascii="Arial" w:eastAsia="Times New Roman" w:hAnsi="Arial" w:cs="Arial"/>
          <w:sz w:val="24"/>
          <w:szCs w:val="24"/>
        </w:rPr>
      </w:pPr>
      <w:r w:rsidRPr="0031634A">
        <w:rPr>
          <w:rFonts w:ascii="Arial" w:eastAsia="Times New Roman" w:hAnsi="Arial" w:cs="Arial"/>
          <w:sz w:val="24"/>
          <w:szCs w:val="24"/>
        </w:rPr>
        <w:t xml:space="preserve">Peran Teknik dokumentasi SIA bagi pengembang sistem yaitu sebagai media diskusi antar perancang, analisis maupun programmer sehingga bisa terlihat </w:t>
      </w:r>
      <w:proofErr w:type="gramStart"/>
      <w:r w:rsidRPr="0031634A">
        <w:rPr>
          <w:rFonts w:ascii="Arial" w:eastAsia="Times New Roman" w:hAnsi="Arial" w:cs="Arial"/>
          <w:sz w:val="24"/>
          <w:szCs w:val="24"/>
        </w:rPr>
        <w:t>apa</w:t>
      </w:r>
      <w:proofErr w:type="gramEnd"/>
      <w:r w:rsidRPr="0031634A">
        <w:rPr>
          <w:rFonts w:ascii="Arial" w:eastAsia="Times New Roman" w:hAnsi="Arial" w:cs="Arial"/>
          <w:sz w:val="24"/>
          <w:szCs w:val="24"/>
        </w:rPr>
        <w:t xml:space="preserve"> yang menjadi keluhan atau problem dari sistem ini. Selain itu juga sebagai media evaluasi sistem lama yang sudah berjalan yang dapat dijadikan media pelatihan untuk karyawan baru</w:t>
      </w:r>
    </w:p>
    <w:p w14:paraId="4DE2BE45" w14:textId="77777777" w:rsidR="00D40B6A" w:rsidRPr="0031634A" w:rsidRDefault="00D40B6A" w:rsidP="00D40B6A">
      <w:pPr>
        <w:shd w:val="clear" w:color="auto" w:fill="FFFFFF"/>
        <w:spacing w:after="0" w:line="360" w:lineRule="auto"/>
        <w:ind w:firstLine="720"/>
        <w:jc w:val="both"/>
        <w:rPr>
          <w:rFonts w:ascii="Arial" w:eastAsia="Times New Roman" w:hAnsi="Arial" w:cs="Arial"/>
          <w:sz w:val="24"/>
          <w:szCs w:val="24"/>
        </w:rPr>
      </w:pPr>
    </w:p>
    <w:p w14:paraId="00DF268D" w14:textId="00CAA1C4" w:rsidR="0068318F" w:rsidRDefault="0068318F" w:rsidP="00D40B6A">
      <w:pPr>
        <w:spacing w:line="360" w:lineRule="auto"/>
        <w:jc w:val="both"/>
        <w:rPr>
          <w:rFonts w:ascii="Arial" w:hAnsi="Arial" w:cs="Arial"/>
          <w:sz w:val="24"/>
          <w:szCs w:val="24"/>
        </w:rPr>
      </w:pPr>
    </w:p>
    <w:p w14:paraId="0BD69810" w14:textId="77777777" w:rsidR="0068318F" w:rsidRDefault="0068318F" w:rsidP="0068318F">
      <w:pPr>
        <w:ind w:firstLine="720"/>
        <w:jc w:val="both"/>
        <w:rPr>
          <w:rFonts w:ascii="Arial" w:hAnsi="Arial" w:cs="Arial"/>
          <w:sz w:val="24"/>
          <w:szCs w:val="24"/>
        </w:rPr>
      </w:pPr>
    </w:p>
    <w:p w14:paraId="42945111" w14:textId="77777777" w:rsidR="0068318F" w:rsidRDefault="0068318F" w:rsidP="0068318F">
      <w:pPr>
        <w:ind w:firstLine="720"/>
        <w:jc w:val="both"/>
        <w:rPr>
          <w:rFonts w:ascii="Arial" w:hAnsi="Arial" w:cs="Arial"/>
          <w:sz w:val="24"/>
          <w:szCs w:val="24"/>
        </w:rPr>
      </w:pPr>
    </w:p>
    <w:p w14:paraId="4EF6C172" w14:textId="77777777" w:rsidR="0068318F" w:rsidRDefault="0068318F" w:rsidP="0068318F">
      <w:pPr>
        <w:ind w:firstLine="720"/>
        <w:jc w:val="both"/>
        <w:rPr>
          <w:rFonts w:ascii="Arial" w:hAnsi="Arial" w:cs="Arial"/>
          <w:sz w:val="24"/>
          <w:szCs w:val="24"/>
        </w:rPr>
      </w:pPr>
    </w:p>
    <w:p w14:paraId="6B68007D" w14:textId="77777777" w:rsidR="0068318F" w:rsidRDefault="0068318F" w:rsidP="0068318F">
      <w:pPr>
        <w:ind w:firstLine="720"/>
        <w:jc w:val="both"/>
        <w:rPr>
          <w:rFonts w:ascii="Arial" w:hAnsi="Arial" w:cs="Arial"/>
          <w:sz w:val="24"/>
          <w:szCs w:val="24"/>
        </w:rPr>
      </w:pPr>
    </w:p>
    <w:p w14:paraId="0FE79F98" w14:textId="77777777" w:rsidR="0068318F" w:rsidRDefault="0068318F" w:rsidP="0068318F">
      <w:pPr>
        <w:ind w:firstLine="720"/>
        <w:jc w:val="both"/>
        <w:rPr>
          <w:rFonts w:ascii="Arial" w:hAnsi="Arial" w:cs="Arial"/>
          <w:sz w:val="24"/>
          <w:szCs w:val="24"/>
        </w:rPr>
      </w:pPr>
    </w:p>
    <w:p w14:paraId="43E23826" w14:textId="77777777" w:rsidR="0068318F" w:rsidRDefault="0068318F" w:rsidP="0068318F">
      <w:pPr>
        <w:ind w:firstLine="720"/>
        <w:jc w:val="both"/>
        <w:rPr>
          <w:rFonts w:ascii="Arial" w:hAnsi="Arial" w:cs="Arial"/>
          <w:sz w:val="24"/>
          <w:szCs w:val="24"/>
        </w:rPr>
      </w:pPr>
    </w:p>
    <w:p w14:paraId="5890F0E8" w14:textId="77777777" w:rsidR="0068318F" w:rsidRDefault="0068318F" w:rsidP="0068318F">
      <w:pPr>
        <w:ind w:firstLine="720"/>
        <w:jc w:val="both"/>
        <w:rPr>
          <w:rFonts w:ascii="Arial" w:hAnsi="Arial" w:cs="Arial"/>
          <w:sz w:val="24"/>
          <w:szCs w:val="24"/>
        </w:rPr>
      </w:pPr>
    </w:p>
    <w:p w14:paraId="4B76CBB9" w14:textId="77777777" w:rsidR="0068318F" w:rsidRDefault="0068318F" w:rsidP="0068318F">
      <w:pPr>
        <w:ind w:firstLine="720"/>
        <w:jc w:val="both"/>
        <w:rPr>
          <w:rFonts w:ascii="Arial" w:hAnsi="Arial" w:cs="Arial"/>
          <w:sz w:val="24"/>
          <w:szCs w:val="24"/>
        </w:rPr>
      </w:pPr>
    </w:p>
    <w:p w14:paraId="27725113" w14:textId="77777777" w:rsidR="0068318F" w:rsidRDefault="0068318F" w:rsidP="0068318F">
      <w:pPr>
        <w:ind w:firstLine="720"/>
        <w:jc w:val="both"/>
        <w:rPr>
          <w:rFonts w:ascii="Arial" w:hAnsi="Arial" w:cs="Arial"/>
          <w:sz w:val="24"/>
          <w:szCs w:val="24"/>
        </w:rPr>
      </w:pPr>
    </w:p>
    <w:p w14:paraId="679D09B6" w14:textId="77777777" w:rsidR="0068318F" w:rsidRDefault="0068318F" w:rsidP="0068318F">
      <w:pPr>
        <w:ind w:firstLine="720"/>
        <w:jc w:val="both"/>
        <w:rPr>
          <w:rFonts w:ascii="Arial" w:hAnsi="Arial" w:cs="Arial"/>
          <w:sz w:val="24"/>
          <w:szCs w:val="24"/>
        </w:rPr>
      </w:pPr>
    </w:p>
    <w:p w14:paraId="0E8A73B8" w14:textId="77777777" w:rsidR="0068318F" w:rsidRDefault="0068318F" w:rsidP="0068318F">
      <w:pPr>
        <w:ind w:firstLine="720"/>
        <w:jc w:val="both"/>
        <w:rPr>
          <w:rFonts w:ascii="Arial" w:hAnsi="Arial" w:cs="Arial"/>
          <w:sz w:val="24"/>
          <w:szCs w:val="24"/>
        </w:rPr>
      </w:pPr>
    </w:p>
    <w:p w14:paraId="70862332" w14:textId="77777777" w:rsidR="0068318F" w:rsidRDefault="0068318F" w:rsidP="0068318F">
      <w:pPr>
        <w:ind w:firstLine="720"/>
        <w:jc w:val="both"/>
        <w:rPr>
          <w:rFonts w:ascii="Arial" w:hAnsi="Arial" w:cs="Arial"/>
          <w:sz w:val="24"/>
          <w:szCs w:val="24"/>
        </w:rPr>
      </w:pPr>
    </w:p>
    <w:p w14:paraId="65012EB2" w14:textId="77777777" w:rsidR="0068318F" w:rsidRDefault="0068318F" w:rsidP="0068318F">
      <w:pPr>
        <w:ind w:firstLine="720"/>
        <w:jc w:val="both"/>
        <w:rPr>
          <w:rFonts w:ascii="Arial" w:hAnsi="Arial" w:cs="Arial"/>
          <w:sz w:val="24"/>
          <w:szCs w:val="24"/>
        </w:rPr>
      </w:pPr>
    </w:p>
    <w:p w14:paraId="36A4994A" w14:textId="77777777" w:rsidR="005F58FE" w:rsidRPr="00C90CD6" w:rsidRDefault="005F58FE" w:rsidP="00AE4837">
      <w:pPr>
        <w:shd w:val="clear" w:color="auto" w:fill="FFFFFF"/>
        <w:spacing w:before="100" w:beforeAutospacing="1" w:after="100" w:afterAutospacing="1" w:line="300" w:lineRule="atLeast"/>
        <w:jc w:val="both"/>
        <w:rPr>
          <w:rFonts w:ascii="Arial" w:eastAsia="Times New Roman" w:hAnsi="Arial" w:cs="Arial"/>
          <w:sz w:val="24"/>
          <w:szCs w:val="24"/>
        </w:rPr>
      </w:pPr>
    </w:p>
    <w:p w14:paraId="09B6A655" w14:textId="48FD0242" w:rsidR="00C90CD6" w:rsidRPr="00371F28" w:rsidRDefault="00145260" w:rsidP="0068318F">
      <w:pPr>
        <w:shd w:val="clear" w:color="auto" w:fill="FFFFFF"/>
        <w:spacing w:before="100" w:beforeAutospacing="1" w:after="100" w:afterAutospacing="1" w:line="300" w:lineRule="atLeast"/>
        <w:jc w:val="center"/>
        <w:rPr>
          <w:rFonts w:ascii="Times New Roman" w:eastAsia="Times New Roman" w:hAnsi="Times New Roman" w:cs="Times New Roman"/>
          <w:b/>
          <w:sz w:val="36"/>
          <w:szCs w:val="24"/>
        </w:rPr>
      </w:pPr>
      <w:r w:rsidRPr="00371F28">
        <w:rPr>
          <w:rFonts w:ascii="Times New Roman" w:eastAsia="Times New Roman" w:hAnsi="Times New Roman" w:cs="Times New Roman"/>
          <w:b/>
          <w:sz w:val="36"/>
          <w:szCs w:val="24"/>
        </w:rPr>
        <w:lastRenderedPageBreak/>
        <w:t>Daftar Pustaka</w:t>
      </w:r>
    </w:p>
    <w:p w14:paraId="02B8D3B1" w14:textId="169E84FD" w:rsidR="00CD0016" w:rsidRPr="00E61906" w:rsidRDefault="00CD0016" w:rsidP="00371F28">
      <w:pPr>
        <w:spacing w:line="216" w:lineRule="auto"/>
        <w:rPr>
          <w:rFonts w:ascii="Arial" w:hAnsi="Arial" w:cs="Arial"/>
          <w:sz w:val="24"/>
          <w:szCs w:val="24"/>
          <w:lang w:val="id-ID"/>
        </w:rPr>
      </w:pPr>
      <w:r w:rsidRPr="00E61906">
        <w:rPr>
          <w:rFonts w:ascii="Arial" w:hAnsi="Arial" w:cs="Arial"/>
          <w:sz w:val="24"/>
          <w:szCs w:val="24"/>
        </w:rPr>
        <w:t xml:space="preserve">Yananto Mihadi P., S.E., </w:t>
      </w:r>
      <w:proofErr w:type="gramStart"/>
      <w:r w:rsidRPr="00E61906">
        <w:rPr>
          <w:rFonts w:ascii="Arial" w:hAnsi="Arial" w:cs="Arial"/>
          <w:sz w:val="24"/>
          <w:szCs w:val="24"/>
        </w:rPr>
        <w:t>M.Si.,</w:t>
      </w:r>
      <w:proofErr w:type="gramEnd"/>
      <w:r w:rsidRPr="00E61906">
        <w:rPr>
          <w:rFonts w:ascii="Arial" w:hAnsi="Arial" w:cs="Arial"/>
          <w:sz w:val="24"/>
          <w:szCs w:val="24"/>
        </w:rPr>
        <w:t xml:space="preserve"> CMA., CAP., (2015</w:t>
      </w:r>
      <w:r w:rsidR="00371F28" w:rsidRPr="00E61906">
        <w:rPr>
          <w:rFonts w:ascii="Arial" w:hAnsi="Arial" w:cs="Arial"/>
          <w:sz w:val="24"/>
          <w:szCs w:val="24"/>
          <w:lang w:val="id-ID"/>
        </w:rPr>
        <w:t xml:space="preserve"> </w:t>
      </w:r>
      <w:r w:rsidR="00371F28" w:rsidRPr="00E61906">
        <w:rPr>
          <w:rFonts w:ascii="Arial" w:hAnsi="Arial" w:cs="Arial"/>
          <w:i/>
          <w:sz w:val="24"/>
          <w:szCs w:val="24"/>
          <w:lang w:val="id-ID"/>
        </w:rPr>
        <w:t>Teknik dan Dokumen</w:t>
      </w:r>
      <w:r w:rsidR="00371F28" w:rsidRPr="00E61906">
        <w:rPr>
          <w:rFonts w:ascii="Arial" w:hAnsi="Arial" w:cs="Arial"/>
          <w:i/>
          <w:sz w:val="24"/>
          <w:szCs w:val="24"/>
          <w:lang w:val="id-ID"/>
        </w:rPr>
        <w:t>tasi Sistem Informasi Akuntansi</w:t>
      </w:r>
      <w:r w:rsidRPr="00E61906">
        <w:rPr>
          <w:rFonts w:ascii="Arial" w:hAnsi="Arial" w:cs="Arial"/>
          <w:sz w:val="24"/>
          <w:szCs w:val="24"/>
        </w:rPr>
        <w:t>). Jakarta: FEB-Universitas Mercu Buana.</w:t>
      </w:r>
    </w:p>
    <w:p w14:paraId="3ECD35FD" w14:textId="77777777" w:rsidR="004F1E43" w:rsidRPr="00E61906" w:rsidRDefault="004F1E43" w:rsidP="005F58FE">
      <w:pPr>
        <w:pStyle w:val="Materi"/>
        <w:jc w:val="both"/>
        <w:rPr>
          <w:sz w:val="24"/>
          <w:szCs w:val="24"/>
        </w:rPr>
      </w:pPr>
    </w:p>
    <w:p w14:paraId="1162C3D0" w14:textId="25B53BDE" w:rsidR="00D16250" w:rsidRPr="00E61906" w:rsidRDefault="004F1E43" w:rsidP="005F58FE">
      <w:pPr>
        <w:pStyle w:val="Materi"/>
        <w:jc w:val="both"/>
        <w:rPr>
          <w:sz w:val="24"/>
          <w:szCs w:val="24"/>
        </w:rPr>
      </w:pPr>
      <w:hyperlink r:id="rId14" w:history="1">
        <w:r w:rsidRPr="00E61906">
          <w:rPr>
            <w:rStyle w:val="Hyperlink"/>
            <w:sz w:val="24"/>
            <w:szCs w:val="24"/>
          </w:rPr>
          <w:t>https://mohammadfadlyassagaf.wordpress.com/2016/12/05/dokumentasi-sistem-informasi-akuntansi-ais-documentation/</w:t>
        </w:r>
      </w:hyperlink>
    </w:p>
    <w:p w14:paraId="1797FF52" w14:textId="77777777" w:rsidR="00E61906" w:rsidRPr="00E61906" w:rsidRDefault="00E61906" w:rsidP="005F58FE">
      <w:pPr>
        <w:pStyle w:val="Materi"/>
        <w:jc w:val="both"/>
        <w:rPr>
          <w:sz w:val="24"/>
          <w:szCs w:val="24"/>
        </w:rPr>
      </w:pPr>
    </w:p>
    <w:p w14:paraId="34C68446" w14:textId="0902C987" w:rsidR="004F1E43" w:rsidRPr="00E61906" w:rsidRDefault="004F1E43" w:rsidP="005F58FE">
      <w:pPr>
        <w:pStyle w:val="Materi"/>
        <w:jc w:val="both"/>
        <w:rPr>
          <w:sz w:val="24"/>
          <w:szCs w:val="24"/>
          <w:lang w:val="id-ID"/>
        </w:rPr>
      </w:pPr>
      <w:hyperlink r:id="rId15" w:history="1">
        <w:r w:rsidRPr="00E61906">
          <w:rPr>
            <w:rStyle w:val="Hyperlink"/>
            <w:sz w:val="24"/>
            <w:szCs w:val="24"/>
          </w:rPr>
          <w:t>http://anyacallista.blogspot.com/2018/11/bab-3-sistem-teknik-dokumentasi.html</w:t>
        </w:r>
      </w:hyperlink>
    </w:p>
    <w:p w14:paraId="619D0C77" w14:textId="77777777" w:rsidR="004F1E43" w:rsidRPr="00E61906" w:rsidRDefault="004F1E43" w:rsidP="005F58FE">
      <w:pPr>
        <w:pStyle w:val="Materi"/>
        <w:jc w:val="both"/>
        <w:rPr>
          <w:sz w:val="24"/>
          <w:szCs w:val="24"/>
          <w:lang w:val="id-ID"/>
        </w:rPr>
      </w:pPr>
    </w:p>
    <w:p w14:paraId="1C9388CB" w14:textId="2C7B772F" w:rsidR="00E61906" w:rsidRPr="00E61906" w:rsidRDefault="00E61906" w:rsidP="005F58FE">
      <w:pPr>
        <w:pStyle w:val="Materi"/>
        <w:jc w:val="both"/>
        <w:rPr>
          <w:sz w:val="24"/>
          <w:szCs w:val="24"/>
        </w:rPr>
      </w:pPr>
      <w:hyperlink r:id="rId16" w:history="1">
        <w:r w:rsidRPr="00E61906">
          <w:rPr>
            <w:rStyle w:val="Hyperlink"/>
            <w:sz w:val="24"/>
            <w:szCs w:val="24"/>
          </w:rPr>
          <w:t>http://khikmatulkhasanah.blogspot.com/2013/12/teknik-dan-dokumentasi-sistem-informasi.html</w:t>
        </w:r>
      </w:hyperlink>
    </w:p>
    <w:p w14:paraId="1E820FA3" w14:textId="77777777" w:rsidR="00E61906" w:rsidRPr="00E61906" w:rsidRDefault="00E61906" w:rsidP="005F58FE">
      <w:pPr>
        <w:pStyle w:val="Materi"/>
        <w:jc w:val="both"/>
        <w:rPr>
          <w:sz w:val="24"/>
          <w:szCs w:val="24"/>
        </w:rPr>
      </w:pPr>
    </w:p>
    <w:p w14:paraId="7E9E9BA1" w14:textId="1EDBD4E8" w:rsidR="00E61906" w:rsidRPr="00E61906" w:rsidRDefault="00E61906" w:rsidP="005F58FE">
      <w:pPr>
        <w:pStyle w:val="Materi"/>
        <w:jc w:val="both"/>
        <w:rPr>
          <w:sz w:val="24"/>
          <w:szCs w:val="24"/>
          <w:lang w:val="id-ID"/>
        </w:rPr>
      </w:pPr>
      <w:hyperlink r:id="rId17" w:history="1">
        <w:r w:rsidRPr="00E61906">
          <w:rPr>
            <w:rStyle w:val="Hyperlink"/>
            <w:sz w:val="24"/>
            <w:szCs w:val="24"/>
          </w:rPr>
          <w:t>http://teknikdandokumentasisistemtugaskuliah.blogspot.com/2017/03/kata-</w:t>
        </w:r>
        <w:bookmarkStart w:id="0" w:name="_GoBack"/>
        <w:bookmarkEnd w:id="0"/>
        <w:r w:rsidRPr="00E61906">
          <w:rPr>
            <w:rStyle w:val="Hyperlink"/>
            <w:sz w:val="24"/>
            <w:szCs w:val="24"/>
          </w:rPr>
          <w:t>pengantar-puji-syukur-hanyalah.html</w:t>
        </w:r>
      </w:hyperlink>
    </w:p>
    <w:sectPr w:rsidR="00E61906" w:rsidRPr="00E61906" w:rsidSect="00651F72">
      <w:footerReference w:type="default" r:id="rId18"/>
      <w:pgSz w:w="11909" w:h="16834"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A1D1A" w14:textId="77777777" w:rsidR="005D7A32" w:rsidRDefault="005D7A32" w:rsidP="00417FE5">
      <w:pPr>
        <w:spacing w:after="0" w:line="240" w:lineRule="auto"/>
      </w:pPr>
      <w:r>
        <w:separator/>
      </w:r>
    </w:p>
  </w:endnote>
  <w:endnote w:type="continuationSeparator" w:id="0">
    <w:p w14:paraId="02A187AF" w14:textId="77777777" w:rsidR="005D7A32" w:rsidRDefault="005D7A32" w:rsidP="00417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skerville Old Face">
    <w:altName w:val="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
      <w:gridCol w:w="545"/>
      <w:gridCol w:w="6021"/>
      <w:gridCol w:w="2247"/>
    </w:tblGrid>
    <w:tr w:rsidR="0087210B" w14:paraId="41F69155" w14:textId="77777777" w:rsidTr="00371F28">
      <w:tc>
        <w:tcPr>
          <w:tcW w:w="522" w:type="dxa"/>
          <w:tcBorders>
            <w:top w:val="single" w:sz="4" w:space="0" w:color="auto"/>
          </w:tcBorders>
          <w:shd w:val="clear" w:color="auto" w:fill="92D050"/>
          <w:vAlign w:val="center"/>
        </w:tcPr>
        <w:p w14:paraId="4202EBCA" w14:textId="5EADD0C1" w:rsidR="0087210B" w:rsidRPr="00325F36" w:rsidRDefault="0087210B" w:rsidP="002C00F5">
          <w:pPr>
            <w:pStyle w:val="Footer"/>
            <w:jc w:val="center"/>
            <w:rPr>
              <w:rFonts w:ascii="Tahoma" w:hAnsi="Tahoma" w:cs="Tahoma"/>
              <w:b/>
              <w:color w:val="FFFFFF" w:themeColor="background1"/>
              <w:sz w:val="12"/>
              <w:szCs w:val="12"/>
            </w:rPr>
          </w:pPr>
          <w:r>
            <w:rPr>
              <w:rFonts w:ascii="Tahoma" w:hAnsi="Tahoma" w:cs="Tahoma"/>
              <w:b/>
              <w:noProof/>
              <w:color w:val="FFFFFF" w:themeColor="background1"/>
              <w:sz w:val="12"/>
              <w:szCs w:val="12"/>
            </w:rPr>
            <w:drawing>
              <wp:anchor distT="0" distB="0" distL="114300" distR="114300" simplePos="0" relativeHeight="251659264" behindDoc="1" locked="0" layoutInCell="1" allowOverlap="1" wp14:anchorId="648BF960" wp14:editId="68EAB2E9">
                <wp:simplePos x="0" y="0"/>
                <wp:positionH relativeFrom="column">
                  <wp:posOffset>15240</wp:posOffset>
                </wp:positionH>
                <wp:positionV relativeFrom="paragraph">
                  <wp:posOffset>-2148840</wp:posOffset>
                </wp:positionV>
                <wp:extent cx="2453005" cy="2125345"/>
                <wp:effectExtent l="19050" t="0" r="4445" b="0"/>
                <wp:wrapNone/>
                <wp:docPr id="4" name="Picture 16" descr="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clrChange>
                            <a:clrFrom>
                              <a:srgbClr val="FFFFFF"/>
                            </a:clrFrom>
                            <a:clrTo>
                              <a:srgbClr val="FFFFFF">
                                <a:alpha val="0"/>
                              </a:srgbClr>
                            </a:clrTo>
                          </a:clrChange>
                          <a:lum bright="70000" contrast="-70000"/>
                        </a:blip>
                        <a:stretch>
                          <a:fillRect/>
                        </a:stretch>
                      </pic:blipFill>
                      <pic:spPr>
                        <a:xfrm>
                          <a:off x="0" y="0"/>
                          <a:ext cx="2453005" cy="2125345"/>
                        </a:xfrm>
                        <a:prstGeom prst="rect">
                          <a:avLst/>
                        </a:prstGeom>
                      </pic:spPr>
                    </pic:pic>
                  </a:graphicData>
                </a:graphic>
              </wp:anchor>
            </w:drawing>
          </w:r>
          <w:r w:rsidR="009577C9">
            <w:rPr>
              <w:rFonts w:ascii="Tahoma" w:hAnsi="Tahoma" w:cs="Tahoma"/>
              <w:b/>
              <w:color w:val="FFFFFF" w:themeColor="background1"/>
              <w:sz w:val="12"/>
              <w:szCs w:val="12"/>
            </w:rPr>
            <w:t>2020</w:t>
          </w:r>
        </w:p>
      </w:tc>
      <w:tc>
        <w:tcPr>
          <w:tcW w:w="545" w:type="dxa"/>
          <w:vMerge w:val="restart"/>
          <w:tcBorders>
            <w:top w:val="single" w:sz="4" w:space="0" w:color="auto"/>
          </w:tcBorders>
          <w:shd w:val="clear" w:color="auto" w:fill="0070C0"/>
          <w:vAlign w:val="center"/>
        </w:tcPr>
        <w:p w14:paraId="051C6905" w14:textId="77777777" w:rsidR="0087210B" w:rsidRPr="00F60351" w:rsidRDefault="0087210B" w:rsidP="00F60351">
          <w:pPr>
            <w:pStyle w:val="Footer"/>
            <w:jc w:val="center"/>
            <w:rPr>
              <w:rFonts w:ascii="Baskerville Old Face" w:hAnsi="Baskerville Old Face"/>
              <w:color w:val="FFFFFF" w:themeColor="background1"/>
              <w:sz w:val="24"/>
              <w:szCs w:val="24"/>
            </w:rPr>
          </w:pPr>
          <w:r w:rsidRPr="002C00F5">
            <w:rPr>
              <w:rFonts w:ascii="Baskerville Old Face" w:hAnsi="Baskerville Old Face"/>
              <w:color w:val="FFFFFF" w:themeColor="background1"/>
              <w:sz w:val="24"/>
              <w:szCs w:val="24"/>
            </w:rPr>
            <w:fldChar w:fldCharType="begin"/>
          </w:r>
          <w:r w:rsidRPr="002C00F5">
            <w:rPr>
              <w:rFonts w:ascii="Baskerville Old Face" w:hAnsi="Baskerville Old Face"/>
              <w:color w:val="FFFFFF" w:themeColor="background1"/>
              <w:sz w:val="24"/>
              <w:szCs w:val="24"/>
            </w:rPr>
            <w:instrText xml:space="preserve"> PAGE   \* MERGEFORMAT </w:instrText>
          </w:r>
          <w:r w:rsidRPr="002C00F5">
            <w:rPr>
              <w:rFonts w:ascii="Baskerville Old Face" w:hAnsi="Baskerville Old Face"/>
              <w:color w:val="FFFFFF" w:themeColor="background1"/>
              <w:sz w:val="24"/>
              <w:szCs w:val="24"/>
            </w:rPr>
            <w:fldChar w:fldCharType="separate"/>
          </w:r>
          <w:r w:rsidR="00AE4837">
            <w:rPr>
              <w:rFonts w:ascii="Baskerville Old Face" w:hAnsi="Baskerville Old Face"/>
              <w:noProof/>
              <w:color w:val="FFFFFF" w:themeColor="background1"/>
              <w:sz w:val="24"/>
              <w:szCs w:val="24"/>
            </w:rPr>
            <w:t>21</w:t>
          </w:r>
          <w:r w:rsidRPr="002C00F5">
            <w:rPr>
              <w:rFonts w:ascii="Baskerville Old Face" w:hAnsi="Baskerville Old Face"/>
              <w:color w:val="FFFFFF" w:themeColor="background1"/>
              <w:sz w:val="24"/>
              <w:szCs w:val="24"/>
            </w:rPr>
            <w:fldChar w:fldCharType="end"/>
          </w:r>
        </w:p>
      </w:tc>
      <w:tc>
        <w:tcPr>
          <w:tcW w:w="6021" w:type="dxa"/>
          <w:tcBorders>
            <w:top w:val="single" w:sz="4" w:space="0" w:color="auto"/>
            <w:right w:val="single" w:sz="4" w:space="0" w:color="auto"/>
          </w:tcBorders>
        </w:tcPr>
        <w:p w14:paraId="2DF5A6FB" w14:textId="77777777" w:rsidR="0087210B" w:rsidRPr="009A70EC" w:rsidRDefault="0087210B" w:rsidP="00DD134C">
          <w:pPr>
            <w:pStyle w:val="Footer"/>
            <w:rPr>
              <w:rFonts w:ascii="Tahoma" w:hAnsi="Tahoma" w:cs="Tahoma"/>
              <w:b/>
              <w:sz w:val="14"/>
              <w:szCs w:val="14"/>
              <w:lang w:val="id-ID"/>
            </w:rPr>
          </w:pPr>
          <w:r>
            <w:rPr>
              <w:rFonts w:ascii="Tahoma" w:hAnsi="Tahoma" w:cs="Tahoma"/>
              <w:b/>
              <w:sz w:val="14"/>
              <w:szCs w:val="14"/>
              <w:lang w:val="id-ID"/>
            </w:rPr>
            <w:t>Sistem Informasi Akuntansi</w:t>
          </w:r>
        </w:p>
      </w:tc>
      <w:tc>
        <w:tcPr>
          <w:tcW w:w="2247" w:type="dxa"/>
          <w:tcBorders>
            <w:top w:val="single" w:sz="4" w:space="0" w:color="auto"/>
            <w:left w:val="single" w:sz="4" w:space="0" w:color="auto"/>
          </w:tcBorders>
          <w:vAlign w:val="bottom"/>
        </w:tcPr>
        <w:p w14:paraId="4413AD92" w14:textId="5730EDF2" w:rsidR="00371F28" w:rsidRPr="00371F28" w:rsidRDefault="00371F28" w:rsidP="007854DF">
          <w:pPr>
            <w:pStyle w:val="Footer"/>
            <w:rPr>
              <w:rFonts w:ascii="Arial" w:hAnsi="Arial" w:cs="Arial"/>
              <w:b/>
              <w:bCs/>
              <w:sz w:val="14"/>
              <w:szCs w:val="20"/>
              <w:shd w:val="clear" w:color="auto" w:fill="FFFFFF"/>
            </w:rPr>
          </w:pPr>
          <w:r w:rsidRPr="00371F28">
            <w:rPr>
              <w:rFonts w:ascii="Arial" w:hAnsi="Arial" w:cs="Arial"/>
              <w:b/>
              <w:bCs/>
              <w:sz w:val="14"/>
              <w:szCs w:val="20"/>
              <w:shd w:val="clear" w:color="auto" w:fill="FFFFFF"/>
            </w:rPr>
            <w:t>Teknik dan Dokumentasi Sistem Informasi Akuntansi</w:t>
          </w:r>
        </w:p>
      </w:tc>
    </w:tr>
    <w:tr w:rsidR="0087210B" w:rsidRPr="00A0307C" w14:paraId="0995357D" w14:textId="77777777" w:rsidTr="00371F28">
      <w:tc>
        <w:tcPr>
          <w:tcW w:w="522" w:type="dxa"/>
        </w:tcPr>
        <w:p w14:paraId="2B3234CF" w14:textId="77777777" w:rsidR="0087210B" w:rsidRPr="00F60351" w:rsidRDefault="0087210B" w:rsidP="00F60351">
          <w:pPr>
            <w:pStyle w:val="Footer"/>
            <w:rPr>
              <w:sz w:val="14"/>
              <w:szCs w:val="14"/>
            </w:rPr>
          </w:pPr>
        </w:p>
      </w:tc>
      <w:tc>
        <w:tcPr>
          <w:tcW w:w="545" w:type="dxa"/>
          <w:vMerge/>
          <w:shd w:val="clear" w:color="auto" w:fill="0070C0"/>
        </w:tcPr>
        <w:p w14:paraId="4020B540" w14:textId="77777777" w:rsidR="0087210B" w:rsidRPr="00F60351" w:rsidRDefault="0087210B">
          <w:pPr>
            <w:pStyle w:val="Footer"/>
            <w:rPr>
              <w:sz w:val="14"/>
              <w:szCs w:val="14"/>
            </w:rPr>
          </w:pPr>
        </w:p>
      </w:tc>
      <w:tc>
        <w:tcPr>
          <w:tcW w:w="6021" w:type="dxa"/>
          <w:tcBorders>
            <w:right w:val="single" w:sz="4" w:space="0" w:color="auto"/>
          </w:tcBorders>
        </w:tcPr>
        <w:p w14:paraId="41D6401A" w14:textId="07159AC0" w:rsidR="0087210B" w:rsidRPr="009577C9" w:rsidRDefault="009577C9" w:rsidP="0038741A">
          <w:pPr>
            <w:pStyle w:val="Footer"/>
            <w:rPr>
              <w:rFonts w:ascii="Arial" w:hAnsi="Arial" w:cs="Arial"/>
              <w:sz w:val="14"/>
              <w:szCs w:val="14"/>
            </w:rPr>
          </w:pPr>
          <w:r>
            <w:rPr>
              <w:rFonts w:ascii="Arial" w:hAnsi="Arial" w:cs="Arial"/>
              <w:sz w:val="14"/>
              <w:szCs w:val="14"/>
            </w:rPr>
            <w:t>Erin Apriani (43218120032)</w:t>
          </w:r>
        </w:p>
      </w:tc>
      <w:tc>
        <w:tcPr>
          <w:tcW w:w="2247" w:type="dxa"/>
          <w:tcBorders>
            <w:left w:val="single" w:sz="4" w:space="0" w:color="auto"/>
          </w:tcBorders>
        </w:tcPr>
        <w:p w14:paraId="5365F5D8" w14:textId="45BB3482" w:rsidR="0087210B" w:rsidRPr="009A70EC" w:rsidRDefault="0087210B" w:rsidP="00DD134C">
          <w:pPr>
            <w:pStyle w:val="Footer"/>
            <w:rPr>
              <w:rFonts w:ascii="Arial" w:hAnsi="Arial" w:cs="Arial"/>
              <w:sz w:val="10"/>
              <w:szCs w:val="10"/>
              <w:lang w:val="id-ID"/>
            </w:rPr>
          </w:pPr>
        </w:p>
      </w:tc>
    </w:tr>
  </w:tbl>
  <w:p w14:paraId="3C31C3F8" w14:textId="77777777" w:rsidR="0087210B" w:rsidRPr="009A70EC" w:rsidRDefault="0087210B">
    <w:pPr>
      <w:pStyle w:val="Footer"/>
      <w:rPr>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A5166" w14:textId="77777777" w:rsidR="005D7A32" w:rsidRDefault="005D7A32" w:rsidP="00417FE5">
      <w:pPr>
        <w:spacing w:after="0" w:line="240" w:lineRule="auto"/>
      </w:pPr>
      <w:r>
        <w:separator/>
      </w:r>
    </w:p>
  </w:footnote>
  <w:footnote w:type="continuationSeparator" w:id="0">
    <w:p w14:paraId="11174CB3" w14:textId="77777777" w:rsidR="005D7A32" w:rsidRDefault="005D7A32" w:rsidP="00417F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3770C"/>
    <w:multiLevelType w:val="hybridMultilevel"/>
    <w:tmpl w:val="B2F052E2"/>
    <w:lvl w:ilvl="0" w:tplc="0421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833512"/>
    <w:multiLevelType w:val="multilevel"/>
    <w:tmpl w:val="BF7EEE74"/>
    <w:lvl w:ilvl="0">
      <w:start w:val="1"/>
      <w:numFmt w:val="decimal"/>
      <w:lvlText w:val="%1."/>
      <w:lvlJc w:val="left"/>
      <w:pPr>
        <w:tabs>
          <w:tab w:val="num" w:pos="720"/>
        </w:tabs>
        <w:ind w:left="720" w:hanging="360"/>
      </w:pPr>
    </w:lvl>
    <w:lvl w:ilvl="1">
      <w:start w:val="2"/>
      <w:numFmt w:val="lowerLetter"/>
      <w:lvlText w:val="%2."/>
      <w:lvlJc w:val="left"/>
      <w:pPr>
        <w:ind w:left="1440" w:hanging="360"/>
      </w:pPr>
      <w:rPr>
        <w:rFonts w:hint="default"/>
      </w:rPr>
    </w:lvl>
    <w:lvl w:ilvl="2">
      <w:start w:val="2"/>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4036280"/>
    <w:multiLevelType w:val="hybridMultilevel"/>
    <w:tmpl w:val="3406225C"/>
    <w:lvl w:ilvl="0" w:tplc="77CAE79C">
      <w:start w:val="1"/>
      <w:numFmt w:val="decimal"/>
      <w:lvlText w:val="%1."/>
      <w:lvlJc w:val="left"/>
      <w:pPr>
        <w:ind w:left="2268" w:hanging="425"/>
      </w:pPr>
      <w:rPr>
        <w:rFonts w:ascii="Times New Roman" w:eastAsia="Times New Roman" w:hAnsi="Times New Roman" w:cs="Times New Roman" w:hint="default"/>
        <w:spacing w:val="-5"/>
        <w:w w:val="99"/>
        <w:sz w:val="24"/>
        <w:szCs w:val="24"/>
      </w:rPr>
    </w:lvl>
    <w:lvl w:ilvl="1" w:tplc="D8385464">
      <w:numFmt w:val="bullet"/>
      <w:lvlText w:val="•"/>
      <w:lvlJc w:val="left"/>
      <w:pPr>
        <w:ind w:left="2986" w:hanging="425"/>
      </w:pPr>
      <w:rPr>
        <w:rFonts w:hint="default"/>
      </w:rPr>
    </w:lvl>
    <w:lvl w:ilvl="2" w:tplc="F8E02B92">
      <w:numFmt w:val="bullet"/>
      <w:lvlText w:val="•"/>
      <w:lvlJc w:val="left"/>
      <w:pPr>
        <w:ind w:left="3707" w:hanging="425"/>
      </w:pPr>
      <w:rPr>
        <w:rFonts w:hint="default"/>
      </w:rPr>
    </w:lvl>
    <w:lvl w:ilvl="3" w:tplc="F45861E2">
      <w:numFmt w:val="bullet"/>
      <w:lvlText w:val="•"/>
      <w:lvlJc w:val="left"/>
      <w:pPr>
        <w:ind w:left="4427" w:hanging="425"/>
      </w:pPr>
      <w:rPr>
        <w:rFonts w:hint="default"/>
      </w:rPr>
    </w:lvl>
    <w:lvl w:ilvl="4" w:tplc="B212D588">
      <w:numFmt w:val="bullet"/>
      <w:lvlText w:val="•"/>
      <w:lvlJc w:val="left"/>
      <w:pPr>
        <w:ind w:left="5148" w:hanging="425"/>
      </w:pPr>
      <w:rPr>
        <w:rFonts w:hint="default"/>
      </w:rPr>
    </w:lvl>
    <w:lvl w:ilvl="5" w:tplc="449EE856">
      <w:numFmt w:val="bullet"/>
      <w:lvlText w:val="•"/>
      <w:lvlJc w:val="left"/>
      <w:pPr>
        <w:ind w:left="5869" w:hanging="425"/>
      </w:pPr>
      <w:rPr>
        <w:rFonts w:hint="default"/>
      </w:rPr>
    </w:lvl>
    <w:lvl w:ilvl="6" w:tplc="CC9C0558">
      <w:numFmt w:val="bullet"/>
      <w:lvlText w:val="•"/>
      <w:lvlJc w:val="left"/>
      <w:pPr>
        <w:ind w:left="6589" w:hanging="425"/>
      </w:pPr>
      <w:rPr>
        <w:rFonts w:hint="default"/>
      </w:rPr>
    </w:lvl>
    <w:lvl w:ilvl="7" w:tplc="478AE4C4">
      <w:numFmt w:val="bullet"/>
      <w:lvlText w:val="•"/>
      <w:lvlJc w:val="left"/>
      <w:pPr>
        <w:ind w:left="7310" w:hanging="425"/>
      </w:pPr>
      <w:rPr>
        <w:rFonts w:hint="default"/>
      </w:rPr>
    </w:lvl>
    <w:lvl w:ilvl="8" w:tplc="C068FCE8">
      <w:numFmt w:val="bullet"/>
      <w:lvlText w:val="•"/>
      <w:lvlJc w:val="left"/>
      <w:pPr>
        <w:ind w:left="8031" w:hanging="425"/>
      </w:pPr>
      <w:rPr>
        <w:rFonts w:hint="default"/>
      </w:rPr>
    </w:lvl>
  </w:abstractNum>
  <w:abstractNum w:abstractNumId="3">
    <w:nsid w:val="145666F7"/>
    <w:multiLevelType w:val="hybridMultilevel"/>
    <w:tmpl w:val="A7002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1075E6"/>
    <w:multiLevelType w:val="hybridMultilevel"/>
    <w:tmpl w:val="9C748DD0"/>
    <w:lvl w:ilvl="0" w:tplc="C68459A2">
      <w:start w:val="1"/>
      <w:numFmt w:val="lowerLetter"/>
      <w:lvlText w:val="%1."/>
      <w:lvlJc w:val="left"/>
      <w:pPr>
        <w:tabs>
          <w:tab w:val="num" w:pos="360"/>
        </w:tabs>
        <w:ind w:left="360" w:hanging="360"/>
      </w:pPr>
    </w:lvl>
    <w:lvl w:ilvl="1" w:tplc="32B24FFC" w:tentative="1">
      <w:start w:val="1"/>
      <w:numFmt w:val="lowerLetter"/>
      <w:lvlText w:val="%2."/>
      <w:lvlJc w:val="left"/>
      <w:pPr>
        <w:tabs>
          <w:tab w:val="num" w:pos="1080"/>
        </w:tabs>
        <w:ind w:left="1080" w:hanging="360"/>
      </w:pPr>
    </w:lvl>
    <w:lvl w:ilvl="2" w:tplc="F77E434C" w:tentative="1">
      <w:start w:val="1"/>
      <w:numFmt w:val="lowerLetter"/>
      <w:lvlText w:val="%3."/>
      <w:lvlJc w:val="left"/>
      <w:pPr>
        <w:tabs>
          <w:tab w:val="num" w:pos="1800"/>
        </w:tabs>
        <w:ind w:left="1800" w:hanging="360"/>
      </w:pPr>
    </w:lvl>
    <w:lvl w:ilvl="3" w:tplc="24649CF4" w:tentative="1">
      <w:start w:val="1"/>
      <w:numFmt w:val="lowerLetter"/>
      <w:lvlText w:val="%4."/>
      <w:lvlJc w:val="left"/>
      <w:pPr>
        <w:tabs>
          <w:tab w:val="num" w:pos="2520"/>
        </w:tabs>
        <w:ind w:left="2520" w:hanging="360"/>
      </w:pPr>
    </w:lvl>
    <w:lvl w:ilvl="4" w:tplc="E28A770A" w:tentative="1">
      <w:start w:val="1"/>
      <w:numFmt w:val="lowerLetter"/>
      <w:lvlText w:val="%5."/>
      <w:lvlJc w:val="left"/>
      <w:pPr>
        <w:tabs>
          <w:tab w:val="num" w:pos="3240"/>
        </w:tabs>
        <w:ind w:left="3240" w:hanging="360"/>
      </w:pPr>
    </w:lvl>
    <w:lvl w:ilvl="5" w:tplc="35F436FA" w:tentative="1">
      <w:start w:val="1"/>
      <w:numFmt w:val="lowerLetter"/>
      <w:lvlText w:val="%6."/>
      <w:lvlJc w:val="left"/>
      <w:pPr>
        <w:tabs>
          <w:tab w:val="num" w:pos="3960"/>
        </w:tabs>
        <w:ind w:left="3960" w:hanging="360"/>
      </w:pPr>
    </w:lvl>
    <w:lvl w:ilvl="6" w:tplc="830E3B24" w:tentative="1">
      <w:start w:val="1"/>
      <w:numFmt w:val="lowerLetter"/>
      <w:lvlText w:val="%7."/>
      <w:lvlJc w:val="left"/>
      <w:pPr>
        <w:tabs>
          <w:tab w:val="num" w:pos="4680"/>
        </w:tabs>
        <w:ind w:left="4680" w:hanging="360"/>
      </w:pPr>
    </w:lvl>
    <w:lvl w:ilvl="7" w:tplc="3DFEB084" w:tentative="1">
      <w:start w:val="1"/>
      <w:numFmt w:val="lowerLetter"/>
      <w:lvlText w:val="%8."/>
      <w:lvlJc w:val="left"/>
      <w:pPr>
        <w:tabs>
          <w:tab w:val="num" w:pos="5400"/>
        </w:tabs>
        <w:ind w:left="5400" w:hanging="360"/>
      </w:pPr>
    </w:lvl>
    <w:lvl w:ilvl="8" w:tplc="555ABF26" w:tentative="1">
      <w:start w:val="1"/>
      <w:numFmt w:val="lowerLetter"/>
      <w:lvlText w:val="%9."/>
      <w:lvlJc w:val="left"/>
      <w:pPr>
        <w:tabs>
          <w:tab w:val="num" w:pos="6120"/>
        </w:tabs>
        <w:ind w:left="6120" w:hanging="360"/>
      </w:pPr>
    </w:lvl>
  </w:abstractNum>
  <w:abstractNum w:abstractNumId="5">
    <w:nsid w:val="1EA02823"/>
    <w:multiLevelType w:val="multilevel"/>
    <w:tmpl w:val="07B89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4E650C4"/>
    <w:multiLevelType w:val="hybridMultilevel"/>
    <w:tmpl w:val="9BFA47D4"/>
    <w:lvl w:ilvl="0" w:tplc="0421000F">
      <w:start w:val="1"/>
      <w:numFmt w:val="decimal"/>
      <w:lvlText w:val="%1."/>
      <w:lvlJc w:val="left"/>
      <w:pPr>
        <w:ind w:left="22" w:hanging="360"/>
      </w:pPr>
      <w:rPr>
        <w:rFonts w:hint="default"/>
      </w:rPr>
    </w:lvl>
    <w:lvl w:ilvl="1" w:tplc="04210019" w:tentative="1">
      <w:start w:val="1"/>
      <w:numFmt w:val="lowerLetter"/>
      <w:lvlText w:val="%2."/>
      <w:lvlJc w:val="left"/>
      <w:pPr>
        <w:ind w:left="742" w:hanging="360"/>
      </w:pPr>
    </w:lvl>
    <w:lvl w:ilvl="2" w:tplc="0421001B" w:tentative="1">
      <w:start w:val="1"/>
      <w:numFmt w:val="lowerRoman"/>
      <w:lvlText w:val="%3."/>
      <w:lvlJc w:val="right"/>
      <w:pPr>
        <w:ind w:left="1462" w:hanging="180"/>
      </w:pPr>
    </w:lvl>
    <w:lvl w:ilvl="3" w:tplc="0421000F" w:tentative="1">
      <w:start w:val="1"/>
      <w:numFmt w:val="decimal"/>
      <w:lvlText w:val="%4."/>
      <w:lvlJc w:val="left"/>
      <w:pPr>
        <w:ind w:left="2182" w:hanging="360"/>
      </w:pPr>
    </w:lvl>
    <w:lvl w:ilvl="4" w:tplc="04210019" w:tentative="1">
      <w:start w:val="1"/>
      <w:numFmt w:val="lowerLetter"/>
      <w:lvlText w:val="%5."/>
      <w:lvlJc w:val="left"/>
      <w:pPr>
        <w:ind w:left="2902" w:hanging="360"/>
      </w:pPr>
    </w:lvl>
    <w:lvl w:ilvl="5" w:tplc="0421001B" w:tentative="1">
      <w:start w:val="1"/>
      <w:numFmt w:val="lowerRoman"/>
      <w:lvlText w:val="%6."/>
      <w:lvlJc w:val="right"/>
      <w:pPr>
        <w:ind w:left="3622" w:hanging="180"/>
      </w:pPr>
    </w:lvl>
    <w:lvl w:ilvl="6" w:tplc="0421000F" w:tentative="1">
      <w:start w:val="1"/>
      <w:numFmt w:val="decimal"/>
      <w:lvlText w:val="%7."/>
      <w:lvlJc w:val="left"/>
      <w:pPr>
        <w:ind w:left="4342" w:hanging="360"/>
      </w:pPr>
    </w:lvl>
    <w:lvl w:ilvl="7" w:tplc="04210019" w:tentative="1">
      <w:start w:val="1"/>
      <w:numFmt w:val="lowerLetter"/>
      <w:lvlText w:val="%8."/>
      <w:lvlJc w:val="left"/>
      <w:pPr>
        <w:ind w:left="5062" w:hanging="360"/>
      </w:pPr>
    </w:lvl>
    <w:lvl w:ilvl="8" w:tplc="0421001B" w:tentative="1">
      <w:start w:val="1"/>
      <w:numFmt w:val="lowerRoman"/>
      <w:lvlText w:val="%9."/>
      <w:lvlJc w:val="right"/>
      <w:pPr>
        <w:ind w:left="5782" w:hanging="180"/>
      </w:pPr>
    </w:lvl>
  </w:abstractNum>
  <w:abstractNum w:abstractNumId="7">
    <w:nsid w:val="27E82124"/>
    <w:multiLevelType w:val="multilevel"/>
    <w:tmpl w:val="4DB48A3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2C1D0074"/>
    <w:multiLevelType w:val="hybridMultilevel"/>
    <w:tmpl w:val="0096CD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DB15C8"/>
    <w:multiLevelType w:val="hybridMultilevel"/>
    <w:tmpl w:val="E96093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9CC0986"/>
    <w:multiLevelType w:val="multilevel"/>
    <w:tmpl w:val="32BCA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E6F6AA0"/>
    <w:multiLevelType w:val="hybridMultilevel"/>
    <w:tmpl w:val="9EE8AF64"/>
    <w:lvl w:ilvl="0" w:tplc="027E0B4E">
      <w:start w:val="1"/>
      <w:numFmt w:val="lowerLetter"/>
      <w:lvlText w:val="%1."/>
      <w:lvlJc w:val="left"/>
      <w:pPr>
        <w:tabs>
          <w:tab w:val="num" w:pos="360"/>
        </w:tabs>
        <w:ind w:left="360" w:hanging="360"/>
      </w:pPr>
    </w:lvl>
    <w:lvl w:ilvl="1" w:tplc="EA8A2F9C" w:tentative="1">
      <w:start w:val="1"/>
      <w:numFmt w:val="lowerLetter"/>
      <w:lvlText w:val="%2."/>
      <w:lvlJc w:val="left"/>
      <w:pPr>
        <w:tabs>
          <w:tab w:val="num" w:pos="1080"/>
        </w:tabs>
        <w:ind w:left="1080" w:hanging="360"/>
      </w:pPr>
    </w:lvl>
    <w:lvl w:ilvl="2" w:tplc="E7B00B86" w:tentative="1">
      <w:start w:val="1"/>
      <w:numFmt w:val="lowerLetter"/>
      <w:lvlText w:val="%3."/>
      <w:lvlJc w:val="left"/>
      <w:pPr>
        <w:tabs>
          <w:tab w:val="num" w:pos="1800"/>
        </w:tabs>
        <w:ind w:left="1800" w:hanging="360"/>
      </w:pPr>
    </w:lvl>
    <w:lvl w:ilvl="3" w:tplc="82240CF4" w:tentative="1">
      <w:start w:val="1"/>
      <w:numFmt w:val="lowerLetter"/>
      <w:lvlText w:val="%4."/>
      <w:lvlJc w:val="left"/>
      <w:pPr>
        <w:tabs>
          <w:tab w:val="num" w:pos="2520"/>
        </w:tabs>
        <w:ind w:left="2520" w:hanging="360"/>
      </w:pPr>
    </w:lvl>
    <w:lvl w:ilvl="4" w:tplc="4B3E0836" w:tentative="1">
      <w:start w:val="1"/>
      <w:numFmt w:val="lowerLetter"/>
      <w:lvlText w:val="%5."/>
      <w:lvlJc w:val="left"/>
      <w:pPr>
        <w:tabs>
          <w:tab w:val="num" w:pos="3240"/>
        </w:tabs>
        <w:ind w:left="3240" w:hanging="360"/>
      </w:pPr>
    </w:lvl>
    <w:lvl w:ilvl="5" w:tplc="6922C882" w:tentative="1">
      <w:start w:val="1"/>
      <w:numFmt w:val="lowerLetter"/>
      <w:lvlText w:val="%6."/>
      <w:lvlJc w:val="left"/>
      <w:pPr>
        <w:tabs>
          <w:tab w:val="num" w:pos="3960"/>
        </w:tabs>
        <w:ind w:left="3960" w:hanging="360"/>
      </w:pPr>
    </w:lvl>
    <w:lvl w:ilvl="6" w:tplc="A03C8C08" w:tentative="1">
      <w:start w:val="1"/>
      <w:numFmt w:val="lowerLetter"/>
      <w:lvlText w:val="%7."/>
      <w:lvlJc w:val="left"/>
      <w:pPr>
        <w:tabs>
          <w:tab w:val="num" w:pos="4680"/>
        </w:tabs>
        <w:ind w:left="4680" w:hanging="360"/>
      </w:pPr>
    </w:lvl>
    <w:lvl w:ilvl="7" w:tplc="8F2877AE" w:tentative="1">
      <w:start w:val="1"/>
      <w:numFmt w:val="lowerLetter"/>
      <w:lvlText w:val="%8."/>
      <w:lvlJc w:val="left"/>
      <w:pPr>
        <w:tabs>
          <w:tab w:val="num" w:pos="5400"/>
        </w:tabs>
        <w:ind w:left="5400" w:hanging="360"/>
      </w:pPr>
    </w:lvl>
    <w:lvl w:ilvl="8" w:tplc="C8A0570A" w:tentative="1">
      <w:start w:val="1"/>
      <w:numFmt w:val="lowerLetter"/>
      <w:lvlText w:val="%9."/>
      <w:lvlJc w:val="left"/>
      <w:pPr>
        <w:tabs>
          <w:tab w:val="num" w:pos="6120"/>
        </w:tabs>
        <w:ind w:left="6120" w:hanging="360"/>
      </w:pPr>
    </w:lvl>
  </w:abstractNum>
  <w:abstractNum w:abstractNumId="12">
    <w:nsid w:val="45A4668A"/>
    <w:multiLevelType w:val="hybridMultilevel"/>
    <w:tmpl w:val="F86E54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7A65E2C"/>
    <w:multiLevelType w:val="multilevel"/>
    <w:tmpl w:val="31563516"/>
    <w:lvl w:ilvl="0">
      <w:start w:val="1"/>
      <w:numFmt w:val="decimal"/>
      <w:lvlText w:val="%1."/>
      <w:lvlJc w:val="left"/>
      <w:pPr>
        <w:tabs>
          <w:tab w:val="num" w:pos="720"/>
        </w:tabs>
        <w:ind w:left="720" w:hanging="360"/>
      </w:pPr>
    </w:lvl>
    <w:lvl w:ilvl="1">
      <w:start w:val="2"/>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8082523"/>
    <w:multiLevelType w:val="hybridMultilevel"/>
    <w:tmpl w:val="4E5A5A76"/>
    <w:lvl w:ilvl="0" w:tplc="0409000F">
      <w:start w:val="1"/>
      <w:numFmt w:val="decimal"/>
      <w:lvlText w:val="%1."/>
      <w:lvlJc w:val="left"/>
      <w:pPr>
        <w:ind w:left="360" w:hanging="360"/>
      </w:pPr>
    </w:lvl>
    <w:lvl w:ilvl="1" w:tplc="C7DA9A50">
      <w:numFmt w:val="bullet"/>
      <w:lvlText w:val="-"/>
      <w:lvlJc w:val="left"/>
      <w:pPr>
        <w:ind w:left="1080" w:hanging="360"/>
      </w:pPr>
      <w:rPr>
        <w:rFonts w:ascii="Arial" w:eastAsia="Times New Roman" w:hAnsi="Arial" w:cs="Aria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18802E0"/>
    <w:multiLevelType w:val="hybridMultilevel"/>
    <w:tmpl w:val="160AD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1513ACD"/>
    <w:multiLevelType w:val="multilevel"/>
    <w:tmpl w:val="51442A1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90C2327"/>
    <w:multiLevelType w:val="hybridMultilevel"/>
    <w:tmpl w:val="2C9A669A"/>
    <w:lvl w:ilvl="0" w:tplc="7F44FC22">
      <w:start w:val="1"/>
      <w:numFmt w:val="decimal"/>
      <w:lvlText w:val="%1)"/>
      <w:lvlJc w:val="left"/>
      <w:pPr>
        <w:ind w:left="630" w:hanging="630"/>
      </w:pPr>
      <w:rPr>
        <w:rFonts w:hint="default"/>
        <w:color w:val="0D0D0D"/>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4"/>
  </w:num>
  <w:num w:numId="3">
    <w:abstractNumId w:val="11"/>
  </w:num>
  <w:num w:numId="4">
    <w:abstractNumId w:val="14"/>
  </w:num>
  <w:num w:numId="5">
    <w:abstractNumId w:val="15"/>
  </w:num>
  <w:num w:numId="6">
    <w:abstractNumId w:val="7"/>
  </w:num>
  <w:num w:numId="7">
    <w:abstractNumId w:val="5"/>
  </w:num>
  <w:num w:numId="8">
    <w:abstractNumId w:val="12"/>
  </w:num>
  <w:num w:numId="9">
    <w:abstractNumId w:val="17"/>
  </w:num>
  <w:num w:numId="10">
    <w:abstractNumId w:val="1"/>
  </w:num>
  <w:num w:numId="11">
    <w:abstractNumId w:val="0"/>
  </w:num>
  <w:num w:numId="12">
    <w:abstractNumId w:val="13"/>
  </w:num>
  <w:num w:numId="13">
    <w:abstractNumId w:val="2"/>
  </w:num>
  <w:num w:numId="14">
    <w:abstractNumId w:val="9"/>
  </w:num>
  <w:num w:numId="15">
    <w:abstractNumId w:val="6"/>
  </w:num>
  <w:num w:numId="16">
    <w:abstractNumId w:val="10"/>
  </w:num>
  <w:num w:numId="17">
    <w:abstractNumId w:val="16"/>
  </w:num>
  <w:num w:numId="1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EJjSwtzIwsjUxNTAyUdpeDU4uLM/DyQAuNaAIUchWUsAAAA"/>
  </w:docVars>
  <w:rsids>
    <w:rsidRoot w:val="00802AAA"/>
    <w:rsid w:val="00043097"/>
    <w:rsid w:val="00043762"/>
    <w:rsid w:val="0005251C"/>
    <w:rsid w:val="0005480F"/>
    <w:rsid w:val="0006783F"/>
    <w:rsid w:val="000752D3"/>
    <w:rsid w:val="00087F67"/>
    <w:rsid w:val="000A48DE"/>
    <w:rsid w:val="000A4C43"/>
    <w:rsid w:val="000B5C8C"/>
    <w:rsid w:val="000C30C1"/>
    <w:rsid w:val="000F1700"/>
    <w:rsid w:val="000F547D"/>
    <w:rsid w:val="001065C8"/>
    <w:rsid w:val="00115EB2"/>
    <w:rsid w:val="00122D4B"/>
    <w:rsid w:val="001368D4"/>
    <w:rsid w:val="00145260"/>
    <w:rsid w:val="001530CF"/>
    <w:rsid w:val="00163B65"/>
    <w:rsid w:val="001645D3"/>
    <w:rsid w:val="001845B0"/>
    <w:rsid w:val="0019080D"/>
    <w:rsid w:val="00192779"/>
    <w:rsid w:val="001A359B"/>
    <w:rsid w:val="001F60A6"/>
    <w:rsid w:val="00214392"/>
    <w:rsid w:val="002652FD"/>
    <w:rsid w:val="00271955"/>
    <w:rsid w:val="00273611"/>
    <w:rsid w:val="00274361"/>
    <w:rsid w:val="0029774D"/>
    <w:rsid w:val="002C00F5"/>
    <w:rsid w:val="002D50FC"/>
    <w:rsid w:val="002F2385"/>
    <w:rsid w:val="003002BB"/>
    <w:rsid w:val="00312571"/>
    <w:rsid w:val="003152E7"/>
    <w:rsid w:val="003153F7"/>
    <w:rsid w:val="00325F36"/>
    <w:rsid w:val="00350EC2"/>
    <w:rsid w:val="00371F28"/>
    <w:rsid w:val="0038741A"/>
    <w:rsid w:val="00397318"/>
    <w:rsid w:val="003B0439"/>
    <w:rsid w:val="003D14C3"/>
    <w:rsid w:val="003D5926"/>
    <w:rsid w:val="00417FE5"/>
    <w:rsid w:val="00422FC6"/>
    <w:rsid w:val="00431251"/>
    <w:rsid w:val="004417FE"/>
    <w:rsid w:val="00451F05"/>
    <w:rsid w:val="004569BC"/>
    <w:rsid w:val="00470012"/>
    <w:rsid w:val="004731C9"/>
    <w:rsid w:val="0048109F"/>
    <w:rsid w:val="004D7070"/>
    <w:rsid w:val="004E7C9F"/>
    <w:rsid w:val="004F1E43"/>
    <w:rsid w:val="00500281"/>
    <w:rsid w:val="005114FA"/>
    <w:rsid w:val="0054381D"/>
    <w:rsid w:val="005663C4"/>
    <w:rsid w:val="00583ABA"/>
    <w:rsid w:val="005911D6"/>
    <w:rsid w:val="005B75A7"/>
    <w:rsid w:val="005D186E"/>
    <w:rsid w:val="005D3E36"/>
    <w:rsid w:val="005D5070"/>
    <w:rsid w:val="005D7A32"/>
    <w:rsid w:val="005F58FE"/>
    <w:rsid w:val="00601467"/>
    <w:rsid w:val="00604068"/>
    <w:rsid w:val="006116E6"/>
    <w:rsid w:val="006246FE"/>
    <w:rsid w:val="0064470C"/>
    <w:rsid w:val="00647CDE"/>
    <w:rsid w:val="00651F72"/>
    <w:rsid w:val="00653F3D"/>
    <w:rsid w:val="0068318F"/>
    <w:rsid w:val="00690C7A"/>
    <w:rsid w:val="006A1BCF"/>
    <w:rsid w:val="006C0604"/>
    <w:rsid w:val="006C1895"/>
    <w:rsid w:val="006D3485"/>
    <w:rsid w:val="006E5B85"/>
    <w:rsid w:val="007133EA"/>
    <w:rsid w:val="00714B38"/>
    <w:rsid w:val="00714EED"/>
    <w:rsid w:val="00716E53"/>
    <w:rsid w:val="00735085"/>
    <w:rsid w:val="007478A8"/>
    <w:rsid w:val="0075493D"/>
    <w:rsid w:val="007854DF"/>
    <w:rsid w:val="00793A6E"/>
    <w:rsid w:val="007956E7"/>
    <w:rsid w:val="007A097A"/>
    <w:rsid w:val="007B0C5F"/>
    <w:rsid w:val="007C2B62"/>
    <w:rsid w:val="007F339C"/>
    <w:rsid w:val="00801CDC"/>
    <w:rsid w:val="00802AAA"/>
    <w:rsid w:val="00807522"/>
    <w:rsid w:val="00837C0F"/>
    <w:rsid w:val="008513FB"/>
    <w:rsid w:val="0087210B"/>
    <w:rsid w:val="00886113"/>
    <w:rsid w:val="008922F4"/>
    <w:rsid w:val="008A1808"/>
    <w:rsid w:val="008B005D"/>
    <w:rsid w:val="008B6212"/>
    <w:rsid w:val="00902AC8"/>
    <w:rsid w:val="009148EA"/>
    <w:rsid w:val="00920640"/>
    <w:rsid w:val="00951CC5"/>
    <w:rsid w:val="00956B31"/>
    <w:rsid w:val="009577C9"/>
    <w:rsid w:val="0096370A"/>
    <w:rsid w:val="00995FD3"/>
    <w:rsid w:val="009A70EC"/>
    <w:rsid w:val="009C54A4"/>
    <w:rsid w:val="009E31E0"/>
    <w:rsid w:val="009F34B7"/>
    <w:rsid w:val="009F54FA"/>
    <w:rsid w:val="00A0307C"/>
    <w:rsid w:val="00A048EA"/>
    <w:rsid w:val="00A311C2"/>
    <w:rsid w:val="00A52DF2"/>
    <w:rsid w:val="00A810F2"/>
    <w:rsid w:val="00AB68FF"/>
    <w:rsid w:val="00AE4837"/>
    <w:rsid w:val="00B02FC7"/>
    <w:rsid w:val="00B0567A"/>
    <w:rsid w:val="00B05CE0"/>
    <w:rsid w:val="00B130B0"/>
    <w:rsid w:val="00B306CF"/>
    <w:rsid w:val="00B30729"/>
    <w:rsid w:val="00B34B6B"/>
    <w:rsid w:val="00B3575C"/>
    <w:rsid w:val="00B414DB"/>
    <w:rsid w:val="00B425CD"/>
    <w:rsid w:val="00B56C85"/>
    <w:rsid w:val="00B67291"/>
    <w:rsid w:val="00B67E2F"/>
    <w:rsid w:val="00B828A2"/>
    <w:rsid w:val="00B859E8"/>
    <w:rsid w:val="00B955F0"/>
    <w:rsid w:val="00BA0BA3"/>
    <w:rsid w:val="00BA2625"/>
    <w:rsid w:val="00BB0476"/>
    <w:rsid w:val="00BD1CF6"/>
    <w:rsid w:val="00BE2607"/>
    <w:rsid w:val="00BF6EB0"/>
    <w:rsid w:val="00C17333"/>
    <w:rsid w:val="00C260F9"/>
    <w:rsid w:val="00C5450F"/>
    <w:rsid w:val="00C61DFF"/>
    <w:rsid w:val="00C71DF4"/>
    <w:rsid w:val="00C8544D"/>
    <w:rsid w:val="00C90CD6"/>
    <w:rsid w:val="00C96E67"/>
    <w:rsid w:val="00CA5799"/>
    <w:rsid w:val="00CC65B3"/>
    <w:rsid w:val="00CC7561"/>
    <w:rsid w:val="00CD0016"/>
    <w:rsid w:val="00CE0CE3"/>
    <w:rsid w:val="00CF2A8A"/>
    <w:rsid w:val="00D16250"/>
    <w:rsid w:val="00D350CB"/>
    <w:rsid w:val="00D37D15"/>
    <w:rsid w:val="00D40B6A"/>
    <w:rsid w:val="00D50F0E"/>
    <w:rsid w:val="00D60A72"/>
    <w:rsid w:val="00DA001D"/>
    <w:rsid w:val="00DD134C"/>
    <w:rsid w:val="00DD42BB"/>
    <w:rsid w:val="00DE34E8"/>
    <w:rsid w:val="00DE7843"/>
    <w:rsid w:val="00DF5D43"/>
    <w:rsid w:val="00E27EFE"/>
    <w:rsid w:val="00E27FB6"/>
    <w:rsid w:val="00E454E3"/>
    <w:rsid w:val="00E521B9"/>
    <w:rsid w:val="00E61000"/>
    <w:rsid w:val="00E61906"/>
    <w:rsid w:val="00E800BC"/>
    <w:rsid w:val="00E8266C"/>
    <w:rsid w:val="00E939EE"/>
    <w:rsid w:val="00E95298"/>
    <w:rsid w:val="00EA6CFD"/>
    <w:rsid w:val="00EB41CF"/>
    <w:rsid w:val="00ED1D83"/>
    <w:rsid w:val="00ED39B9"/>
    <w:rsid w:val="00ED3EB3"/>
    <w:rsid w:val="00ED780D"/>
    <w:rsid w:val="00EE6564"/>
    <w:rsid w:val="00EF632F"/>
    <w:rsid w:val="00F00BA6"/>
    <w:rsid w:val="00F010A8"/>
    <w:rsid w:val="00F13848"/>
    <w:rsid w:val="00F32182"/>
    <w:rsid w:val="00F60351"/>
    <w:rsid w:val="00F714C5"/>
    <w:rsid w:val="00F80A50"/>
    <w:rsid w:val="00F84736"/>
    <w:rsid w:val="00F97E55"/>
    <w:rsid w:val="00FB183E"/>
    <w:rsid w:val="00FB4C2F"/>
    <w:rsid w:val="00FB6790"/>
    <w:rsid w:val="00FE7BD0"/>
    <w:rsid w:val="00FF08C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223F9"/>
  <w15:docId w15:val="{72F4F7B7-E495-46EA-88B5-10272AD48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22D4B"/>
    <w:pPr>
      <w:shd w:val="clear" w:color="auto" w:fill="0070C0"/>
      <w:outlineLvl w:val="0"/>
    </w:pPr>
    <w:rPr>
      <w:rFonts w:ascii="Baskerville Old Face" w:hAnsi="Baskerville Old Face"/>
      <w:color w:val="FFFFFF" w:themeColor="background1"/>
      <w:sz w:val="48"/>
      <w:szCs w:val="48"/>
    </w:rPr>
  </w:style>
  <w:style w:type="paragraph" w:styleId="Heading2">
    <w:name w:val="heading 2"/>
    <w:basedOn w:val="Normal"/>
    <w:next w:val="Normal"/>
    <w:link w:val="Heading2Char"/>
    <w:uiPriority w:val="9"/>
    <w:unhideWhenUsed/>
    <w:qFormat/>
    <w:rsid w:val="00122D4B"/>
    <w:pPr>
      <w:pBdr>
        <w:bottom w:val="single" w:sz="4" w:space="1" w:color="auto"/>
      </w:pBdr>
      <w:spacing w:before="240" w:after="240"/>
      <w:outlineLvl w:val="1"/>
    </w:pPr>
    <w:rPr>
      <w:rFonts w:ascii="Tahoma" w:hAnsi="Tahoma" w:cs="Tahoma"/>
      <w:color w:val="000000" w:themeColor="text1"/>
      <w:sz w:val="26"/>
      <w:szCs w:val="26"/>
    </w:rPr>
  </w:style>
  <w:style w:type="paragraph" w:styleId="Heading3">
    <w:name w:val="heading 3"/>
    <w:basedOn w:val="Normal"/>
    <w:next w:val="Normal"/>
    <w:link w:val="Heading3Char"/>
    <w:uiPriority w:val="9"/>
    <w:semiHidden/>
    <w:unhideWhenUsed/>
    <w:qFormat/>
    <w:rsid w:val="00902A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A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AAA"/>
    <w:rPr>
      <w:rFonts w:ascii="Tahoma" w:hAnsi="Tahoma" w:cs="Tahoma"/>
      <w:sz w:val="16"/>
      <w:szCs w:val="16"/>
    </w:rPr>
  </w:style>
  <w:style w:type="table" w:styleId="TableGrid">
    <w:name w:val="Table Grid"/>
    <w:basedOn w:val="TableNormal"/>
    <w:uiPriority w:val="39"/>
    <w:rsid w:val="00802AA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417F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FE5"/>
  </w:style>
  <w:style w:type="paragraph" w:styleId="Footer">
    <w:name w:val="footer"/>
    <w:basedOn w:val="Normal"/>
    <w:link w:val="FooterChar"/>
    <w:uiPriority w:val="99"/>
    <w:unhideWhenUsed/>
    <w:rsid w:val="00417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FE5"/>
  </w:style>
  <w:style w:type="character" w:customStyle="1" w:styleId="Heading1Char">
    <w:name w:val="Heading 1 Char"/>
    <w:basedOn w:val="DefaultParagraphFont"/>
    <w:link w:val="Heading1"/>
    <w:uiPriority w:val="9"/>
    <w:rsid w:val="00122D4B"/>
    <w:rPr>
      <w:rFonts w:ascii="Baskerville Old Face" w:hAnsi="Baskerville Old Face"/>
      <w:color w:val="FFFFFF" w:themeColor="background1"/>
      <w:sz w:val="48"/>
      <w:szCs w:val="48"/>
      <w:shd w:val="clear" w:color="auto" w:fill="0070C0"/>
    </w:rPr>
  </w:style>
  <w:style w:type="character" w:customStyle="1" w:styleId="Heading2Char">
    <w:name w:val="Heading 2 Char"/>
    <w:basedOn w:val="DefaultParagraphFont"/>
    <w:link w:val="Heading2"/>
    <w:uiPriority w:val="9"/>
    <w:rsid w:val="00122D4B"/>
    <w:rPr>
      <w:rFonts w:ascii="Tahoma" w:hAnsi="Tahoma" w:cs="Tahoma"/>
      <w:color w:val="000000" w:themeColor="text1"/>
      <w:sz w:val="26"/>
      <w:szCs w:val="26"/>
    </w:rPr>
  </w:style>
  <w:style w:type="paragraph" w:styleId="ListParagraph">
    <w:name w:val="List Paragraph"/>
    <w:basedOn w:val="Normal"/>
    <w:uiPriority w:val="34"/>
    <w:qFormat/>
    <w:rsid w:val="00FB6790"/>
    <w:pPr>
      <w:ind w:left="720"/>
      <w:contextualSpacing/>
    </w:pPr>
  </w:style>
  <w:style w:type="paragraph" w:customStyle="1" w:styleId="Materi">
    <w:name w:val="Materi"/>
    <w:basedOn w:val="Normal"/>
    <w:link w:val="MateriChar"/>
    <w:qFormat/>
    <w:rsid w:val="00FB6790"/>
    <w:pPr>
      <w:spacing w:after="0" w:line="360" w:lineRule="auto"/>
    </w:pPr>
    <w:rPr>
      <w:rFonts w:ascii="Arial" w:hAnsi="Arial" w:cs="Arial"/>
    </w:rPr>
  </w:style>
  <w:style w:type="character" w:customStyle="1" w:styleId="MateriChar">
    <w:name w:val="Materi Char"/>
    <w:basedOn w:val="DefaultParagraphFont"/>
    <w:link w:val="Materi"/>
    <w:rsid w:val="00FB6790"/>
    <w:rPr>
      <w:rFonts w:ascii="Arial" w:hAnsi="Arial" w:cs="Arial"/>
    </w:rPr>
  </w:style>
  <w:style w:type="character" w:styleId="Hyperlink">
    <w:name w:val="Hyperlink"/>
    <w:basedOn w:val="DefaultParagraphFont"/>
    <w:uiPriority w:val="99"/>
    <w:unhideWhenUsed/>
    <w:rsid w:val="00807522"/>
    <w:rPr>
      <w:color w:val="0000FF" w:themeColor="hyperlink"/>
      <w:u w:val="single"/>
    </w:rPr>
  </w:style>
  <w:style w:type="paragraph" w:styleId="NormalWeb">
    <w:name w:val="Normal (Web)"/>
    <w:basedOn w:val="Normal"/>
    <w:uiPriority w:val="99"/>
    <w:semiHidden/>
    <w:unhideWhenUsed/>
    <w:rsid w:val="00902A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902AC8"/>
    <w:rPr>
      <w:rFonts w:asciiTheme="majorHAnsi" w:eastAsiaTheme="majorEastAsia" w:hAnsiTheme="majorHAnsi" w:cstheme="majorBidi"/>
      <w:b/>
      <w:bCs/>
      <w:color w:val="4F81BD" w:themeColor="accent1"/>
    </w:rPr>
  </w:style>
  <w:style w:type="character" w:customStyle="1" w:styleId="apple-converted-space">
    <w:name w:val="apple-converted-space"/>
    <w:basedOn w:val="DefaultParagraphFont"/>
    <w:rsid w:val="00EB41CF"/>
  </w:style>
  <w:style w:type="paragraph" w:styleId="FootnoteText">
    <w:name w:val="footnote text"/>
    <w:basedOn w:val="Normal"/>
    <w:link w:val="FootnoteTextChar"/>
    <w:uiPriority w:val="99"/>
    <w:semiHidden/>
    <w:unhideWhenUsed/>
    <w:rsid w:val="000548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480F"/>
    <w:rPr>
      <w:sz w:val="20"/>
      <w:szCs w:val="20"/>
    </w:rPr>
  </w:style>
  <w:style w:type="character" w:styleId="FootnoteReference">
    <w:name w:val="footnote reference"/>
    <w:basedOn w:val="DefaultParagraphFont"/>
    <w:uiPriority w:val="99"/>
    <w:semiHidden/>
    <w:unhideWhenUsed/>
    <w:rsid w:val="0005480F"/>
    <w:rPr>
      <w:vertAlign w:val="superscript"/>
    </w:rPr>
  </w:style>
  <w:style w:type="character" w:customStyle="1" w:styleId="fontstyle01">
    <w:name w:val="fontstyle01"/>
    <w:basedOn w:val="DefaultParagraphFont"/>
    <w:rsid w:val="0005480F"/>
    <w:rPr>
      <w:rFonts w:ascii="Times-Roman" w:hAnsi="Times-Roman" w:hint="default"/>
      <w:b w:val="0"/>
      <w:bCs w:val="0"/>
      <w:i w:val="0"/>
      <w:iCs w:val="0"/>
      <w:color w:val="000000"/>
      <w:sz w:val="28"/>
      <w:szCs w:val="28"/>
    </w:rPr>
  </w:style>
  <w:style w:type="paragraph" w:styleId="BodyText">
    <w:name w:val="Body Text"/>
    <w:basedOn w:val="Normal"/>
    <w:link w:val="BodyTextChar"/>
    <w:uiPriority w:val="1"/>
    <w:qFormat/>
    <w:rsid w:val="008B005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B005D"/>
    <w:rPr>
      <w:rFonts w:ascii="Times New Roman" w:eastAsia="Times New Roman" w:hAnsi="Times New Roman" w:cs="Times New Roman"/>
      <w:sz w:val="24"/>
      <w:szCs w:val="24"/>
    </w:rPr>
  </w:style>
  <w:style w:type="character" w:styleId="Strong">
    <w:name w:val="Strong"/>
    <w:basedOn w:val="DefaultParagraphFont"/>
    <w:uiPriority w:val="22"/>
    <w:qFormat/>
    <w:rsid w:val="00801CDC"/>
    <w:rPr>
      <w:b/>
      <w:bCs/>
    </w:rPr>
  </w:style>
  <w:style w:type="paragraph" w:styleId="HTMLPreformatted">
    <w:name w:val="HTML Preformatted"/>
    <w:basedOn w:val="Normal"/>
    <w:link w:val="HTMLPreformattedChar"/>
    <w:uiPriority w:val="99"/>
    <w:semiHidden/>
    <w:unhideWhenUsed/>
    <w:rsid w:val="00754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5493D"/>
    <w:rPr>
      <w:rFonts w:ascii="Courier New" w:eastAsia="Times New Roman" w:hAnsi="Courier New" w:cs="Courier New"/>
      <w:sz w:val="20"/>
      <w:szCs w:val="20"/>
    </w:rPr>
  </w:style>
  <w:style w:type="paragraph" w:styleId="NoSpacing">
    <w:name w:val="No Spacing"/>
    <w:uiPriority w:val="1"/>
    <w:qFormat/>
    <w:rsid w:val="00DE34E8"/>
    <w:pPr>
      <w:spacing w:after="0" w:line="240" w:lineRule="auto"/>
    </w:pPr>
    <w:rPr>
      <w:rFonts w:eastAsiaTheme="minorHAnsi"/>
      <w:lang w:val="id-ID"/>
    </w:rPr>
  </w:style>
  <w:style w:type="paragraph" w:customStyle="1" w:styleId="TableParagraph">
    <w:name w:val="Table Paragraph"/>
    <w:basedOn w:val="Normal"/>
    <w:uiPriority w:val="1"/>
    <w:qFormat/>
    <w:rsid w:val="00DE34E8"/>
    <w:pPr>
      <w:widowControl w:val="0"/>
      <w:autoSpaceDE w:val="0"/>
      <w:autoSpaceDN w:val="0"/>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09257">
      <w:bodyDiv w:val="1"/>
      <w:marLeft w:val="0"/>
      <w:marRight w:val="0"/>
      <w:marTop w:val="0"/>
      <w:marBottom w:val="0"/>
      <w:divBdr>
        <w:top w:val="none" w:sz="0" w:space="0" w:color="auto"/>
        <w:left w:val="none" w:sz="0" w:space="0" w:color="auto"/>
        <w:bottom w:val="none" w:sz="0" w:space="0" w:color="auto"/>
        <w:right w:val="none" w:sz="0" w:space="0" w:color="auto"/>
      </w:divBdr>
    </w:div>
    <w:div w:id="104035575">
      <w:bodyDiv w:val="1"/>
      <w:marLeft w:val="0"/>
      <w:marRight w:val="0"/>
      <w:marTop w:val="0"/>
      <w:marBottom w:val="0"/>
      <w:divBdr>
        <w:top w:val="none" w:sz="0" w:space="0" w:color="auto"/>
        <w:left w:val="none" w:sz="0" w:space="0" w:color="auto"/>
        <w:bottom w:val="none" w:sz="0" w:space="0" w:color="auto"/>
        <w:right w:val="none" w:sz="0" w:space="0" w:color="auto"/>
      </w:divBdr>
    </w:div>
    <w:div w:id="113132598">
      <w:bodyDiv w:val="1"/>
      <w:marLeft w:val="0"/>
      <w:marRight w:val="0"/>
      <w:marTop w:val="0"/>
      <w:marBottom w:val="0"/>
      <w:divBdr>
        <w:top w:val="none" w:sz="0" w:space="0" w:color="auto"/>
        <w:left w:val="none" w:sz="0" w:space="0" w:color="auto"/>
        <w:bottom w:val="none" w:sz="0" w:space="0" w:color="auto"/>
        <w:right w:val="none" w:sz="0" w:space="0" w:color="auto"/>
      </w:divBdr>
    </w:div>
    <w:div w:id="187108212">
      <w:bodyDiv w:val="1"/>
      <w:marLeft w:val="0"/>
      <w:marRight w:val="0"/>
      <w:marTop w:val="0"/>
      <w:marBottom w:val="0"/>
      <w:divBdr>
        <w:top w:val="none" w:sz="0" w:space="0" w:color="auto"/>
        <w:left w:val="none" w:sz="0" w:space="0" w:color="auto"/>
        <w:bottom w:val="none" w:sz="0" w:space="0" w:color="auto"/>
        <w:right w:val="none" w:sz="0" w:space="0" w:color="auto"/>
      </w:divBdr>
    </w:div>
    <w:div w:id="203297999">
      <w:bodyDiv w:val="1"/>
      <w:marLeft w:val="0"/>
      <w:marRight w:val="0"/>
      <w:marTop w:val="0"/>
      <w:marBottom w:val="0"/>
      <w:divBdr>
        <w:top w:val="none" w:sz="0" w:space="0" w:color="auto"/>
        <w:left w:val="none" w:sz="0" w:space="0" w:color="auto"/>
        <w:bottom w:val="none" w:sz="0" w:space="0" w:color="auto"/>
        <w:right w:val="none" w:sz="0" w:space="0" w:color="auto"/>
      </w:divBdr>
    </w:div>
    <w:div w:id="244457830">
      <w:bodyDiv w:val="1"/>
      <w:marLeft w:val="0"/>
      <w:marRight w:val="0"/>
      <w:marTop w:val="0"/>
      <w:marBottom w:val="0"/>
      <w:divBdr>
        <w:top w:val="none" w:sz="0" w:space="0" w:color="auto"/>
        <w:left w:val="none" w:sz="0" w:space="0" w:color="auto"/>
        <w:bottom w:val="none" w:sz="0" w:space="0" w:color="auto"/>
        <w:right w:val="none" w:sz="0" w:space="0" w:color="auto"/>
      </w:divBdr>
    </w:div>
    <w:div w:id="297885320">
      <w:bodyDiv w:val="1"/>
      <w:marLeft w:val="0"/>
      <w:marRight w:val="0"/>
      <w:marTop w:val="0"/>
      <w:marBottom w:val="0"/>
      <w:divBdr>
        <w:top w:val="none" w:sz="0" w:space="0" w:color="auto"/>
        <w:left w:val="none" w:sz="0" w:space="0" w:color="auto"/>
        <w:bottom w:val="none" w:sz="0" w:space="0" w:color="auto"/>
        <w:right w:val="none" w:sz="0" w:space="0" w:color="auto"/>
      </w:divBdr>
    </w:div>
    <w:div w:id="349797277">
      <w:bodyDiv w:val="1"/>
      <w:marLeft w:val="0"/>
      <w:marRight w:val="0"/>
      <w:marTop w:val="0"/>
      <w:marBottom w:val="0"/>
      <w:divBdr>
        <w:top w:val="none" w:sz="0" w:space="0" w:color="auto"/>
        <w:left w:val="none" w:sz="0" w:space="0" w:color="auto"/>
        <w:bottom w:val="none" w:sz="0" w:space="0" w:color="auto"/>
        <w:right w:val="none" w:sz="0" w:space="0" w:color="auto"/>
      </w:divBdr>
    </w:div>
    <w:div w:id="415247130">
      <w:bodyDiv w:val="1"/>
      <w:marLeft w:val="0"/>
      <w:marRight w:val="0"/>
      <w:marTop w:val="0"/>
      <w:marBottom w:val="0"/>
      <w:divBdr>
        <w:top w:val="none" w:sz="0" w:space="0" w:color="auto"/>
        <w:left w:val="none" w:sz="0" w:space="0" w:color="auto"/>
        <w:bottom w:val="none" w:sz="0" w:space="0" w:color="auto"/>
        <w:right w:val="none" w:sz="0" w:space="0" w:color="auto"/>
      </w:divBdr>
    </w:div>
    <w:div w:id="419376091">
      <w:bodyDiv w:val="1"/>
      <w:marLeft w:val="0"/>
      <w:marRight w:val="0"/>
      <w:marTop w:val="0"/>
      <w:marBottom w:val="0"/>
      <w:divBdr>
        <w:top w:val="none" w:sz="0" w:space="0" w:color="auto"/>
        <w:left w:val="none" w:sz="0" w:space="0" w:color="auto"/>
        <w:bottom w:val="none" w:sz="0" w:space="0" w:color="auto"/>
        <w:right w:val="none" w:sz="0" w:space="0" w:color="auto"/>
      </w:divBdr>
    </w:div>
    <w:div w:id="597098990">
      <w:bodyDiv w:val="1"/>
      <w:marLeft w:val="0"/>
      <w:marRight w:val="0"/>
      <w:marTop w:val="0"/>
      <w:marBottom w:val="0"/>
      <w:divBdr>
        <w:top w:val="none" w:sz="0" w:space="0" w:color="auto"/>
        <w:left w:val="none" w:sz="0" w:space="0" w:color="auto"/>
        <w:bottom w:val="none" w:sz="0" w:space="0" w:color="auto"/>
        <w:right w:val="none" w:sz="0" w:space="0" w:color="auto"/>
      </w:divBdr>
    </w:div>
    <w:div w:id="768696062">
      <w:bodyDiv w:val="1"/>
      <w:marLeft w:val="0"/>
      <w:marRight w:val="0"/>
      <w:marTop w:val="0"/>
      <w:marBottom w:val="0"/>
      <w:divBdr>
        <w:top w:val="none" w:sz="0" w:space="0" w:color="auto"/>
        <w:left w:val="none" w:sz="0" w:space="0" w:color="auto"/>
        <w:bottom w:val="none" w:sz="0" w:space="0" w:color="auto"/>
        <w:right w:val="none" w:sz="0" w:space="0" w:color="auto"/>
      </w:divBdr>
    </w:div>
    <w:div w:id="830296066">
      <w:bodyDiv w:val="1"/>
      <w:marLeft w:val="0"/>
      <w:marRight w:val="0"/>
      <w:marTop w:val="0"/>
      <w:marBottom w:val="0"/>
      <w:divBdr>
        <w:top w:val="none" w:sz="0" w:space="0" w:color="auto"/>
        <w:left w:val="none" w:sz="0" w:space="0" w:color="auto"/>
        <w:bottom w:val="none" w:sz="0" w:space="0" w:color="auto"/>
        <w:right w:val="none" w:sz="0" w:space="0" w:color="auto"/>
      </w:divBdr>
    </w:div>
    <w:div w:id="950435715">
      <w:bodyDiv w:val="1"/>
      <w:marLeft w:val="0"/>
      <w:marRight w:val="0"/>
      <w:marTop w:val="0"/>
      <w:marBottom w:val="0"/>
      <w:divBdr>
        <w:top w:val="none" w:sz="0" w:space="0" w:color="auto"/>
        <w:left w:val="none" w:sz="0" w:space="0" w:color="auto"/>
        <w:bottom w:val="none" w:sz="0" w:space="0" w:color="auto"/>
        <w:right w:val="none" w:sz="0" w:space="0" w:color="auto"/>
      </w:divBdr>
    </w:div>
    <w:div w:id="981957825">
      <w:bodyDiv w:val="1"/>
      <w:marLeft w:val="0"/>
      <w:marRight w:val="0"/>
      <w:marTop w:val="0"/>
      <w:marBottom w:val="0"/>
      <w:divBdr>
        <w:top w:val="none" w:sz="0" w:space="0" w:color="auto"/>
        <w:left w:val="none" w:sz="0" w:space="0" w:color="auto"/>
        <w:bottom w:val="none" w:sz="0" w:space="0" w:color="auto"/>
        <w:right w:val="none" w:sz="0" w:space="0" w:color="auto"/>
      </w:divBdr>
    </w:div>
    <w:div w:id="992029371">
      <w:bodyDiv w:val="1"/>
      <w:marLeft w:val="0"/>
      <w:marRight w:val="0"/>
      <w:marTop w:val="0"/>
      <w:marBottom w:val="0"/>
      <w:divBdr>
        <w:top w:val="none" w:sz="0" w:space="0" w:color="auto"/>
        <w:left w:val="none" w:sz="0" w:space="0" w:color="auto"/>
        <w:bottom w:val="none" w:sz="0" w:space="0" w:color="auto"/>
        <w:right w:val="none" w:sz="0" w:space="0" w:color="auto"/>
      </w:divBdr>
      <w:divsChild>
        <w:div w:id="1346713424">
          <w:marLeft w:val="0"/>
          <w:marRight w:val="0"/>
          <w:marTop w:val="0"/>
          <w:marBottom w:val="0"/>
          <w:divBdr>
            <w:top w:val="none" w:sz="0" w:space="0" w:color="auto"/>
            <w:left w:val="none" w:sz="0" w:space="0" w:color="auto"/>
            <w:bottom w:val="none" w:sz="0" w:space="0" w:color="auto"/>
            <w:right w:val="none" w:sz="0" w:space="0" w:color="auto"/>
          </w:divBdr>
        </w:div>
        <w:div w:id="32078827">
          <w:marLeft w:val="0"/>
          <w:marRight w:val="0"/>
          <w:marTop w:val="0"/>
          <w:marBottom w:val="0"/>
          <w:divBdr>
            <w:top w:val="none" w:sz="0" w:space="0" w:color="auto"/>
            <w:left w:val="none" w:sz="0" w:space="0" w:color="auto"/>
            <w:bottom w:val="none" w:sz="0" w:space="0" w:color="auto"/>
            <w:right w:val="none" w:sz="0" w:space="0" w:color="auto"/>
          </w:divBdr>
        </w:div>
        <w:div w:id="1167095659">
          <w:marLeft w:val="0"/>
          <w:marRight w:val="0"/>
          <w:marTop w:val="0"/>
          <w:marBottom w:val="0"/>
          <w:divBdr>
            <w:top w:val="none" w:sz="0" w:space="0" w:color="auto"/>
            <w:left w:val="none" w:sz="0" w:space="0" w:color="auto"/>
            <w:bottom w:val="none" w:sz="0" w:space="0" w:color="auto"/>
            <w:right w:val="none" w:sz="0" w:space="0" w:color="auto"/>
          </w:divBdr>
        </w:div>
        <w:div w:id="2138255941">
          <w:marLeft w:val="0"/>
          <w:marRight w:val="0"/>
          <w:marTop w:val="0"/>
          <w:marBottom w:val="0"/>
          <w:divBdr>
            <w:top w:val="none" w:sz="0" w:space="0" w:color="auto"/>
            <w:left w:val="none" w:sz="0" w:space="0" w:color="auto"/>
            <w:bottom w:val="none" w:sz="0" w:space="0" w:color="auto"/>
            <w:right w:val="none" w:sz="0" w:space="0" w:color="auto"/>
          </w:divBdr>
        </w:div>
        <w:div w:id="366225160">
          <w:marLeft w:val="0"/>
          <w:marRight w:val="0"/>
          <w:marTop w:val="0"/>
          <w:marBottom w:val="0"/>
          <w:divBdr>
            <w:top w:val="none" w:sz="0" w:space="0" w:color="auto"/>
            <w:left w:val="none" w:sz="0" w:space="0" w:color="auto"/>
            <w:bottom w:val="none" w:sz="0" w:space="0" w:color="auto"/>
            <w:right w:val="none" w:sz="0" w:space="0" w:color="auto"/>
          </w:divBdr>
        </w:div>
        <w:div w:id="47382773">
          <w:marLeft w:val="0"/>
          <w:marRight w:val="0"/>
          <w:marTop w:val="0"/>
          <w:marBottom w:val="0"/>
          <w:divBdr>
            <w:top w:val="none" w:sz="0" w:space="0" w:color="auto"/>
            <w:left w:val="none" w:sz="0" w:space="0" w:color="auto"/>
            <w:bottom w:val="none" w:sz="0" w:space="0" w:color="auto"/>
            <w:right w:val="none" w:sz="0" w:space="0" w:color="auto"/>
          </w:divBdr>
        </w:div>
      </w:divsChild>
    </w:div>
    <w:div w:id="999574576">
      <w:bodyDiv w:val="1"/>
      <w:marLeft w:val="0"/>
      <w:marRight w:val="0"/>
      <w:marTop w:val="0"/>
      <w:marBottom w:val="0"/>
      <w:divBdr>
        <w:top w:val="none" w:sz="0" w:space="0" w:color="auto"/>
        <w:left w:val="none" w:sz="0" w:space="0" w:color="auto"/>
        <w:bottom w:val="none" w:sz="0" w:space="0" w:color="auto"/>
        <w:right w:val="none" w:sz="0" w:space="0" w:color="auto"/>
      </w:divBdr>
    </w:div>
    <w:div w:id="1081680628">
      <w:bodyDiv w:val="1"/>
      <w:marLeft w:val="0"/>
      <w:marRight w:val="0"/>
      <w:marTop w:val="0"/>
      <w:marBottom w:val="0"/>
      <w:divBdr>
        <w:top w:val="none" w:sz="0" w:space="0" w:color="auto"/>
        <w:left w:val="none" w:sz="0" w:space="0" w:color="auto"/>
        <w:bottom w:val="none" w:sz="0" w:space="0" w:color="auto"/>
        <w:right w:val="none" w:sz="0" w:space="0" w:color="auto"/>
      </w:divBdr>
    </w:div>
    <w:div w:id="1095518536">
      <w:bodyDiv w:val="1"/>
      <w:marLeft w:val="0"/>
      <w:marRight w:val="0"/>
      <w:marTop w:val="0"/>
      <w:marBottom w:val="0"/>
      <w:divBdr>
        <w:top w:val="none" w:sz="0" w:space="0" w:color="auto"/>
        <w:left w:val="none" w:sz="0" w:space="0" w:color="auto"/>
        <w:bottom w:val="none" w:sz="0" w:space="0" w:color="auto"/>
        <w:right w:val="none" w:sz="0" w:space="0" w:color="auto"/>
      </w:divBdr>
    </w:div>
    <w:div w:id="1106271794">
      <w:bodyDiv w:val="1"/>
      <w:marLeft w:val="0"/>
      <w:marRight w:val="0"/>
      <w:marTop w:val="0"/>
      <w:marBottom w:val="0"/>
      <w:divBdr>
        <w:top w:val="none" w:sz="0" w:space="0" w:color="auto"/>
        <w:left w:val="none" w:sz="0" w:space="0" w:color="auto"/>
        <w:bottom w:val="none" w:sz="0" w:space="0" w:color="auto"/>
        <w:right w:val="none" w:sz="0" w:space="0" w:color="auto"/>
      </w:divBdr>
    </w:div>
    <w:div w:id="1158230446">
      <w:bodyDiv w:val="1"/>
      <w:marLeft w:val="0"/>
      <w:marRight w:val="0"/>
      <w:marTop w:val="0"/>
      <w:marBottom w:val="0"/>
      <w:divBdr>
        <w:top w:val="none" w:sz="0" w:space="0" w:color="auto"/>
        <w:left w:val="none" w:sz="0" w:space="0" w:color="auto"/>
        <w:bottom w:val="none" w:sz="0" w:space="0" w:color="auto"/>
        <w:right w:val="none" w:sz="0" w:space="0" w:color="auto"/>
      </w:divBdr>
    </w:div>
    <w:div w:id="1242175880">
      <w:bodyDiv w:val="1"/>
      <w:marLeft w:val="0"/>
      <w:marRight w:val="0"/>
      <w:marTop w:val="0"/>
      <w:marBottom w:val="0"/>
      <w:divBdr>
        <w:top w:val="none" w:sz="0" w:space="0" w:color="auto"/>
        <w:left w:val="none" w:sz="0" w:space="0" w:color="auto"/>
        <w:bottom w:val="none" w:sz="0" w:space="0" w:color="auto"/>
        <w:right w:val="none" w:sz="0" w:space="0" w:color="auto"/>
      </w:divBdr>
    </w:div>
    <w:div w:id="1256478364">
      <w:bodyDiv w:val="1"/>
      <w:marLeft w:val="0"/>
      <w:marRight w:val="0"/>
      <w:marTop w:val="0"/>
      <w:marBottom w:val="0"/>
      <w:divBdr>
        <w:top w:val="none" w:sz="0" w:space="0" w:color="auto"/>
        <w:left w:val="none" w:sz="0" w:space="0" w:color="auto"/>
        <w:bottom w:val="none" w:sz="0" w:space="0" w:color="auto"/>
        <w:right w:val="none" w:sz="0" w:space="0" w:color="auto"/>
      </w:divBdr>
    </w:div>
    <w:div w:id="1301763073">
      <w:bodyDiv w:val="1"/>
      <w:marLeft w:val="0"/>
      <w:marRight w:val="0"/>
      <w:marTop w:val="0"/>
      <w:marBottom w:val="0"/>
      <w:divBdr>
        <w:top w:val="none" w:sz="0" w:space="0" w:color="auto"/>
        <w:left w:val="none" w:sz="0" w:space="0" w:color="auto"/>
        <w:bottom w:val="none" w:sz="0" w:space="0" w:color="auto"/>
        <w:right w:val="none" w:sz="0" w:space="0" w:color="auto"/>
      </w:divBdr>
      <w:divsChild>
        <w:div w:id="2134515040">
          <w:marLeft w:val="0"/>
          <w:marRight w:val="0"/>
          <w:marTop w:val="0"/>
          <w:marBottom w:val="0"/>
          <w:divBdr>
            <w:top w:val="none" w:sz="0" w:space="0" w:color="auto"/>
            <w:left w:val="none" w:sz="0" w:space="0" w:color="auto"/>
            <w:bottom w:val="none" w:sz="0" w:space="0" w:color="auto"/>
            <w:right w:val="none" w:sz="0" w:space="0" w:color="auto"/>
          </w:divBdr>
        </w:div>
        <w:div w:id="2133593526">
          <w:marLeft w:val="390"/>
          <w:marRight w:val="0"/>
          <w:marTop w:val="0"/>
          <w:marBottom w:val="0"/>
          <w:divBdr>
            <w:top w:val="none" w:sz="0" w:space="0" w:color="auto"/>
            <w:left w:val="none" w:sz="0" w:space="0" w:color="auto"/>
            <w:bottom w:val="none" w:sz="0" w:space="0" w:color="auto"/>
            <w:right w:val="none" w:sz="0" w:space="0" w:color="auto"/>
          </w:divBdr>
        </w:div>
        <w:div w:id="251550077">
          <w:marLeft w:val="390"/>
          <w:marRight w:val="0"/>
          <w:marTop w:val="0"/>
          <w:marBottom w:val="0"/>
          <w:divBdr>
            <w:top w:val="none" w:sz="0" w:space="0" w:color="auto"/>
            <w:left w:val="none" w:sz="0" w:space="0" w:color="auto"/>
            <w:bottom w:val="none" w:sz="0" w:space="0" w:color="auto"/>
            <w:right w:val="none" w:sz="0" w:space="0" w:color="auto"/>
          </w:divBdr>
        </w:div>
        <w:div w:id="1114134734">
          <w:marLeft w:val="390"/>
          <w:marRight w:val="0"/>
          <w:marTop w:val="0"/>
          <w:marBottom w:val="0"/>
          <w:divBdr>
            <w:top w:val="none" w:sz="0" w:space="0" w:color="auto"/>
            <w:left w:val="none" w:sz="0" w:space="0" w:color="auto"/>
            <w:bottom w:val="none" w:sz="0" w:space="0" w:color="auto"/>
            <w:right w:val="none" w:sz="0" w:space="0" w:color="auto"/>
          </w:divBdr>
        </w:div>
        <w:div w:id="1780680159">
          <w:marLeft w:val="707"/>
          <w:marRight w:val="0"/>
          <w:marTop w:val="0"/>
          <w:marBottom w:val="0"/>
          <w:divBdr>
            <w:top w:val="none" w:sz="0" w:space="0" w:color="auto"/>
            <w:left w:val="none" w:sz="0" w:space="0" w:color="auto"/>
            <w:bottom w:val="none" w:sz="0" w:space="0" w:color="auto"/>
            <w:right w:val="none" w:sz="0" w:space="0" w:color="auto"/>
          </w:divBdr>
        </w:div>
        <w:div w:id="1198854778">
          <w:marLeft w:val="707"/>
          <w:marRight w:val="0"/>
          <w:marTop w:val="0"/>
          <w:marBottom w:val="0"/>
          <w:divBdr>
            <w:top w:val="none" w:sz="0" w:space="0" w:color="auto"/>
            <w:left w:val="none" w:sz="0" w:space="0" w:color="auto"/>
            <w:bottom w:val="none" w:sz="0" w:space="0" w:color="auto"/>
            <w:right w:val="none" w:sz="0" w:space="0" w:color="auto"/>
          </w:divBdr>
        </w:div>
        <w:div w:id="1576235508">
          <w:marLeft w:val="707"/>
          <w:marRight w:val="0"/>
          <w:marTop w:val="0"/>
          <w:marBottom w:val="0"/>
          <w:divBdr>
            <w:top w:val="none" w:sz="0" w:space="0" w:color="auto"/>
            <w:left w:val="none" w:sz="0" w:space="0" w:color="auto"/>
            <w:bottom w:val="none" w:sz="0" w:space="0" w:color="auto"/>
            <w:right w:val="none" w:sz="0" w:space="0" w:color="auto"/>
          </w:divBdr>
        </w:div>
        <w:div w:id="1105267828">
          <w:marLeft w:val="707"/>
          <w:marRight w:val="0"/>
          <w:marTop w:val="0"/>
          <w:marBottom w:val="0"/>
          <w:divBdr>
            <w:top w:val="none" w:sz="0" w:space="0" w:color="auto"/>
            <w:left w:val="none" w:sz="0" w:space="0" w:color="auto"/>
            <w:bottom w:val="none" w:sz="0" w:space="0" w:color="auto"/>
            <w:right w:val="none" w:sz="0" w:space="0" w:color="auto"/>
          </w:divBdr>
        </w:div>
        <w:div w:id="1195539586">
          <w:marLeft w:val="707"/>
          <w:marRight w:val="0"/>
          <w:marTop w:val="0"/>
          <w:marBottom w:val="0"/>
          <w:divBdr>
            <w:top w:val="none" w:sz="0" w:space="0" w:color="auto"/>
            <w:left w:val="none" w:sz="0" w:space="0" w:color="auto"/>
            <w:bottom w:val="none" w:sz="0" w:space="0" w:color="auto"/>
            <w:right w:val="none" w:sz="0" w:space="0" w:color="auto"/>
          </w:divBdr>
        </w:div>
        <w:div w:id="743145328">
          <w:marLeft w:val="707"/>
          <w:marRight w:val="0"/>
          <w:marTop w:val="0"/>
          <w:marBottom w:val="0"/>
          <w:divBdr>
            <w:top w:val="none" w:sz="0" w:space="0" w:color="auto"/>
            <w:left w:val="none" w:sz="0" w:space="0" w:color="auto"/>
            <w:bottom w:val="none" w:sz="0" w:space="0" w:color="auto"/>
            <w:right w:val="none" w:sz="0" w:space="0" w:color="auto"/>
          </w:divBdr>
        </w:div>
        <w:div w:id="657151202">
          <w:marLeft w:val="707"/>
          <w:marRight w:val="0"/>
          <w:marTop w:val="0"/>
          <w:marBottom w:val="0"/>
          <w:divBdr>
            <w:top w:val="none" w:sz="0" w:space="0" w:color="auto"/>
            <w:left w:val="none" w:sz="0" w:space="0" w:color="auto"/>
            <w:bottom w:val="none" w:sz="0" w:space="0" w:color="auto"/>
            <w:right w:val="none" w:sz="0" w:space="0" w:color="auto"/>
          </w:divBdr>
        </w:div>
        <w:div w:id="88083739">
          <w:marLeft w:val="707"/>
          <w:marRight w:val="0"/>
          <w:marTop w:val="0"/>
          <w:marBottom w:val="0"/>
          <w:divBdr>
            <w:top w:val="none" w:sz="0" w:space="0" w:color="auto"/>
            <w:left w:val="none" w:sz="0" w:space="0" w:color="auto"/>
            <w:bottom w:val="none" w:sz="0" w:space="0" w:color="auto"/>
            <w:right w:val="none" w:sz="0" w:space="0" w:color="auto"/>
          </w:divBdr>
        </w:div>
        <w:div w:id="1484932536">
          <w:marLeft w:val="707"/>
          <w:marRight w:val="0"/>
          <w:marTop w:val="0"/>
          <w:marBottom w:val="0"/>
          <w:divBdr>
            <w:top w:val="none" w:sz="0" w:space="0" w:color="auto"/>
            <w:left w:val="none" w:sz="0" w:space="0" w:color="auto"/>
            <w:bottom w:val="none" w:sz="0" w:space="0" w:color="auto"/>
            <w:right w:val="none" w:sz="0" w:space="0" w:color="auto"/>
          </w:divBdr>
        </w:div>
        <w:div w:id="937181907">
          <w:marLeft w:val="707"/>
          <w:marRight w:val="0"/>
          <w:marTop w:val="0"/>
          <w:marBottom w:val="0"/>
          <w:divBdr>
            <w:top w:val="none" w:sz="0" w:space="0" w:color="auto"/>
            <w:left w:val="none" w:sz="0" w:space="0" w:color="auto"/>
            <w:bottom w:val="none" w:sz="0" w:space="0" w:color="auto"/>
            <w:right w:val="none" w:sz="0" w:space="0" w:color="auto"/>
          </w:divBdr>
        </w:div>
        <w:div w:id="788596862">
          <w:marLeft w:val="707"/>
          <w:marRight w:val="0"/>
          <w:marTop w:val="0"/>
          <w:marBottom w:val="0"/>
          <w:divBdr>
            <w:top w:val="none" w:sz="0" w:space="0" w:color="auto"/>
            <w:left w:val="none" w:sz="0" w:space="0" w:color="auto"/>
            <w:bottom w:val="none" w:sz="0" w:space="0" w:color="auto"/>
            <w:right w:val="none" w:sz="0" w:space="0" w:color="auto"/>
          </w:divBdr>
        </w:div>
        <w:div w:id="1380788139">
          <w:marLeft w:val="707"/>
          <w:marRight w:val="0"/>
          <w:marTop w:val="0"/>
          <w:marBottom w:val="0"/>
          <w:divBdr>
            <w:top w:val="none" w:sz="0" w:space="0" w:color="auto"/>
            <w:left w:val="none" w:sz="0" w:space="0" w:color="auto"/>
            <w:bottom w:val="none" w:sz="0" w:space="0" w:color="auto"/>
            <w:right w:val="none" w:sz="0" w:space="0" w:color="auto"/>
          </w:divBdr>
        </w:div>
      </w:divsChild>
    </w:div>
    <w:div w:id="1377774388">
      <w:bodyDiv w:val="1"/>
      <w:marLeft w:val="0"/>
      <w:marRight w:val="0"/>
      <w:marTop w:val="0"/>
      <w:marBottom w:val="0"/>
      <w:divBdr>
        <w:top w:val="none" w:sz="0" w:space="0" w:color="auto"/>
        <w:left w:val="none" w:sz="0" w:space="0" w:color="auto"/>
        <w:bottom w:val="none" w:sz="0" w:space="0" w:color="auto"/>
        <w:right w:val="none" w:sz="0" w:space="0" w:color="auto"/>
      </w:divBdr>
    </w:div>
    <w:div w:id="1392464062">
      <w:bodyDiv w:val="1"/>
      <w:marLeft w:val="0"/>
      <w:marRight w:val="0"/>
      <w:marTop w:val="0"/>
      <w:marBottom w:val="0"/>
      <w:divBdr>
        <w:top w:val="none" w:sz="0" w:space="0" w:color="auto"/>
        <w:left w:val="none" w:sz="0" w:space="0" w:color="auto"/>
        <w:bottom w:val="none" w:sz="0" w:space="0" w:color="auto"/>
        <w:right w:val="none" w:sz="0" w:space="0" w:color="auto"/>
      </w:divBdr>
    </w:div>
    <w:div w:id="1487668959">
      <w:bodyDiv w:val="1"/>
      <w:marLeft w:val="0"/>
      <w:marRight w:val="0"/>
      <w:marTop w:val="0"/>
      <w:marBottom w:val="0"/>
      <w:divBdr>
        <w:top w:val="none" w:sz="0" w:space="0" w:color="auto"/>
        <w:left w:val="none" w:sz="0" w:space="0" w:color="auto"/>
        <w:bottom w:val="none" w:sz="0" w:space="0" w:color="auto"/>
        <w:right w:val="none" w:sz="0" w:space="0" w:color="auto"/>
      </w:divBdr>
    </w:div>
    <w:div w:id="1505432538">
      <w:bodyDiv w:val="1"/>
      <w:marLeft w:val="0"/>
      <w:marRight w:val="0"/>
      <w:marTop w:val="0"/>
      <w:marBottom w:val="0"/>
      <w:divBdr>
        <w:top w:val="none" w:sz="0" w:space="0" w:color="auto"/>
        <w:left w:val="none" w:sz="0" w:space="0" w:color="auto"/>
        <w:bottom w:val="none" w:sz="0" w:space="0" w:color="auto"/>
        <w:right w:val="none" w:sz="0" w:space="0" w:color="auto"/>
      </w:divBdr>
      <w:divsChild>
        <w:div w:id="249780567">
          <w:marLeft w:val="0"/>
          <w:marRight w:val="0"/>
          <w:marTop w:val="0"/>
          <w:marBottom w:val="0"/>
          <w:divBdr>
            <w:top w:val="none" w:sz="0" w:space="0" w:color="auto"/>
            <w:left w:val="none" w:sz="0" w:space="0" w:color="auto"/>
            <w:bottom w:val="none" w:sz="0" w:space="0" w:color="auto"/>
            <w:right w:val="none" w:sz="0" w:space="0" w:color="auto"/>
          </w:divBdr>
        </w:div>
        <w:div w:id="65341933">
          <w:marLeft w:val="0"/>
          <w:marRight w:val="0"/>
          <w:marTop w:val="0"/>
          <w:marBottom w:val="0"/>
          <w:divBdr>
            <w:top w:val="none" w:sz="0" w:space="0" w:color="auto"/>
            <w:left w:val="none" w:sz="0" w:space="0" w:color="auto"/>
            <w:bottom w:val="none" w:sz="0" w:space="0" w:color="auto"/>
            <w:right w:val="none" w:sz="0" w:space="0" w:color="auto"/>
          </w:divBdr>
        </w:div>
      </w:divsChild>
    </w:div>
    <w:div w:id="1521579403">
      <w:bodyDiv w:val="1"/>
      <w:marLeft w:val="0"/>
      <w:marRight w:val="0"/>
      <w:marTop w:val="0"/>
      <w:marBottom w:val="0"/>
      <w:divBdr>
        <w:top w:val="none" w:sz="0" w:space="0" w:color="auto"/>
        <w:left w:val="none" w:sz="0" w:space="0" w:color="auto"/>
        <w:bottom w:val="none" w:sz="0" w:space="0" w:color="auto"/>
        <w:right w:val="none" w:sz="0" w:space="0" w:color="auto"/>
      </w:divBdr>
    </w:div>
    <w:div w:id="1532381166">
      <w:bodyDiv w:val="1"/>
      <w:marLeft w:val="0"/>
      <w:marRight w:val="0"/>
      <w:marTop w:val="0"/>
      <w:marBottom w:val="0"/>
      <w:divBdr>
        <w:top w:val="none" w:sz="0" w:space="0" w:color="auto"/>
        <w:left w:val="none" w:sz="0" w:space="0" w:color="auto"/>
        <w:bottom w:val="none" w:sz="0" w:space="0" w:color="auto"/>
        <w:right w:val="none" w:sz="0" w:space="0" w:color="auto"/>
      </w:divBdr>
    </w:div>
    <w:div w:id="1538853429">
      <w:bodyDiv w:val="1"/>
      <w:marLeft w:val="0"/>
      <w:marRight w:val="0"/>
      <w:marTop w:val="0"/>
      <w:marBottom w:val="0"/>
      <w:divBdr>
        <w:top w:val="none" w:sz="0" w:space="0" w:color="auto"/>
        <w:left w:val="none" w:sz="0" w:space="0" w:color="auto"/>
        <w:bottom w:val="none" w:sz="0" w:space="0" w:color="auto"/>
        <w:right w:val="none" w:sz="0" w:space="0" w:color="auto"/>
      </w:divBdr>
    </w:div>
    <w:div w:id="1592884948">
      <w:bodyDiv w:val="1"/>
      <w:marLeft w:val="0"/>
      <w:marRight w:val="0"/>
      <w:marTop w:val="0"/>
      <w:marBottom w:val="0"/>
      <w:divBdr>
        <w:top w:val="none" w:sz="0" w:space="0" w:color="auto"/>
        <w:left w:val="none" w:sz="0" w:space="0" w:color="auto"/>
        <w:bottom w:val="none" w:sz="0" w:space="0" w:color="auto"/>
        <w:right w:val="none" w:sz="0" w:space="0" w:color="auto"/>
      </w:divBdr>
    </w:div>
    <w:div w:id="1597714412">
      <w:bodyDiv w:val="1"/>
      <w:marLeft w:val="0"/>
      <w:marRight w:val="0"/>
      <w:marTop w:val="0"/>
      <w:marBottom w:val="0"/>
      <w:divBdr>
        <w:top w:val="none" w:sz="0" w:space="0" w:color="auto"/>
        <w:left w:val="none" w:sz="0" w:space="0" w:color="auto"/>
        <w:bottom w:val="none" w:sz="0" w:space="0" w:color="auto"/>
        <w:right w:val="none" w:sz="0" w:space="0" w:color="auto"/>
      </w:divBdr>
    </w:div>
    <w:div w:id="1634091579">
      <w:bodyDiv w:val="1"/>
      <w:marLeft w:val="0"/>
      <w:marRight w:val="0"/>
      <w:marTop w:val="0"/>
      <w:marBottom w:val="0"/>
      <w:divBdr>
        <w:top w:val="none" w:sz="0" w:space="0" w:color="auto"/>
        <w:left w:val="none" w:sz="0" w:space="0" w:color="auto"/>
        <w:bottom w:val="none" w:sz="0" w:space="0" w:color="auto"/>
        <w:right w:val="none" w:sz="0" w:space="0" w:color="auto"/>
      </w:divBdr>
    </w:div>
    <w:div w:id="1782871983">
      <w:bodyDiv w:val="1"/>
      <w:marLeft w:val="0"/>
      <w:marRight w:val="0"/>
      <w:marTop w:val="0"/>
      <w:marBottom w:val="0"/>
      <w:divBdr>
        <w:top w:val="none" w:sz="0" w:space="0" w:color="auto"/>
        <w:left w:val="none" w:sz="0" w:space="0" w:color="auto"/>
        <w:bottom w:val="none" w:sz="0" w:space="0" w:color="auto"/>
        <w:right w:val="none" w:sz="0" w:space="0" w:color="auto"/>
      </w:divBdr>
    </w:div>
    <w:div w:id="1799103534">
      <w:bodyDiv w:val="1"/>
      <w:marLeft w:val="0"/>
      <w:marRight w:val="0"/>
      <w:marTop w:val="0"/>
      <w:marBottom w:val="0"/>
      <w:divBdr>
        <w:top w:val="none" w:sz="0" w:space="0" w:color="auto"/>
        <w:left w:val="none" w:sz="0" w:space="0" w:color="auto"/>
        <w:bottom w:val="none" w:sz="0" w:space="0" w:color="auto"/>
        <w:right w:val="none" w:sz="0" w:space="0" w:color="auto"/>
      </w:divBdr>
    </w:div>
    <w:div w:id="1904102251">
      <w:bodyDiv w:val="1"/>
      <w:marLeft w:val="0"/>
      <w:marRight w:val="0"/>
      <w:marTop w:val="0"/>
      <w:marBottom w:val="0"/>
      <w:divBdr>
        <w:top w:val="none" w:sz="0" w:space="0" w:color="auto"/>
        <w:left w:val="none" w:sz="0" w:space="0" w:color="auto"/>
        <w:bottom w:val="none" w:sz="0" w:space="0" w:color="auto"/>
        <w:right w:val="none" w:sz="0" w:space="0" w:color="auto"/>
      </w:divBdr>
    </w:div>
    <w:div w:id="1935938310">
      <w:bodyDiv w:val="1"/>
      <w:marLeft w:val="0"/>
      <w:marRight w:val="0"/>
      <w:marTop w:val="0"/>
      <w:marBottom w:val="0"/>
      <w:divBdr>
        <w:top w:val="none" w:sz="0" w:space="0" w:color="auto"/>
        <w:left w:val="none" w:sz="0" w:space="0" w:color="auto"/>
        <w:bottom w:val="none" w:sz="0" w:space="0" w:color="auto"/>
        <w:right w:val="none" w:sz="0" w:space="0" w:color="auto"/>
      </w:divBdr>
    </w:div>
    <w:div w:id="1953440587">
      <w:bodyDiv w:val="1"/>
      <w:marLeft w:val="0"/>
      <w:marRight w:val="0"/>
      <w:marTop w:val="0"/>
      <w:marBottom w:val="0"/>
      <w:divBdr>
        <w:top w:val="none" w:sz="0" w:space="0" w:color="auto"/>
        <w:left w:val="none" w:sz="0" w:space="0" w:color="auto"/>
        <w:bottom w:val="none" w:sz="0" w:space="0" w:color="auto"/>
        <w:right w:val="none" w:sz="0" w:space="0" w:color="auto"/>
      </w:divBdr>
    </w:div>
    <w:div w:id="2022387099">
      <w:bodyDiv w:val="1"/>
      <w:marLeft w:val="0"/>
      <w:marRight w:val="0"/>
      <w:marTop w:val="0"/>
      <w:marBottom w:val="0"/>
      <w:divBdr>
        <w:top w:val="none" w:sz="0" w:space="0" w:color="auto"/>
        <w:left w:val="none" w:sz="0" w:space="0" w:color="auto"/>
        <w:bottom w:val="none" w:sz="0" w:space="0" w:color="auto"/>
        <w:right w:val="none" w:sz="0" w:space="0" w:color="auto"/>
      </w:divBdr>
      <w:divsChild>
        <w:div w:id="1241254685">
          <w:marLeft w:val="0"/>
          <w:marRight w:val="0"/>
          <w:marTop w:val="0"/>
          <w:marBottom w:val="0"/>
          <w:divBdr>
            <w:top w:val="none" w:sz="0" w:space="0" w:color="auto"/>
            <w:left w:val="none" w:sz="0" w:space="0" w:color="auto"/>
            <w:bottom w:val="none" w:sz="0" w:space="0" w:color="auto"/>
            <w:right w:val="none" w:sz="0" w:space="0" w:color="auto"/>
          </w:divBdr>
        </w:div>
        <w:div w:id="1954894603">
          <w:marLeft w:val="390"/>
          <w:marRight w:val="0"/>
          <w:marTop w:val="0"/>
          <w:marBottom w:val="0"/>
          <w:divBdr>
            <w:top w:val="none" w:sz="0" w:space="0" w:color="auto"/>
            <w:left w:val="none" w:sz="0" w:space="0" w:color="auto"/>
            <w:bottom w:val="none" w:sz="0" w:space="0" w:color="auto"/>
            <w:right w:val="none" w:sz="0" w:space="0" w:color="auto"/>
          </w:divBdr>
        </w:div>
        <w:div w:id="1938708839">
          <w:marLeft w:val="390"/>
          <w:marRight w:val="0"/>
          <w:marTop w:val="0"/>
          <w:marBottom w:val="0"/>
          <w:divBdr>
            <w:top w:val="none" w:sz="0" w:space="0" w:color="auto"/>
            <w:left w:val="none" w:sz="0" w:space="0" w:color="auto"/>
            <w:bottom w:val="none" w:sz="0" w:space="0" w:color="auto"/>
            <w:right w:val="none" w:sz="0" w:space="0" w:color="auto"/>
          </w:divBdr>
        </w:div>
        <w:div w:id="1718579195">
          <w:marLeft w:val="390"/>
          <w:marRight w:val="0"/>
          <w:marTop w:val="0"/>
          <w:marBottom w:val="0"/>
          <w:divBdr>
            <w:top w:val="none" w:sz="0" w:space="0" w:color="auto"/>
            <w:left w:val="none" w:sz="0" w:space="0" w:color="auto"/>
            <w:bottom w:val="none" w:sz="0" w:space="0" w:color="auto"/>
            <w:right w:val="none" w:sz="0" w:space="0" w:color="auto"/>
          </w:divBdr>
        </w:div>
        <w:div w:id="520707942">
          <w:marLeft w:val="707"/>
          <w:marRight w:val="0"/>
          <w:marTop w:val="0"/>
          <w:marBottom w:val="0"/>
          <w:divBdr>
            <w:top w:val="none" w:sz="0" w:space="0" w:color="auto"/>
            <w:left w:val="none" w:sz="0" w:space="0" w:color="auto"/>
            <w:bottom w:val="none" w:sz="0" w:space="0" w:color="auto"/>
            <w:right w:val="none" w:sz="0" w:space="0" w:color="auto"/>
          </w:divBdr>
        </w:div>
        <w:div w:id="2044937884">
          <w:marLeft w:val="707"/>
          <w:marRight w:val="0"/>
          <w:marTop w:val="0"/>
          <w:marBottom w:val="0"/>
          <w:divBdr>
            <w:top w:val="none" w:sz="0" w:space="0" w:color="auto"/>
            <w:left w:val="none" w:sz="0" w:space="0" w:color="auto"/>
            <w:bottom w:val="none" w:sz="0" w:space="0" w:color="auto"/>
            <w:right w:val="none" w:sz="0" w:space="0" w:color="auto"/>
          </w:divBdr>
        </w:div>
        <w:div w:id="1547598353">
          <w:marLeft w:val="707"/>
          <w:marRight w:val="0"/>
          <w:marTop w:val="0"/>
          <w:marBottom w:val="0"/>
          <w:divBdr>
            <w:top w:val="none" w:sz="0" w:space="0" w:color="auto"/>
            <w:left w:val="none" w:sz="0" w:space="0" w:color="auto"/>
            <w:bottom w:val="none" w:sz="0" w:space="0" w:color="auto"/>
            <w:right w:val="none" w:sz="0" w:space="0" w:color="auto"/>
          </w:divBdr>
        </w:div>
        <w:div w:id="337392191">
          <w:marLeft w:val="707"/>
          <w:marRight w:val="0"/>
          <w:marTop w:val="0"/>
          <w:marBottom w:val="0"/>
          <w:divBdr>
            <w:top w:val="none" w:sz="0" w:space="0" w:color="auto"/>
            <w:left w:val="none" w:sz="0" w:space="0" w:color="auto"/>
            <w:bottom w:val="none" w:sz="0" w:space="0" w:color="auto"/>
            <w:right w:val="none" w:sz="0" w:space="0" w:color="auto"/>
          </w:divBdr>
        </w:div>
        <w:div w:id="954867085">
          <w:marLeft w:val="707"/>
          <w:marRight w:val="0"/>
          <w:marTop w:val="0"/>
          <w:marBottom w:val="0"/>
          <w:divBdr>
            <w:top w:val="none" w:sz="0" w:space="0" w:color="auto"/>
            <w:left w:val="none" w:sz="0" w:space="0" w:color="auto"/>
            <w:bottom w:val="none" w:sz="0" w:space="0" w:color="auto"/>
            <w:right w:val="none" w:sz="0" w:space="0" w:color="auto"/>
          </w:divBdr>
        </w:div>
        <w:div w:id="925726460">
          <w:marLeft w:val="707"/>
          <w:marRight w:val="0"/>
          <w:marTop w:val="0"/>
          <w:marBottom w:val="0"/>
          <w:divBdr>
            <w:top w:val="none" w:sz="0" w:space="0" w:color="auto"/>
            <w:left w:val="none" w:sz="0" w:space="0" w:color="auto"/>
            <w:bottom w:val="none" w:sz="0" w:space="0" w:color="auto"/>
            <w:right w:val="none" w:sz="0" w:space="0" w:color="auto"/>
          </w:divBdr>
        </w:div>
        <w:div w:id="1208956829">
          <w:marLeft w:val="707"/>
          <w:marRight w:val="0"/>
          <w:marTop w:val="0"/>
          <w:marBottom w:val="0"/>
          <w:divBdr>
            <w:top w:val="none" w:sz="0" w:space="0" w:color="auto"/>
            <w:left w:val="none" w:sz="0" w:space="0" w:color="auto"/>
            <w:bottom w:val="none" w:sz="0" w:space="0" w:color="auto"/>
            <w:right w:val="none" w:sz="0" w:space="0" w:color="auto"/>
          </w:divBdr>
        </w:div>
        <w:div w:id="505949659">
          <w:marLeft w:val="707"/>
          <w:marRight w:val="0"/>
          <w:marTop w:val="0"/>
          <w:marBottom w:val="0"/>
          <w:divBdr>
            <w:top w:val="none" w:sz="0" w:space="0" w:color="auto"/>
            <w:left w:val="none" w:sz="0" w:space="0" w:color="auto"/>
            <w:bottom w:val="none" w:sz="0" w:space="0" w:color="auto"/>
            <w:right w:val="none" w:sz="0" w:space="0" w:color="auto"/>
          </w:divBdr>
        </w:div>
        <w:div w:id="1317951510">
          <w:marLeft w:val="707"/>
          <w:marRight w:val="0"/>
          <w:marTop w:val="0"/>
          <w:marBottom w:val="0"/>
          <w:divBdr>
            <w:top w:val="none" w:sz="0" w:space="0" w:color="auto"/>
            <w:left w:val="none" w:sz="0" w:space="0" w:color="auto"/>
            <w:bottom w:val="none" w:sz="0" w:space="0" w:color="auto"/>
            <w:right w:val="none" w:sz="0" w:space="0" w:color="auto"/>
          </w:divBdr>
        </w:div>
        <w:div w:id="1622609865">
          <w:marLeft w:val="707"/>
          <w:marRight w:val="0"/>
          <w:marTop w:val="0"/>
          <w:marBottom w:val="0"/>
          <w:divBdr>
            <w:top w:val="none" w:sz="0" w:space="0" w:color="auto"/>
            <w:left w:val="none" w:sz="0" w:space="0" w:color="auto"/>
            <w:bottom w:val="none" w:sz="0" w:space="0" w:color="auto"/>
            <w:right w:val="none" w:sz="0" w:space="0" w:color="auto"/>
          </w:divBdr>
        </w:div>
        <w:div w:id="241841296">
          <w:marLeft w:val="707"/>
          <w:marRight w:val="0"/>
          <w:marTop w:val="0"/>
          <w:marBottom w:val="0"/>
          <w:divBdr>
            <w:top w:val="none" w:sz="0" w:space="0" w:color="auto"/>
            <w:left w:val="none" w:sz="0" w:space="0" w:color="auto"/>
            <w:bottom w:val="none" w:sz="0" w:space="0" w:color="auto"/>
            <w:right w:val="none" w:sz="0" w:space="0" w:color="auto"/>
          </w:divBdr>
        </w:div>
        <w:div w:id="76633838">
          <w:marLeft w:val="707"/>
          <w:marRight w:val="0"/>
          <w:marTop w:val="0"/>
          <w:marBottom w:val="0"/>
          <w:divBdr>
            <w:top w:val="none" w:sz="0" w:space="0" w:color="auto"/>
            <w:left w:val="none" w:sz="0" w:space="0" w:color="auto"/>
            <w:bottom w:val="none" w:sz="0" w:space="0" w:color="auto"/>
            <w:right w:val="none" w:sz="0" w:space="0" w:color="auto"/>
          </w:divBdr>
        </w:div>
      </w:divsChild>
    </w:div>
    <w:div w:id="211173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teknikdandokumentasisistemtugaskuliah.blogspot.com/2017/03/kata-pengantar-puji-syukur-hanyalah.html" TargetMode="External"/><Relationship Id="rId2" Type="http://schemas.openxmlformats.org/officeDocument/2006/relationships/numbering" Target="numbering.xml"/><Relationship Id="rId16" Type="http://schemas.openxmlformats.org/officeDocument/2006/relationships/hyperlink" Target="http://khikmatulkhasanah.blogspot.com/2013/12/teknik-dan-dokumentasi-sistem-informasi.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anyacallista.blogspot.com/2018/11/bab-3-sistem-teknik-dokumentasi.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ohammadfadlyassagaf.wordpress.com/2016/12/05/dokumentasi-sistem-informasi-akuntansi-ais-documenta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AB44F-EE20-4725-AA43-56B444EB6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1</Pages>
  <Words>3460</Words>
  <Characters>1972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anto Mihadi</dc:creator>
  <cp:lastModifiedBy>Erin Apriani</cp:lastModifiedBy>
  <cp:revision>8</cp:revision>
  <cp:lastPrinted>2014-09-26T11:05:00Z</cp:lastPrinted>
  <dcterms:created xsi:type="dcterms:W3CDTF">2020-03-17T18:49:00Z</dcterms:created>
  <dcterms:modified xsi:type="dcterms:W3CDTF">2020-04-08T10:12:00Z</dcterms:modified>
</cp:coreProperties>
</file>